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74B1D" w14:textId="7728C5FF" w:rsidR="008C17F6" w:rsidRPr="007774D3" w:rsidRDefault="008C17F6" w:rsidP="0F618289">
      <w:pPr>
        <w:pStyle w:val="ListParagraph"/>
        <w:ind w:left="0"/>
        <w:jc w:val="both"/>
        <w:rPr>
          <w:rFonts w:cstheme="minorHAnsi"/>
          <w:b/>
          <w:bCs/>
        </w:rPr>
      </w:pPr>
      <w:r w:rsidRPr="007774D3">
        <w:rPr>
          <w:rFonts w:cstheme="minorHAnsi"/>
          <w:b/>
          <w:bCs/>
        </w:rPr>
        <w:t>SCAG Local Data Exchange (LDX)</w:t>
      </w:r>
      <w:r w:rsidR="00C06086" w:rsidRPr="007774D3">
        <w:rPr>
          <w:rFonts w:cstheme="minorHAnsi"/>
          <w:b/>
          <w:bCs/>
        </w:rPr>
        <w:t xml:space="preserve"> DRAFT</w:t>
      </w:r>
      <w:r w:rsidRPr="007774D3">
        <w:rPr>
          <w:rFonts w:cstheme="minorHAnsi"/>
          <w:b/>
          <w:bCs/>
        </w:rPr>
        <w:t xml:space="preserve"> Survey</w:t>
      </w:r>
    </w:p>
    <w:p w14:paraId="46C96A7B" w14:textId="274996FE" w:rsidR="008C17F6" w:rsidRPr="007774D3" w:rsidRDefault="008C17F6" w:rsidP="001006D3">
      <w:pPr>
        <w:pStyle w:val="ListParagraph"/>
        <w:ind w:left="0"/>
        <w:jc w:val="both"/>
        <w:rPr>
          <w:rFonts w:cstheme="minorHAnsi"/>
          <w:b/>
        </w:rPr>
      </w:pPr>
    </w:p>
    <w:p w14:paraId="1F1BCBF7" w14:textId="274996FE" w:rsidR="00C06086" w:rsidRPr="007774D3" w:rsidRDefault="00C06086" w:rsidP="001006D3">
      <w:pPr>
        <w:pStyle w:val="ListParagraph"/>
        <w:ind w:left="0"/>
        <w:jc w:val="both"/>
        <w:rPr>
          <w:rFonts w:cstheme="minorHAnsi"/>
          <w:b/>
          <w:bCs/>
          <w:u w:val="single"/>
        </w:rPr>
      </w:pPr>
      <w:r w:rsidRPr="007774D3">
        <w:rPr>
          <w:rFonts w:cstheme="minorHAnsi"/>
          <w:b/>
          <w:bCs/>
          <w:u w:val="single"/>
        </w:rPr>
        <w:t>Background</w:t>
      </w:r>
    </w:p>
    <w:p w14:paraId="37739521" w14:textId="274996FE" w:rsidR="00C06086" w:rsidRPr="007774D3" w:rsidRDefault="00C06086" w:rsidP="001006D3">
      <w:pPr>
        <w:pStyle w:val="ListParagraph"/>
        <w:ind w:left="0"/>
        <w:jc w:val="both"/>
        <w:rPr>
          <w:rFonts w:cstheme="minorHAnsi"/>
          <w:b/>
          <w:bCs/>
        </w:rPr>
      </w:pPr>
    </w:p>
    <w:p w14:paraId="7804634E" w14:textId="0D883122" w:rsidR="008C17F6" w:rsidRPr="007774D3" w:rsidRDefault="48539A1A" w:rsidP="001006D3">
      <w:pPr>
        <w:pStyle w:val="ListParagraph"/>
        <w:ind w:left="0"/>
        <w:jc w:val="both"/>
        <w:rPr>
          <w:rFonts w:cstheme="minorHAnsi"/>
        </w:rPr>
      </w:pPr>
      <w:r w:rsidRPr="007774D3">
        <w:rPr>
          <w:rFonts w:cstheme="minorHAnsi"/>
        </w:rPr>
        <w:t xml:space="preserve">The Southern California Association of Governments (SCAG) is currently seeking input from local jurisdictions across </w:t>
      </w:r>
      <w:r w:rsidR="00307C46" w:rsidRPr="007774D3">
        <w:rPr>
          <w:rFonts w:cstheme="minorHAnsi"/>
        </w:rPr>
        <w:t xml:space="preserve">our </w:t>
      </w:r>
      <w:r w:rsidRPr="007774D3">
        <w:rPr>
          <w:rFonts w:cstheme="minorHAnsi"/>
        </w:rPr>
        <w:t xml:space="preserve">six-county </w:t>
      </w:r>
      <w:r w:rsidR="0095004C" w:rsidRPr="007774D3">
        <w:rPr>
          <w:rFonts w:cstheme="minorHAnsi"/>
        </w:rPr>
        <w:t xml:space="preserve">region </w:t>
      </w:r>
      <w:r w:rsidRPr="007774D3">
        <w:rPr>
          <w:rFonts w:cstheme="minorHAnsi"/>
        </w:rPr>
        <w:t xml:space="preserve">to develop </w:t>
      </w:r>
      <w:r w:rsidR="25365085" w:rsidRPr="007774D3">
        <w:rPr>
          <w:rFonts w:cstheme="minorHAnsi"/>
        </w:rPr>
        <w:t xml:space="preserve">Connect SoCal 2024, SCAG’s Regional Transportation Plan/Sustainable Communities Strategy (RTP/SCS). </w:t>
      </w:r>
      <w:r w:rsidRPr="007774D3">
        <w:rPr>
          <w:rFonts w:cstheme="minorHAnsi"/>
        </w:rPr>
        <w:t xml:space="preserve"> </w:t>
      </w:r>
      <w:r w:rsidR="265ADB0C" w:rsidRPr="007774D3">
        <w:rPr>
          <w:rFonts w:cstheme="minorHAnsi"/>
        </w:rPr>
        <w:t>Connect SoCal</w:t>
      </w:r>
      <w:r w:rsidRPr="007774D3">
        <w:rPr>
          <w:rFonts w:cstheme="minorHAnsi"/>
        </w:rPr>
        <w:t xml:space="preserve"> 2024 </w:t>
      </w:r>
      <w:r w:rsidR="00D25C9A" w:rsidRPr="007774D3">
        <w:rPr>
          <w:rFonts w:cstheme="minorHAnsi"/>
        </w:rPr>
        <w:t>will pr</w:t>
      </w:r>
      <w:r w:rsidR="00FF3E60" w:rsidRPr="007774D3">
        <w:rPr>
          <w:rFonts w:cstheme="minorHAnsi"/>
        </w:rPr>
        <w:t>ovide</w:t>
      </w:r>
      <w:r w:rsidR="00D1779C" w:rsidRPr="007774D3">
        <w:rPr>
          <w:rFonts w:cstheme="minorHAnsi"/>
        </w:rPr>
        <w:t xml:space="preserve"> a</w:t>
      </w:r>
      <w:r w:rsidRPr="007774D3">
        <w:rPr>
          <w:rFonts w:cstheme="minorHAnsi"/>
        </w:rPr>
        <w:t xml:space="preserve"> long-range vision</w:t>
      </w:r>
      <w:r w:rsidR="00525393" w:rsidRPr="007774D3">
        <w:rPr>
          <w:rFonts w:cstheme="minorHAnsi"/>
        </w:rPr>
        <w:t xml:space="preserve"> for Southern California</w:t>
      </w:r>
      <w:r w:rsidR="00B42470" w:rsidRPr="007774D3">
        <w:rPr>
          <w:rFonts w:cstheme="minorHAnsi"/>
        </w:rPr>
        <w:t>,</w:t>
      </w:r>
      <w:r w:rsidRPr="007774D3">
        <w:rPr>
          <w:rFonts w:cstheme="minorHAnsi"/>
        </w:rPr>
        <w:t xml:space="preserve"> </w:t>
      </w:r>
      <w:r w:rsidR="00EC6077" w:rsidRPr="007774D3">
        <w:rPr>
          <w:rFonts w:cstheme="minorHAnsi"/>
        </w:rPr>
        <w:t xml:space="preserve">that integrates land use and transportation for increased mobility and more sustainable growth. </w:t>
      </w:r>
      <w:r w:rsidR="00D768D7" w:rsidRPr="007774D3">
        <w:rPr>
          <w:rFonts w:cstheme="minorHAnsi"/>
        </w:rPr>
        <w:t xml:space="preserve">It will incorporate important updates of fundamental data, enhanced strategies and investments intended to strengthen the </w:t>
      </w:r>
      <w:r w:rsidR="00A44DF0" w:rsidRPr="007774D3">
        <w:rPr>
          <w:rFonts w:cstheme="minorHAnsi"/>
        </w:rPr>
        <w:t xml:space="preserve">current </w:t>
      </w:r>
      <w:r w:rsidR="00D768D7" w:rsidRPr="007774D3">
        <w:rPr>
          <w:rFonts w:cstheme="minorHAnsi"/>
        </w:rPr>
        <w:t>plan adopted in 2020</w:t>
      </w:r>
      <w:r w:rsidR="00EE5E5D" w:rsidRPr="007774D3">
        <w:rPr>
          <w:rFonts w:cstheme="minorHAnsi"/>
        </w:rPr>
        <w:t xml:space="preserve"> </w:t>
      </w:r>
      <w:r w:rsidR="003829A2" w:rsidRPr="007774D3">
        <w:rPr>
          <w:rFonts w:cstheme="minorHAnsi"/>
        </w:rPr>
        <w:t>and</w:t>
      </w:r>
      <w:r w:rsidRPr="007774D3">
        <w:rPr>
          <w:rFonts w:cstheme="minorHAnsi"/>
        </w:rPr>
        <w:t xml:space="preserve"> help the region achieve state greenhouse gas emission reduction goals. </w:t>
      </w:r>
    </w:p>
    <w:p w14:paraId="3188B740" w14:textId="5536E9B6" w:rsidR="00E627CC" w:rsidRPr="007774D3" w:rsidRDefault="00E627CC" w:rsidP="0F75C8FA">
      <w:pPr>
        <w:pStyle w:val="ListParagraph"/>
        <w:ind w:left="0"/>
        <w:jc w:val="both"/>
        <w:rPr>
          <w:rFonts w:cstheme="minorHAnsi"/>
        </w:rPr>
      </w:pPr>
    </w:p>
    <w:p w14:paraId="3AC3A8C8" w14:textId="17863F93" w:rsidR="005A30F6" w:rsidRPr="007774D3" w:rsidRDefault="48539A1A" w:rsidP="4C065362">
      <w:pPr>
        <w:pStyle w:val="ListParagraph"/>
        <w:ind w:left="0"/>
        <w:jc w:val="both"/>
        <w:rPr>
          <w:rFonts w:cstheme="minorHAnsi"/>
          <w:b/>
          <w:bCs/>
        </w:rPr>
      </w:pPr>
      <w:r w:rsidRPr="007774D3">
        <w:rPr>
          <w:rFonts w:cstheme="minorHAnsi"/>
        </w:rPr>
        <w:t>SCAG</w:t>
      </w:r>
      <w:r w:rsidR="00455992" w:rsidRPr="007774D3">
        <w:rPr>
          <w:rFonts w:cstheme="minorHAnsi"/>
        </w:rPr>
        <w:t xml:space="preserve"> wants to better understand the trends</w:t>
      </w:r>
      <w:r w:rsidR="005C06FE" w:rsidRPr="007774D3">
        <w:rPr>
          <w:rFonts w:cstheme="minorHAnsi"/>
        </w:rPr>
        <w:t xml:space="preserve">, </w:t>
      </w:r>
      <w:r w:rsidR="00455992" w:rsidRPr="007774D3">
        <w:rPr>
          <w:rFonts w:cstheme="minorHAnsi"/>
        </w:rPr>
        <w:t xml:space="preserve">existing </w:t>
      </w:r>
      <w:proofErr w:type="gramStart"/>
      <w:r w:rsidR="00455992" w:rsidRPr="007774D3">
        <w:rPr>
          <w:rFonts w:cstheme="minorHAnsi"/>
        </w:rPr>
        <w:t>conditions</w:t>
      </w:r>
      <w:proofErr w:type="gramEnd"/>
      <w:r w:rsidR="005C06FE" w:rsidRPr="007774D3">
        <w:rPr>
          <w:rFonts w:cstheme="minorHAnsi"/>
        </w:rPr>
        <w:t xml:space="preserve"> and </w:t>
      </w:r>
      <w:r w:rsidR="00B04D6E">
        <w:rPr>
          <w:rFonts w:cstheme="minorHAnsi"/>
        </w:rPr>
        <w:t xml:space="preserve">local </w:t>
      </w:r>
      <w:r w:rsidR="005C06FE" w:rsidRPr="007774D3">
        <w:rPr>
          <w:rFonts w:cstheme="minorHAnsi"/>
        </w:rPr>
        <w:t>planning</w:t>
      </w:r>
      <w:r w:rsidR="00455992" w:rsidRPr="007774D3">
        <w:rPr>
          <w:rFonts w:cstheme="minorHAnsi"/>
        </w:rPr>
        <w:t xml:space="preserve"> in the region. </w:t>
      </w:r>
      <w:r w:rsidR="000A7F7E" w:rsidRPr="007774D3">
        <w:rPr>
          <w:rFonts w:cstheme="minorHAnsi"/>
        </w:rPr>
        <w:t>Your f</w:t>
      </w:r>
      <w:r w:rsidR="00E372D7" w:rsidRPr="007774D3">
        <w:rPr>
          <w:rFonts w:cstheme="minorHAnsi"/>
        </w:rPr>
        <w:t xml:space="preserve">eedback </w:t>
      </w:r>
      <w:r w:rsidR="000D6055" w:rsidRPr="007774D3">
        <w:rPr>
          <w:rFonts w:cstheme="minorHAnsi"/>
        </w:rPr>
        <w:t>from the local perspective</w:t>
      </w:r>
      <w:r w:rsidR="000355FE" w:rsidRPr="007774D3">
        <w:rPr>
          <w:rFonts w:cstheme="minorHAnsi"/>
        </w:rPr>
        <w:t xml:space="preserve"> is </w:t>
      </w:r>
      <w:r w:rsidR="000D6055" w:rsidRPr="007774D3">
        <w:rPr>
          <w:rFonts w:cstheme="minorHAnsi"/>
        </w:rPr>
        <w:t>essential</w:t>
      </w:r>
      <w:r w:rsidR="00885E04" w:rsidRPr="007774D3">
        <w:rPr>
          <w:rFonts w:cstheme="minorHAnsi"/>
        </w:rPr>
        <w:t xml:space="preserve"> to </w:t>
      </w:r>
      <w:r w:rsidR="00CC75D3" w:rsidRPr="007774D3">
        <w:rPr>
          <w:rFonts w:cstheme="minorHAnsi"/>
        </w:rPr>
        <w:t>help</w:t>
      </w:r>
      <w:r w:rsidR="001E39E5" w:rsidRPr="007774D3">
        <w:rPr>
          <w:rFonts w:cstheme="minorHAnsi"/>
        </w:rPr>
        <w:t xml:space="preserve"> us</w:t>
      </w:r>
      <w:r w:rsidR="00CC75D3" w:rsidRPr="007774D3">
        <w:rPr>
          <w:rFonts w:cstheme="minorHAnsi"/>
        </w:rPr>
        <w:t xml:space="preserve"> develop </w:t>
      </w:r>
      <w:r w:rsidR="00E950CD" w:rsidRPr="007774D3">
        <w:rPr>
          <w:rFonts w:cstheme="minorHAnsi"/>
        </w:rPr>
        <w:t xml:space="preserve">Connect </w:t>
      </w:r>
      <w:r w:rsidR="005322DE" w:rsidRPr="007774D3">
        <w:rPr>
          <w:rFonts w:cstheme="minorHAnsi"/>
        </w:rPr>
        <w:t xml:space="preserve">SoCal 2024. </w:t>
      </w:r>
      <w:r w:rsidR="00A16449" w:rsidRPr="007774D3">
        <w:rPr>
          <w:rFonts w:cstheme="minorHAnsi"/>
        </w:rPr>
        <w:t xml:space="preserve">We are also trying to </w:t>
      </w:r>
      <w:r w:rsidR="00D838F9" w:rsidRPr="007774D3">
        <w:rPr>
          <w:rFonts w:cstheme="minorHAnsi"/>
        </w:rPr>
        <w:t xml:space="preserve">get a better understanding </w:t>
      </w:r>
      <w:r w:rsidR="00A33B37" w:rsidRPr="007774D3">
        <w:rPr>
          <w:rFonts w:cstheme="minorHAnsi"/>
        </w:rPr>
        <w:t>about</w:t>
      </w:r>
      <w:r w:rsidRPr="007774D3">
        <w:rPr>
          <w:rFonts w:cstheme="minorHAnsi"/>
        </w:rPr>
        <w:t xml:space="preserve"> the implementation of </w:t>
      </w:r>
      <w:r w:rsidR="0039547F" w:rsidRPr="007774D3">
        <w:rPr>
          <w:rFonts w:cstheme="minorHAnsi"/>
        </w:rPr>
        <w:t xml:space="preserve">our prior </w:t>
      </w:r>
      <w:r w:rsidR="00AE7D2D" w:rsidRPr="007774D3">
        <w:rPr>
          <w:rFonts w:cstheme="minorHAnsi"/>
        </w:rPr>
        <w:t>regional plans</w:t>
      </w:r>
      <w:r w:rsidRPr="007774D3">
        <w:rPr>
          <w:rFonts w:cstheme="minorHAnsi"/>
        </w:rPr>
        <w:t>.</w:t>
      </w:r>
      <w:r w:rsidR="7BEB633E" w:rsidRPr="007774D3">
        <w:rPr>
          <w:rFonts w:cstheme="minorHAnsi"/>
        </w:rPr>
        <w:t xml:space="preserve"> </w:t>
      </w:r>
      <w:r w:rsidRPr="007774D3">
        <w:rPr>
          <w:rFonts w:cstheme="minorHAnsi"/>
        </w:rPr>
        <w:t xml:space="preserve">Please respond to each </w:t>
      </w:r>
      <w:r w:rsidR="006F44D5" w:rsidRPr="007774D3">
        <w:rPr>
          <w:rFonts w:cstheme="minorHAnsi"/>
        </w:rPr>
        <w:t xml:space="preserve">survey </w:t>
      </w:r>
      <w:r w:rsidRPr="007774D3">
        <w:rPr>
          <w:rFonts w:cstheme="minorHAnsi"/>
        </w:rPr>
        <w:t xml:space="preserve">question as it pertains to your jurisdiction. Due to the multidisciplinary nature of the questions, we encourage interdepartmental collaboration.  </w:t>
      </w:r>
      <w:r w:rsidR="00A1078C" w:rsidRPr="007774D3">
        <w:rPr>
          <w:rFonts w:cstheme="minorHAnsi"/>
        </w:rPr>
        <w:t xml:space="preserve">The survey is </w:t>
      </w:r>
      <w:r w:rsidR="009366FF" w:rsidRPr="007774D3">
        <w:rPr>
          <w:rFonts w:cstheme="minorHAnsi"/>
        </w:rPr>
        <w:t xml:space="preserve">organized </w:t>
      </w:r>
      <w:r w:rsidR="00A1078C" w:rsidRPr="007774D3">
        <w:rPr>
          <w:rFonts w:cstheme="minorHAnsi"/>
        </w:rPr>
        <w:t>into five parts including: Land Use</w:t>
      </w:r>
      <w:r w:rsidR="00865AC3" w:rsidRPr="007774D3">
        <w:rPr>
          <w:rFonts w:cstheme="minorHAnsi"/>
        </w:rPr>
        <w:t xml:space="preserve"> &amp; Housing</w:t>
      </w:r>
      <w:r w:rsidR="00A1078C" w:rsidRPr="007774D3">
        <w:rPr>
          <w:rFonts w:cstheme="minorHAnsi"/>
        </w:rPr>
        <w:t xml:space="preserve">, Transportation, Environmental, Public Health and Equity and Data. </w:t>
      </w:r>
      <w:r w:rsidR="0019732F">
        <w:rPr>
          <w:rFonts w:cstheme="minorHAnsi"/>
        </w:rPr>
        <w:t xml:space="preserve">Each jurisdiction has </w:t>
      </w:r>
      <w:r w:rsidR="007D5981">
        <w:rPr>
          <w:rFonts w:cstheme="minorHAnsi"/>
        </w:rPr>
        <w:t xml:space="preserve">their own </w:t>
      </w:r>
      <w:hyperlink r:id="rId12" w:history="1">
        <w:r w:rsidR="007D5981" w:rsidRPr="00246FEE">
          <w:rPr>
            <w:rStyle w:val="Hyperlink"/>
            <w:rFonts w:cstheme="minorHAnsi"/>
          </w:rPr>
          <w:t>Data/Map Book</w:t>
        </w:r>
      </w:hyperlink>
      <w:r w:rsidR="007D5981">
        <w:rPr>
          <w:rFonts w:cstheme="minorHAnsi"/>
        </w:rPr>
        <w:t xml:space="preserve"> which </w:t>
      </w:r>
      <w:r w:rsidR="00246FEE">
        <w:rPr>
          <w:rFonts w:cstheme="minorHAnsi"/>
        </w:rPr>
        <w:t xml:space="preserve">helps connect the local planning efforts found in this survey to Connect SoCal 2024. </w:t>
      </w:r>
      <w:r w:rsidR="00B646FC">
        <w:rPr>
          <w:rFonts w:cstheme="minorHAnsi"/>
        </w:rPr>
        <w:t xml:space="preserve">We encourage you to </w:t>
      </w:r>
      <w:r w:rsidR="00FC5780">
        <w:rPr>
          <w:rFonts w:cstheme="minorHAnsi"/>
        </w:rPr>
        <w:t xml:space="preserve">complete the survey </w:t>
      </w:r>
      <w:hyperlink r:id="rId13" w:history="1">
        <w:r w:rsidR="001E6DDF" w:rsidRPr="001E6DDF">
          <w:rPr>
            <w:rStyle w:val="Hyperlink"/>
            <w:rFonts w:cstheme="minorHAnsi"/>
          </w:rPr>
          <w:t>online</w:t>
        </w:r>
      </w:hyperlink>
      <w:r w:rsidR="001E6DDF">
        <w:rPr>
          <w:rFonts w:cstheme="minorHAnsi"/>
        </w:rPr>
        <w:t xml:space="preserve"> </w:t>
      </w:r>
      <w:r w:rsidR="00FC5780">
        <w:rPr>
          <w:rFonts w:cstheme="minorHAnsi"/>
        </w:rPr>
        <w:t xml:space="preserve">in </w:t>
      </w:r>
      <w:r w:rsidR="00BC045B">
        <w:rPr>
          <w:rFonts w:cstheme="minorHAnsi"/>
        </w:rPr>
        <w:t xml:space="preserve">its entirety if possible. </w:t>
      </w:r>
      <w:r w:rsidR="00F0296C">
        <w:rPr>
          <w:rFonts w:cstheme="minorHAnsi"/>
        </w:rPr>
        <w:t xml:space="preserve">You may save and return to the survey at any point, but please submit </w:t>
      </w:r>
      <w:r w:rsidR="00F87E21">
        <w:rPr>
          <w:rFonts w:cstheme="minorHAnsi"/>
        </w:rPr>
        <w:t xml:space="preserve">the survey to receive a link to return. </w:t>
      </w:r>
      <w:r w:rsidR="00F87E21" w:rsidRPr="007774D3">
        <w:rPr>
          <w:rFonts w:cstheme="minorHAnsi"/>
        </w:rPr>
        <w:t xml:space="preserve">Responses are due by </w:t>
      </w:r>
      <w:r w:rsidR="00F87E21" w:rsidRPr="007774D3">
        <w:rPr>
          <w:rFonts w:cstheme="minorHAnsi"/>
          <w:u w:val="single"/>
        </w:rPr>
        <w:t xml:space="preserve">December 2, </w:t>
      </w:r>
      <w:proofErr w:type="gramStart"/>
      <w:r w:rsidR="00F87E21" w:rsidRPr="007774D3">
        <w:rPr>
          <w:rFonts w:cstheme="minorHAnsi"/>
          <w:u w:val="single"/>
        </w:rPr>
        <w:t>2022</w:t>
      </w:r>
      <w:proofErr w:type="gramEnd"/>
      <w:r w:rsidR="00F87E21">
        <w:rPr>
          <w:rFonts w:cstheme="minorHAnsi"/>
          <w:u w:val="single"/>
        </w:rPr>
        <w:t xml:space="preserve"> by 11:59 PM</w:t>
      </w:r>
      <w:r w:rsidR="00F87E21" w:rsidRPr="007774D3">
        <w:rPr>
          <w:rFonts w:cstheme="minorHAnsi"/>
          <w:u w:val="single"/>
        </w:rPr>
        <w:t>.</w:t>
      </w:r>
      <w:r w:rsidR="00F87E21" w:rsidRPr="007774D3">
        <w:rPr>
          <w:rFonts w:cstheme="minorHAnsi"/>
        </w:rPr>
        <w:t xml:space="preserve"> </w:t>
      </w:r>
      <w:r w:rsidR="00F87E21">
        <w:rPr>
          <w:rFonts w:cstheme="minorHAnsi"/>
        </w:rPr>
        <w:t xml:space="preserve"> </w:t>
      </w:r>
    </w:p>
    <w:p w14:paraId="3BFB4959" w14:textId="77777777" w:rsidR="006F4382" w:rsidRPr="007774D3" w:rsidRDefault="006F4382" w:rsidP="4C065362">
      <w:pPr>
        <w:pStyle w:val="ListParagraph"/>
        <w:ind w:left="0"/>
        <w:jc w:val="both"/>
        <w:rPr>
          <w:rFonts w:cstheme="minorHAnsi"/>
          <w:b/>
          <w:bCs/>
        </w:rPr>
      </w:pPr>
    </w:p>
    <w:p w14:paraId="57C1862E" w14:textId="5390B7E4" w:rsidR="00005CE5" w:rsidRPr="007774D3" w:rsidRDefault="00005CE5" w:rsidP="009860C9">
      <w:pPr>
        <w:jc w:val="both"/>
        <w:rPr>
          <w:rFonts w:cstheme="minorHAnsi"/>
          <w:b/>
          <w:bCs/>
          <w:u w:val="single"/>
        </w:rPr>
      </w:pPr>
      <w:r w:rsidRPr="007774D3">
        <w:rPr>
          <w:rFonts w:cstheme="minorHAnsi"/>
          <w:b/>
          <w:bCs/>
          <w:u w:val="single"/>
        </w:rPr>
        <w:t>Contact info</w:t>
      </w:r>
    </w:p>
    <w:p w14:paraId="36457791" w14:textId="1EC899FB" w:rsidR="00005CE5" w:rsidRPr="007774D3" w:rsidRDefault="00005CE5" w:rsidP="00005CE5">
      <w:pPr>
        <w:pStyle w:val="ListParagraph"/>
        <w:numPr>
          <w:ilvl w:val="0"/>
          <w:numId w:val="3"/>
        </w:numPr>
        <w:jc w:val="both"/>
        <w:rPr>
          <w:rFonts w:cstheme="minorHAnsi"/>
        </w:rPr>
      </w:pPr>
      <w:r w:rsidRPr="007774D3">
        <w:rPr>
          <w:rFonts w:cstheme="minorHAnsi"/>
        </w:rPr>
        <w:t>Your Information</w:t>
      </w:r>
      <w:r w:rsidR="003943AF">
        <w:rPr>
          <w:rFonts w:cstheme="minorHAnsi"/>
        </w:rPr>
        <w:t xml:space="preserve"> (</w:t>
      </w:r>
      <w:r w:rsidR="00F87E21">
        <w:rPr>
          <w:rFonts w:cstheme="minorHAnsi"/>
        </w:rPr>
        <w:t xml:space="preserve">Only one staff member from </w:t>
      </w:r>
      <w:r w:rsidR="0041003E">
        <w:rPr>
          <w:rFonts w:cstheme="minorHAnsi"/>
        </w:rPr>
        <w:t>your jurisdiction may complete this survey)</w:t>
      </w:r>
    </w:p>
    <w:tbl>
      <w:tblPr>
        <w:tblStyle w:val="TableGrid"/>
        <w:tblW w:w="0" w:type="auto"/>
        <w:tblLook w:val="04A0" w:firstRow="1" w:lastRow="0" w:firstColumn="1" w:lastColumn="0" w:noHBand="0" w:noVBand="1"/>
      </w:tblPr>
      <w:tblGrid>
        <w:gridCol w:w="4675"/>
        <w:gridCol w:w="4675"/>
      </w:tblGrid>
      <w:tr w:rsidR="004715C5" w:rsidRPr="007774D3" w14:paraId="77401D3A" w14:textId="77777777" w:rsidTr="004715C5">
        <w:tc>
          <w:tcPr>
            <w:tcW w:w="4675" w:type="dxa"/>
            <w:tcBorders>
              <w:top w:val="nil"/>
              <w:left w:val="nil"/>
              <w:bottom w:val="nil"/>
              <w:right w:val="single" w:sz="4" w:space="0" w:color="auto"/>
            </w:tcBorders>
          </w:tcPr>
          <w:p w14:paraId="67459864" w14:textId="07BEF371" w:rsidR="004715C5" w:rsidRPr="007774D3" w:rsidRDefault="004715C5" w:rsidP="4C065362">
            <w:pPr>
              <w:pStyle w:val="ListParagraph"/>
              <w:ind w:left="0"/>
              <w:jc w:val="both"/>
              <w:rPr>
                <w:rFonts w:cstheme="minorHAnsi"/>
              </w:rPr>
            </w:pPr>
            <w:r w:rsidRPr="007774D3">
              <w:rPr>
                <w:rFonts w:cstheme="minorHAnsi"/>
              </w:rPr>
              <w:t>Name</w:t>
            </w:r>
          </w:p>
        </w:tc>
        <w:tc>
          <w:tcPr>
            <w:tcW w:w="4675" w:type="dxa"/>
            <w:tcBorders>
              <w:left w:val="single" w:sz="4" w:space="0" w:color="auto"/>
            </w:tcBorders>
          </w:tcPr>
          <w:p w14:paraId="73F41E6C" w14:textId="77777777" w:rsidR="004715C5" w:rsidRPr="007774D3" w:rsidRDefault="004715C5" w:rsidP="4C065362">
            <w:pPr>
              <w:pStyle w:val="ListParagraph"/>
              <w:ind w:left="0"/>
              <w:jc w:val="both"/>
              <w:rPr>
                <w:rFonts w:cstheme="minorHAnsi"/>
                <w:b/>
                <w:bCs/>
              </w:rPr>
            </w:pPr>
          </w:p>
        </w:tc>
      </w:tr>
      <w:tr w:rsidR="004715C5" w:rsidRPr="007774D3" w14:paraId="6BC705B6" w14:textId="77777777" w:rsidTr="004715C5">
        <w:tc>
          <w:tcPr>
            <w:tcW w:w="4675" w:type="dxa"/>
            <w:tcBorders>
              <w:top w:val="nil"/>
              <w:left w:val="nil"/>
              <w:bottom w:val="nil"/>
              <w:right w:val="single" w:sz="4" w:space="0" w:color="auto"/>
            </w:tcBorders>
          </w:tcPr>
          <w:p w14:paraId="71AE2DFB" w14:textId="65D51B08" w:rsidR="004715C5" w:rsidRPr="007774D3" w:rsidRDefault="004715C5" w:rsidP="4C065362">
            <w:pPr>
              <w:pStyle w:val="ListParagraph"/>
              <w:ind w:left="0"/>
              <w:jc w:val="both"/>
              <w:rPr>
                <w:rFonts w:cstheme="minorHAnsi"/>
              </w:rPr>
            </w:pPr>
            <w:r w:rsidRPr="007774D3">
              <w:rPr>
                <w:rFonts w:cstheme="minorHAnsi"/>
              </w:rPr>
              <w:t>Title</w:t>
            </w:r>
          </w:p>
        </w:tc>
        <w:tc>
          <w:tcPr>
            <w:tcW w:w="4675" w:type="dxa"/>
            <w:tcBorders>
              <w:left w:val="single" w:sz="4" w:space="0" w:color="auto"/>
            </w:tcBorders>
          </w:tcPr>
          <w:p w14:paraId="4226F663" w14:textId="77777777" w:rsidR="004715C5" w:rsidRPr="007774D3" w:rsidRDefault="004715C5" w:rsidP="4C065362">
            <w:pPr>
              <w:pStyle w:val="ListParagraph"/>
              <w:ind w:left="0"/>
              <w:jc w:val="both"/>
              <w:rPr>
                <w:rFonts w:cstheme="minorHAnsi"/>
                <w:b/>
                <w:bCs/>
              </w:rPr>
            </w:pPr>
          </w:p>
        </w:tc>
      </w:tr>
      <w:tr w:rsidR="004715C5" w:rsidRPr="007774D3" w14:paraId="18775A78" w14:textId="77777777" w:rsidTr="004715C5">
        <w:tc>
          <w:tcPr>
            <w:tcW w:w="4675" w:type="dxa"/>
            <w:tcBorders>
              <w:top w:val="nil"/>
              <w:left w:val="nil"/>
              <w:bottom w:val="nil"/>
              <w:right w:val="single" w:sz="4" w:space="0" w:color="auto"/>
            </w:tcBorders>
          </w:tcPr>
          <w:p w14:paraId="4D32F779" w14:textId="14933675" w:rsidR="004715C5" w:rsidRPr="007774D3" w:rsidRDefault="004715C5" w:rsidP="4C065362">
            <w:pPr>
              <w:pStyle w:val="ListParagraph"/>
              <w:ind w:left="0"/>
              <w:jc w:val="both"/>
              <w:rPr>
                <w:rFonts w:cstheme="minorHAnsi"/>
              </w:rPr>
            </w:pPr>
            <w:r w:rsidRPr="007774D3">
              <w:rPr>
                <w:rFonts w:cstheme="minorHAnsi"/>
              </w:rPr>
              <w:t>City/County</w:t>
            </w:r>
          </w:p>
        </w:tc>
        <w:tc>
          <w:tcPr>
            <w:tcW w:w="4675" w:type="dxa"/>
            <w:tcBorders>
              <w:left w:val="single" w:sz="4" w:space="0" w:color="auto"/>
            </w:tcBorders>
          </w:tcPr>
          <w:p w14:paraId="374CCD93" w14:textId="77777777" w:rsidR="004715C5" w:rsidRPr="007774D3" w:rsidRDefault="004715C5" w:rsidP="4C065362">
            <w:pPr>
              <w:pStyle w:val="ListParagraph"/>
              <w:ind w:left="0"/>
              <w:jc w:val="both"/>
              <w:rPr>
                <w:rFonts w:cstheme="minorHAnsi"/>
                <w:b/>
                <w:bCs/>
              </w:rPr>
            </w:pPr>
          </w:p>
        </w:tc>
      </w:tr>
      <w:tr w:rsidR="004715C5" w:rsidRPr="007774D3" w14:paraId="62015F6B" w14:textId="77777777" w:rsidTr="004715C5">
        <w:tc>
          <w:tcPr>
            <w:tcW w:w="4675" w:type="dxa"/>
            <w:tcBorders>
              <w:top w:val="nil"/>
              <w:left w:val="nil"/>
              <w:bottom w:val="nil"/>
              <w:right w:val="single" w:sz="4" w:space="0" w:color="auto"/>
            </w:tcBorders>
          </w:tcPr>
          <w:p w14:paraId="35D66DCF" w14:textId="08F55353" w:rsidR="004715C5" w:rsidRPr="007774D3" w:rsidRDefault="004715C5" w:rsidP="4C065362">
            <w:pPr>
              <w:pStyle w:val="ListParagraph"/>
              <w:ind w:left="0"/>
              <w:jc w:val="both"/>
              <w:rPr>
                <w:rFonts w:cstheme="minorHAnsi"/>
              </w:rPr>
            </w:pPr>
            <w:r w:rsidRPr="007774D3">
              <w:rPr>
                <w:rFonts w:cstheme="minorHAnsi"/>
              </w:rPr>
              <w:t>Email Address</w:t>
            </w:r>
          </w:p>
        </w:tc>
        <w:tc>
          <w:tcPr>
            <w:tcW w:w="4675" w:type="dxa"/>
            <w:tcBorders>
              <w:left w:val="single" w:sz="4" w:space="0" w:color="auto"/>
            </w:tcBorders>
          </w:tcPr>
          <w:p w14:paraId="7E3F6B39" w14:textId="77777777" w:rsidR="004715C5" w:rsidRPr="007774D3" w:rsidRDefault="004715C5" w:rsidP="4C065362">
            <w:pPr>
              <w:pStyle w:val="ListParagraph"/>
              <w:ind w:left="0"/>
              <w:jc w:val="both"/>
              <w:rPr>
                <w:rFonts w:cstheme="minorHAnsi"/>
                <w:b/>
                <w:bCs/>
              </w:rPr>
            </w:pPr>
          </w:p>
        </w:tc>
      </w:tr>
      <w:tr w:rsidR="004715C5" w:rsidRPr="007774D3" w14:paraId="3287E2A8" w14:textId="77777777" w:rsidTr="004715C5">
        <w:tc>
          <w:tcPr>
            <w:tcW w:w="4675" w:type="dxa"/>
            <w:tcBorders>
              <w:top w:val="nil"/>
              <w:left w:val="nil"/>
              <w:bottom w:val="nil"/>
              <w:right w:val="single" w:sz="4" w:space="0" w:color="auto"/>
            </w:tcBorders>
          </w:tcPr>
          <w:p w14:paraId="69B6737F" w14:textId="1A6CC99B" w:rsidR="004715C5" w:rsidRPr="007774D3" w:rsidRDefault="004715C5" w:rsidP="4C065362">
            <w:pPr>
              <w:pStyle w:val="ListParagraph"/>
              <w:ind w:left="0"/>
              <w:jc w:val="both"/>
              <w:rPr>
                <w:rFonts w:cstheme="minorHAnsi"/>
              </w:rPr>
            </w:pPr>
            <w:r w:rsidRPr="007774D3">
              <w:rPr>
                <w:rFonts w:cstheme="minorHAnsi"/>
              </w:rPr>
              <w:t>Phone Number</w:t>
            </w:r>
          </w:p>
        </w:tc>
        <w:tc>
          <w:tcPr>
            <w:tcW w:w="4675" w:type="dxa"/>
            <w:tcBorders>
              <w:left w:val="single" w:sz="4" w:space="0" w:color="auto"/>
            </w:tcBorders>
          </w:tcPr>
          <w:p w14:paraId="1779B0FF" w14:textId="77777777" w:rsidR="004715C5" w:rsidRPr="007774D3" w:rsidRDefault="004715C5" w:rsidP="4C065362">
            <w:pPr>
              <w:pStyle w:val="ListParagraph"/>
              <w:ind w:left="0"/>
              <w:jc w:val="both"/>
              <w:rPr>
                <w:rFonts w:cstheme="minorHAnsi"/>
                <w:b/>
                <w:bCs/>
              </w:rPr>
            </w:pPr>
          </w:p>
        </w:tc>
      </w:tr>
    </w:tbl>
    <w:p w14:paraId="1D82FB13" w14:textId="77777777" w:rsidR="00716B7F" w:rsidRPr="007774D3" w:rsidRDefault="00716B7F" w:rsidP="4C065362">
      <w:pPr>
        <w:pStyle w:val="ListParagraph"/>
        <w:ind w:left="0"/>
        <w:jc w:val="both"/>
        <w:rPr>
          <w:rFonts w:cstheme="minorHAnsi"/>
          <w:b/>
          <w:bCs/>
        </w:rPr>
      </w:pPr>
    </w:p>
    <w:p w14:paraId="14F59CC4" w14:textId="4D3AF680" w:rsidR="00005CE5" w:rsidRPr="007774D3" w:rsidRDefault="00005CE5" w:rsidP="00005CE5">
      <w:pPr>
        <w:pStyle w:val="ListParagraph"/>
        <w:numPr>
          <w:ilvl w:val="0"/>
          <w:numId w:val="3"/>
        </w:numPr>
        <w:jc w:val="both"/>
        <w:rPr>
          <w:rFonts w:cstheme="minorHAnsi"/>
        </w:rPr>
      </w:pPr>
      <w:r w:rsidRPr="007774D3">
        <w:rPr>
          <w:rFonts w:cstheme="minorHAnsi"/>
        </w:rPr>
        <w:t>SCAG Subregion</w:t>
      </w:r>
    </w:p>
    <w:tbl>
      <w:tblPr>
        <w:tblStyle w:val="TableGrid"/>
        <w:tblW w:w="0" w:type="auto"/>
        <w:tblLook w:val="04A0" w:firstRow="1" w:lastRow="0" w:firstColumn="1" w:lastColumn="0" w:noHBand="0" w:noVBand="1"/>
      </w:tblPr>
      <w:tblGrid>
        <w:gridCol w:w="9350"/>
      </w:tblGrid>
      <w:tr w:rsidR="000C50C6" w:rsidRPr="007774D3" w14:paraId="0099C425" w14:textId="77777777" w:rsidTr="000C50C6">
        <w:tc>
          <w:tcPr>
            <w:tcW w:w="9350" w:type="dxa"/>
          </w:tcPr>
          <w:p w14:paraId="64D5FEB8" w14:textId="77777777" w:rsidR="000C50C6" w:rsidRPr="007774D3" w:rsidRDefault="000C50C6" w:rsidP="4C065362">
            <w:pPr>
              <w:pStyle w:val="ListParagraph"/>
              <w:ind w:left="0"/>
              <w:jc w:val="both"/>
              <w:rPr>
                <w:rFonts w:cstheme="minorHAnsi"/>
                <w:b/>
                <w:bCs/>
              </w:rPr>
            </w:pPr>
          </w:p>
        </w:tc>
      </w:tr>
    </w:tbl>
    <w:p w14:paraId="289A0D14" w14:textId="77777777" w:rsidR="00005CE5" w:rsidRPr="007774D3" w:rsidRDefault="00005CE5" w:rsidP="4C065362">
      <w:pPr>
        <w:pStyle w:val="ListParagraph"/>
        <w:ind w:left="0"/>
        <w:jc w:val="both"/>
        <w:rPr>
          <w:rFonts w:cstheme="minorHAnsi"/>
          <w:b/>
          <w:bCs/>
        </w:rPr>
      </w:pPr>
    </w:p>
    <w:p w14:paraId="71659849" w14:textId="77777777" w:rsidR="001B4DDD" w:rsidRPr="007774D3" w:rsidRDefault="001B4DDD" w:rsidP="4C065362">
      <w:pPr>
        <w:pStyle w:val="ListParagraph"/>
        <w:ind w:left="0"/>
        <w:jc w:val="both"/>
        <w:rPr>
          <w:rFonts w:cstheme="minorHAnsi"/>
          <w:b/>
          <w:bCs/>
        </w:rPr>
      </w:pPr>
    </w:p>
    <w:p w14:paraId="68FF80A4" w14:textId="519BD3EE" w:rsidR="006F4382" w:rsidRPr="007774D3" w:rsidRDefault="006F4382" w:rsidP="4C065362">
      <w:pPr>
        <w:pStyle w:val="ListParagraph"/>
        <w:ind w:left="0"/>
        <w:jc w:val="both"/>
        <w:rPr>
          <w:rFonts w:cstheme="minorHAnsi"/>
          <w:b/>
          <w:bCs/>
        </w:rPr>
      </w:pPr>
      <w:r w:rsidRPr="007774D3">
        <w:rPr>
          <w:rFonts w:cstheme="minorHAnsi"/>
          <w:b/>
          <w:bCs/>
        </w:rPr>
        <w:t>Part I – Land Use</w:t>
      </w:r>
      <w:r w:rsidR="00865AC3" w:rsidRPr="007774D3">
        <w:rPr>
          <w:rFonts w:cstheme="minorHAnsi"/>
          <w:b/>
          <w:bCs/>
        </w:rPr>
        <w:t xml:space="preserve"> &amp; Housing</w:t>
      </w:r>
    </w:p>
    <w:p w14:paraId="3F9C5F7D" w14:textId="77777777" w:rsidR="008C17F6" w:rsidRPr="007774D3" w:rsidRDefault="48539A1A" w:rsidP="4C065362">
      <w:pPr>
        <w:jc w:val="both"/>
        <w:rPr>
          <w:rFonts w:cstheme="minorHAnsi"/>
          <w:b/>
          <w:bCs/>
          <w:u w:val="single"/>
        </w:rPr>
      </w:pPr>
      <w:r w:rsidRPr="007774D3">
        <w:rPr>
          <w:rFonts w:cstheme="minorHAnsi"/>
          <w:b/>
          <w:bCs/>
          <w:u w:val="single"/>
        </w:rPr>
        <w:t>General Plan</w:t>
      </w:r>
      <w:r w:rsidR="2A16739B" w:rsidRPr="007774D3">
        <w:rPr>
          <w:rFonts w:cstheme="minorHAnsi"/>
          <w:b/>
          <w:bCs/>
          <w:u w:val="single"/>
        </w:rPr>
        <w:t xml:space="preserve"> </w:t>
      </w:r>
    </w:p>
    <w:p w14:paraId="6D080C8F" w14:textId="7A8EA2CA" w:rsidR="008C17F6" w:rsidRPr="007774D3" w:rsidRDefault="008C17F6" w:rsidP="001006D3">
      <w:pPr>
        <w:pStyle w:val="ListParagraph"/>
        <w:numPr>
          <w:ilvl w:val="0"/>
          <w:numId w:val="3"/>
        </w:numPr>
        <w:jc w:val="both"/>
        <w:rPr>
          <w:rFonts w:cstheme="minorHAnsi"/>
        </w:rPr>
      </w:pPr>
      <w:r w:rsidRPr="007774D3">
        <w:rPr>
          <w:rFonts w:cstheme="minorHAnsi"/>
        </w:rPr>
        <w:t>Please enter the year of your jurisdiction’s most recent general plan element update.  Add information for any additional elements contained in the General Plan but not listed:</w:t>
      </w:r>
    </w:p>
    <w:tbl>
      <w:tblPr>
        <w:tblStyle w:val="MediumGrid2"/>
        <w:tblW w:w="9738" w:type="dxa"/>
        <w:tblInd w:w="10" w:type="dxa"/>
        <w:tblLook w:val="04A0" w:firstRow="1" w:lastRow="0" w:firstColumn="1" w:lastColumn="0" w:noHBand="0" w:noVBand="1"/>
      </w:tblPr>
      <w:tblGrid>
        <w:gridCol w:w="2939"/>
        <w:gridCol w:w="1133"/>
        <w:gridCol w:w="2048"/>
        <w:gridCol w:w="3618"/>
      </w:tblGrid>
      <w:tr w:rsidR="00526E01" w:rsidRPr="007774D3" w14:paraId="63714341" w14:textId="77777777" w:rsidTr="00E55486">
        <w:trPr>
          <w:cnfStyle w:val="100000000000" w:firstRow="1" w:lastRow="0" w:firstColumn="0" w:lastColumn="0" w:oddVBand="0" w:evenVBand="0" w:oddHBand="0" w:evenHBand="0" w:firstRowFirstColumn="0" w:firstRowLastColumn="0" w:lastRowFirstColumn="0" w:lastRowLastColumn="0"/>
          <w:trHeight w:val="293"/>
        </w:trPr>
        <w:tc>
          <w:tcPr>
            <w:cnfStyle w:val="001000000100" w:firstRow="0" w:lastRow="0" w:firstColumn="1" w:lastColumn="0" w:oddVBand="0" w:evenVBand="0" w:oddHBand="0" w:evenHBand="0" w:firstRowFirstColumn="1" w:firstRowLastColumn="0" w:lastRowFirstColumn="0" w:lastRowLastColumn="0"/>
            <w:tcW w:w="2939" w:type="dxa"/>
            <w:shd w:val="clear" w:color="auto" w:fill="auto"/>
          </w:tcPr>
          <w:p w14:paraId="68D6B518" w14:textId="77777777" w:rsidR="008C17F6" w:rsidRPr="007774D3" w:rsidRDefault="008C17F6" w:rsidP="001006D3">
            <w:pPr>
              <w:jc w:val="both"/>
              <w:rPr>
                <w:rFonts w:asciiTheme="minorHAnsi" w:hAnsiTheme="minorHAnsi" w:cstheme="minorHAnsi"/>
                <w:i/>
                <w:u w:val="single"/>
              </w:rPr>
            </w:pPr>
            <w:r w:rsidRPr="007774D3">
              <w:rPr>
                <w:rFonts w:asciiTheme="minorHAnsi" w:hAnsiTheme="minorHAnsi" w:cstheme="minorHAnsi"/>
                <w:i/>
                <w:u w:val="single"/>
              </w:rPr>
              <w:lastRenderedPageBreak/>
              <w:t>Element</w:t>
            </w:r>
          </w:p>
        </w:tc>
        <w:tc>
          <w:tcPr>
            <w:tcW w:w="1133" w:type="dxa"/>
          </w:tcPr>
          <w:p w14:paraId="0FEE5055" w14:textId="77777777" w:rsidR="008C17F6" w:rsidRPr="007774D3" w:rsidRDefault="008C17F6" w:rsidP="001006D3">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ar</w:t>
            </w:r>
          </w:p>
        </w:tc>
        <w:tc>
          <w:tcPr>
            <w:tcW w:w="2048" w:type="dxa"/>
          </w:tcPr>
          <w:p w14:paraId="448C94F6" w14:textId="77777777" w:rsidR="008C17F6" w:rsidRPr="007774D3" w:rsidRDefault="008C17F6" w:rsidP="001006D3">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Web link</w:t>
            </w:r>
          </w:p>
        </w:tc>
        <w:tc>
          <w:tcPr>
            <w:tcW w:w="3618" w:type="dxa"/>
          </w:tcPr>
          <w:p w14:paraId="603B712A" w14:textId="77777777" w:rsidR="008C17F6" w:rsidRPr="007774D3" w:rsidRDefault="008C17F6" w:rsidP="001006D3">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Comments</w:t>
            </w:r>
          </w:p>
        </w:tc>
      </w:tr>
      <w:tr w:rsidR="00526E01" w:rsidRPr="007774D3" w14:paraId="376C6B98" w14:textId="77777777" w:rsidTr="00E5548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0B2DFD24"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Land Use</w:t>
            </w:r>
          </w:p>
        </w:tc>
        <w:tc>
          <w:tcPr>
            <w:tcW w:w="1133" w:type="dxa"/>
          </w:tcPr>
          <w:p w14:paraId="7E551076"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2048" w:type="dxa"/>
          </w:tcPr>
          <w:p w14:paraId="20657C86"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618" w:type="dxa"/>
          </w:tcPr>
          <w:p w14:paraId="7066EBAE"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26E01" w:rsidRPr="007774D3" w14:paraId="4279F0A7" w14:textId="77777777" w:rsidTr="00E55486">
        <w:trPr>
          <w:trHeight w:val="282"/>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556889F3"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Circulation</w:t>
            </w:r>
          </w:p>
        </w:tc>
        <w:tc>
          <w:tcPr>
            <w:tcW w:w="1133" w:type="dxa"/>
          </w:tcPr>
          <w:p w14:paraId="2681000D"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048" w:type="dxa"/>
          </w:tcPr>
          <w:p w14:paraId="3DEBC538"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618" w:type="dxa"/>
          </w:tcPr>
          <w:p w14:paraId="18F9CEA9"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26E01" w:rsidRPr="007774D3" w14:paraId="4E6832C1" w14:textId="77777777" w:rsidTr="00E5548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5B12068A"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Housing</w:t>
            </w:r>
          </w:p>
        </w:tc>
        <w:tc>
          <w:tcPr>
            <w:tcW w:w="1133" w:type="dxa"/>
          </w:tcPr>
          <w:p w14:paraId="5D91CE19"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2048" w:type="dxa"/>
          </w:tcPr>
          <w:p w14:paraId="3D9C797D"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618" w:type="dxa"/>
          </w:tcPr>
          <w:p w14:paraId="36ED732C"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26E01" w:rsidRPr="007774D3" w14:paraId="47A538DE" w14:textId="77777777" w:rsidTr="00E55486">
        <w:trPr>
          <w:trHeight w:val="282"/>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0E6FF2CE"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Conservation</w:t>
            </w:r>
          </w:p>
        </w:tc>
        <w:tc>
          <w:tcPr>
            <w:tcW w:w="1133" w:type="dxa"/>
          </w:tcPr>
          <w:p w14:paraId="77C27065"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048" w:type="dxa"/>
          </w:tcPr>
          <w:p w14:paraId="795ECF4B"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618" w:type="dxa"/>
          </w:tcPr>
          <w:p w14:paraId="45437325"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26E01" w:rsidRPr="007774D3" w14:paraId="61D6BBF1" w14:textId="77777777" w:rsidTr="00E5548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2883821A"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Open space</w:t>
            </w:r>
          </w:p>
        </w:tc>
        <w:tc>
          <w:tcPr>
            <w:tcW w:w="1133" w:type="dxa"/>
          </w:tcPr>
          <w:p w14:paraId="5822F709"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2048" w:type="dxa"/>
          </w:tcPr>
          <w:p w14:paraId="506BFB12"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618" w:type="dxa"/>
          </w:tcPr>
          <w:p w14:paraId="598BC378"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26E01" w:rsidRPr="007774D3" w14:paraId="04DD358E" w14:textId="77777777" w:rsidTr="00E55486">
        <w:trPr>
          <w:trHeight w:val="282"/>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05F4F53B"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Noise</w:t>
            </w:r>
          </w:p>
        </w:tc>
        <w:tc>
          <w:tcPr>
            <w:tcW w:w="1133" w:type="dxa"/>
          </w:tcPr>
          <w:p w14:paraId="21708265"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048" w:type="dxa"/>
          </w:tcPr>
          <w:p w14:paraId="74472BBD"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618" w:type="dxa"/>
          </w:tcPr>
          <w:p w14:paraId="6965E3B3"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26E01" w:rsidRPr="007774D3" w14:paraId="4196DF73" w14:textId="77777777" w:rsidTr="00E5548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355C2ECD" w14:textId="77777777" w:rsidR="008C17F6" w:rsidRPr="007774D3" w:rsidRDefault="008C17F6" w:rsidP="001006D3">
            <w:pPr>
              <w:jc w:val="both"/>
              <w:rPr>
                <w:rFonts w:asciiTheme="minorHAnsi" w:hAnsiTheme="minorHAnsi" w:cstheme="minorHAnsi"/>
              </w:rPr>
            </w:pPr>
            <w:r w:rsidRPr="007774D3">
              <w:rPr>
                <w:rFonts w:asciiTheme="minorHAnsi" w:hAnsiTheme="minorHAnsi" w:cstheme="minorHAnsi"/>
              </w:rPr>
              <w:t>Safety</w:t>
            </w:r>
          </w:p>
        </w:tc>
        <w:tc>
          <w:tcPr>
            <w:tcW w:w="1133" w:type="dxa"/>
          </w:tcPr>
          <w:p w14:paraId="2C7C3A60"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2048" w:type="dxa"/>
          </w:tcPr>
          <w:p w14:paraId="34D84ECA"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618" w:type="dxa"/>
          </w:tcPr>
          <w:p w14:paraId="69537405" w14:textId="77777777" w:rsidR="008C17F6" w:rsidRPr="007774D3" w:rsidRDefault="008C17F6" w:rsidP="001006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26E01" w:rsidRPr="007774D3" w14:paraId="6588C857" w14:textId="77777777" w:rsidTr="00E55486">
        <w:trPr>
          <w:trHeight w:val="293"/>
        </w:trPr>
        <w:sdt>
          <w:sdtPr>
            <w:rPr>
              <w:rStyle w:val="Style1"/>
              <w:rFonts w:asciiTheme="minorHAnsi" w:hAnsiTheme="minorHAnsi" w:cstheme="minorHAnsi"/>
              <w:color w:val="auto"/>
            </w:rPr>
            <w:id w:val="1118174487"/>
            <w:placeholder>
              <w:docPart w:val="31419CF17CDA4CC3AE16DE5ACAE56CE8"/>
            </w:placeholde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939" w:type="dxa"/>
                <w:shd w:val="clear" w:color="auto" w:fill="auto"/>
              </w:tcPr>
              <w:p w14:paraId="54070D60" w14:textId="6A2E27CF" w:rsidR="008C17F6" w:rsidRPr="007774D3" w:rsidRDefault="00940DF0" w:rsidP="001D5543">
                <w:pPr>
                  <w:jc w:val="both"/>
                  <w:rPr>
                    <w:rFonts w:asciiTheme="minorHAnsi" w:hAnsiTheme="minorHAnsi" w:cstheme="minorHAnsi"/>
                    <w:color w:val="auto"/>
                  </w:rPr>
                </w:pPr>
                <w:r w:rsidRPr="007774D3">
                  <w:rPr>
                    <w:rStyle w:val="Style1"/>
                    <w:rFonts w:asciiTheme="minorHAnsi" w:hAnsiTheme="minorHAnsi" w:cstheme="minorHAnsi"/>
                    <w:color w:val="auto"/>
                  </w:rPr>
                  <w:t>Environmental Justice</w:t>
                </w:r>
              </w:p>
            </w:tc>
          </w:sdtContent>
        </w:sdt>
        <w:tc>
          <w:tcPr>
            <w:tcW w:w="1133" w:type="dxa"/>
          </w:tcPr>
          <w:p w14:paraId="2D990A78"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048" w:type="dxa"/>
          </w:tcPr>
          <w:p w14:paraId="63337B54"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618" w:type="dxa"/>
          </w:tcPr>
          <w:p w14:paraId="490F2845" w14:textId="77777777" w:rsidR="008C17F6" w:rsidRPr="007774D3" w:rsidRDefault="008C17F6" w:rsidP="001006D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878147E" w14:textId="77777777" w:rsidR="00611416" w:rsidRDefault="00611416" w:rsidP="00611416">
      <w:pPr>
        <w:spacing w:after="0"/>
        <w:rPr>
          <w:rFonts w:cstheme="minorHAnsi"/>
        </w:rPr>
      </w:pPr>
    </w:p>
    <w:tbl>
      <w:tblPr>
        <w:tblStyle w:val="TableGrid"/>
        <w:tblW w:w="0" w:type="auto"/>
        <w:tblLook w:val="04A0" w:firstRow="1" w:lastRow="0" w:firstColumn="1" w:lastColumn="0" w:noHBand="0" w:noVBand="1"/>
      </w:tblPr>
      <w:tblGrid>
        <w:gridCol w:w="9350"/>
      </w:tblGrid>
      <w:tr w:rsidR="00A06D5A" w14:paraId="60CDF0F5" w14:textId="77777777" w:rsidTr="00A06D5A">
        <w:tc>
          <w:tcPr>
            <w:tcW w:w="9350" w:type="dxa"/>
          </w:tcPr>
          <w:p w14:paraId="4F8FF59A" w14:textId="28ABF1AB" w:rsidR="00A06D5A" w:rsidRDefault="00B8480C" w:rsidP="00611416">
            <w:r>
              <w:t xml:space="preserve">If there are additional elements not listed above that you include in your General Plan, please provide them here alongside the adoption date. </w:t>
            </w:r>
            <w:r w:rsidR="77952067">
              <w:t>Additionally, please provide weblinks for the above elements here if possible.</w:t>
            </w:r>
          </w:p>
        </w:tc>
      </w:tr>
    </w:tbl>
    <w:p w14:paraId="6897A414" w14:textId="77777777" w:rsidR="00A06D5A" w:rsidRPr="007774D3" w:rsidRDefault="00A06D5A" w:rsidP="00611416">
      <w:pPr>
        <w:spacing w:after="0"/>
        <w:rPr>
          <w:rFonts w:cstheme="minorHAnsi"/>
        </w:rPr>
      </w:pPr>
    </w:p>
    <w:p w14:paraId="1C8BF297" w14:textId="5D60092F" w:rsidR="00F82243" w:rsidRPr="007774D3" w:rsidRDefault="00F82243" w:rsidP="00B831B4">
      <w:pPr>
        <w:pStyle w:val="ListParagraph"/>
        <w:numPr>
          <w:ilvl w:val="0"/>
          <w:numId w:val="3"/>
        </w:numPr>
        <w:jc w:val="both"/>
      </w:pPr>
      <w:bookmarkStart w:id="0" w:name="OLE_LINK3"/>
      <w:r w:rsidRPr="77952067">
        <w:t>What are barriers and/or opportunities to updating and implementing these elements as part of the General Plan?</w:t>
      </w:r>
    </w:p>
    <w:tbl>
      <w:tblPr>
        <w:tblStyle w:val="TableGrid"/>
        <w:tblW w:w="0" w:type="auto"/>
        <w:tblLook w:val="04A0" w:firstRow="1" w:lastRow="0" w:firstColumn="1" w:lastColumn="0" w:noHBand="0" w:noVBand="1"/>
      </w:tblPr>
      <w:tblGrid>
        <w:gridCol w:w="9350"/>
      </w:tblGrid>
      <w:tr w:rsidR="0001086D" w:rsidRPr="007774D3" w14:paraId="00BDF116" w14:textId="77777777" w:rsidTr="0001086D">
        <w:tc>
          <w:tcPr>
            <w:tcW w:w="9350" w:type="dxa"/>
          </w:tcPr>
          <w:p w14:paraId="41E81D6F" w14:textId="77777777" w:rsidR="0001086D" w:rsidRPr="007774D3" w:rsidRDefault="0001086D" w:rsidP="0001086D">
            <w:pPr>
              <w:pStyle w:val="ListParagraph"/>
              <w:ind w:left="0"/>
              <w:jc w:val="both"/>
              <w:rPr>
                <w:rFonts w:cstheme="minorHAnsi"/>
                <w:b/>
                <w:bCs/>
              </w:rPr>
            </w:pPr>
          </w:p>
        </w:tc>
      </w:tr>
    </w:tbl>
    <w:p w14:paraId="4BCB443B" w14:textId="77777777" w:rsidR="0001086D" w:rsidRPr="007774D3" w:rsidRDefault="0001086D" w:rsidP="0001086D">
      <w:pPr>
        <w:pStyle w:val="ListParagraph"/>
        <w:ind w:left="0"/>
        <w:jc w:val="both"/>
        <w:rPr>
          <w:rFonts w:cstheme="minorHAnsi"/>
          <w:b/>
          <w:bCs/>
        </w:rPr>
      </w:pPr>
    </w:p>
    <w:p w14:paraId="3AB48B9B" w14:textId="77777777" w:rsidR="0001086D" w:rsidRPr="007774D3" w:rsidRDefault="0001086D" w:rsidP="0001086D">
      <w:pPr>
        <w:pStyle w:val="ListParagraph"/>
        <w:ind w:left="360"/>
        <w:jc w:val="both"/>
        <w:rPr>
          <w:rFonts w:cstheme="minorHAnsi"/>
        </w:rPr>
      </w:pPr>
    </w:p>
    <w:p w14:paraId="41138F6B" w14:textId="7C7D78C5" w:rsidR="00611416" w:rsidRPr="007774D3" w:rsidRDefault="008C17F6" w:rsidP="00B831B4">
      <w:pPr>
        <w:pStyle w:val="ListParagraph"/>
        <w:numPr>
          <w:ilvl w:val="0"/>
          <w:numId w:val="3"/>
        </w:numPr>
        <w:jc w:val="both"/>
        <w:rPr>
          <w:rFonts w:cstheme="minorHAnsi"/>
        </w:rPr>
      </w:pPr>
      <w:r w:rsidRPr="007774D3">
        <w:rPr>
          <w:rFonts w:cstheme="minorHAnsi"/>
        </w:rPr>
        <w:t xml:space="preserve">Is </w:t>
      </w:r>
      <w:bookmarkStart w:id="1" w:name="OLE_LINK4"/>
      <w:r w:rsidRPr="007774D3">
        <w:rPr>
          <w:rFonts w:cstheme="minorHAnsi"/>
        </w:rPr>
        <w:t>your jurisdiction currently</w:t>
      </w:r>
      <w:r w:rsidR="00AF5F45">
        <w:rPr>
          <w:rFonts w:cstheme="minorHAnsi"/>
        </w:rPr>
        <w:t xml:space="preserve"> updating or recently completed</w:t>
      </w:r>
      <w:r w:rsidR="00014DB8">
        <w:rPr>
          <w:rFonts w:cstheme="minorHAnsi"/>
        </w:rPr>
        <w:t xml:space="preserve"> </w:t>
      </w:r>
      <w:r w:rsidRPr="007774D3">
        <w:rPr>
          <w:rFonts w:cstheme="minorHAnsi"/>
        </w:rPr>
        <w:t xml:space="preserve">its General Plan? </w:t>
      </w:r>
      <w:r w:rsidR="008869D7" w:rsidRPr="007774D3">
        <w:rPr>
          <w:rFonts w:cstheme="minorHAnsi"/>
        </w:rPr>
        <w:t xml:space="preserve"> Yes </w:t>
      </w:r>
      <w:sdt>
        <w:sdtPr>
          <w:rPr>
            <w:rFonts w:cstheme="minorHAnsi"/>
            <w:color w:val="2B579A"/>
            <w:shd w:val="clear" w:color="auto" w:fill="E6E6E6"/>
          </w:rPr>
          <w:id w:val="-1689286266"/>
          <w14:checkbox>
            <w14:checked w14:val="0"/>
            <w14:checkedState w14:val="2612" w14:font="MS Gothic"/>
            <w14:uncheckedState w14:val="2610" w14:font="MS Gothic"/>
          </w14:checkbox>
        </w:sdtPr>
        <w:sdtEndPr/>
        <w:sdtContent>
          <w:r w:rsidR="008F3F90" w:rsidRPr="007774D3">
            <w:rPr>
              <w:rFonts w:ascii="Segoe UI Symbol" w:eastAsia="MS Mincho" w:hAnsi="Segoe UI Symbol" w:cs="Segoe UI Symbol"/>
            </w:rPr>
            <w:t>☐</w:t>
          </w:r>
        </w:sdtContent>
      </w:sdt>
      <w:r w:rsidR="008869D7" w:rsidRPr="007774D3">
        <w:rPr>
          <w:rFonts w:cstheme="minorHAnsi"/>
        </w:rPr>
        <w:t xml:space="preserve"> No </w:t>
      </w:r>
      <w:sdt>
        <w:sdtPr>
          <w:rPr>
            <w:rFonts w:cstheme="minorHAnsi"/>
            <w:color w:val="2B579A"/>
            <w:shd w:val="clear" w:color="auto" w:fill="E6E6E6"/>
          </w:rPr>
          <w:id w:val="247850143"/>
          <w14:checkbox>
            <w14:checked w14:val="0"/>
            <w14:checkedState w14:val="2612" w14:font="MS Gothic"/>
            <w14:uncheckedState w14:val="2610" w14:font="MS Gothic"/>
          </w14:checkbox>
        </w:sdtPr>
        <w:sdtEndPr/>
        <w:sdtContent>
          <w:r w:rsidR="008F3F90" w:rsidRPr="007774D3">
            <w:rPr>
              <w:rFonts w:ascii="Segoe UI Symbol" w:eastAsia="MS Mincho" w:hAnsi="Segoe UI Symbol" w:cs="Segoe UI Symbol"/>
            </w:rPr>
            <w:t>☐</w:t>
          </w:r>
        </w:sdtContent>
      </w:sdt>
      <w:r w:rsidR="00DB7256" w:rsidRPr="007774D3">
        <w:rPr>
          <w:rFonts w:cstheme="minorHAnsi"/>
        </w:rPr>
        <w:t xml:space="preserve"> </w:t>
      </w:r>
      <w:r w:rsidR="008869D7" w:rsidRPr="003B3425">
        <w:rPr>
          <w:rFonts w:cstheme="minorHAnsi"/>
        </w:rPr>
        <w:t>If yes,</w:t>
      </w:r>
      <w:r w:rsidR="008869D7" w:rsidRPr="007774D3">
        <w:rPr>
          <w:rFonts w:cstheme="minorHAnsi"/>
        </w:rPr>
        <w:t xml:space="preserve"> when do you expect to complete the update?  Date: </w:t>
      </w:r>
      <w:bookmarkEnd w:id="0"/>
      <w:bookmarkEnd w:id="1"/>
      <w:sdt>
        <w:sdtPr>
          <w:rPr>
            <w:rStyle w:val="Style1"/>
            <w:rFonts w:asciiTheme="minorHAnsi" w:hAnsiTheme="minorHAnsi" w:cstheme="minorHAnsi"/>
          </w:rPr>
          <w:id w:val="782779561"/>
          <w:placeholder>
            <w:docPart w:val="4104875C79DC450DB163801678C50189"/>
          </w:placeholder>
          <w:showingPlcHdr/>
          <w:date>
            <w:dateFormat w:val="M/d/yyyy"/>
            <w:lid w:val="en-US"/>
            <w:storeMappedDataAs w:val="dateTime"/>
            <w:calendar w:val="gregorian"/>
          </w:date>
        </w:sdtPr>
        <w:sdtEndPr>
          <w:rPr>
            <w:rStyle w:val="DefaultParagraphFont"/>
            <w:color w:val="auto"/>
          </w:rPr>
        </w:sdtEndPr>
        <w:sdtContent>
          <w:r w:rsidR="007624D7" w:rsidRPr="007774D3">
            <w:rPr>
              <w:rStyle w:val="PlaceholderText"/>
              <w:rFonts w:cstheme="minorHAnsi"/>
            </w:rPr>
            <w:t>[Publish Date]</w:t>
          </w:r>
        </w:sdtContent>
      </w:sdt>
    </w:p>
    <w:p w14:paraId="70FDF70A" w14:textId="77777777" w:rsidR="008F3F90" w:rsidRPr="007774D3" w:rsidRDefault="008F3F90" w:rsidP="00B831B4">
      <w:pPr>
        <w:spacing w:after="0" w:line="240" w:lineRule="auto"/>
        <w:jc w:val="both"/>
        <w:rPr>
          <w:rFonts w:cstheme="minorHAnsi"/>
        </w:rPr>
      </w:pPr>
    </w:p>
    <w:p w14:paraId="0ADDD901" w14:textId="75832A8D" w:rsidR="00371346" w:rsidRPr="007774D3" w:rsidRDefault="00371346" w:rsidP="00371346">
      <w:pPr>
        <w:pStyle w:val="ListParagraph"/>
        <w:numPr>
          <w:ilvl w:val="0"/>
          <w:numId w:val="3"/>
        </w:numPr>
        <w:jc w:val="both"/>
        <w:rPr>
          <w:rFonts w:cstheme="minorHAnsi"/>
        </w:rPr>
      </w:pPr>
      <w:r w:rsidRPr="007774D3">
        <w:rPr>
          <w:rFonts w:cstheme="minorHAnsi"/>
        </w:rPr>
        <w:t xml:space="preserve">When was the zoning code last updated to reflect your most recent </w:t>
      </w:r>
      <w:r w:rsidR="00372913">
        <w:rPr>
          <w:rFonts w:cstheme="minorHAnsi"/>
        </w:rPr>
        <w:t xml:space="preserve">General Plan </w:t>
      </w:r>
      <w:r w:rsidRPr="007774D3">
        <w:rPr>
          <w:rFonts w:cstheme="minorHAnsi"/>
        </w:rPr>
        <w:t xml:space="preserve">amendments? </w:t>
      </w:r>
    </w:p>
    <w:p w14:paraId="019C438F" w14:textId="62D87640" w:rsidR="00767B4E" w:rsidRPr="007774D3" w:rsidRDefault="00371346" w:rsidP="00371346">
      <w:pPr>
        <w:pStyle w:val="ListParagraph"/>
        <w:spacing w:after="0" w:line="240" w:lineRule="auto"/>
        <w:ind w:left="360"/>
        <w:jc w:val="both"/>
        <w:rPr>
          <w:rFonts w:cstheme="minorHAnsi"/>
        </w:rPr>
      </w:pPr>
      <w:r w:rsidRPr="00363AE7">
        <w:rPr>
          <w:rFonts w:cstheme="minorHAnsi"/>
        </w:rPr>
        <w:t>Date</w:t>
      </w:r>
      <w:r w:rsidRPr="007774D3">
        <w:rPr>
          <w:rFonts w:cstheme="minorHAnsi"/>
        </w:rPr>
        <w:t xml:space="preserve">: </w:t>
      </w:r>
    </w:p>
    <w:tbl>
      <w:tblPr>
        <w:tblStyle w:val="TableGrid"/>
        <w:tblW w:w="0" w:type="auto"/>
        <w:tblInd w:w="360" w:type="dxa"/>
        <w:tblLook w:val="04A0" w:firstRow="1" w:lastRow="0" w:firstColumn="1" w:lastColumn="0" w:noHBand="0" w:noVBand="1"/>
      </w:tblPr>
      <w:tblGrid>
        <w:gridCol w:w="8990"/>
      </w:tblGrid>
      <w:tr w:rsidR="00767B4E" w:rsidRPr="007774D3" w14:paraId="2931A6E4" w14:textId="77777777" w:rsidTr="00767B4E">
        <w:tc>
          <w:tcPr>
            <w:tcW w:w="9350" w:type="dxa"/>
          </w:tcPr>
          <w:p w14:paraId="0118A2FE" w14:textId="77777777" w:rsidR="00767B4E" w:rsidRPr="007774D3" w:rsidRDefault="00767B4E" w:rsidP="00371346">
            <w:pPr>
              <w:pStyle w:val="ListParagraph"/>
              <w:ind w:left="0"/>
              <w:jc w:val="both"/>
              <w:rPr>
                <w:rFonts w:cstheme="minorHAnsi"/>
              </w:rPr>
            </w:pPr>
          </w:p>
        </w:tc>
      </w:tr>
    </w:tbl>
    <w:p w14:paraId="7BDAADB6" w14:textId="3FD6206A" w:rsidR="00371346" w:rsidRPr="007774D3" w:rsidRDefault="00371346" w:rsidP="00371346">
      <w:pPr>
        <w:pStyle w:val="ListParagraph"/>
        <w:spacing w:after="0" w:line="240" w:lineRule="auto"/>
        <w:ind w:left="360"/>
        <w:jc w:val="both"/>
        <w:rPr>
          <w:rFonts w:cstheme="minorHAnsi"/>
        </w:rPr>
      </w:pPr>
      <w:r w:rsidRPr="007774D3">
        <w:rPr>
          <w:rFonts w:cstheme="minorHAnsi"/>
        </w:rPr>
        <w:t>Web link:</w:t>
      </w:r>
    </w:p>
    <w:tbl>
      <w:tblPr>
        <w:tblStyle w:val="TableGrid"/>
        <w:tblW w:w="0" w:type="auto"/>
        <w:tblInd w:w="360" w:type="dxa"/>
        <w:tblLook w:val="04A0" w:firstRow="1" w:lastRow="0" w:firstColumn="1" w:lastColumn="0" w:noHBand="0" w:noVBand="1"/>
      </w:tblPr>
      <w:tblGrid>
        <w:gridCol w:w="8990"/>
      </w:tblGrid>
      <w:tr w:rsidR="00767B4E" w:rsidRPr="007774D3" w14:paraId="59DC7F3C" w14:textId="77777777" w:rsidTr="00767B4E">
        <w:tc>
          <w:tcPr>
            <w:tcW w:w="9350" w:type="dxa"/>
          </w:tcPr>
          <w:p w14:paraId="4CA10F80" w14:textId="77777777" w:rsidR="00767B4E" w:rsidRPr="007774D3" w:rsidRDefault="00767B4E" w:rsidP="00371346">
            <w:pPr>
              <w:pStyle w:val="ListParagraph"/>
              <w:ind w:left="0"/>
              <w:jc w:val="both"/>
              <w:rPr>
                <w:rFonts w:cstheme="minorHAnsi"/>
              </w:rPr>
            </w:pPr>
          </w:p>
        </w:tc>
      </w:tr>
    </w:tbl>
    <w:p w14:paraId="0F4721B8" w14:textId="77777777" w:rsidR="00371346" w:rsidRPr="007774D3" w:rsidRDefault="00371346" w:rsidP="00371346">
      <w:pPr>
        <w:spacing w:after="0"/>
        <w:rPr>
          <w:rFonts w:cstheme="minorHAnsi"/>
        </w:rPr>
      </w:pPr>
    </w:p>
    <w:p w14:paraId="336F5895" w14:textId="77777777" w:rsidR="00371346" w:rsidRPr="007774D3" w:rsidRDefault="00371346" w:rsidP="00371346">
      <w:pPr>
        <w:spacing w:after="0"/>
        <w:jc w:val="both"/>
        <w:rPr>
          <w:rFonts w:cstheme="minorHAnsi"/>
        </w:rPr>
      </w:pPr>
    </w:p>
    <w:sdt>
      <w:sdtPr>
        <w:rPr>
          <w:rStyle w:val="Style1"/>
          <w:rFonts w:asciiTheme="minorHAnsi" w:hAnsiTheme="minorHAnsi" w:cstheme="minorHAnsi"/>
          <w:color w:val="auto"/>
        </w:rPr>
        <w:id w:val="-411710231"/>
        <w:placeholder>
          <w:docPart w:val="6696E58A2D474451BF3DE17ED6B31DF7"/>
        </w:placeholder>
      </w:sdtPr>
      <w:sdtEndPr>
        <w:rPr>
          <w:rStyle w:val="DefaultParagraphFont"/>
        </w:rPr>
      </w:sdtEndPr>
      <w:sdtContent>
        <w:sdt>
          <w:sdtPr>
            <w:rPr>
              <w:rStyle w:val="Style1"/>
              <w:rFonts w:asciiTheme="minorHAnsi" w:hAnsiTheme="minorHAnsi" w:cstheme="minorHAnsi"/>
              <w:color w:val="auto"/>
            </w:rPr>
            <w:id w:val="2026443440"/>
            <w:placeholder>
              <w:docPart w:val="15C36B064CB94319858071EC621BB82F"/>
            </w:placeholder>
          </w:sdtPr>
          <w:sdtEndPr>
            <w:rPr>
              <w:rStyle w:val="DefaultParagraphFont"/>
            </w:rPr>
          </w:sdtEndPr>
          <w:sdtContent>
            <w:p w14:paraId="5FF8D0AA" w14:textId="22F5EFF0" w:rsidR="003661DD" w:rsidRPr="007774D3" w:rsidRDefault="003661DD" w:rsidP="00371346">
              <w:pPr>
                <w:pStyle w:val="ListParagraph"/>
                <w:numPr>
                  <w:ilvl w:val="0"/>
                  <w:numId w:val="3"/>
                </w:numPr>
                <w:jc w:val="both"/>
                <w:rPr>
                  <w:rFonts w:cstheme="minorHAnsi"/>
                </w:rPr>
              </w:pPr>
              <w:r w:rsidRPr="007774D3">
                <w:rPr>
                  <w:rStyle w:val="Style1"/>
                  <w:rFonts w:asciiTheme="minorHAnsi" w:hAnsiTheme="minorHAnsi" w:cstheme="minorHAnsi"/>
                  <w:color w:val="auto"/>
                </w:rPr>
                <w:t>What are barriers and/or opportunities to updating and implementing the zoning code?</w:t>
              </w:r>
            </w:p>
          </w:sdtContent>
        </w:sdt>
      </w:sdtContent>
    </w:sdt>
    <w:tbl>
      <w:tblPr>
        <w:tblStyle w:val="TableGrid"/>
        <w:tblW w:w="0" w:type="auto"/>
        <w:tblInd w:w="360" w:type="dxa"/>
        <w:tblLook w:val="04A0" w:firstRow="1" w:lastRow="0" w:firstColumn="1" w:lastColumn="0" w:noHBand="0" w:noVBand="1"/>
      </w:tblPr>
      <w:tblGrid>
        <w:gridCol w:w="8990"/>
      </w:tblGrid>
      <w:tr w:rsidR="00B81C73" w:rsidRPr="007774D3" w14:paraId="59441296" w14:textId="77777777" w:rsidTr="00B81C73">
        <w:tc>
          <w:tcPr>
            <w:tcW w:w="9350" w:type="dxa"/>
          </w:tcPr>
          <w:p w14:paraId="74115DB0" w14:textId="77777777" w:rsidR="00B81C73" w:rsidRPr="007774D3" w:rsidRDefault="00B81C73" w:rsidP="003661DD">
            <w:pPr>
              <w:pStyle w:val="ListParagraph"/>
              <w:ind w:left="0"/>
              <w:jc w:val="both"/>
              <w:rPr>
                <w:rFonts w:cstheme="minorHAnsi"/>
              </w:rPr>
            </w:pPr>
          </w:p>
        </w:tc>
      </w:tr>
    </w:tbl>
    <w:p w14:paraId="45A405FF" w14:textId="77777777" w:rsidR="003661DD" w:rsidRPr="007774D3" w:rsidRDefault="003661DD" w:rsidP="003661DD">
      <w:pPr>
        <w:pStyle w:val="ListParagraph"/>
        <w:ind w:left="360"/>
        <w:jc w:val="both"/>
        <w:rPr>
          <w:rFonts w:cstheme="minorHAnsi"/>
        </w:rPr>
      </w:pPr>
    </w:p>
    <w:p w14:paraId="5044E238" w14:textId="77777777" w:rsidR="0001086D" w:rsidRPr="007774D3" w:rsidRDefault="0001086D" w:rsidP="003661DD">
      <w:pPr>
        <w:pStyle w:val="ListParagraph"/>
        <w:ind w:left="360"/>
        <w:jc w:val="both"/>
        <w:rPr>
          <w:rFonts w:cstheme="minorHAnsi"/>
        </w:rPr>
      </w:pPr>
    </w:p>
    <w:p w14:paraId="4D91CE4B" w14:textId="77777777" w:rsidR="00E22008" w:rsidRDefault="00371346" w:rsidP="00371346">
      <w:pPr>
        <w:pStyle w:val="ListParagraph"/>
        <w:numPr>
          <w:ilvl w:val="0"/>
          <w:numId w:val="3"/>
        </w:numPr>
        <w:jc w:val="both"/>
        <w:rPr>
          <w:rFonts w:cstheme="minorHAnsi"/>
        </w:rPr>
      </w:pPr>
      <w:r w:rsidRPr="007774D3">
        <w:rPr>
          <w:rFonts w:cstheme="minorHAnsi"/>
        </w:rPr>
        <w:t>Is your jurisdiction currently in the process of updating its land use designation and zoning code</w:t>
      </w:r>
      <w:r w:rsidR="00752DA6">
        <w:rPr>
          <w:rFonts w:cstheme="minorHAnsi"/>
        </w:rPr>
        <w:t>, separate from any General Plan update</w:t>
      </w:r>
      <w:r w:rsidRPr="007774D3">
        <w:rPr>
          <w:rFonts w:cstheme="minorHAnsi"/>
        </w:rPr>
        <w:t xml:space="preserve">?  </w:t>
      </w:r>
    </w:p>
    <w:p w14:paraId="1CEE9E5C" w14:textId="77777777" w:rsidR="00E22008" w:rsidRDefault="00371346" w:rsidP="00E22008">
      <w:pPr>
        <w:pStyle w:val="ListParagraph"/>
        <w:ind w:left="360"/>
        <w:jc w:val="both"/>
        <w:rPr>
          <w:rFonts w:cstheme="minorHAnsi"/>
        </w:rPr>
      </w:pPr>
      <w:r w:rsidRPr="007774D3">
        <w:rPr>
          <w:rFonts w:cstheme="minorHAnsi"/>
        </w:rPr>
        <w:t xml:space="preserve">Yes </w:t>
      </w:r>
      <w:sdt>
        <w:sdtPr>
          <w:rPr>
            <w:rFonts w:cstheme="minorHAnsi"/>
            <w:color w:val="2B579A"/>
            <w:shd w:val="clear" w:color="auto" w:fill="E6E6E6"/>
          </w:rPr>
          <w:id w:val="1113320205"/>
          <w14:checkbox>
            <w14:checked w14:val="0"/>
            <w14:checkedState w14:val="2612" w14:font="MS Gothic"/>
            <w14:uncheckedState w14:val="2610" w14:font="MS Gothic"/>
          </w14:checkbox>
        </w:sdtPr>
        <w:sdtEndPr/>
        <w:sdtContent>
          <w:r w:rsidRPr="007774D3">
            <w:rPr>
              <w:rFonts w:ascii="Segoe UI Symbol" w:eastAsia="MS Mincho" w:hAnsi="Segoe UI Symbol" w:cs="Segoe UI Symbol"/>
            </w:rPr>
            <w:t>☐</w:t>
          </w:r>
        </w:sdtContent>
      </w:sdt>
      <w:r w:rsidRPr="007774D3">
        <w:rPr>
          <w:rFonts w:cstheme="minorHAnsi"/>
        </w:rPr>
        <w:t xml:space="preserve"> No </w:t>
      </w:r>
      <w:sdt>
        <w:sdtPr>
          <w:rPr>
            <w:rFonts w:cstheme="minorHAnsi"/>
            <w:color w:val="2B579A"/>
            <w:shd w:val="clear" w:color="auto" w:fill="E6E6E6"/>
          </w:rPr>
          <w:id w:val="-926411587"/>
          <w14:checkbox>
            <w14:checked w14:val="0"/>
            <w14:checkedState w14:val="2612" w14:font="MS Gothic"/>
            <w14:uncheckedState w14:val="2610" w14:font="MS Gothic"/>
          </w14:checkbox>
        </w:sdtPr>
        <w:sdtEndPr/>
        <w:sdtContent>
          <w:r w:rsidRPr="007774D3">
            <w:rPr>
              <w:rFonts w:ascii="Segoe UI Symbol" w:eastAsia="MS Mincho" w:hAnsi="Segoe UI Symbol" w:cs="Segoe UI Symbol"/>
            </w:rPr>
            <w:t>☐</w:t>
          </w:r>
        </w:sdtContent>
      </w:sdt>
      <w:r w:rsidRPr="007774D3">
        <w:rPr>
          <w:rFonts w:cstheme="minorHAnsi"/>
        </w:rPr>
        <w:t xml:space="preserve"> </w:t>
      </w:r>
    </w:p>
    <w:p w14:paraId="28640A24" w14:textId="77777777" w:rsidR="00E22008" w:rsidRDefault="00E22008" w:rsidP="00E22008">
      <w:pPr>
        <w:pStyle w:val="ListParagraph"/>
        <w:ind w:left="360"/>
        <w:jc w:val="both"/>
        <w:rPr>
          <w:rFonts w:cstheme="minorHAnsi"/>
        </w:rPr>
      </w:pPr>
    </w:p>
    <w:p w14:paraId="6AF4D869" w14:textId="093DF170" w:rsidR="00B81C73" w:rsidRPr="007774D3" w:rsidRDefault="00371346" w:rsidP="00E22008">
      <w:pPr>
        <w:pStyle w:val="ListParagraph"/>
        <w:ind w:left="360"/>
        <w:jc w:val="both"/>
        <w:rPr>
          <w:rFonts w:cstheme="minorHAnsi"/>
        </w:rPr>
      </w:pPr>
      <w:r w:rsidRPr="007774D3">
        <w:rPr>
          <w:rFonts w:cstheme="minorHAnsi"/>
        </w:rPr>
        <w:t xml:space="preserve">If yes, when do you expect to complete the update?  </w:t>
      </w:r>
    </w:p>
    <w:p w14:paraId="51A61AA7" w14:textId="5A3F8483" w:rsidR="00371346" w:rsidRPr="007774D3" w:rsidRDefault="00371346" w:rsidP="00B81C73">
      <w:pPr>
        <w:pStyle w:val="ListParagraph"/>
        <w:ind w:left="360"/>
        <w:jc w:val="both"/>
        <w:rPr>
          <w:rStyle w:val="Style1"/>
          <w:rFonts w:asciiTheme="minorHAnsi" w:hAnsiTheme="minorHAnsi" w:cstheme="minorHAnsi"/>
        </w:rPr>
      </w:pPr>
      <w:r w:rsidRPr="007774D3">
        <w:rPr>
          <w:rFonts w:cstheme="minorHAnsi"/>
        </w:rPr>
        <w:t>Date:</w:t>
      </w:r>
      <w:r w:rsidRPr="007774D3">
        <w:rPr>
          <w:rStyle w:val="Style1"/>
          <w:rFonts w:asciiTheme="minorHAnsi" w:hAnsiTheme="minorHAnsi" w:cstheme="minorHAnsi"/>
        </w:rPr>
        <w:t xml:space="preserve">  </w:t>
      </w:r>
    </w:p>
    <w:tbl>
      <w:tblPr>
        <w:tblStyle w:val="TableGrid"/>
        <w:tblW w:w="0" w:type="auto"/>
        <w:tblInd w:w="360" w:type="dxa"/>
        <w:tblLook w:val="04A0" w:firstRow="1" w:lastRow="0" w:firstColumn="1" w:lastColumn="0" w:noHBand="0" w:noVBand="1"/>
      </w:tblPr>
      <w:tblGrid>
        <w:gridCol w:w="8990"/>
      </w:tblGrid>
      <w:tr w:rsidR="00B81C73" w:rsidRPr="007774D3" w14:paraId="0412DC26" w14:textId="77777777" w:rsidTr="00B81C73">
        <w:tc>
          <w:tcPr>
            <w:tcW w:w="9350" w:type="dxa"/>
          </w:tcPr>
          <w:p w14:paraId="6F68019D" w14:textId="77777777" w:rsidR="00B81C73" w:rsidRPr="007774D3" w:rsidRDefault="00B81C73" w:rsidP="00B81C73">
            <w:pPr>
              <w:pStyle w:val="ListParagraph"/>
              <w:ind w:left="0"/>
              <w:jc w:val="both"/>
              <w:rPr>
                <w:rFonts w:cstheme="minorHAnsi"/>
              </w:rPr>
            </w:pPr>
          </w:p>
        </w:tc>
      </w:tr>
    </w:tbl>
    <w:p w14:paraId="12D9188A" w14:textId="615A46B4" w:rsidR="00371346" w:rsidRPr="007774D3" w:rsidRDefault="00371346" w:rsidP="00B831B4">
      <w:pPr>
        <w:spacing w:after="0" w:line="240" w:lineRule="auto"/>
        <w:jc w:val="both"/>
        <w:rPr>
          <w:rFonts w:cstheme="minorHAnsi"/>
        </w:rPr>
      </w:pPr>
    </w:p>
    <w:p w14:paraId="5202CE5C" w14:textId="37E8CABA" w:rsidR="0024591C" w:rsidRDefault="00B81C73" w:rsidP="4C065362">
      <w:pPr>
        <w:pStyle w:val="ListParagraph"/>
        <w:numPr>
          <w:ilvl w:val="0"/>
          <w:numId w:val="3"/>
        </w:numPr>
        <w:jc w:val="both"/>
        <w:rPr>
          <w:rFonts w:cstheme="minorHAnsi"/>
        </w:rPr>
      </w:pPr>
      <w:bookmarkStart w:id="2" w:name="OLE_LINK5"/>
      <w:r w:rsidRPr="007774D3">
        <w:rPr>
          <w:rFonts w:cstheme="minorHAnsi"/>
        </w:rPr>
        <w:t>Does your 6th cycle housing element update include a</w:t>
      </w:r>
      <w:r w:rsidR="0024591C">
        <w:rPr>
          <w:rFonts w:cstheme="minorHAnsi"/>
        </w:rPr>
        <w:t xml:space="preserve">ny of the following? </w:t>
      </w:r>
    </w:p>
    <w:p w14:paraId="59F7728A" w14:textId="67CFE849" w:rsidR="007A679F" w:rsidRDefault="007A679F" w:rsidP="007A679F">
      <w:pPr>
        <w:pStyle w:val="ListParagraph"/>
        <w:ind w:left="360"/>
        <w:jc w:val="both"/>
        <w:rPr>
          <w:rFonts w:cstheme="minorHAnsi"/>
          <w:color w:val="2B579A"/>
          <w:shd w:val="clear" w:color="auto" w:fill="E6E6E6"/>
        </w:rPr>
      </w:pPr>
      <w:r>
        <w:rPr>
          <w:rFonts w:cstheme="minorHAnsi"/>
        </w:rPr>
        <w:lastRenderedPageBreak/>
        <w:t xml:space="preserve">Rezone Plan </w:t>
      </w:r>
      <w:r w:rsidR="00B81C73" w:rsidRPr="007774D3">
        <w:rPr>
          <w:rFonts w:cstheme="minorHAnsi"/>
        </w:rPr>
        <w:t>Yes</w:t>
      </w:r>
      <w:r w:rsidR="00044CE3">
        <w:rPr>
          <w:rFonts w:cstheme="minorHAnsi"/>
        </w:rPr>
        <w:t xml:space="preserve">: </w:t>
      </w:r>
      <w:r w:rsidR="00B81C73" w:rsidRPr="007774D3">
        <w:rPr>
          <w:rFonts w:cstheme="minorHAnsi"/>
        </w:rPr>
        <w:t xml:space="preserve"> </w:t>
      </w:r>
      <w:sdt>
        <w:sdtPr>
          <w:rPr>
            <w:rFonts w:cstheme="minorHAnsi"/>
            <w:color w:val="2B579A"/>
            <w:shd w:val="clear" w:color="auto" w:fill="E6E6E6"/>
          </w:rPr>
          <w:id w:val="1359006821"/>
          <w14:checkbox>
            <w14:checked w14:val="0"/>
            <w14:checkedState w14:val="2612" w14:font="MS Gothic"/>
            <w14:uncheckedState w14:val="2610" w14:font="MS Gothic"/>
          </w14:checkbox>
        </w:sdtPr>
        <w:sdtEndPr/>
        <w:sdtContent>
          <w:r w:rsidR="00B81C73" w:rsidRPr="007774D3">
            <w:rPr>
              <w:rFonts w:ascii="Segoe UI Symbol" w:eastAsia="MS Mincho" w:hAnsi="Segoe UI Symbol" w:cs="Segoe UI Symbol"/>
            </w:rPr>
            <w:t>☐</w:t>
          </w:r>
        </w:sdtContent>
      </w:sdt>
      <w:r w:rsidR="00B81C73" w:rsidRPr="007774D3">
        <w:rPr>
          <w:rFonts w:cstheme="minorHAnsi"/>
        </w:rPr>
        <w:t xml:space="preserve"> No </w:t>
      </w:r>
      <w:sdt>
        <w:sdtPr>
          <w:rPr>
            <w:rFonts w:cstheme="minorHAnsi"/>
            <w:color w:val="2B579A"/>
            <w:shd w:val="clear" w:color="auto" w:fill="E6E6E6"/>
          </w:rPr>
          <w:id w:val="-1488327486"/>
          <w14:checkbox>
            <w14:checked w14:val="0"/>
            <w14:checkedState w14:val="2612" w14:font="MS Gothic"/>
            <w14:uncheckedState w14:val="2610" w14:font="MS Gothic"/>
          </w14:checkbox>
        </w:sdtPr>
        <w:sdtEndPr/>
        <w:sdtContent>
          <w:r w:rsidR="00B81C73" w:rsidRPr="007774D3">
            <w:rPr>
              <w:rFonts w:ascii="Segoe UI Symbol" w:eastAsia="MS Mincho" w:hAnsi="Segoe UI Symbol" w:cs="Segoe UI Symbol"/>
            </w:rPr>
            <w:t>☐</w:t>
          </w:r>
        </w:sdtContent>
      </w:sdt>
    </w:p>
    <w:p w14:paraId="054A9373" w14:textId="6458DC9D" w:rsidR="007A679F" w:rsidRPr="00044CE3" w:rsidRDefault="007A679F" w:rsidP="007A679F">
      <w:pPr>
        <w:pStyle w:val="ListParagraph"/>
        <w:ind w:left="360"/>
        <w:jc w:val="both"/>
        <w:rPr>
          <w:rFonts w:cstheme="minorHAnsi"/>
        </w:rPr>
      </w:pPr>
      <w:r w:rsidRPr="00044CE3">
        <w:rPr>
          <w:rFonts w:cstheme="minorHAnsi"/>
        </w:rPr>
        <w:t>Overlay Zone Plan</w:t>
      </w:r>
      <w:r w:rsidR="00044CE3">
        <w:rPr>
          <w:rFonts w:cstheme="minorHAnsi"/>
        </w:rPr>
        <w:t>:</w:t>
      </w:r>
      <w:r w:rsidRPr="00044CE3">
        <w:rPr>
          <w:rFonts w:cstheme="minorHAnsi"/>
        </w:rPr>
        <w:t xml:space="preserve"> </w:t>
      </w:r>
      <w:r w:rsidRPr="007774D3">
        <w:rPr>
          <w:rFonts w:cstheme="minorHAnsi"/>
        </w:rPr>
        <w:t xml:space="preserve">Yes </w:t>
      </w:r>
      <w:sdt>
        <w:sdtPr>
          <w:rPr>
            <w:rFonts w:cstheme="minorHAnsi"/>
          </w:rPr>
          <w:id w:val="-1171100486"/>
          <w14:checkbox>
            <w14:checked w14:val="0"/>
            <w14:checkedState w14:val="2612" w14:font="MS Gothic"/>
            <w14:uncheckedState w14:val="2610" w14:font="MS Gothic"/>
          </w14:checkbox>
        </w:sdtPr>
        <w:sdtEndPr/>
        <w:sdtContent>
          <w:r w:rsidRPr="00044CE3">
            <w:rPr>
              <w:rFonts w:ascii="Segoe UI Symbol" w:hAnsi="Segoe UI Symbol" w:cs="Segoe UI Symbol"/>
            </w:rPr>
            <w:t>☐</w:t>
          </w:r>
        </w:sdtContent>
      </w:sdt>
      <w:r w:rsidRPr="007774D3">
        <w:rPr>
          <w:rFonts w:cstheme="minorHAnsi"/>
        </w:rPr>
        <w:t xml:space="preserve"> No </w:t>
      </w:r>
      <w:sdt>
        <w:sdtPr>
          <w:rPr>
            <w:rFonts w:cstheme="minorHAnsi"/>
          </w:rPr>
          <w:id w:val="1763637138"/>
          <w14:checkbox>
            <w14:checked w14:val="0"/>
            <w14:checkedState w14:val="2612" w14:font="MS Gothic"/>
            <w14:uncheckedState w14:val="2610" w14:font="MS Gothic"/>
          </w14:checkbox>
        </w:sdtPr>
        <w:sdtEndPr/>
        <w:sdtContent>
          <w:r w:rsidRPr="00044CE3">
            <w:rPr>
              <w:rFonts w:ascii="Segoe UI Symbol" w:hAnsi="Segoe UI Symbol" w:cs="Segoe UI Symbol"/>
            </w:rPr>
            <w:t>☐</w:t>
          </w:r>
        </w:sdtContent>
      </w:sdt>
    </w:p>
    <w:p w14:paraId="3F01A336" w14:textId="77777777" w:rsidR="00E22008" w:rsidRPr="00044CE3" w:rsidRDefault="007A679F" w:rsidP="007A679F">
      <w:pPr>
        <w:pStyle w:val="ListParagraph"/>
        <w:ind w:left="360"/>
        <w:jc w:val="both"/>
        <w:rPr>
          <w:rFonts w:cstheme="minorHAnsi"/>
        </w:rPr>
      </w:pPr>
      <w:r w:rsidRPr="00044CE3">
        <w:rPr>
          <w:rFonts w:cstheme="minorHAnsi"/>
        </w:rPr>
        <w:t xml:space="preserve">Other: </w:t>
      </w:r>
    </w:p>
    <w:tbl>
      <w:tblPr>
        <w:tblStyle w:val="TableGrid"/>
        <w:tblW w:w="0" w:type="auto"/>
        <w:tblInd w:w="360" w:type="dxa"/>
        <w:tblLook w:val="04A0" w:firstRow="1" w:lastRow="0" w:firstColumn="1" w:lastColumn="0" w:noHBand="0" w:noVBand="1"/>
      </w:tblPr>
      <w:tblGrid>
        <w:gridCol w:w="8990"/>
      </w:tblGrid>
      <w:tr w:rsidR="00E22008" w14:paraId="5480058B" w14:textId="77777777" w:rsidTr="00E22008">
        <w:tc>
          <w:tcPr>
            <w:tcW w:w="9350" w:type="dxa"/>
          </w:tcPr>
          <w:p w14:paraId="56E97024" w14:textId="77777777" w:rsidR="00E22008" w:rsidRDefault="00E22008" w:rsidP="007A679F">
            <w:pPr>
              <w:pStyle w:val="ListParagraph"/>
              <w:ind w:left="0"/>
              <w:jc w:val="both"/>
              <w:rPr>
                <w:rFonts w:cstheme="minorHAnsi"/>
              </w:rPr>
            </w:pPr>
          </w:p>
        </w:tc>
      </w:tr>
    </w:tbl>
    <w:p w14:paraId="52225670" w14:textId="27C4ABDA" w:rsidR="007A679F" w:rsidRPr="00044CE3" w:rsidRDefault="007A679F" w:rsidP="007A679F">
      <w:pPr>
        <w:pStyle w:val="ListParagraph"/>
        <w:ind w:left="360"/>
        <w:jc w:val="both"/>
        <w:rPr>
          <w:rFonts w:cstheme="minorHAnsi"/>
        </w:rPr>
      </w:pPr>
    </w:p>
    <w:p w14:paraId="633F4DB4" w14:textId="77777777" w:rsidR="007A679F" w:rsidRPr="00190093" w:rsidRDefault="007A679F" w:rsidP="00190093">
      <w:pPr>
        <w:pStyle w:val="ListParagraph"/>
        <w:ind w:left="360"/>
        <w:jc w:val="both"/>
        <w:rPr>
          <w:rFonts w:cstheme="minorHAnsi"/>
          <w:color w:val="2B579A"/>
          <w:shd w:val="clear" w:color="auto" w:fill="E6E6E6"/>
        </w:rPr>
      </w:pPr>
    </w:p>
    <w:p w14:paraId="5FC3D59E" w14:textId="77777777" w:rsidR="00F51F98" w:rsidRPr="007774D3" w:rsidRDefault="00F51F98" w:rsidP="00B81C73">
      <w:pPr>
        <w:pStyle w:val="ListParagraph"/>
        <w:rPr>
          <w:rFonts w:cstheme="minorHAnsi"/>
        </w:rPr>
      </w:pPr>
    </w:p>
    <w:p w14:paraId="4FB388A6" w14:textId="08A57CA9" w:rsidR="008F3F90" w:rsidRPr="007774D3" w:rsidRDefault="1650A193" w:rsidP="4C065362">
      <w:pPr>
        <w:pStyle w:val="ListParagraph"/>
        <w:numPr>
          <w:ilvl w:val="0"/>
          <w:numId w:val="3"/>
        </w:numPr>
        <w:jc w:val="both"/>
        <w:rPr>
          <w:rFonts w:cstheme="minorHAnsi"/>
        </w:rPr>
      </w:pPr>
      <w:r w:rsidRPr="007774D3">
        <w:rPr>
          <w:rFonts w:cstheme="minorHAnsi"/>
        </w:rPr>
        <w:t xml:space="preserve">Does the most recently adopted general plan update support any of the following </w:t>
      </w:r>
      <w:hyperlink r:id="rId14" w:anchor="page=27">
        <w:r w:rsidRPr="007774D3">
          <w:rPr>
            <w:rStyle w:val="Hyperlink"/>
            <w:rFonts w:cstheme="minorHAnsi"/>
          </w:rPr>
          <w:t>Sustainabl</w:t>
        </w:r>
        <w:r w:rsidR="196C05E2" w:rsidRPr="007774D3">
          <w:rPr>
            <w:rStyle w:val="Hyperlink"/>
            <w:rFonts w:cstheme="minorHAnsi"/>
          </w:rPr>
          <w:t>e Communities Strategies (SCS)</w:t>
        </w:r>
      </w:hyperlink>
      <w:bookmarkEnd w:id="2"/>
      <w:r w:rsidR="196C05E2" w:rsidRPr="007774D3">
        <w:rPr>
          <w:rFonts w:cstheme="minorHAnsi"/>
        </w:rPr>
        <w:t xml:space="preserve"> (See pages 25-32)?</w:t>
      </w:r>
    </w:p>
    <w:tbl>
      <w:tblPr>
        <w:tblStyle w:val="TableGrid"/>
        <w:tblW w:w="9720" w:type="dxa"/>
        <w:tblLook w:val="04A0" w:firstRow="1" w:lastRow="0" w:firstColumn="1" w:lastColumn="0" w:noHBand="0" w:noVBand="1"/>
      </w:tblPr>
      <w:tblGrid>
        <w:gridCol w:w="801"/>
        <w:gridCol w:w="1959"/>
        <w:gridCol w:w="1200"/>
        <w:gridCol w:w="1440"/>
        <w:gridCol w:w="1440"/>
        <w:gridCol w:w="1440"/>
        <w:gridCol w:w="1440"/>
      </w:tblGrid>
      <w:tr w:rsidR="00533C51" w:rsidRPr="007774D3" w14:paraId="1BE3AA7B" w14:textId="77777777" w:rsidTr="00C06086">
        <w:tc>
          <w:tcPr>
            <w:tcW w:w="3960" w:type="dxa"/>
            <w:gridSpan w:val="3"/>
            <w:tcBorders>
              <w:top w:val="nil"/>
              <w:left w:val="nil"/>
              <w:bottom w:val="nil"/>
              <w:right w:val="single" w:sz="4" w:space="0" w:color="auto"/>
            </w:tcBorders>
            <w:vAlign w:val="center"/>
          </w:tcPr>
          <w:p w14:paraId="4028C2C8" w14:textId="77777777" w:rsidR="00533C51" w:rsidRPr="007774D3" w:rsidRDefault="00533C51" w:rsidP="00C06086">
            <w:pPr>
              <w:rPr>
                <w:rFonts w:cstheme="minorHAnsi"/>
                <w:b/>
                <w:i/>
                <w:u w:val="single"/>
              </w:rPr>
            </w:pPr>
            <w:r w:rsidRPr="007774D3">
              <w:rPr>
                <w:rFonts w:cstheme="minorHAnsi"/>
                <w:b/>
                <w:i/>
                <w:u w:val="single"/>
              </w:rPr>
              <w:t>Strategies</w:t>
            </w:r>
          </w:p>
        </w:tc>
        <w:tc>
          <w:tcPr>
            <w:tcW w:w="1440" w:type="dxa"/>
            <w:tcBorders>
              <w:left w:val="single" w:sz="4" w:space="0" w:color="auto"/>
            </w:tcBorders>
            <w:shd w:val="clear" w:color="auto" w:fill="D9D9D9" w:themeFill="background1" w:themeFillShade="D9"/>
            <w:vAlign w:val="center"/>
          </w:tcPr>
          <w:p w14:paraId="76C54539" w14:textId="77777777" w:rsidR="00533C51" w:rsidRPr="007774D3" w:rsidRDefault="00533C51" w:rsidP="001A0450">
            <w:pPr>
              <w:jc w:val="center"/>
              <w:rPr>
                <w:rFonts w:cstheme="minorHAnsi"/>
                <w:b/>
                <w:sz w:val="20"/>
                <w:szCs w:val="20"/>
              </w:rPr>
            </w:pPr>
            <w:r w:rsidRPr="007774D3">
              <w:rPr>
                <w:rFonts w:cstheme="minorHAnsi"/>
                <w:b/>
                <w:sz w:val="20"/>
                <w:szCs w:val="20"/>
              </w:rPr>
              <w:t>N/A</w:t>
            </w:r>
          </w:p>
        </w:tc>
        <w:tc>
          <w:tcPr>
            <w:tcW w:w="1440" w:type="dxa"/>
            <w:shd w:val="clear" w:color="auto" w:fill="D9D9D9" w:themeFill="background1" w:themeFillShade="D9"/>
            <w:vAlign w:val="center"/>
          </w:tcPr>
          <w:p w14:paraId="08FDA25B" w14:textId="77777777" w:rsidR="00533C51" w:rsidRPr="007774D3" w:rsidRDefault="00533C51" w:rsidP="001A0450">
            <w:pPr>
              <w:jc w:val="center"/>
              <w:rPr>
                <w:rFonts w:cstheme="minorHAnsi"/>
                <w:b/>
                <w:sz w:val="20"/>
                <w:szCs w:val="20"/>
              </w:rPr>
            </w:pPr>
            <w:r w:rsidRPr="007774D3">
              <w:rPr>
                <w:rFonts w:cstheme="minorHAnsi"/>
                <w:b/>
                <w:sz w:val="20"/>
                <w:szCs w:val="20"/>
              </w:rPr>
              <w:t>Does Not Support</w:t>
            </w:r>
          </w:p>
        </w:tc>
        <w:tc>
          <w:tcPr>
            <w:tcW w:w="1440" w:type="dxa"/>
            <w:shd w:val="clear" w:color="auto" w:fill="D9D9D9" w:themeFill="background1" w:themeFillShade="D9"/>
            <w:vAlign w:val="center"/>
          </w:tcPr>
          <w:p w14:paraId="054A4046" w14:textId="77777777" w:rsidR="00533C51" w:rsidRPr="007774D3" w:rsidRDefault="00533C51" w:rsidP="001A0450">
            <w:pPr>
              <w:jc w:val="center"/>
              <w:rPr>
                <w:rFonts w:cstheme="minorHAnsi"/>
                <w:b/>
                <w:sz w:val="20"/>
                <w:szCs w:val="20"/>
              </w:rPr>
            </w:pPr>
            <w:r w:rsidRPr="007774D3">
              <w:rPr>
                <w:rFonts w:cstheme="minorHAnsi"/>
                <w:b/>
                <w:sz w:val="20"/>
                <w:szCs w:val="20"/>
              </w:rPr>
              <w:t>Supports</w:t>
            </w:r>
          </w:p>
        </w:tc>
        <w:tc>
          <w:tcPr>
            <w:tcW w:w="1440" w:type="dxa"/>
            <w:shd w:val="clear" w:color="auto" w:fill="D9D9D9" w:themeFill="background1" w:themeFillShade="D9"/>
            <w:vAlign w:val="center"/>
          </w:tcPr>
          <w:p w14:paraId="0C906E49" w14:textId="77777777" w:rsidR="00533C51" w:rsidRPr="007774D3" w:rsidRDefault="00533C51" w:rsidP="001A0450">
            <w:pPr>
              <w:jc w:val="center"/>
              <w:rPr>
                <w:rFonts w:cstheme="minorHAnsi"/>
                <w:b/>
                <w:sz w:val="20"/>
                <w:szCs w:val="20"/>
              </w:rPr>
            </w:pPr>
            <w:r w:rsidRPr="007774D3">
              <w:rPr>
                <w:rFonts w:cstheme="minorHAnsi"/>
                <w:b/>
                <w:sz w:val="20"/>
                <w:szCs w:val="20"/>
              </w:rPr>
              <w:t>Supports and Includes Strategies</w:t>
            </w:r>
          </w:p>
        </w:tc>
      </w:tr>
      <w:tr w:rsidR="00533C51" w:rsidRPr="007774D3" w14:paraId="4D7C6421" w14:textId="77777777" w:rsidTr="001A0450">
        <w:tc>
          <w:tcPr>
            <w:tcW w:w="3960" w:type="dxa"/>
            <w:gridSpan w:val="3"/>
            <w:tcBorders>
              <w:top w:val="nil"/>
              <w:left w:val="nil"/>
              <w:bottom w:val="nil"/>
              <w:right w:val="single" w:sz="4" w:space="0" w:color="auto"/>
            </w:tcBorders>
          </w:tcPr>
          <w:p w14:paraId="081000DC" w14:textId="77777777" w:rsidR="00533C51" w:rsidRPr="007774D3" w:rsidRDefault="00533C51" w:rsidP="007D22D0">
            <w:pPr>
              <w:rPr>
                <w:rFonts w:cstheme="minorHAnsi"/>
                <w:b/>
              </w:rPr>
            </w:pPr>
            <w:r w:rsidRPr="007774D3">
              <w:rPr>
                <w:rFonts w:cstheme="minorHAnsi"/>
                <w:b/>
              </w:rPr>
              <w:t>Center Focused Placemaking</w:t>
            </w:r>
          </w:p>
        </w:tc>
        <w:tc>
          <w:tcPr>
            <w:tcW w:w="1440" w:type="dxa"/>
            <w:tcBorders>
              <w:left w:val="single" w:sz="4" w:space="0" w:color="auto"/>
            </w:tcBorders>
            <w:shd w:val="clear" w:color="auto" w:fill="BFBFBF" w:themeFill="background1" w:themeFillShade="BF"/>
            <w:vAlign w:val="center"/>
          </w:tcPr>
          <w:p w14:paraId="68FDB908" w14:textId="23666C39" w:rsidR="00533C51" w:rsidRPr="00AB141E" w:rsidRDefault="00AB141E" w:rsidP="00AB141E">
            <w:pPr>
              <w:jc w:val="center"/>
              <w:rPr>
                <w:rFonts w:cstheme="minorHAnsi"/>
                <w:color w:val="2B579A"/>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68B06230" w14:textId="07352683" w:rsidR="00533C51" w:rsidRPr="00985E7F" w:rsidRDefault="00985E7F" w:rsidP="00985E7F">
            <w:pPr>
              <w:jc w:val="center"/>
              <w:rPr>
                <w:rFonts w:cstheme="minorHAnsi"/>
                <w:color w:val="2B579A"/>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51B3B60F" w14:textId="29D0C953" w:rsidR="00533C51" w:rsidRPr="00985E7F" w:rsidRDefault="00985E7F" w:rsidP="00985E7F">
            <w:pPr>
              <w:jc w:val="center"/>
              <w:rPr>
                <w:rFonts w:cstheme="minorHAnsi"/>
                <w:color w:val="2B579A"/>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65C497E" w14:textId="733BECDF" w:rsidR="00533C51" w:rsidRPr="00985E7F" w:rsidRDefault="00985E7F" w:rsidP="00985E7F">
            <w:pPr>
              <w:jc w:val="center"/>
              <w:rPr>
                <w:rFonts w:cstheme="minorHAnsi"/>
                <w:color w:val="2B579A"/>
              </w:rPr>
            </w:pPr>
            <w:r w:rsidRPr="007774D3">
              <w:rPr>
                <w:rFonts w:ascii="Segoe UI Symbol" w:eastAsia="MS Mincho" w:hAnsi="Segoe UI Symbol" w:cs="Segoe UI Symbol"/>
              </w:rPr>
              <w:t>☐</w:t>
            </w:r>
          </w:p>
        </w:tc>
      </w:tr>
      <w:tr w:rsidR="00985E7F" w:rsidRPr="007774D3" w14:paraId="0BD7F3B3" w14:textId="77777777" w:rsidTr="001A0450">
        <w:tc>
          <w:tcPr>
            <w:tcW w:w="3960" w:type="dxa"/>
            <w:gridSpan w:val="3"/>
            <w:tcBorders>
              <w:top w:val="nil"/>
              <w:left w:val="nil"/>
              <w:bottom w:val="nil"/>
              <w:right w:val="single" w:sz="4" w:space="0" w:color="auto"/>
            </w:tcBorders>
          </w:tcPr>
          <w:p w14:paraId="381A1B7B" w14:textId="77777777" w:rsidR="00985E7F" w:rsidRPr="007774D3" w:rsidRDefault="00985E7F" w:rsidP="00985E7F">
            <w:pPr>
              <w:rPr>
                <w:rFonts w:cstheme="minorHAnsi"/>
                <w:b/>
              </w:rPr>
            </w:pPr>
            <w:r w:rsidRPr="007774D3">
              <w:rPr>
                <w:rFonts w:cstheme="minorHAnsi"/>
                <w:b/>
              </w:rPr>
              <w:t>Focus Growth Near Destinations and Mobility Options</w:t>
            </w:r>
          </w:p>
        </w:tc>
        <w:tc>
          <w:tcPr>
            <w:tcW w:w="1440" w:type="dxa"/>
            <w:tcBorders>
              <w:left w:val="single" w:sz="4" w:space="0" w:color="auto"/>
            </w:tcBorders>
            <w:shd w:val="clear" w:color="auto" w:fill="7F7F7F" w:themeFill="text1" w:themeFillTint="80"/>
            <w:vAlign w:val="center"/>
          </w:tcPr>
          <w:p w14:paraId="5C9D2130" w14:textId="3CD1EFBE" w:rsidR="00985E7F" w:rsidRPr="00985E7F" w:rsidRDefault="00985E7F" w:rsidP="00985E7F">
            <w:pPr>
              <w:jc w:val="center"/>
              <w:rPr>
                <w:rFonts w:cstheme="minorHAnsi"/>
                <w:b/>
                <w:bCs/>
                <w:sz w:val="20"/>
                <w:szCs w:val="20"/>
                <w:shd w:val="clear" w:color="auto" w:fill="E6E6E6"/>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130F10AC" w14:textId="5CE72F01" w:rsidR="00985E7F" w:rsidRPr="00985E7F" w:rsidRDefault="00985E7F" w:rsidP="00985E7F">
            <w:pPr>
              <w:jc w:val="center"/>
              <w:rPr>
                <w:rFonts w:cstheme="minorHAnsi"/>
                <w:b/>
                <w:bCs/>
                <w:sz w:val="20"/>
                <w:szCs w:val="20"/>
                <w:shd w:val="clear" w:color="auto" w:fill="E6E6E6"/>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43FF4EFB" w14:textId="2C03112E" w:rsidR="00985E7F" w:rsidRPr="00985E7F" w:rsidRDefault="00985E7F" w:rsidP="00985E7F">
            <w:pPr>
              <w:jc w:val="center"/>
              <w:rPr>
                <w:rFonts w:cstheme="minorHAnsi"/>
                <w:b/>
                <w:bCs/>
                <w:sz w:val="20"/>
                <w:szCs w:val="20"/>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3485CB60" w14:textId="0CB6E70F" w:rsidR="00985E7F" w:rsidRPr="00985E7F" w:rsidRDefault="00985E7F" w:rsidP="00985E7F">
            <w:pPr>
              <w:jc w:val="center"/>
              <w:rPr>
                <w:rFonts w:cstheme="minorHAnsi"/>
                <w:b/>
                <w:bCs/>
                <w:sz w:val="20"/>
                <w:szCs w:val="20"/>
              </w:rPr>
            </w:pPr>
            <w:r w:rsidRPr="007774D3">
              <w:rPr>
                <w:rFonts w:ascii="Segoe UI Symbol" w:eastAsia="MS Mincho" w:hAnsi="Segoe UI Symbol" w:cs="Segoe UI Symbol"/>
              </w:rPr>
              <w:t>☐</w:t>
            </w:r>
          </w:p>
        </w:tc>
      </w:tr>
      <w:tr w:rsidR="00985E7F" w:rsidRPr="007774D3" w14:paraId="7F745CBC" w14:textId="77777777" w:rsidTr="001A0450">
        <w:tc>
          <w:tcPr>
            <w:tcW w:w="3960" w:type="dxa"/>
            <w:gridSpan w:val="3"/>
            <w:tcBorders>
              <w:top w:val="nil"/>
              <w:left w:val="nil"/>
              <w:bottom w:val="nil"/>
              <w:right w:val="single" w:sz="4" w:space="0" w:color="auto"/>
            </w:tcBorders>
          </w:tcPr>
          <w:p w14:paraId="76ACDAFD" w14:textId="77777777" w:rsidR="00985E7F" w:rsidRPr="007774D3" w:rsidRDefault="00985E7F" w:rsidP="00985E7F">
            <w:pPr>
              <w:rPr>
                <w:rFonts w:cstheme="minorHAnsi"/>
                <w:b/>
              </w:rPr>
            </w:pPr>
            <w:r w:rsidRPr="007774D3">
              <w:rPr>
                <w:rFonts w:cstheme="minorHAnsi"/>
                <w:b/>
              </w:rPr>
              <w:t>High Quality Transit Areas</w:t>
            </w:r>
          </w:p>
        </w:tc>
        <w:tc>
          <w:tcPr>
            <w:tcW w:w="1440" w:type="dxa"/>
            <w:tcBorders>
              <w:left w:val="single" w:sz="4" w:space="0" w:color="auto"/>
            </w:tcBorders>
            <w:shd w:val="clear" w:color="auto" w:fill="BFBFBF" w:themeFill="background1" w:themeFillShade="BF"/>
            <w:vAlign w:val="center"/>
          </w:tcPr>
          <w:p w14:paraId="605A0841" w14:textId="794D0384"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8FB98A0" w14:textId="1A8CD139"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671B2B5B" w14:textId="27432B56"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185B3E5E" w14:textId="56E23B7D"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26D10145" w14:textId="77777777" w:rsidTr="001A0450">
        <w:tc>
          <w:tcPr>
            <w:tcW w:w="3960" w:type="dxa"/>
            <w:gridSpan w:val="3"/>
            <w:tcBorders>
              <w:top w:val="nil"/>
              <w:left w:val="nil"/>
              <w:bottom w:val="nil"/>
              <w:right w:val="single" w:sz="4" w:space="0" w:color="auto"/>
            </w:tcBorders>
          </w:tcPr>
          <w:p w14:paraId="2E16882B" w14:textId="77777777" w:rsidR="00985E7F" w:rsidRPr="007774D3" w:rsidRDefault="00985E7F" w:rsidP="00985E7F">
            <w:pPr>
              <w:rPr>
                <w:rFonts w:cstheme="minorHAnsi"/>
                <w:b/>
              </w:rPr>
            </w:pPr>
            <w:r w:rsidRPr="007774D3">
              <w:rPr>
                <w:rFonts w:cstheme="minorHAnsi"/>
                <w:b/>
              </w:rPr>
              <w:t xml:space="preserve">Infill </w:t>
            </w:r>
          </w:p>
        </w:tc>
        <w:tc>
          <w:tcPr>
            <w:tcW w:w="1440" w:type="dxa"/>
            <w:tcBorders>
              <w:left w:val="single" w:sz="4" w:space="0" w:color="auto"/>
            </w:tcBorders>
            <w:shd w:val="clear" w:color="auto" w:fill="808080" w:themeFill="background1" w:themeFillShade="80"/>
            <w:vAlign w:val="center"/>
          </w:tcPr>
          <w:p w14:paraId="31729471" w14:textId="2502DEA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13B57D15" w14:textId="7A2434D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348C53CA" w14:textId="5A0BC7DD"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067738F7" w14:textId="10FF462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080DF7B2" w14:textId="77777777" w:rsidTr="001A0450">
        <w:tc>
          <w:tcPr>
            <w:tcW w:w="3960" w:type="dxa"/>
            <w:gridSpan w:val="3"/>
            <w:tcBorders>
              <w:top w:val="nil"/>
              <w:left w:val="nil"/>
              <w:bottom w:val="nil"/>
              <w:right w:val="single" w:sz="4" w:space="0" w:color="auto"/>
            </w:tcBorders>
          </w:tcPr>
          <w:p w14:paraId="3B2A8DFB" w14:textId="77777777" w:rsidR="00985E7F" w:rsidRPr="007774D3" w:rsidRDefault="00985E7F" w:rsidP="00985E7F">
            <w:pPr>
              <w:rPr>
                <w:rFonts w:cstheme="minorHAnsi"/>
                <w:b/>
              </w:rPr>
            </w:pPr>
            <w:r w:rsidRPr="007774D3">
              <w:rPr>
                <w:rFonts w:cstheme="minorHAnsi"/>
                <w:b/>
              </w:rPr>
              <w:t>Job Centers</w:t>
            </w:r>
          </w:p>
        </w:tc>
        <w:tc>
          <w:tcPr>
            <w:tcW w:w="1440" w:type="dxa"/>
            <w:tcBorders>
              <w:left w:val="single" w:sz="4" w:space="0" w:color="auto"/>
            </w:tcBorders>
            <w:shd w:val="clear" w:color="auto" w:fill="BFBFBF" w:themeFill="background1" w:themeFillShade="BF"/>
            <w:vAlign w:val="center"/>
          </w:tcPr>
          <w:p w14:paraId="6A95AED2" w14:textId="4205B00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0B60A9ED" w14:textId="6F3DBD5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16639156" w14:textId="2E95046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04CB587A" w14:textId="25D5AE0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04789F34" w14:textId="77777777" w:rsidTr="001A0450">
        <w:tc>
          <w:tcPr>
            <w:tcW w:w="3960" w:type="dxa"/>
            <w:gridSpan w:val="3"/>
            <w:tcBorders>
              <w:top w:val="nil"/>
              <w:left w:val="nil"/>
              <w:bottom w:val="nil"/>
              <w:right w:val="single" w:sz="4" w:space="0" w:color="auto"/>
            </w:tcBorders>
          </w:tcPr>
          <w:p w14:paraId="1AE4240F" w14:textId="77777777" w:rsidR="00985E7F" w:rsidRPr="007774D3" w:rsidRDefault="00985E7F" w:rsidP="00985E7F">
            <w:pPr>
              <w:rPr>
                <w:rFonts w:cstheme="minorHAnsi"/>
                <w:b/>
              </w:rPr>
            </w:pPr>
            <w:r w:rsidRPr="007774D3">
              <w:rPr>
                <w:rFonts w:cstheme="minorHAnsi"/>
                <w:b/>
              </w:rPr>
              <w:t>Leverage Technology Innovations</w:t>
            </w:r>
          </w:p>
        </w:tc>
        <w:tc>
          <w:tcPr>
            <w:tcW w:w="1440" w:type="dxa"/>
            <w:tcBorders>
              <w:left w:val="single" w:sz="4" w:space="0" w:color="auto"/>
            </w:tcBorders>
            <w:shd w:val="clear" w:color="auto" w:fill="7F7F7F" w:themeFill="text1" w:themeFillTint="80"/>
            <w:vAlign w:val="center"/>
          </w:tcPr>
          <w:p w14:paraId="3D48165C" w14:textId="25D55AB9"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118EA922" w14:textId="05063E9B"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28FB2B6F" w14:textId="5B9C7A2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46BE1000" w14:textId="1D070CB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70CD9840" w14:textId="77777777" w:rsidTr="001A0450">
        <w:tc>
          <w:tcPr>
            <w:tcW w:w="3960" w:type="dxa"/>
            <w:gridSpan w:val="3"/>
            <w:tcBorders>
              <w:top w:val="nil"/>
              <w:left w:val="nil"/>
              <w:bottom w:val="nil"/>
              <w:right w:val="single" w:sz="4" w:space="0" w:color="auto"/>
            </w:tcBorders>
          </w:tcPr>
          <w:p w14:paraId="22804125" w14:textId="77777777" w:rsidR="00985E7F" w:rsidRPr="007774D3" w:rsidRDefault="00985E7F" w:rsidP="00985E7F">
            <w:pPr>
              <w:rPr>
                <w:rFonts w:cstheme="minorHAnsi"/>
                <w:b/>
              </w:rPr>
            </w:pPr>
            <w:r w:rsidRPr="007774D3">
              <w:rPr>
                <w:rFonts w:cstheme="minorHAnsi"/>
                <w:b/>
              </w:rPr>
              <w:t>Livable Corridors</w:t>
            </w:r>
          </w:p>
        </w:tc>
        <w:tc>
          <w:tcPr>
            <w:tcW w:w="1440" w:type="dxa"/>
            <w:tcBorders>
              <w:left w:val="single" w:sz="4" w:space="0" w:color="auto"/>
            </w:tcBorders>
            <w:shd w:val="clear" w:color="auto" w:fill="BFBFBF" w:themeFill="background1" w:themeFillShade="BF"/>
            <w:vAlign w:val="center"/>
          </w:tcPr>
          <w:p w14:paraId="2D4FE536" w14:textId="7188550C"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6D190801" w14:textId="1633A7DF"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45501D3" w14:textId="56BBC8E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C33F868" w14:textId="7D16931D"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62B73356" w14:textId="77777777" w:rsidTr="001A0450">
        <w:tc>
          <w:tcPr>
            <w:tcW w:w="3960" w:type="dxa"/>
            <w:gridSpan w:val="3"/>
            <w:tcBorders>
              <w:top w:val="nil"/>
              <w:left w:val="nil"/>
              <w:bottom w:val="nil"/>
              <w:right w:val="single" w:sz="4" w:space="0" w:color="auto"/>
            </w:tcBorders>
          </w:tcPr>
          <w:p w14:paraId="1A56D3CD" w14:textId="77777777" w:rsidR="00985E7F" w:rsidRPr="007774D3" w:rsidRDefault="00985E7F" w:rsidP="00985E7F">
            <w:pPr>
              <w:rPr>
                <w:rFonts w:cstheme="minorHAnsi"/>
                <w:b/>
              </w:rPr>
            </w:pPr>
            <w:r w:rsidRPr="007774D3">
              <w:rPr>
                <w:rFonts w:cstheme="minorHAnsi"/>
                <w:b/>
              </w:rPr>
              <w:t>Neighborhood Mobility Areas</w:t>
            </w:r>
          </w:p>
        </w:tc>
        <w:tc>
          <w:tcPr>
            <w:tcW w:w="1440" w:type="dxa"/>
            <w:tcBorders>
              <w:left w:val="single" w:sz="4" w:space="0" w:color="auto"/>
            </w:tcBorders>
            <w:shd w:val="clear" w:color="auto" w:fill="7F7F7F" w:themeFill="text1" w:themeFillTint="80"/>
            <w:vAlign w:val="center"/>
          </w:tcPr>
          <w:p w14:paraId="10081F64" w14:textId="298968FD"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22A8F07C" w14:textId="178D810A"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461E7E84" w14:textId="2A9C08EB"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1AE87402" w14:textId="3F0EE042"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7A837085" w14:textId="77777777" w:rsidTr="00985E7F">
        <w:tc>
          <w:tcPr>
            <w:tcW w:w="3960" w:type="dxa"/>
            <w:gridSpan w:val="3"/>
            <w:tcBorders>
              <w:top w:val="nil"/>
              <w:left w:val="nil"/>
              <w:bottom w:val="nil"/>
              <w:right w:val="single" w:sz="4" w:space="0" w:color="auto"/>
            </w:tcBorders>
          </w:tcPr>
          <w:p w14:paraId="29395671" w14:textId="77777777" w:rsidR="00985E7F" w:rsidRPr="007774D3" w:rsidRDefault="00985E7F" w:rsidP="00985E7F">
            <w:pPr>
              <w:rPr>
                <w:rFonts w:cstheme="minorHAnsi"/>
                <w:b/>
              </w:rPr>
            </w:pPr>
            <w:r w:rsidRPr="007774D3">
              <w:rPr>
                <w:rFonts w:cstheme="minorHAnsi"/>
                <w:b/>
              </w:rPr>
              <w:t>Priority Growth Areas</w:t>
            </w:r>
          </w:p>
        </w:tc>
        <w:tc>
          <w:tcPr>
            <w:tcW w:w="1440" w:type="dxa"/>
            <w:tcBorders>
              <w:left w:val="single" w:sz="4" w:space="0" w:color="auto"/>
            </w:tcBorders>
            <w:shd w:val="clear" w:color="auto" w:fill="BFBFBF" w:themeFill="background1" w:themeFillShade="BF"/>
            <w:vAlign w:val="center"/>
          </w:tcPr>
          <w:p w14:paraId="17B5EB9E" w14:textId="050C654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391CD993" w14:textId="479560F4"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22D3B9B1" w14:textId="48B55186"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2F87743F" w14:textId="6F055632"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4275AADB" w14:textId="77777777" w:rsidTr="00985E7F">
        <w:tc>
          <w:tcPr>
            <w:tcW w:w="3960" w:type="dxa"/>
            <w:gridSpan w:val="3"/>
            <w:tcBorders>
              <w:top w:val="nil"/>
              <w:left w:val="nil"/>
              <w:bottom w:val="nil"/>
              <w:right w:val="single" w:sz="4" w:space="0" w:color="auto"/>
            </w:tcBorders>
          </w:tcPr>
          <w:p w14:paraId="1F80A424" w14:textId="77777777" w:rsidR="00985E7F" w:rsidRPr="007774D3" w:rsidRDefault="00985E7F" w:rsidP="00985E7F">
            <w:pPr>
              <w:rPr>
                <w:rFonts w:cstheme="minorHAnsi"/>
                <w:b/>
              </w:rPr>
            </w:pPr>
            <w:r w:rsidRPr="007774D3">
              <w:rPr>
                <w:rFonts w:cstheme="minorHAnsi"/>
                <w:b/>
              </w:rPr>
              <w:t>Promote Diverse Housing Choices</w:t>
            </w:r>
          </w:p>
        </w:tc>
        <w:tc>
          <w:tcPr>
            <w:tcW w:w="1440" w:type="dxa"/>
            <w:tcBorders>
              <w:left w:val="single" w:sz="4" w:space="0" w:color="auto"/>
            </w:tcBorders>
            <w:shd w:val="clear" w:color="auto" w:fill="808080" w:themeFill="background1" w:themeFillShade="80"/>
            <w:vAlign w:val="center"/>
          </w:tcPr>
          <w:p w14:paraId="2525BC71" w14:textId="5D06314E"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33BAF9D7" w14:textId="519E6DCD"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270F8F30" w14:textId="45E743F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808080" w:themeFill="background1" w:themeFillShade="80"/>
            <w:vAlign w:val="center"/>
          </w:tcPr>
          <w:p w14:paraId="1AF4F55D" w14:textId="5427232F"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48B79088" w14:textId="77777777" w:rsidTr="00985E7F">
        <w:tc>
          <w:tcPr>
            <w:tcW w:w="3960" w:type="dxa"/>
            <w:gridSpan w:val="3"/>
            <w:tcBorders>
              <w:top w:val="nil"/>
              <w:left w:val="nil"/>
              <w:bottom w:val="nil"/>
              <w:right w:val="single" w:sz="4" w:space="0" w:color="auto"/>
            </w:tcBorders>
          </w:tcPr>
          <w:p w14:paraId="372864A2" w14:textId="77777777" w:rsidR="00985E7F" w:rsidRPr="007774D3" w:rsidRDefault="00985E7F" w:rsidP="00985E7F">
            <w:pPr>
              <w:rPr>
                <w:rFonts w:cstheme="minorHAnsi"/>
                <w:b/>
              </w:rPr>
            </w:pPr>
            <w:r w:rsidRPr="007774D3">
              <w:rPr>
                <w:rFonts w:cstheme="minorHAnsi"/>
                <w:b/>
              </w:rPr>
              <w:t xml:space="preserve">Promote Green </w:t>
            </w:r>
            <w:r w:rsidRPr="007774D3">
              <w:rPr>
                <w:rFonts w:cstheme="minorHAnsi"/>
                <w:b/>
                <w:bCs/>
              </w:rPr>
              <w:t>Region</w:t>
            </w:r>
          </w:p>
        </w:tc>
        <w:tc>
          <w:tcPr>
            <w:tcW w:w="1440" w:type="dxa"/>
            <w:tcBorders>
              <w:left w:val="single" w:sz="4" w:space="0" w:color="auto"/>
            </w:tcBorders>
            <w:shd w:val="clear" w:color="auto" w:fill="BFBFBF" w:themeFill="background1" w:themeFillShade="BF"/>
            <w:vAlign w:val="center"/>
          </w:tcPr>
          <w:p w14:paraId="23A962DC" w14:textId="7CF93041"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34425AC1" w14:textId="7EBD327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0A066DE" w14:textId="3B45B4A8"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54973ACC" w14:textId="7C30582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2B6CF6BF" w14:textId="77777777" w:rsidTr="001A0450">
        <w:tc>
          <w:tcPr>
            <w:tcW w:w="3960" w:type="dxa"/>
            <w:gridSpan w:val="3"/>
            <w:tcBorders>
              <w:top w:val="nil"/>
              <w:left w:val="nil"/>
              <w:bottom w:val="nil"/>
              <w:right w:val="single" w:sz="4" w:space="0" w:color="auto"/>
            </w:tcBorders>
          </w:tcPr>
          <w:p w14:paraId="453084E0" w14:textId="77777777" w:rsidR="00985E7F" w:rsidRPr="007774D3" w:rsidRDefault="00985E7F" w:rsidP="00985E7F">
            <w:pPr>
              <w:rPr>
                <w:rFonts w:cstheme="minorHAnsi"/>
                <w:b/>
              </w:rPr>
            </w:pPr>
            <w:r w:rsidRPr="007774D3">
              <w:rPr>
                <w:rFonts w:cstheme="minorHAnsi"/>
                <w:b/>
              </w:rPr>
              <w:t>Regional Advance Mitigation</w:t>
            </w:r>
          </w:p>
        </w:tc>
        <w:tc>
          <w:tcPr>
            <w:tcW w:w="1440" w:type="dxa"/>
            <w:tcBorders>
              <w:left w:val="single" w:sz="4" w:space="0" w:color="auto"/>
            </w:tcBorders>
            <w:shd w:val="clear" w:color="auto" w:fill="7F7F7F" w:themeFill="text1" w:themeFillTint="80"/>
            <w:vAlign w:val="center"/>
          </w:tcPr>
          <w:p w14:paraId="71666C8C" w14:textId="7CCBFA6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015F3BA3" w14:textId="38523A5A"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3D7F8A99" w14:textId="45956F21"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60F4D3C4" w14:textId="10D5161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36C4481F" w14:textId="77777777" w:rsidTr="001A0450">
        <w:tc>
          <w:tcPr>
            <w:tcW w:w="3960" w:type="dxa"/>
            <w:gridSpan w:val="3"/>
            <w:tcBorders>
              <w:top w:val="nil"/>
              <w:left w:val="nil"/>
              <w:bottom w:val="nil"/>
              <w:right w:val="single" w:sz="4" w:space="0" w:color="auto"/>
            </w:tcBorders>
          </w:tcPr>
          <w:p w14:paraId="0E42D07C" w14:textId="77777777" w:rsidR="00985E7F" w:rsidRPr="007774D3" w:rsidRDefault="00985E7F" w:rsidP="00985E7F">
            <w:pPr>
              <w:rPr>
                <w:rFonts w:cstheme="minorHAnsi"/>
                <w:b/>
              </w:rPr>
            </w:pPr>
            <w:r w:rsidRPr="007774D3">
              <w:rPr>
                <w:rFonts w:cstheme="minorHAnsi"/>
                <w:b/>
              </w:rPr>
              <w:t>Support Implementation of Sustainability Policies</w:t>
            </w:r>
          </w:p>
        </w:tc>
        <w:tc>
          <w:tcPr>
            <w:tcW w:w="1440" w:type="dxa"/>
            <w:tcBorders>
              <w:left w:val="single" w:sz="4" w:space="0" w:color="auto"/>
            </w:tcBorders>
            <w:shd w:val="clear" w:color="auto" w:fill="BFBFBF" w:themeFill="background1" w:themeFillShade="BF"/>
            <w:vAlign w:val="center"/>
          </w:tcPr>
          <w:p w14:paraId="3444E962" w14:textId="65D1E749"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52BA2141" w14:textId="40A2C971"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499A8D7C" w14:textId="4016B96F"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4932A3D7" w14:textId="42D4B8CE"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7418862D" w14:textId="77777777" w:rsidTr="001A0450">
        <w:tc>
          <w:tcPr>
            <w:tcW w:w="3960" w:type="dxa"/>
            <w:gridSpan w:val="3"/>
            <w:tcBorders>
              <w:top w:val="nil"/>
              <w:left w:val="nil"/>
              <w:bottom w:val="nil"/>
              <w:right w:val="single" w:sz="4" w:space="0" w:color="auto"/>
            </w:tcBorders>
          </w:tcPr>
          <w:p w14:paraId="230F9F03" w14:textId="77777777" w:rsidR="00985E7F" w:rsidRPr="007774D3" w:rsidRDefault="00985E7F" w:rsidP="00985E7F">
            <w:pPr>
              <w:rPr>
                <w:rFonts w:cstheme="minorHAnsi"/>
                <w:b/>
              </w:rPr>
            </w:pPr>
            <w:r w:rsidRPr="007774D3">
              <w:rPr>
                <w:rFonts w:cstheme="minorHAnsi"/>
                <w:b/>
              </w:rPr>
              <w:t>Transfer of Development Rights</w:t>
            </w:r>
          </w:p>
        </w:tc>
        <w:tc>
          <w:tcPr>
            <w:tcW w:w="1440" w:type="dxa"/>
            <w:tcBorders>
              <w:left w:val="single" w:sz="4" w:space="0" w:color="auto"/>
            </w:tcBorders>
            <w:shd w:val="clear" w:color="auto" w:fill="7F7F7F" w:themeFill="text1" w:themeFillTint="80"/>
            <w:vAlign w:val="center"/>
          </w:tcPr>
          <w:p w14:paraId="2953F016" w14:textId="46E658D6"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142E4619" w14:textId="0DEAEA0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4E43F935" w14:textId="0820D1AF"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20BC5513" w14:textId="6E18D07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283B216B" w14:textId="77777777" w:rsidTr="001A0450">
        <w:tc>
          <w:tcPr>
            <w:tcW w:w="3960" w:type="dxa"/>
            <w:gridSpan w:val="3"/>
            <w:tcBorders>
              <w:top w:val="nil"/>
              <w:left w:val="nil"/>
              <w:bottom w:val="nil"/>
              <w:right w:val="single" w:sz="4" w:space="0" w:color="auto"/>
            </w:tcBorders>
          </w:tcPr>
          <w:p w14:paraId="6BE0691A" w14:textId="77777777" w:rsidR="00985E7F" w:rsidRPr="007774D3" w:rsidRDefault="00985E7F" w:rsidP="00985E7F">
            <w:pPr>
              <w:rPr>
                <w:rFonts w:cstheme="minorHAnsi"/>
                <w:b/>
              </w:rPr>
            </w:pPr>
            <w:r w:rsidRPr="007774D3">
              <w:rPr>
                <w:rFonts w:cstheme="minorHAnsi"/>
                <w:b/>
              </w:rPr>
              <w:t>Transit oriented development (TOD)</w:t>
            </w:r>
          </w:p>
        </w:tc>
        <w:tc>
          <w:tcPr>
            <w:tcW w:w="1440" w:type="dxa"/>
            <w:tcBorders>
              <w:left w:val="single" w:sz="4" w:space="0" w:color="auto"/>
            </w:tcBorders>
            <w:shd w:val="clear" w:color="auto" w:fill="BFBFBF" w:themeFill="background1" w:themeFillShade="BF"/>
            <w:vAlign w:val="center"/>
          </w:tcPr>
          <w:p w14:paraId="1B2CF4EC" w14:textId="592E6C51"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26BCB98F" w14:textId="64FE33DE"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312762CA" w14:textId="0718C0B1"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4F05AFEE" w14:textId="5BA4EF2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7B79339D" w14:textId="77777777" w:rsidTr="001A0450">
        <w:tc>
          <w:tcPr>
            <w:tcW w:w="3960" w:type="dxa"/>
            <w:gridSpan w:val="3"/>
            <w:tcBorders>
              <w:top w:val="nil"/>
              <w:left w:val="nil"/>
              <w:bottom w:val="nil"/>
              <w:right w:val="single" w:sz="4" w:space="0" w:color="auto"/>
            </w:tcBorders>
          </w:tcPr>
          <w:p w14:paraId="7F7DC52F" w14:textId="77777777" w:rsidR="00985E7F" w:rsidRPr="007774D3" w:rsidRDefault="00985E7F" w:rsidP="00985E7F">
            <w:pPr>
              <w:rPr>
                <w:rFonts w:cstheme="minorHAnsi"/>
                <w:b/>
              </w:rPr>
            </w:pPr>
            <w:r w:rsidRPr="007774D3">
              <w:rPr>
                <w:rFonts w:cstheme="minorHAnsi"/>
                <w:b/>
              </w:rPr>
              <w:t>Transit Priority Areas</w:t>
            </w:r>
          </w:p>
        </w:tc>
        <w:tc>
          <w:tcPr>
            <w:tcW w:w="1440" w:type="dxa"/>
            <w:tcBorders>
              <w:left w:val="single" w:sz="4" w:space="0" w:color="auto"/>
            </w:tcBorders>
            <w:shd w:val="clear" w:color="auto" w:fill="7F7F7F" w:themeFill="text1" w:themeFillTint="80"/>
            <w:vAlign w:val="center"/>
          </w:tcPr>
          <w:p w14:paraId="17028893" w14:textId="2F59D97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573E237A" w14:textId="24F86C78"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05E3E261" w14:textId="696600F2"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12705BAA" w14:textId="093F3D74"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16673FBC" w14:textId="77777777" w:rsidTr="001A0450">
        <w:tc>
          <w:tcPr>
            <w:tcW w:w="3960" w:type="dxa"/>
            <w:gridSpan w:val="3"/>
            <w:tcBorders>
              <w:top w:val="nil"/>
              <w:left w:val="nil"/>
              <w:bottom w:val="nil"/>
              <w:right w:val="single" w:sz="4" w:space="0" w:color="auto"/>
            </w:tcBorders>
          </w:tcPr>
          <w:p w14:paraId="73BE0A57" w14:textId="77777777" w:rsidR="00985E7F" w:rsidRPr="007774D3" w:rsidRDefault="00985E7F" w:rsidP="00985E7F">
            <w:pPr>
              <w:rPr>
                <w:rFonts w:cstheme="minorHAnsi"/>
                <w:b/>
              </w:rPr>
            </w:pPr>
            <w:r w:rsidRPr="007774D3">
              <w:rPr>
                <w:rFonts w:cstheme="minorHAnsi"/>
                <w:b/>
              </w:rPr>
              <w:t>Urban Greening</w:t>
            </w:r>
          </w:p>
        </w:tc>
        <w:tc>
          <w:tcPr>
            <w:tcW w:w="1440" w:type="dxa"/>
            <w:tcBorders>
              <w:left w:val="single" w:sz="4" w:space="0" w:color="auto"/>
            </w:tcBorders>
            <w:shd w:val="clear" w:color="auto" w:fill="BFBFBF" w:themeFill="background1" w:themeFillShade="BF"/>
            <w:vAlign w:val="center"/>
          </w:tcPr>
          <w:p w14:paraId="5C9F92A1" w14:textId="6C158B1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70C92166" w14:textId="118539B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6F132A02" w14:textId="3F02CA10"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BFBFBF" w:themeFill="background1" w:themeFillShade="BF"/>
            <w:vAlign w:val="center"/>
          </w:tcPr>
          <w:p w14:paraId="4D3F748E" w14:textId="690E9955"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r w:rsidR="00985E7F" w:rsidRPr="007774D3" w14:paraId="7424F402" w14:textId="4E457A9D" w:rsidTr="001A0450">
        <w:tc>
          <w:tcPr>
            <w:tcW w:w="801" w:type="dxa"/>
            <w:tcBorders>
              <w:top w:val="nil"/>
              <w:left w:val="nil"/>
              <w:bottom w:val="nil"/>
              <w:right w:val="single" w:sz="4" w:space="0" w:color="auto"/>
            </w:tcBorders>
          </w:tcPr>
          <w:p w14:paraId="73DE2AAD" w14:textId="77777777" w:rsidR="00985E7F" w:rsidRPr="007774D3" w:rsidRDefault="00985E7F" w:rsidP="00985E7F">
            <w:pPr>
              <w:rPr>
                <w:rFonts w:cstheme="minorHAnsi"/>
                <w:b/>
              </w:rPr>
            </w:pPr>
            <w:r w:rsidRPr="007774D3">
              <w:rPr>
                <w:rFonts w:cstheme="minorHAnsi"/>
                <w:b/>
              </w:rPr>
              <w:t>Other</w:t>
            </w:r>
          </w:p>
        </w:tc>
        <w:sdt>
          <w:sdtPr>
            <w:rPr>
              <w:rStyle w:val="Style1"/>
              <w:rFonts w:asciiTheme="minorHAnsi" w:hAnsiTheme="minorHAnsi" w:cstheme="minorHAnsi"/>
            </w:rPr>
            <w:id w:val="2097056607"/>
            <w:placeholder>
              <w:docPart w:val="753983EF82C2497891C0B9C61CB08745"/>
            </w:placeholder>
            <w:showingPlcHdr/>
          </w:sdtPr>
          <w:sdtEndPr>
            <w:rPr>
              <w:rStyle w:val="DefaultParagraphFont"/>
              <w:color w:val="auto"/>
            </w:rPr>
          </w:sdtEndPr>
          <w:sdtContent>
            <w:tc>
              <w:tcPr>
                <w:tcW w:w="1959" w:type="dxa"/>
                <w:tcBorders>
                  <w:left w:val="single" w:sz="4" w:space="0" w:color="auto"/>
                  <w:right w:val="single" w:sz="4" w:space="0" w:color="auto"/>
                </w:tcBorders>
              </w:tcPr>
              <w:p w14:paraId="2D1827DC" w14:textId="17770753" w:rsidR="00985E7F" w:rsidRPr="007774D3" w:rsidRDefault="00985E7F" w:rsidP="00985E7F">
                <w:pPr>
                  <w:rPr>
                    <w:rFonts w:cstheme="minorHAnsi"/>
                    <w:b/>
                  </w:rPr>
                </w:pPr>
                <w:r w:rsidRPr="007774D3">
                  <w:rPr>
                    <w:rStyle w:val="PlaceholderText"/>
                    <w:rFonts w:cstheme="minorHAnsi"/>
                  </w:rPr>
                  <w:t>[Other]</w:t>
                </w:r>
              </w:p>
            </w:tc>
          </w:sdtContent>
        </w:sdt>
        <w:tc>
          <w:tcPr>
            <w:tcW w:w="1200" w:type="dxa"/>
            <w:tcBorders>
              <w:top w:val="nil"/>
              <w:left w:val="single" w:sz="4" w:space="0" w:color="auto"/>
              <w:bottom w:val="nil"/>
              <w:right w:val="single" w:sz="4" w:space="0" w:color="auto"/>
            </w:tcBorders>
          </w:tcPr>
          <w:p w14:paraId="12BDE3E3" w14:textId="77777777" w:rsidR="00985E7F" w:rsidRPr="007774D3" w:rsidRDefault="00985E7F" w:rsidP="00985E7F">
            <w:pPr>
              <w:rPr>
                <w:rFonts w:cstheme="minorHAnsi"/>
                <w:b/>
              </w:rPr>
            </w:pPr>
          </w:p>
        </w:tc>
        <w:tc>
          <w:tcPr>
            <w:tcW w:w="1440" w:type="dxa"/>
            <w:tcBorders>
              <w:left w:val="single" w:sz="4" w:space="0" w:color="auto"/>
            </w:tcBorders>
            <w:shd w:val="clear" w:color="auto" w:fill="7F7F7F" w:themeFill="text1" w:themeFillTint="80"/>
            <w:vAlign w:val="center"/>
          </w:tcPr>
          <w:p w14:paraId="19DC4173" w14:textId="023AA3A3"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31C7A548" w14:textId="1EA4457C"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076AD065" w14:textId="1F0A7267"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c>
          <w:tcPr>
            <w:tcW w:w="1440" w:type="dxa"/>
            <w:shd w:val="clear" w:color="auto" w:fill="7F7F7F" w:themeFill="text1" w:themeFillTint="80"/>
            <w:vAlign w:val="center"/>
          </w:tcPr>
          <w:p w14:paraId="27C96498" w14:textId="6ED3A76A" w:rsidR="00985E7F" w:rsidRPr="00985E7F" w:rsidRDefault="00985E7F" w:rsidP="00985E7F">
            <w:pPr>
              <w:jc w:val="center"/>
              <w:rPr>
                <w:rFonts w:ascii="Segoe UI Symbol" w:eastAsia="MS Mincho" w:hAnsi="Segoe UI Symbol" w:cs="Segoe UI Symbol"/>
              </w:rPr>
            </w:pPr>
            <w:r w:rsidRPr="007774D3">
              <w:rPr>
                <w:rFonts w:ascii="Segoe UI Symbol" w:eastAsia="MS Mincho" w:hAnsi="Segoe UI Symbol" w:cs="Segoe UI Symbol"/>
              </w:rPr>
              <w:t>☐</w:t>
            </w:r>
          </w:p>
        </w:tc>
      </w:tr>
    </w:tbl>
    <w:p w14:paraId="151E7DF9" w14:textId="77777777" w:rsidR="001628C1" w:rsidRPr="007774D3" w:rsidRDefault="001628C1" w:rsidP="001628C1">
      <w:pPr>
        <w:spacing w:after="0"/>
        <w:rPr>
          <w:rFonts w:cstheme="minorHAnsi"/>
        </w:rPr>
      </w:pPr>
    </w:p>
    <w:tbl>
      <w:tblPr>
        <w:tblStyle w:val="TableGrid"/>
        <w:tblW w:w="9369" w:type="dxa"/>
        <w:tblInd w:w="355" w:type="dxa"/>
        <w:tblLook w:val="04A0" w:firstRow="1" w:lastRow="0" w:firstColumn="1" w:lastColumn="0" w:noHBand="0" w:noVBand="1"/>
      </w:tblPr>
      <w:tblGrid>
        <w:gridCol w:w="9369"/>
      </w:tblGrid>
      <w:tr w:rsidR="001628C1" w:rsidRPr="007774D3" w14:paraId="6D4F6364" w14:textId="77777777" w:rsidTr="004424B8">
        <w:trPr>
          <w:trHeight w:val="966"/>
        </w:trPr>
        <w:sdt>
          <w:sdtPr>
            <w:rPr>
              <w:rStyle w:val="Style1"/>
              <w:rFonts w:asciiTheme="minorHAnsi" w:hAnsiTheme="minorHAnsi" w:cstheme="minorHAnsi"/>
              <w:color w:val="auto"/>
            </w:rPr>
            <w:id w:val="1886602755"/>
            <w:placeholder>
              <w:docPart w:val="EBC7FCD279764DD3BB18A5CBF7262BBB"/>
            </w:placeholder>
          </w:sdtPr>
          <w:sdtEndPr>
            <w:rPr>
              <w:rStyle w:val="DefaultParagraphFont"/>
            </w:rPr>
          </w:sdtEndPr>
          <w:sdtContent>
            <w:sdt>
              <w:sdtPr>
                <w:rPr>
                  <w:rStyle w:val="Style1"/>
                  <w:rFonts w:asciiTheme="minorHAnsi" w:hAnsiTheme="minorHAnsi" w:cstheme="minorHAnsi"/>
                  <w:color w:val="auto"/>
                </w:rPr>
                <w:id w:val="-578285466"/>
                <w:placeholder>
                  <w:docPart w:val="3BFA8370B11842A294526DFB320CBB33"/>
                </w:placeholder>
              </w:sdtPr>
              <w:sdtEndPr>
                <w:rPr>
                  <w:rStyle w:val="DefaultParagraphFont"/>
                </w:rPr>
              </w:sdtEndPr>
              <w:sdtContent>
                <w:tc>
                  <w:tcPr>
                    <w:tcW w:w="9369" w:type="dxa"/>
                  </w:tcPr>
                  <w:p w14:paraId="45B5DF96" w14:textId="0FAD5F21" w:rsidR="001628C1" w:rsidRPr="007774D3" w:rsidRDefault="00AD7919" w:rsidP="00983E02">
                    <w:pPr>
                      <w:spacing w:before="60" w:after="60"/>
                      <w:jc w:val="both"/>
                      <w:rPr>
                        <w:rFonts w:cstheme="minorHAnsi"/>
                      </w:rPr>
                    </w:pPr>
                    <w:r w:rsidRPr="007774D3">
                      <w:rPr>
                        <w:rStyle w:val="Style1"/>
                        <w:rFonts w:asciiTheme="minorHAnsi" w:hAnsiTheme="minorHAnsi" w:cstheme="minorHAnsi"/>
                        <w:color w:val="auto"/>
                      </w:rPr>
                      <w:t xml:space="preserve">What are barriers and/or opportunities to implementing or </w:t>
                    </w:r>
                    <w:r w:rsidR="00023269" w:rsidRPr="007774D3">
                      <w:rPr>
                        <w:rStyle w:val="Style1"/>
                        <w:rFonts w:asciiTheme="minorHAnsi" w:hAnsiTheme="minorHAnsi" w:cstheme="minorHAnsi"/>
                        <w:color w:val="auto"/>
                      </w:rPr>
                      <w:t>supporting these strategies</w:t>
                    </w:r>
                    <w:r w:rsidRPr="007774D3">
                      <w:rPr>
                        <w:rStyle w:val="Style1"/>
                        <w:rFonts w:asciiTheme="minorHAnsi" w:hAnsiTheme="minorHAnsi" w:cstheme="minorHAnsi"/>
                        <w:color w:val="auto"/>
                      </w:rPr>
                      <w:t>?</w:t>
                    </w:r>
                  </w:p>
                </w:tc>
              </w:sdtContent>
            </w:sdt>
          </w:sdtContent>
        </w:sdt>
      </w:tr>
    </w:tbl>
    <w:p w14:paraId="55DB6B88" w14:textId="4562C106" w:rsidR="478F921E" w:rsidRPr="007774D3" w:rsidRDefault="478F921E" w:rsidP="478F921E">
      <w:pPr>
        <w:spacing w:after="0" w:line="240" w:lineRule="auto"/>
        <w:jc w:val="both"/>
        <w:rPr>
          <w:rFonts w:cstheme="minorHAnsi"/>
        </w:rPr>
      </w:pPr>
    </w:p>
    <w:p w14:paraId="6737CAFC" w14:textId="67867886" w:rsidR="478F921E" w:rsidRPr="007774D3" w:rsidRDefault="478F921E" w:rsidP="478F921E">
      <w:pPr>
        <w:spacing w:after="0" w:line="240" w:lineRule="auto"/>
        <w:jc w:val="both"/>
        <w:rPr>
          <w:rFonts w:cstheme="minorHAnsi"/>
        </w:rPr>
      </w:pPr>
    </w:p>
    <w:p w14:paraId="5B1DE260" w14:textId="1BE23EC0" w:rsidR="00CD3F4A" w:rsidRPr="007774D3" w:rsidRDefault="00CD3F4A" w:rsidP="00611416">
      <w:pPr>
        <w:pStyle w:val="ListParagraph"/>
        <w:numPr>
          <w:ilvl w:val="0"/>
          <w:numId w:val="3"/>
        </w:numPr>
        <w:spacing w:after="0" w:line="240" w:lineRule="auto"/>
        <w:jc w:val="both"/>
        <w:rPr>
          <w:rFonts w:cstheme="minorHAnsi"/>
        </w:rPr>
      </w:pPr>
      <w:bookmarkStart w:id="3" w:name="OLE_LINK6"/>
      <w:r w:rsidRPr="007774D3">
        <w:rPr>
          <w:rFonts w:cstheme="minorHAnsi"/>
        </w:rPr>
        <w:t>For those strategies</w:t>
      </w:r>
      <w:r w:rsidR="00893891">
        <w:rPr>
          <w:rFonts w:cstheme="minorHAnsi"/>
        </w:rPr>
        <w:t xml:space="preserve"> above</w:t>
      </w:r>
      <w:r w:rsidRPr="007774D3">
        <w:rPr>
          <w:rFonts w:cstheme="minorHAnsi"/>
        </w:rPr>
        <w:t xml:space="preserve"> that are reflected in current plans, which have seen the most implementation? The least? What are the local conditions impacting implementation of these strategies?</w:t>
      </w:r>
    </w:p>
    <w:tbl>
      <w:tblPr>
        <w:tblStyle w:val="TableGrid"/>
        <w:tblW w:w="0" w:type="auto"/>
        <w:tblInd w:w="355" w:type="dxa"/>
        <w:tblLook w:val="04A0" w:firstRow="1" w:lastRow="0" w:firstColumn="1" w:lastColumn="0" w:noHBand="0" w:noVBand="1"/>
      </w:tblPr>
      <w:tblGrid>
        <w:gridCol w:w="8995"/>
      </w:tblGrid>
      <w:tr w:rsidR="00383056" w:rsidRPr="007774D3" w14:paraId="0AFD0A77" w14:textId="77777777" w:rsidTr="004424B8">
        <w:tc>
          <w:tcPr>
            <w:tcW w:w="8995" w:type="dxa"/>
          </w:tcPr>
          <w:p w14:paraId="63AD50AE" w14:textId="77777777" w:rsidR="00383056" w:rsidRPr="007774D3" w:rsidRDefault="00383056" w:rsidP="00383056">
            <w:pPr>
              <w:jc w:val="both"/>
              <w:rPr>
                <w:rFonts w:cstheme="minorHAnsi"/>
              </w:rPr>
            </w:pPr>
          </w:p>
        </w:tc>
      </w:tr>
    </w:tbl>
    <w:p w14:paraId="028EDD9E" w14:textId="77777777" w:rsidR="00383056" w:rsidRPr="007774D3" w:rsidRDefault="00383056" w:rsidP="00383056">
      <w:pPr>
        <w:spacing w:after="0" w:line="240" w:lineRule="auto"/>
        <w:jc w:val="both"/>
        <w:rPr>
          <w:rFonts w:cstheme="minorHAnsi"/>
        </w:rPr>
      </w:pPr>
    </w:p>
    <w:p w14:paraId="4CA37C91" w14:textId="77777777" w:rsidR="00383056" w:rsidRPr="007774D3" w:rsidRDefault="00383056" w:rsidP="00383056">
      <w:pPr>
        <w:spacing w:after="0" w:line="240" w:lineRule="auto"/>
        <w:jc w:val="both"/>
        <w:rPr>
          <w:rFonts w:cstheme="minorHAnsi"/>
        </w:rPr>
      </w:pPr>
    </w:p>
    <w:p w14:paraId="309D7EAE" w14:textId="0A4F5F03" w:rsidR="00CD3F4A" w:rsidRPr="007774D3" w:rsidRDefault="00CD3F4A" w:rsidP="00611416">
      <w:pPr>
        <w:pStyle w:val="ListParagraph"/>
        <w:numPr>
          <w:ilvl w:val="0"/>
          <w:numId w:val="3"/>
        </w:numPr>
        <w:spacing w:after="0" w:line="240" w:lineRule="auto"/>
        <w:jc w:val="both"/>
      </w:pPr>
      <w:r w:rsidRPr="77952067">
        <w:t xml:space="preserve">What resources, technical </w:t>
      </w:r>
      <w:proofErr w:type="gramStart"/>
      <w:r w:rsidRPr="77952067">
        <w:t>assistance</w:t>
      </w:r>
      <w:proofErr w:type="gramEnd"/>
      <w:r w:rsidRPr="77952067">
        <w:t xml:space="preserve"> or policy action at the </w:t>
      </w:r>
      <w:r w:rsidR="006C43E1" w:rsidRPr="77952067">
        <w:t xml:space="preserve">regional, </w:t>
      </w:r>
      <w:r w:rsidRPr="77952067">
        <w:t>state or federal level would be most impactful to support implementation of these strategies</w:t>
      </w:r>
      <w:r w:rsidR="00383056" w:rsidRPr="77952067">
        <w:t>?</w:t>
      </w:r>
    </w:p>
    <w:tbl>
      <w:tblPr>
        <w:tblStyle w:val="TableGrid"/>
        <w:tblW w:w="0" w:type="auto"/>
        <w:tblInd w:w="355" w:type="dxa"/>
        <w:tblLook w:val="04A0" w:firstRow="1" w:lastRow="0" w:firstColumn="1" w:lastColumn="0" w:noHBand="0" w:noVBand="1"/>
      </w:tblPr>
      <w:tblGrid>
        <w:gridCol w:w="8995"/>
      </w:tblGrid>
      <w:tr w:rsidR="00383056" w:rsidRPr="007774D3" w14:paraId="3EBE8E4B" w14:textId="77777777" w:rsidTr="004424B8">
        <w:tc>
          <w:tcPr>
            <w:tcW w:w="8995" w:type="dxa"/>
          </w:tcPr>
          <w:p w14:paraId="6545B85C" w14:textId="77777777" w:rsidR="00383056" w:rsidRPr="007774D3" w:rsidRDefault="00383056" w:rsidP="00383056">
            <w:pPr>
              <w:jc w:val="both"/>
              <w:rPr>
                <w:rFonts w:cstheme="minorHAnsi"/>
              </w:rPr>
            </w:pPr>
          </w:p>
        </w:tc>
      </w:tr>
    </w:tbl>
    <w:p w14:paraId="031AFC5D" w14:textId="77777777" w:rsidR="00383056" w:rsidRPr="007774D3" w:rsidRDefault="00383056" w:rsidP="00383056">
      <w:pPr>
        <w:spacing w:after="0" w:line="240" w:lineRule="auto"/>
        <w:jc w:val="both"/>
        <w:rPr>
          <w:rFonts w:cstheme="minorHAnsi"/>
        </w:rPr>
      </w:pPr>
    </w:p>
    <w:p w14:paraId="7DC42046" w14:textId="77777777" w:rsidR="00383056" w:rsidRPr="007774D3" w:rsidRDefault="00383056" w:rsidP="00383056">
      <w:pPr>
        <w:spacing w:after="0" w:line="240" w:lineRule="auto"/>
        <w:jc w:val="both"/>
        <w:rPr>
          <w:rFonts w:cstheme="minorHAnsi"/>
        </w:rPr>
      </w:pPr>
    </w:p>
    <w:p w14:paraId="3CA23D4F" w14:textId="38EF9B19" w:rsidR="00044166" w:rsidRPr="007774D3" w:rsidRDefault="00044166" w:rsidP="00611416">
      <w:pPr>
        <w:pStyle w:val="ListParagraph"/>
        <w:numPr>
          <w:ilvl w:val="0"/>
          <w:numId w:val="3"/>
        </w:numPr>
        <w:spacing w:after="0" w:line="240" w:lineRule="auto"/>
        <w:jc w:val="both"/>
        <w:rPr>
          <w:rFonts w:cstheme="minorHAnsi"/>
        </w:rPr>
      </w:pPr>
      <w:r w:rsidRPr="007774D3">
        <w:rPr>
          <w:rFonts w:cstheme="minorHAnsi"/>
        </w:rPr>
        <w:t xml:space="preserve">Does the circulation element of your General Plan have a policy regarding </w:t>
      </w:r>
      <w:r w:rsidRPr="000D3B68">
        <w:rPr>
          <w:rFonts w:cstheme="minorHAnsi"/>
          <w:b/>
          <w:bCs/>
        </w:rPr>
        <w:t>complete streets</w:t>
      </w:r>
      <w:r w:rsidRPr="007774D3">
        <w:rPr>
          <w:rFonts w:cstheme="minorHAnsi"/>
        </w:rPr>
        <w:t xml:space="preserve"> and if so, what is its scope and applicability?</w:t>
      </w:r>
    </w:p>
    <w:bookmarkEnd w:id="3"/>
    <w:p w14:paraId="543E4645" w14:textId="77777777" w:rsidR="001628C1" w:rsidRPr="007774D3" w:rsidRDefault="001628C1" w:rsidP="001628C1">
      <w:pPr>
        <w:spacing w:after="0"/>
        <w:rPr>
          <w:rFonts w:cstheme="minorHAnsi"/>
        </w:rPr>
      </w:pPr>
    </w:p>
    <w:tbl>
      <w:tblPr>
        <w:tblStyle w:val="TableGrid"/>
        <w:tblW w:w="9360" w:type="dxa"/>
        <w:tblInd w:w="355" w:type="dxa"/>
        <w:tblLook w:val="04A0" w:firstRow="1" w:lastRow="0" w:firstColumn="1" w:lastColumn="0" w:noHBand="0" w:noVBand="1"/>
      </w:tblPr>
      <w:tblGrid>
        <w:gridCol w:w="9360"/>
      </w:tblGrid>
      <w:tr w:rsidR="001628C1" w:rsidRPr="007774D3" w14:paraId="603A6E00" w14:textId="77777777" w:rsidTr="004424B8">
        <w:sdt>
          <w:sdtPr>
            <w:rPr>
              <w:rStyle w:val="Style1"/>
              <w:rFonts w:asciiTheme="minorHAnsi" w:hAnsiTheme="minorHAnsi" w:cstheme="minorHAnsi"/>
            </w:rPr>
            <w:id w:val="753947762"/>
            <w:placeholder>
              <w:docPart w:val="2633ECF6C2014C8BA3566F883022C9A8"/>
            </w:placeholder>
            <w:showingPlcHdr/>
          </w:sdtPr>
          <w:sdtEndPr>
            <w:rPr>
              <w:rStyle w:val="DefaultParagraphFont"/>
              <w:color w:val="auto"/>
            </w:rPr>
          </w:sdtEndPr>
          <w:sdtContent>
            <w:tc>
              <w:tcPr>
                <w:tcW w:w="9360" w:type="dxa"/>
              </w:tcPr>
              <w:p w14:paraId="3E79C2FE" w14:textId="6A3DDBB5" w:rsidR="001628C1" w:rsidRPr="007774D3" w:rsidRDefault="00383056" w:rsidP="00983E02">
                <w:pPr>
                  <w:spacing w:before="60" w:after="60"/>
                  <w:jc w:val="both"/>
                  <w:rPr>
                    <w:rFonts w:cstheme="minorHAnsi"/>
                  </w:rPr>
                </w:pPr>
                <w:r w:rsidRPr="007774D3">
                  <w:rPr>
                    <w:rStyle w:val="PlaceholderText"/>
                    <w:rFonts w:cstheme="minorHAnsi"/>
                  </w:rPr>
                  <w:t>[Other Comments]</w:t>
                </w:r>
              </w:p>
            </w:tc>
          </w:sdtContent>
        </w:sdt>
      </w:tr>
    </w:tbl>
    <w:p w14:paraId="3C9AED23" w14:textId="77777777" w:rsidR="001628C1" w:rsidRPr="007774D3" w:rsidRDefault="001628C1" w:rsidP="001628C1">
      <w:pPr>
        <w:spacing w:after="0"/>
        <w:jc w:val="both"/>
        <w:rPr>
          <w:rFonts w:cstheme="minorHAnsi"/>
        </w:rPr>
      </w:pPr>
    </w:p>
    <w:p w14:paraId="1442EDC6" w14:textId="77777777" w:rsidR="001628C1" w:rsidRPr="007774D3" w:rsidRDefault="001628C1" w:rsidP="00B831B4">
      <w:pPr>
        <w:pStyle w:val="ListParagraph"/>
        <w:spacing w:after="0"/>
        <w:ind w:left="360"/>
        <w:jc w:val="both"/>
        <w:rPr>
          <w:rFonts w:cstheme="minorHAnsi"/>
        </w:rPr>
      </w:pPr>
    </w:p>
    <w:p w14:paraId="14E2C642" w14:textId="18E1C351" w:rsidR="00D55702" w:rsidRPr="007774D3" w:rsidRDefault="00BF3015" w:rsidP="007F7184">
      <w:pPr>
        <w:pStyle w:val="ListParagraph"/>
        <w:numPr>
          <w:ilvl w:val="0"/>
          <w:numId w:val="3"/>
        </w:numPr>
        <w:jc w:val="both"/>
        <w:rPr>
          <w:rFonts w:cstheme="minorHAnsi"/>
        </w:rPr>
      </w:pPr>
      <w:r w:rsidRPr="007774D3">
        <w:rPr>
          <w:rFonts w:cstheme="minorHAnsi"/>
        </w:rPr>
        <w:t>Does your jurisdiction offer</w:t>
      </w:r>
      <w:r w:rsidR="007F7184" w:rsidRPr="007774D3">
        <w:rPr>
          <w:rFonts w:cstheme="minorHAnsi"/>
        </w:rPr>
        <w:t xml:space="preserve"> any of the following</w:t>
      </w:r>
      <w:r w:rsidRPr="007774D3">
        <w:rPr>
          <w:rFonts w:cstheme="minorHAnsi"/>
        </w:rPr>
        <w:t xml:space="preserve"> incentives for infill development</w:t>
      </w:r>
      <w:r w:rsidR="000D56D5" w:rsidRPr="007774D3">
        <w:rPr>
          <w:rFonts w:cstheme="minorHAnsi"/>
        </w:rPr>
        <w:t xml:space="preserve"> or </w:t>
      </w:r>
      <w:r w:rsidR="00F073A6" w:rsidRPr="007774D3">
        <w:rPr>
          <w:rFonts w:cstheme="minorHAnsi"/>
        </w:rPr>
        <w:t>transit-oriented</w:t>
      </w:r>
      <w:r w:rsidR="00E25A48" w:rsidRPr="007774D3">
        <w:rPr>
          <w:rFonts w:cstheme="minorHAnsi"/>
        </w:rPr>
        <w:t xml:space="preserve"> development</w:t>
      </w:r>
      <w:r w:rsidRPr="007774D3">
        <w:rPr>
          <w:rFonts w:cstheme="minorHAnsi"/>
        </w:rPr>
        <w:t>?</w:t>
      </w:r>
      <w:r w:rsidR="00ED6552" w:rsidRPr="007774D3">
        <w:rPr>
          <w:rFonts w:cstheme="minorHAnsi"/>
        </w:rPr>
        <w:t xml:space="preserve"> </w:t>
      </w:r>
      <w:r w:rsidRPr="007774D3">
        <w:rPr>
          <w:rFonts w:cstheme="minorHAnsi"/>
        </w:rPr>
        <w:t xml:space="preserve"> </w:t>
      </w:r>
    </w:p>
    <w:tbl>
      <w:tblPr>
        <w:tblStyle w:val="MediumGrid2"/>
        <w:tblpPr w:leftFromText="180" w:rightFromText="180" w:vertAnchor="text" w:horzAnchor="margin" w:tblpY="167"/>
        <w:tblW w:w="5000" w:type="pct"/>
        <w:tblLook w:val="04A0" w:firstRow="1" w:lastRow="0" w:firstColumn="1" w:lastColumn="0" w:noHBand="0" w:noVBand="1"/>
      </w:tblPr>
      <w:tblGrid>
        <w:gridCol w:w="5670"/>
        <w:gridCol w:w="920"/>
        <w:gridCol w:w="920"/>
        <w:gridCol w:w="920"/>
        <w:gridCol w:w="920"/>
      </w:tblGrid>
      <w:tr w:rsidR="00D84BD9" w:rsidRPr="007774D3" w14:paraId="250C3DDE" w14:textId="77777777" w:rsidTr="009C2877">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032" w:type="pct"/>
          </w:tcPr>
          <w:p w14:paraId="5A6A7CC4" w14:textId="77777777" w:rsidR="00D84BD9" w:rsidRPr="007774D3" w:rsidRDefault="00D84BD9" w:rsidP="001006D3">
            <w:pPr>
              <w:jc w:val="both"/>
              <w:rPr>
                <w:rFonts w:asciiTheme="minorHAnsi" w:hAnsiTheme="minorHAnsi" w:cstheme="minorHAnsi"/>
                <w:i/>
                <w:u w:val="single"/>
              </w:rPr>
            </w:pPr>
          </w:p>
        </w:tc>
        <w:tc>
          <w:tcPr>
            <w:tcW w:w="984" w:type="pct"/>
            <w:gridSpan w:val="2"/>
          </w:tcPr>
          <w:p w14:paraId="5ED71396" w14:textId="1F43CE91" w:rsidR="00D84BD9" w:rsidRPr="007774D3" w:rsidRDefault="00D84BD9"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Infill</w:t>
            </w:r>
          </w:p>
        </w:tc>
        <w:tc>
          <w:tcPr>
            <w:tcW w:w="984" w:type="pct"/>
            <w:gridSpan w:val="2"/>
          </w:tcPr>
          <w:p w14:paraId="551F1433" w14:textId="11E152C4" w:rsidR="00D84BD9" w:rsidRPr="007774D3" w:rsidRDefault="00D84BD9" w:rsidP="00DD1FF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TODs</w:t>
            </w:r>
          </w:p>
        </w:tc>
      </w:tr>
      <w:tr w:rsidR="009C2877" w:rsidRPr="007774D3" w14:paraId="47B85ED5"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tcPr>
          <w:p w14:paraId="164CCE89" w14:textId="77777777" w:rsidR="00D84BD9" w:rsidRPr="007774D3" w:rsidRDefault="00D84BD9" w:rsidP="0056068D">
            <w:pPr>
              <w:jc w:val="both"/>
              <w:rPr>
                <w:rFonts w:asciiTheme="minorHAnsi" w:hAnsiTheme="minorHAnsi" w:cstheme="minorHAnsi"/>
                <w:i/>
                <w:u w:val="single"/>
              </w:rPr>
            </w:pPr>
            <w:r w:rsidRPr="007774D3">
              <w:rPr>
                <w:rFonts w:asciiTheme="minorHAnsi" w:hAnsiTheme="minorHAnsi" w:cstheme="minorHAnsi"/>
                <w:i/>
                <w:u w:val="single"/>
              </w:rPr>
              <w:t>Incentives</w:t>
            </w:r>
          </w:p>
        </w:tc>
        <w:tc>
          <w:tcPr>
            <w:tcW w:w="492" w:type="pct"/>
          </w:tcPr>
          <w:p w14:paraId="1B9C1272" w14:textId="77777777" w:rsidR="00D84BD9" w:rsidRPr="007774D3" w:rsidRDefault="00D84BD9" w:rsidP="00DD1FF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92" w:type="pct"/>
          </w:tcPr>
          <w:p w14:paraId="4D7C6D7D" w14:textId="77777777" w:rsidR="00D84BD9" w:rsidRPr="007774D3" w:rsidRDefault="00D84BD9" w:rsidP="00DD1FF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492" w:type="pct"/>
          </w:tcPr>
          <w:p w14:paraId="39813897" w14:textId="77777777" w:rsidR="00D84BD9" w:rsidRPr="007774D3" w:rsidRDefault="00D84BD9" w:rsidP="00DD1FF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93" w:type="pct"/>
          </w:tcPr>
          <w:p w14:paraId="2D64CD14" w14:textId="77777777" w:rsidR="00D84BD9" w:rsidRPr="007774D3" w:rsidRDefault="00D84BD9" w:rsidP="00DD1FF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9C2877" w:rsidRPr="007774D3" w14:paraId="4397AAB2"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071AE9DF" w14:textId="55863809" w:rsidR="00D84BD9" w:rsidRPr="007774D3" w:rsidRDefault="00D84BD9" w:rsidP="00900416">
            <w:pPr>
              <w:rPr>
                <w:rFonts w:asciiTheme="minorHAnsi" w:hAnsiTheme="minorHAnsi" w:cstheme="minorHAnsi"/>
              </w:rPr>
            </w:pPr>
            <w:r w:rsidRPr="007774D3">
              <w:rPr>
                <w:rFonts w:asciiTheme="minorHAnsi" w:hAnsiTheme="minorHAnsi" w:cstheme="minorHAnsi"/>
              </w:rPr>
              <w:t>Affordable Housing Catalyst Fund, Trust fund or revolving loan fund</w:t>
            </w:r>
          </w:p>
        </w:tc>
        <w:tc>
          <w:tcPr>
            <w:tcW w:w="492" w:type="pct"/>
            <w:tcBorders>
              <w:top w:val="single" w:sz="4" w:space="0" w:color="auto"/>
              <w:left w:val="single" w:sz="4" w:space="0" w:color="auto"/>
              <w:bottom w:val="single" w:sz="4" w:space="0" w:color="auto"/>
              <w:right w:val="single" w:sz="4" w:space="0" w:color="auto"/>
            </w:tcBorders>
            <w:vAlign w:val="center"/>
          </w:tcPr>
          <w:p w14:paraId="2E8AD758"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1F7421D0"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p>
        </w:tc>
        <w:tc>
          <w:tcPr>
            <w:tcW w:w="492" w:type="pct"/>
            <w:tcBorders>
              <w:left w:val="single" w:sz="4" w:space="0" w:color="auto"/>
            </w:tcBorders>
            <w:vAlign w:val="center"/>
          </w:tcPr>
          <w:p w14:paraId="4541F00B"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0DA2BAC7"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p>
        </w:tc>
        <w:tc>
          <w:tcPr>
            <w:tcW w:w="492" w:type="pct"/>
            <w:tcBorders>
              <w:top w:val="single" w:sz="4" w:space="0" w:color="auto"/>
              <w:left w:val="single" w:sz="4" w:space="0" w:color="auto"/>
              <w:bottom w:val="single" w:sz="4" w:space="0" w:color="auto"/>
              <w:right w:val="single" w:sz="4" w:space="0" w:color="auto"/>
            </w:tcBorders>
            <w:vAlign w:val="center"/>
          </w:tcPr>
          <w:p w14:paraId="36E42389"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6933FDEF"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p>
        </w:tc>
        <w:tc>
          <w:tcPr>
            <w:tcW w:w="493" w:type="pct"/>
            <w:tcBorders>
              <w:left w:val="single" w:sz="4" w:space="0" w:color="auto"/>
            </w:tcBorders>
            <w:vAlign w:val="center"/>
          </w:tcPr>
          <w:p w14:paraId="0AA19863"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745FCA47"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p>
        </w:tc>
      </w:tr>
      <w:tr w:rsidR="009C2877" w:rsidRPr="007774D3" w14:paraId="5EEC8AD7"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2C7C42BC"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Affordable Housing Set Aside</w:t>
            </w:r>
          </w:p>
        </w:tc>
        <w:sdt>
          <w:sdtPr>
            <w:rPr>
              <w:rFonts w:cstheme="minorHAnsi"/>
              <w:color w:val="2B579A"/>
              <w:shd w:val="clear" w:color="auto" w:fill="E6E6E6"/>
            </w:rPr>
            <w:id w:val="-15000418"/>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3618F87F"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421230712"/>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left w:val="single" w:sz="4" w:space="0" w:color="auto"/>
                </w:tcBorders>
                <w:vAlign w:val="center"/>
              </w:tcPr>
              <w:p w14:paraId="7701DD93"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71791461"/>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1D9E4E82"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351698206"/>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tcBorders>
                  <w:left w:val="single" w:sz="4" w:space="0" w:color="auto"/>
                </w:tcBorders>
                <w:vAlign w:val="center"/>
              </w:tcPr>
              <w:p w14:paraId="5D369FAD"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9C2877" w:rsidRPr="007774D3" w14:paraId="4C5B8BB7"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33973C1D"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Building height waivers</w:t>
            </w:r>
          </w:p>
        </w:tc>
        <w:sdt>
          <w:sdtPr>
            <w:rPr>
              <w:rFonts w:cstheme="minorHAnsi"/>
              <w:color w:val="2B579A"/>
              <w:shd w:val="clear" w:color="auto" w:fill="E6E6E6"/>
            </w:rPr>
            <w:id w:val="2676573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4BE9EE7D"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57451031"/>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686F15F6"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47472071"/>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08AA756F"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39647502"/>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0E67C87E"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17F06359"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6F0BBEE0"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By Right Approval</w:t>
            </w:r>
          </w:p>
        </w:tc>
        <w:tc>
          <w:tcPr>
            <w:tcW w:w="492" w:type="pct"/>
            <w:tcBorders>
              <w:top w:val="single" w:sz="4" w:space="0" w:color="auto"/>
              <w:left w:val="single" w:sz="4" w:space="0" w:color="auto"/>
              <w:bottom w:val="single" w:sz="4" w:space="0" w:color="auto"/>
              <w:right w:val="single" w:sz="4" w:space="0" w:color="auto"/>
            </w:tcBorders>
            <w:vAlign w:val="center"/>
          </w:tcPr>
          <w:p w14:paraId="30A67796"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7D4671A8"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2" w:type="pct"/>
            <w:tcBorders>
              <w:left w:val="single" w:sz="4" w:space="0" w:color="auto"/>
            </w:tcBorders>
            <w:vAlign w:val="center"/>
          </w:tcPr>
          <w:p w14:paraId="128334C4"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4E8C0B0F"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2" w:type="pct"/>
            <w:tcBorders>
              <w:top w:val="single" w:sz="4" w:space="0" w:color="auto"/>
              <w:left w:val="single" w:sz="4" w:space="0" w:color="auto"/>
              <w:bottom w:val="single" w:sz="4" w:space="0" w:color="auto"/>
              <w:right w:val="single" w:sz="4" w:space="0" w:color="auto"/>
            </w:tcBorders>
            <w:vAlign w:val="center"/>
          </w:tcPr>
          <w:p w14:paraId="6D911FB4"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737A33C0"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3" w:type="pct"/>
            <w:tcBorders>
              <w:left w:val="single" w:sz="4" w:space="0" w:color="auto"/>
            </w:tcBorders>
            <w:vAlign w:val="center"/>
          </w:tcPr>
          <w:p w14:paraId="3220343A"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18806911"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r>
      <w:tr w:rsidR="009C2877" w:rsidRPr="007774D3" w14:paraId="5766AEEF"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7C1FFE55"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Density bonus</w:t>
            </w:r>
          </w:p>
        </w:tc>
        <w:sdt>
          <w:sdtPr>
            <w:rPr>
              <w:rFonts w:cstheme="minorHAnsi"/>
              <w:color w:val="2B579A"/>
              <w:shd w:val="clear" w:color="auto" w:fill="E6E6E6"/>
            </w:rPr>
            <w:id w:val="1570612362"/>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726CFB23"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8262374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59EB5C15"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16122565"/>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353880E6"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65358221"/>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53B5C747"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1ADD8753" w14:textId="77777777" w:rsidTr="009C28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1951EF5A"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Fast track permitting</w:t>
            </w:r>
          </w:p>
        </w:tc>
        <w:sdt>
          <w:sdtPr>
            <w:rPr>
              <w:rFonts w:cstheme="minorHAnsi"/>
              <w:color w:val="2B579A"/>
              <w:shd w:val="clear" w:color="auto" w:fill="E6E6E6"/>
            </w:rPr>
            <w:id w:val="67508649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77581214"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162746355"/>
            <w14:checkbox>
              <w14:checked w14:val="0"/>
              <w14:checkedState w14:val="2612" w14:font="MS Gothic"/>
              <w14:uncheckedState w14:val="2610" w14:font="MS Gothic"/>
            </w14:checkbox>
          </w:sdtPr>
          <w:sdtEndPr/>
          <w:sdtContent>
            <w:tc>
              <w:tcPr>
                <w:tcW w:w="492" w:type="pct"/>
                <w:vAlign w:val="center"/>
              </w:tcPr>
              <w:p w14:paraId="08BA86ED"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hAnsi="Segoe UI Symbol" w:cs="Segoe UI Symbol"/>
                  </w:rPr>
                  <w:t>☐</w:t>
                </w:r>
              </w:p>
            </w:tc>
          </w:sdtContent>
        </w:sdt>
        <w:sdt>
          <w:sdtPr>
            <w:rPr>
              <w:rFonts w:cstheme="minorHAnsi"/>
              <w:color w:val="2B579A"/>
              <w:shd w:val="clear" w:color="auto" w:fill="E6E6E6"/>
            </w:rPr>
            <w:id w:val="212966260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76D6D6BC"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670384228"/>
            <w14:checkbox>
              <w14:checked w14:val="0"/>
              <w14:checkedState w14:val="2612" w14:font="MS Gothic"/>
              <w14:uncheckedState w14:val="2610" w14:font="MS Gothic"/>
            </w14:checkbox>
          </w:sdtPr>
          <w:sdtEndPr/>
          <w:sdtContent>
            <w:tc>
              <w:tcPr>
                <w:tcW w:w="493" w:type="pct"/>
                <w:vAlign w:val="center"/>
              </w:tcPr>
              <w:p w14:paraId="2AF8E3AF"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hAnsi="Segoe UI Symbol" w:cs="Segoe UI Symbol"/>
                  </w:rPr>
                  <w:t>☐</w:t>
                </w:r>
              </w:p>
            </w:tc>
          </w:sdtContent>
        </w:sdt>
      </w:tr>
      <w:tr w:rsidR="009C2877" w:rsidRPr="007774D3" w14:paraId="294325EA"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3F9D4DA6"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Fee Waivers</w:t>
            </w:r>
          </w:p>
        </w:tc>
        <w:sdt>
          <w:sdtPr>
            <w:rPr>
              <w:rFonts w:cstheme="minorHAnsi"/>
              <w:color w:val="2B579A"/>
              <w:shd w:val="clear" w:color="auto" w:fill="E6E6E6"/>
            </w:rPr>
            <w:id w:val="17260995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10B8B29F"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513478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18A94505"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67055237"/>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30C9A0B1"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65590379"/>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422671E7"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5A6A83ED" w14:textId="77777777" w:rsidTr="009C28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101255C8"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Increased floor area ratio</w:t>
            </w:r>
          </w:p>
        </w:tc>
        <w:sdt>
          <w:sdtPr>
            <w:rPr>
              <w:rFonts w:cstheme="minorHAnsi"/>
              <w:color w:val="2B579A"/>
              <w:shd w:val="clear" w:color="auto" w:fill="E6E6E6"/>
            </w:rPr>
            <w:id w:val="-195956211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2A718FFB"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677425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61AD5E1B"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50851908"/>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53002E6A"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33534919"/>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490174F8" w14:textId="77777777" w:rsidR="00D84BD9" w:rsidRPr="007774D3" w:rsidRDefault="00D84BD9" w:rsidP="00E50AC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1457F6ED"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4353F66F"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Reduced open space requirements</w:t>
            </w:r>
          </w:p>
        </w:tc>
        <w:sdt>
          <w:sdtPr>
            <w:rPr>
              <w:rFonts w:cstheme="minorHAnsi"/>
              <w:color w:val="2B579A"/>
              <w:shd w:val="clear" w:color="auto" w:fill="E6E6E6"/>
            </w:rPr>
            <w:id w:val="-613446737"/>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bottom w:val="single" w:sz="4" w:space="0" w:color="auto"/>
                </w:tcBorders>
                <w:vAlign w:val="center"/>
              </w:tcPr>
              <w:p w14:paraId="0721EA47"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9988582"/>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3B255320"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6782685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bottom w:val="single" w:sz="4" w:space="0" w:color="auto"/>
                </w:tcBorders>
                <w:vAlign w:val="center"/>
              </w:tcPr>
              <w:p w14:paraId="21F2C858"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98766691"/>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79FCAA03"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5E221775"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0DA89760" w14:textId="77777777" w:rsidR="00D84BD9" w:rsidRPr="007774D3" w:rsidRDefault="00D84BD9" w:rsidP="00900416">
            <w:pPr>
              <w:rPr>
                <w:rFonts w:asciiTheme="minorHAnsi" w:hAnsiTheme="minorHAnsi" w:cstheme="minorHAnsi"/>
              </w:rPr>
            </w:pPr>
            <w:r w:rsidRPr="007774D3">
              <w:rPr>
                <w:rFonts w:asciiTheme="minorHAnsi" w:hAnsiTheme="minorHAnsi" w:cstheme="minorHAnsi"/>
              </w:rPr>
              <w:t>Rezoning</w:t>
            </w:r>
          </w:p>
        </w:tc>
        <w:sdt>
          <w:sdtPr>
            <w:rPr>
              <w:rFonts w:cstheme="minorHAnsi"/>
              <w:color w:val="2B579A"/>
              <w:shd w:val="clear" w:color="auto" w:fill="E6E6E6"/>
            </w:rPr>
            <w:id w:val="-622677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17C3F6F9"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14634226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left w:val="single" w:sz="4" w:space="0" w:color="auto"/>
                </w:tcBorders>
                <w:vAlign w:val="center"/>
              </w:tcPr>
              <w:p w14:paraId="53E671AB"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71081505"/>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4AA38456"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77483778"/>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tcBorders>
                  <w:left w:val="single" w:sz="4" w:space="0" w:color="auto"/>
                </w:tcBorders>
                <w:vAlign w:val="center"/>
              </w:tcPr>
              <w:p w14:paraId="7E18C190"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r>
      <w:tr w:rsidR="009C2877" w:rsidRPr="007774D3" w14:paraId="68FB565D"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5CEAC55C"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Super Density Bonus</w:t>
            </w:r>
          </w:p>
        </w:tc>
        <w:sdt>
          <w:sdtPr>
            <w:rPr>
              <w:rFonts w:cstheme="minorHAnsi"/>
              <w:color w:val="2B579A"/>
              <w:shd w:val="clear" w:color="auto" w:fill="E6E6E6"/>
            </w:rPr>
            <w:id w:val="334434836"/>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35A23CCE"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44126163"/>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left w:val="single" w:sz="4" w:space="0" w:color="auto"/>
                </w:tcBorders>
                <w:vAlign w:val="center"/>
              </w:tcPr>
              <w:p w14:paraId="2C037145"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64033295"/>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1B1D3404"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96238608"/>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tcBorders>
                  <w:left w:val="single" w:sz="4" w:space="0" w:color="auto"/>
                </w:tcBorders>
                <w:vAlign w:val="center"/>
              </w:tcPr>
              <w:p w14:paraId="4A615006" w14:textId="77777777" w:rsidR="00D84BD9" w:rsidRPr="007774D3" w:rsidRDefault="00D84BD9" w:rsidP="0090041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r>
      <w:tr w:rsidR="009C2877" w:rsidRPr="007774D3" w14:paraId="2C7E8547"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0D2D2466"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Tax Increment Financing Districts</w:t>
            </w:r>
          </w:p>
        </w:tc>
        <w:tc>
          <w:tcPr>
            <w:tcW w:w="492" w:type="pct"/>
            <w:tcBorders>
              <w:top w:val="single" w:sz="4" w:space="0" w:color="auto"/>
              <w:left w:val="single" w:sz="4" w:space="0" w:color="auto"/>
              <w:bottom w:val="single" w:sz="4" w:space="0" w:color="auto"/>
              <w:right w:val="single" w:sz="4" w:space="0" w:color="auto"/>
            </w:tcBorders>
            <w:vAlign w:val="center"/>
          </w:tcPr>
          <w:p w14:paraId="17DA2523"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26CF7F84"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2" w:type="pct"/>
            <w:tcBorders>
              <w:left w:val="single" w:sz="4" w:space="0" w:color="auto"/>
            </w:tcBorders>
            <w:vAlign w:val="center"/>
          </w:tcPr>
          <w:p w14:paraId="015BAF97"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356BF605"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2" w:type="pct"/>
            <w:tcBorders>
              <w:top w:val="single" w:sz="4" w:space="0" w:color="auto"/>
              <w:left w:val="single" w:sz="4" w:space="0" w:color="auto"/>
              <w:bottom w:val="single" w:sz="4" w:space="0" w:color="auto"/>
              <w:right w:val="single" w:sz="4" w:space="0" w:color="auto"/>
            </w:tcBorders>
            <w:vAlign w:val="center"/>
          </w:tcPr>
          <w:p w14:paraId="09C9E035"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20AB0DA6"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c>
          <w:tcPr>
            <w:tcW w:w="493" w:type="pct"/>
            <w:tcBorders>
              <w:left w:val="single" w:sz="4" w:space="0" w:color="auto"/>
            </w:tcBorders>
            <w:vAlign w:val="center"/>
          </w:tcPr>
          <w:p w14:paraId="5D375C37"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rPr>
            </w:pPr>
            <w:r w:rsidRPr="007774D3">
              <w:rPr>
                <w:rFonts w:ascii="Segoe UI Symbol" w:eastAsia="MS Mincho" w:hAnsi="Segoe UI Symbol" w:cs="Segoe UI Symbol"/>
              </w:rPr>
              <w:t>☐</w:t>
            </w:r>
          </w:p>
          <w:p w14:paraId="2FD98BB0"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p>
        </w:tc>
      </w:tr>
      <w:tr w:rsidR="009C2877" w:rsidRPr="007774D3" w14:paraId="53D851A8"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0CCBC3FF"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Tax subsidies or other benefits</w:t>
            </w:r>
          </w:p>
        </w:tc>
        <w:sdt>
          <w:sdtPr>
            <w:rPr>
              <w:rFonts w:cstheme="minorHAnsi"/>
              <w:color w:val="2B579A"/>
              <w:shd w:val="clear" w:color="auto" w:fill="E6E6E6"/>
            </w:rPr>
            <w:id w:val="437032249"/>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002AC0E4"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1684499"/>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0336A799"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9069697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62C857F9"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73522619"/>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3AE3C6EF"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0B9C7995"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032" w:type="pct"/>
            <w:tcBorders>
              <w:right w:val="single" w:sz="4" w:space="0" w:color="auto"/>
            </w:tcBorders>
            <w:shd w:val="clear" w:color="auto" w:fill="auto"/>
            <w:vAlign w:val="center"/>
          </w:tcPr>
          <w:p w14:paraId="2CC16C61"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Transfer of development rights</w:t>
            </w:r>
          </w:p>
        </w:tc>
        <w:sdt>
          <w:sdtPr>
            <w:rPr>
              <w:rFonts w:cstheme="minorHAnsi"/>
              <w:color w:val="2B579A"/>
              <w:shd w:val="clear" w:color="auto" w:fill="E6E6E6"/>
            </w:rPr>
            <w:id w:val="867652778"/>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1367909F"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99355490"/>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left w:val="single" w:sz="4" w:space="0" w:color="auto"/>
                </w:tcBorders>
                <w:vAlign w:val="center"/>
              </w:tcPr>
              <w:p w14:paraId="0723CCE7"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8615651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tcBorders>
                  <w:top w:val="single" w:sz="4" w:space="0" w:color="auto"/>
                  <w:left w:val="single" w:sz="4" w:space="0" w:color="auto"/>
                  <w:bottom w:val="single" w:sz="4" w:space="0" w:color="auto"/>
                  <w:right w:val="single" w:sz="4" w:space="0" w:color="auto"/>
                </w:tcBorders>
                <w:vAlign w:val="center"/>
              </w:tcPr>
              <w:p w14:paraId="037862AF"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84681178"/>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tcBorders>
                  <w:left w:val="single" w:sz="4" w:space="0" w:color="auto"/>
                </w:tcBorders>
                <w:vAlign w:val="center"/>
              </w:tcPr>
              <w:p w14:paraId="3C6E7FDB" w14:textId="77777777" w:rsidR="00D84BD9" w:rsidRPr="007774D3" w:rsidRDefault="00D84BD9" w:rsidP="0090041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553D108A"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032" w:type="pct"/>
            <w:shd w:val="clear" w:color="auto" w:fill="auto"/>
            <w:vAlign w:val="center"/>
          </w:tcPr>
          <w:p w14:paraId="0CF0F378" w14:textId="77777777" w:rsidR="00D84BD9" w:rsidRPr="007774D3" w:rsidRDefault="00D84BD9" w:rsidP="002C75EB">
            <w:pPr>
              <w:rPr>
                <w:rFonts w:asciiTheme="minorHAnsi" w:hAnsiTheme="minorHAnsi" w:cstheme="minorHAnsi"/>
              </w:rPr>
            </w:pPr>
            <w:r w:rsidRPr="007774D3">
              <w:rPr>
                <w:rFonts w:asciiTheme="minorHAnsi" w:hAnsiTheme="minorHAnsi" w:cstheme="minorHAnsi"/>
              </w:rPr>
              <w:t>Waived or reduced minimum parking requirement</w:t>
            </w:r>
          </w:p>
        </w:tc>
        <w:sdt>
          <w:sdtPr>
            <w:rPr>
              <w:rFonts w:cstheme="minorHAnsi"/>
              <w:color w:val="2B579A"/>
              <w:shd w:val="clear" w:color="auto" w:fill="E6E6E6"/>
            </w:rPr>
            <w:id w:val="-1951233964"/>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12B8E7C3"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18602636"/>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5A9FDAE9"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37583242"/>
            <w14:checkbox>
              <w14:checked w14:val="0"/>
              <w14:checkedState w14:val="2612" w14:font="MS Gothic"/>
              <w14:uncheckedState w14:val="2610" w14:font="MS Gothic"/>
            </w14:checkbox>
          </w:sdtPr>
          <w:sdtEndPr>
            <w:rPr>
              <w:color w:val="000000" w:themeColor="text1"/>
              <w:shd w:val="clear" w:color="auto" w:fill="auto"/>
            </w:rPr>
          </w:sdtEndPr>
          <w:sdtContent>
            <w:tc>
              <w:tcPr>
                <w:tcW w:w="492" w:type="pct"/>
                <w:vAlign w:val="center"/>
              </w:tcPr>
              <w:p w14:paraId="419E09E4"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58069836"/>
            <w14:checkbox>
              <w14:checked w14:val="0"/>
              <w14:checkedState w14:val="2612" w14:font="MS Gothic"/>
              <w14:uncheckedState w14:val="2610" w14:font="MS Gothic"/>
            </w14:checkbox>
          </w:sdtPr>
          <w:sdtEndPr>
            <w:rPr>
              <w:color w:val="000000" w:themeColor="text1"/>
              <w:shd w:val="clear" w:color="auto" w:fill="auto"/>
            </w:rPr>
          </w:sdtEndPr>
          <w:sdtContent>
            <w:tc>
              <w:tcPr>
                <w:tcW w:w="493" w:type="pct"/>
                <w:vAlign w:val="center"/>
              </w:tcPr>
              <w:p w14:paraId="66EE4339" w14:textId="77777777" w:rsidR="00D84BD9" w:rsidRPr="007774D3" w:rsidRDefault="00D84BD9" w:rsidP="00E50AC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p w14:paraId="753AA5F9" w14:textId="77777777" w:rsidR="00D55702" w:rsidRPr="007774D3" w:rsidRDefault="00D55702" w:rsidP="008C4470">
      <w:pPr>
        <w:spacing w:after="0"/>
        <w:rPr>
          <w:rFonts w:cstheme="minorHAnsi"/>
        </w:rPr>
      </w:pPr>
    </w:p>
    <w:tbl>
      <w:tblPr>
        <w:tblStyle w:val="TableGrid"/>
        <w:tblW w:w="9340" w:type="dxa"/>
        <w:tblInd w:w="355" w:type="dxa"/>
        <w:tblLook w:val="04A0" w:firstRow="1" w:lastRow="0" w:firstColumn="1" w:lastColumn="0" w:noHBand="0" w:noVBand="1"/>
      </w:tblPr>
      <w:tblGrid>
        <w:gridCol w:w="9340"/>
      </w:tblGrid>
      <w:tr w:rsidR="008C4470" w:rsidRPr="007774D3" w14:paraId="56C457E4" w14:textId="77777777" w:rsidTr="004424B8">
        <w:trPr>
          <w:trHeight w:val="719"/>
        </w:trPr>
        <w:sdt>
          <w:sdtPr>
            <w:rPr>
              <w:rStyle w:val="Style1"/>
              <w:rFonts w:asciiTheme="minorHAnsi" w:hAnsiTheme="minorHAnsi" w:cstheme="minorHAnsi"/>
              <w:color w:val="auto"/>
            </w:rPr>
            <w:id w:val="-2127537260"/>
            <w:placeholder>
              <w:docPart w:val="866EC477C9FF45F5B1023AA797E5992B"/>
            </w:placeholder>
          </w:sdtPr>
          <w:sdtEndPr>
            <w:rPr>
              <w:rStyle w:val="DefaultParagraphFont"/>
            </w:rPr>
          </w:sdtEndPr>
          <w:sdtContent>
            <w:tc>
              <w:tcPr>
                <w:tcW w:w="9340" w:type="dxa"/>
              </w:tcPr>
              <w:p w14:paraId="08F158D8" w14:textId="77777777" w:rsidR="004424B8" w:rsidRDefault="00670106" w:rsidP="00410C7A">
                <w:pPr>
                  <w:jc w:val="both"/>
                  <w:rPr>
                    <w:rFonts w:cstheme="minorHAnsi"/>
                  </w:rPr>
                </w:pPr>
                <w:r w:rsidRPr="007774D3">
                  <w:rPr>
                    <w:rFonts w:cstheme="minorHAnsi"/>
                  </w:rPr>
                  <w:t xml:space="preserve">Are there barriers to offering any of the above incentives? If so, are they technical, political, </w:t>
                </w:r>
                <w:proofErr w:type="gramStart"/>
                <w:r w:rsidRPr="007774D3">
                  <w:rPr>
                    <w:rFonts w:cstheme="minorHAnsi"/>
                  </w:rPr>
                  <w:t>financial</w:t>
                </w:r>
                <w:proofErr w:type="gramEnd"/>
                <w:r w:rsidRPr="007774D3">
                  <w:rPr>
                    <w:rFonts w:cstheme="minorHAnsi"/>
                  </w:rPr>
                  <w:t xml:space="preserve"> or other? If your jurisdiction has offered incentives, which have been the most used or successful?</w:t>
                </w:r>
              </w:p>
              <w:p w14:paraId="1B6A4421" w14:textId="3EC0E3D6" w:rsidR="008C4470" w:rsidRPr="007774D3" w:rsidRDefault="008C4470" w:rsidP="00410C7A">
                <w:pPr>
                  <w:jc w:val="both"/>
                  <w:rPr>
                    <w:rFonts w:cstheme="minorHAnsi"/>
                  </w:rPr>
                </w:pPr>
              </w:p>
            </w:tc>
          </w:sdtContent>
        </w:sdt>
      </w:tr>
    </w:tbl>
    <w:p w14:paraId="23C43392" w14:textId="77777777" w:rsidR="00092AA7" w:rsidRDefault="00092AA7" w:rsidP="00092AA7">
      <w:pPr>
        <w:pStyle w:val="ListParagraph"/>
        <w:ind w:left="360"/>
        <w:jc w:val="both"/>
      </w:pPr>
    </w:p>
    <w:p w14:paraId="145B68A1" w14:textId="77777777" w:rsidR="00092AA7" w:rsidRDefault="00092AA7" w:rsidP="00092AA7">
      <w:pPr>
        <w:pStyle w:val="ListParagraph"/>
        <w:ind w:left="360"/>
        <w:jc w:val="both"/>
      </w:pPr>
    </w:p>
    <w:p w14:paraId="7E5FE52D" w14:textId="77777777" w:rsidR="00092AA7" w:rsidRDefault="00092AA7" w:rsidP="00092AA7">
      <w:pPr>
        <w:pStyle w:val="ListParagraph"/>
        <w:ind w:left="360"/>
        <w:jc w:val="both"/>
      </w:pPr>
    </w:p>
    <w:p w14:paraId="417157C3" w14:textId="7CF024E4" w:rsidR="00DB7256" w:rsidRPr="007774D3" w:rsidRDefault="00DB7256" w:rsidP="001006D3">
      <w:pPr>
        <w:pStyle w:val="ListParagraph"/>
        <w:numPr>
          <w:ilvl w:val="0"/>
          <w:numId w:val="3"/>
        </w:numPr>
        <w:jc w:val="both"/>
      </w:pPr>
      <w:r w:rsidRPr="77952067">
        <w:lastRenderedPageBreak/>
        <w:t>Which of the following parking strategies are included in any of your existing specific plans</w:t>
      </w:r>
      <w:r w:rsidR="01F2BF7D" w:rsidRPr="77952067">
        <w:t>,</w:t>
      </w:r>
      <w:r w:rsidRPr="77952067">
        <w:t xml:space="preserve"> general </w:t>
      </w:r>
      <w:proofErr w:type="gramStart"/>
      <w:r w:rsidRPr="77952067">
        <w:t>plans</w:t>
      </w:r>
      <w:proofErr w:type="gramEnd"/>
      <w:r w:rsidR="01F2BF7D" w:rsidRPr="77952067">
        <w:t xml:space="preserve"> or zoning code</w:t>
      </w:r>
      <w:r w:rsidRPr="77952067">
        <w:t>?</w:t>
      </w:r>
    </w:p>
    <w:tbl>
      <w:tblPr>
        <w:tblStyle w:val="MediumGrid2"/>
        <w:tblpPr w:leftFromText="180" w:rightFromText="180" w:vertAnchor="text" w:horzAnchor="margin" w:tblpY="167"/>
        <w:tblW w:w="4095" w:type="pct"/>
        <w:tblLook w:val="04A0" w:firstRow="1" w:lastRow="0" w:firstColumn="1" w:lastColumn="0" w:noHBand="0" w:noVBand="1"/>
      </w:tblPr>
      <w:tblGrid>
        <w:gridCol w:w="811"/>
        <w:gridCol w:w="4955"/>
        <w:gridCol w:w="289"/>
        <w:gridCol w:w="859"/>
        <w:gridCol w:w="744"/>
      </w:tblGrid>
      <w:tr w:rsidR="00F751CA" w:rsidRPr="007774D3" w14:paraId="60B83D27" w14:textId="77777777" w:rsidTr="009C2877">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953" w:type="pct"/>
            <w:gridSpan w:val="3"/>
            <w:shd w:val="clear" w:color="auto" w:fill="auto"/>
          </w:tcPr>
          <w:p w14:paraId="770C242B" w14:textId="77777777" w:rsidR="00F751CA" w:rsidRPr="007774D3" w:rsidRDefault="00F751CA" w:rsidP="001006D3">
            <w:pPr>
              <w:jc w:val="both"/>
              <w:rPr>
                <w:rFonts w:asciiTheme="minorHAnsi" w:hAnsiTheme="minorHAnsi" w:cstheme="minorHAnsi"/>
                <w:i/>
                <w:u w:val="single"/>
              </w:rPr>
            </w:pPr>
            <w:r w:rsidRPr="007774D3">
              <w:rPr>
                <w:rFonts w:asciiTheme="minorHAnsi" w:hAnsiTheme="minorHAnsi" w:cstheme="minorHAnsi"/>
                <w:i/>
                <w:u w:val="single"/>
              </w:rPr>
              <w:t>Parking strategies</w:t>
            </w:r>
          </w:p>
        </w:tc>
        <w:tc>
          <w:tcPr>
            <w:tcW w:w="561" w:type="pct"/>
          </w:tcPr>
          <w:p w14:paraId="27D4763D" w14:textId="77777777" w:rsidR="00F751CA" w:rsidRPr="007774D3" w:rsidRDefault="00F751CA"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86" w:type="pct"/>
          </w:tcPr>
          <w:p w14:paraId="1CC8DC4D" w14:textId="77777777" w:rsidR="00F751CA" w:rsidRPr="007774D3" w:rsidRDefault="00F751CA"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F751CA" w:rsidRPr="007774D3" w14:paraId="2E78ACA2"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170EF070" w14:textId="77777777" w:rsidR="00F751CA" w:rsidRPr="007774D3" w:rsidRDefault="00F751CA" w:rsidP="00656003">
            <w:pPr>
              <w:jc w:val="both"/>
              <w:rPr>
                <w:rFonts w:asciiTheme="minorHAnsi" w:hAnsiTheme="minorHAnsi" w:cstheme="minorHAnsi"/>
              </w:rPr>
            </w:pPr>
            <w:r w:rsidRPr="007774D3">
              <w:rPr>
                <w:rFonts w:asciiTheme="minorHAnsi" w:hAnsiTheme="minorHAnsi" w:cstheme="minorHAnsi"/>
              </w:rPr>
              <w:t>Bicycle Parking</w:t>
            </w:r>
          </w:p>
        </w:tc>
        <w:sdt>
          <w:sdtPr>
            <w:rPr>
              <w:rFonts w:cstheme="minorHAnsi"/>
              <w:color w:val="2B579A"/>
              <w:shd w:val="clear" w:color="auto" w:fill="E6E6E6"/>
            </w:rPr>
            <w:id w:val="199130538"/>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332AC86A"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96293936"/>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0B57482D"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0240F295"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668384DD"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Innovative parking design (i.e.</w:t>
            </w:r>
            <w:r w:rsidRPr="007774D3">
              <w:rPr>
                <w:rFonts w:asciiTheme="minorHAnsi" w:hAnsiTheme="minorHAnsi" w:cstheme="minorHAnsi"/>
                <w:b w:val="0"/>
                <w:bCs w:val="0"/>
              </w:rPr>
              <w:t>,</w:t>
            </w:r>
            <w:r w:rsidRPr="007774D3">
              <w:rPr>
                <w:rFonts w:asciiTheme="minorHAnsi" w:hAnsiTheme="minorHAnsi" w:cstheme="minorHAnsi"/>
              </w:rPr>
              <w:t xml:space="preserve"> Sustainable features)</w:t>
            </w:r>
          </w:p>
        </w:tc>
        <w:sdt>
          <w:sdtPr>
            <w:rPr>
              <w:rFonts w:cstheme="minorHAnsi"/>
              <w:color w:val="2B579A"/>
              <w:shd w:val="clear" w:color="auto" w:fill="E6E6E6"/>
            </w:rPr>
            <w:id w:val="-25036390"/>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5E8CED19"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54415706"/>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5F70B79D"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579051D3"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10A6EADD"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Parking maximums in designated areas</w:t>
            </w:r>
          </w:p>
        </w:tc>
        <w:sdt>
          <w:sdtPr>
            <w:rPr>
              <w:rFonts w:cstheme="minorHAnsi"/>
              <w:color w:val="2B579A"/>
              <w:shd w:val="clear" w:color="auto" w:fill="E6E6E6"/>
            </w:rPr>
            <w:id w:val="-256062735"/>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6E8CE49F"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68411790"/>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E2B8B6B"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5911F40E"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569FF034" w14:textId="77777777" w:rsidR="00F751CA" w:rsidRPr="007774D3" w:rsidRDefault="00F751CA" w:rsidP="00932C6B">
            <w:pPr>
              <w:jc w:val="both"/>
              <w:rPr>
                <w:rFonts w:asciiTheme="minorHAnsi" w:hAnsiTheme="minorHAnsi" w:cstheme="minorHAnsi"/>
              </w:rPr>
            </w:pPr>
            <w:r w:rsidRPr="007774D3">
              <w:rPr>
                <w:rFonts w:asciiTheme="minorHAnsi" w:hAnsiTheme="minorHAnsi" w:cstheme="minorHAnsi"/>
              </w:rPr>
              <w:t>Parking Pricing</w:t>
            </w:r>
          </w:p>
        </w:tc>
        <w:sdt>
          <w:sdtPr>
            <w:rPr>
              <w:rFonts w:cstheme="minorHAnsi"/>
              <w:color w:val="2B579A"/>
              <w:shd w:val="clear" w:color="auto" w:fill="E6E6E6"/>
            </w:rPr>
            <w:id w:val="-1066800352"/>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50CEF1F3" w14:textId="77777777" w:rsidR="00F751CA" w:rsidRPr="007774D3" w:rsidRDefault="00F751CA" w:rsidP="00932C6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22005224"/>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E24E92B" w14:textId="77777777" w:rsidR="00F751CA" w:rsidRPr="007774D3" w:rsidRDefault="00F751CA" w:rsidP="00932C6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27A17ABF" w14:textId="77777777" w:rsidTr="009C28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20CCAA55"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Park-once districts</w:t>
            </w:r>
          </w:p>
        </w:tc>
        <w:sdt>
          <w:sdtPr>
            <w:rPr>
              <w:rFonts w:cstheme="minorHAnsi"/>
              <w:color w:val="2B579A"/>
              <w:shd w:val="clear" w:color="auto" w:fill="E6E6E6"/>
            </w:rPr>
            <w:id w:val="-205178297"/>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66AF5246"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17305466"/>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6EF427A3"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0CF9B4F4"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78EEC5D4"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Right-sized parking</w:t>
            </w:r>
          </w:p>
        </w:tc>
        <w:sdt>
          <w:sdtPr>
            <w:rPr>
              <w:rFonts w:cstheme="minorHAnsi"/>
              <w:color w:val="2B579A"/>
              <w:shd w:val="clear" w:color="auto" w:fill="E6E6E6"/>
            </w:rPr>
            <w:id w:val="2115638977"/>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7B284B0D"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71913700"/>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53D4276F"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584279E2" w14:textId="77777777" w:rsidTr="009C2877">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629FB022"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Shared parking</w:t>
            </w:r>
          </w:p>
        </w:tc>
        <w:sdt>
          <w:sdtPr>
            <w:rPr>
              <w:rFonts w:cstheme="minorHAnsi"/>
              <w:color w:val="2B579A"/>
              <w:shd w:val="clear" w:color="auto" w:fill="E6E6E6"/>
            </w:rPr>
            <w:id w:val="1664201977"/>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2334EABC"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11796617"/>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401DF4BB"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727780A3" w14:textId="77777777" w:rsidTr="009C2877">
        <w:trPr>
          <w:trHeight w:val="276"/>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094AA5AD"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Unbundled parking</w:t>
            </w:r>
          </w:p>
        </w:tc>
        <w:sdt>
          <w:sdtPr>
            <w:rPr>
              <w:rFonts w:cstheme="minorHAnsi"/>
              <w:color w:val="2B579A"/>
              <w:shd w:val="clear" w:color="auto" w:fill="E6E6E6"/>
            </w:rPr>
            <w:id w:val="-130559246"/>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0FC297C5"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22362068"/>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374523B4" w14:textId="77777777" w:rsidR="00F751CA" w:rsidRPr="007774D3" w:rsidRDefault="00F751C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F751CA" w:rsidRPr="007774D3" w14:paraId="258DEA4A" w14:textId="77777777" w:rsidTr="009C28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53" w:type="pct"/>
            <w:gridSpan w:val="3"/>
            <w:shd w:val="clear" w:color="auto" w:fill="auto"/>
          </w:tcPr>
          <w:p w14:paraId="6D8EDBA8" w14:textId="77777777" w:rsidR="00F751CA" w:rsidRPr="007774D3" w:rsidRDefault="00F751CA" w:rsidP="001006D3">
            <w:pPr>
              <w:jc w:val="both"/>
              <w:rPr>
                <w:rFonts w:asciiTheme="minorHAnsi" w:hAnsiTheme="minorHAnsi" w:cstheme="minorHAnsi"/>
              </w:rPr>
            </w:pPr>
            <w:r w:rsidRPr="007774D3">
              <w:rPr>
                <w:rFonts w:asciiTheme="minorHAnsi" w:hAnsiTheme="minorHAnsi" w:cstheme="minorHAnsi"/>
              </w:rPr>
              <w:t>Waived or reduced minimum parking requirement</w:t>
            </w:r>
          </w:p>
        </w:tc>
        <w:sdt>
          <w:sdtPr>
            <w:rPr>
              <w:rFonts w:cstheme="minorHAnsi"/>
              <w:color w:val="2B579A"/>
              <w:shd w:val="clear" w:color="auto" w:fill="E6E6E6"/>
            </w:rPr>
            <w:id w:val="-1762675051"/>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1C8DB258"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66226597"/>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02FFAC9E" w14:textId="77777777" w:rsidR="00F751CA" w:rsidRPr="007774D3" w:rsidRDefault="00F751C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9C2877" w:rsidRPr="007774D3" w14:paraId="7E76A5B7" w14:textId="77777777" w:rsidTr="009C2877">
        <w:trPr>
          <w:trHeight w:val="287"/>
        </w:trPr>
        <w:tc>
          <w:tcPr>
            <w:cnfStyle w:val="001000000000" w:firstRow="0" w:lastRow="0" w:firstColumn="1" w:lastColumn="0" w:oddVBand="0" w:evenVBand="0" w:oddHBand="0" w:evenHBand="0" w:firstRowFirstColumn="0" w:firstRowLastColumn="0" w:lastRowFirstColumn="0" w:lastRowLastColumn="0"/>
            <w:tcW w:w="529" w:type="pct"/>
          </w:tcPr>
          <w:p w14:paraId="7B8508E9" w14:textId="08A7FD05" w:rsidR="009C2877" w:rsidRPr="007774D3" w:rsidRDefault="009C2877" w:rsidP="00932C6B">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1156110008"/>
            <w:placeholder>
              <w:docPart w:val="C3F000F767644EFBA6ABDA9758755F9B"/>
            </w:placeholder>
            <w:showingPlcHdr/>
          </w:sdtPr>
          <w:sdtEndPr>
            <w:rPr>
              <w:rStyle w:val="DefaultParagraphFont"/>
              <w:rFonts w:asciiTheme="majorHAnsi" w:hAnsiTheme="majorHAnsi"/>
              <w:color w:val="000000" w:themeColor="text1"/>
            </w:rPr>
          </w:sdtEndPr>
          <w:sdtContent>
            <w:tc>
              <w:tcPr>
                <w:tcW w:w="3235" w:type="pct"/>
                <w:tcBorders>
                  <w:right w:val="single" w:sz="4" w:space="0" w:color="auto"/>
                </w:tcBorders>
                <w:shd w:val="clear" w:color="auto" w:fill="auto"/>
              </w:tcPr>
              <w:p w14:paraId="39B3BDDE" w14:textId="781166F7" w:rsidR="009C2877" w:rsidRPr="007774D3" w:rsidRDefault="009C2877" w:rsidP="00932C6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Other]</w:t>
                </w:r>
              </w:p>
            </w:tc>
          </w:sdtContent>
        </w:sdt>
        <w:tc>
          <w:tcPr>
            <w:tcW w:w="188" w:type="pct"/>
            <w:tcBorders>
              <w:top w:val="nil"/>
              <w:left w:val="single" w:sz="4" w:space="0" w:color="auto"/>
              <w:bottom w:val="nil"/>
              <w:right w:val="single" w:sz="4" w:space="0" w:color="auto"/>
            </w:tcBorders>
            <w:shd w:val="clear" w:color="auto" w:fill="auto"/>
          </w:tcPr>
          <w:p w14:paraId="2D874A84" w14:textId="7C2D939E" w:rsidR="009C2877" w:rsidRPr="007774D3" w:rsidRDefault="009C2877" w:rsidP="00932C6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sdt>
          <w:sdtPr>
            <w:rPr>
              <w:rFonts w:cstheme="minorHAnsi"/>
              <w:color w:val="2B579A"/>
              <w:shd w:val="clear" w:color="auto" w:fill="E6E6E6"/>
            </w:rPr>
            <w:id w:val="1539232352"/>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Borders>
                  <w:left w:val="single" w:sz="4" w:space="0" w:color="auto"/>
                </w:tcBorders>
              </w:tcPr>
              <w:p w14:paraId="3A4277A8" w14:textId="77777777" w:rsidR="009C2877" w:rsidRPr="007774D3" w:rsidRDefault="009C2877" w:rsidP="00932C6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62487885"/>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2F5295F" w14:textId="77777777" w:rsidR="009C2877" w:rsidRPr="007774D3" w:rsidRDefault="009C2877" w:rsidP="00932C6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p w14:paraId="003CB4A8" w14:textId="77777777" w:rsidR="008C4470" w:rsidRPr="007774D3" w:rsidRDefault="008C4470" w:rsidP="008C4470">
      <w:pPr>
        <w:spacing w:after="0"/>
        <w:rPr>
          <w:rFonts w:cstheme="minorHAnsi"/>
        </w:rPr>
      </w:pPr>
    </w:p>
    <w:tbl>
      <w:tblPr>
        <w:tblStyle w:val="TableGrid"/>
        <w:tblW w:w="9369" w:type="dxa"/>
        <w:tblInd w:w="355" w:type="dxa"/>
        <w:tblLook w:val="04A0" w:firstRow="1" w:lastRow="0" w:firstColumn="1" w:lastColumn="0" w:noHBand="0" w:noVBand="1"/>
      </w:tblPr>
      <w:tblGrid>
        <w:gridCol w:w="9369"/>
      </w:tblGrid>
      <w:tr w:rsidR="00834374" w:rsidRPr="007774D3" w14:paraId="0F426A5B" w14:textId="77777777" w:rsidTr="00092AA7">
        <w:trPr>
          <w:trHeight w:val="808"/>
        </w:trPr>
        <w:sdt>
          <w:sdtPr>
            <w:rPr>
              <w:rStyle w:val="Style1"/>
              <w:rFonts w:asciiTheme="minorHAnsi" w:hAnsiTheme="minorHAnsi" w:cstheme="minorHAnsi"/>
              <w:color w:val="auto"/>
            </w:rPr>
            <w:id w:val="1642157022"/>
            <w:placeholder>
              <w:docPart w:val="C5B99B957586406B9E6420A9E9219F8E"/>
            </w:placeholder>
          </w:sdtPr>
          <w:sdtEndPr>
            <w:rPr>
              <w:rStyle w:val="DefaultParagraphFont"/>
            </w:rPr>
          </w:sdtEndPr>
          <w:sdtContent>
            <w:tc>
              <w:tcPr>
                <w:tcW w:w="9369" w:type="dxa"/>
              </w:tcPr>
              <w:p w14:paraId="0C4AA8CE" w14:textId="0288820A" w:rsidR="001C54A3" w:rsidRPr="007774D3" w:rsidRDefault="001C54A3" w:rsidP="001C54A3">
                <w:pPr>
                  <w:jc w:val="both"/>
                  <w:rPr>
                    <w:rFonts w:cstheme="minorHAnsi"/>
                  </w:rPr>
                </w:pPr>
                <w:r w:rsidRPr="007774D3">
                  <w:rPr>
                    <w:rFonts w:cstheme="minorHAnsi"/>
                  </w:rPr>
                  <w:t xml:space="preserve">Are there barriers to offering any of the above parking strategies? If so, are they technical, political, </w:t>
                </w:r>
                <w:proofErr w:type="gramStart"/>
                <w:r w:rsidRPr="007774D3">
                  <w:rPr>
                    <w:rFonts w:cstheme="minorHAnsi"/>
                  </w:rPr>
                  <w:t>financial</w:t>
                </w:r>
                <w:proofErr w:type="gramEnd"/>
                <w:r w:rsidRPr="007774D3">
                  <w:rPr>
                    <w:rFonts w:cstheme="minorHAnsi"/>
                  </w:rPr>
                  <w:t xml:space="preserve"> or other? </w:t>
                </w:r>
              </w:p>
              <w:p w14:paraId="68A7FA83" w14:textId="0E5E7A73" w:rsidR="00834374" w:rsidRPr="007774D3" w:rsidRDefault="00834374" w:rsidP="00457BF2">
                <w:pPr>
                  <w:spacing w:before="60" w:after="60"/>
                  <w:jc w:val="both"/>
                  <w:rPr>
                    <w:rFonts w:cstheme="minorHAnsi"/>
                  </w:rPr>
                </w:pPr>
              </w:p>
            </w:tc>
          </w:sdtContent>
        </w:sdt>
      </w:tr>
    </w:tbl>
    <w:p w14:paraId="05A0BC67" w14:textId="77777777" w:rsidR="008C4470" w:rsidRPr="007774D3" w:rsidRDefault="008C4470" w:rsidP="008C4470">
      <w:pPr>
        <w:spacing w:after="0"/>
        <w:jc w:val="both"/>
        <w:rPr>
          <w:rFonts w:cstheme="minorHAnsi"/>
        </w:rPr>
      </w:pPr>
    </w:p>
    <w:p w14:paraId="047CA955" w14:textId="77777777" w:rsidR="001D5DAC" w:rsidRPr="007774D3" w:rsidRDefault="001D5DAC" w:rsidP="002205D3">
      <w:pPr>
        <w:spacing w:after="0" w:line="240" w:lineRule="auto"/>
        <w:jc w:val="both"/>
        <w:rPr>
          <w:rFonts w:cstheme="minorHAnsi"/>
        </w:rPr>
      </w:pPr>
    </w:p>
    <w:p w14:paraId="1BDC7416" w14:textId="16881A69" w:rsidR="00850217" w:rsidRPr="00D47B7C" w:rsidRDefault="00850217" w:rsidP="00850217">
      <w:pPr>
        <w:pStyle w:val="ListParagraph"/>
        <w:numPr>
          <w:ilvl w:val="0"/>
          <w:numId w:val="3"/>
        </w:numPr>
        <w:jc w:val="both"/>
        <w:rPr>
          <w:rFonts w:cstheme="minorHAnsi"/>
        </w:rPr>
      </w:pPr>
      <w:r w:rsidRPr="007774D3">
        <w:rPr>
          <w:rFonts w:cstheme="minorHAnsi"/>
        </w:rPr>
        <w:t>Does your jurisdiction have a development/impact/linkage fee ordinance</w:t>
      </w:r>
      <w:r w:rsidR="00EF4644">
        <w:rPr>
          <w:rFonts w:cstheme="minorHAnsi"/>
        </w:rPr>
        <w:t>?</w:t>
      </w:r>
      <w:r w:rsidRPr="007774D3">
        <w:rPr>
          <w:rFonts w:eastAsia="MS Mincho" w:cstheme="minorHAnsi"/>
        </w:rPr>
        <w:t xml:space="preserve"> </w:t>
      </w:r>
    </w:p>
    <w:tbl>
      <w:tblPr>
        <w:tblStyle w:val="TableGrid"/>
        <w:tblW w:w="0" w:type="auto"/>
        <w:tblInd w:w="360" w:type="dxa"/>
        <w:tblLook w:val="04A0" w:firstRow="1" w:lastRow="0" w:firstColumn="1" w:lastColumn="0" w:noHBand="0" w:noVBand="1"/>
      </w:tblPr>
      <w:tblGrid>
        <w:gridCol w:w="5665"/>
        <w:gridCol w:w="810"/>
        <w:gridCol w:w="810"/>
        <w:gridCol w:w="1705"/>
      </w:tblGrid>
      <w:tr w:rsidR="00D47B7C" w14:paraId="10E7D370" w14:textId="77777777" w:rsidTr="0021578D">
        <w:tc>
          <w:tcPr>
            <w:tcW w:w="5665" w:type="dxa"/>
            <w:tcBorders>
              <w:top w:val="nil"/>
              <w:left w:val="nil"/>
              <w:bottom w:val="nil"/>
              <w:right w:val="single" w:sz="4" w:space="0" w:color="auto"/>
            </w:tcBorders>
          </w:tcPr>
          <w:p w14:paraId="35F39337" w14:textId="77777777" w:rsidR="00D47B7C" w:rsidRDefault="00D47B7C" w:rsidP="00D47B7C">
            <w:pPr>
              <w:pStyle w:val="ListParagraph"/>
              <w:ind w:left="0"/>
              <w:jc w:val="both"/>
              <w:rPr>
                <w:rFonts w:cstheme="minorHAnsi"/>
              </w:rPr>
            </w:pPr>
          </w:p>
        </w:tc>
        <w:tc>
          <w:tcPr>
            <w:tcW w:w="810" w:type="dxa"/>
            <w:tcBorders>
              <w:left w:val="single" w:sz="4" w:space="0" w:color="auto"/>
              <w:bottom w:val="single" w:sz="4" w:space="0" w:color="auto"/>
            </w:tcBorders>
            <w:shd w:val="clear" w:color="auto" w:fill="D9D9D9" w:themeFill="background1" w:themeFillShade="D9"/>
          </w:tcPr>
          <w:p w14:paraId="5C637228" w14:textId="02FC30A7" w:rsidR="00D47B7C" w:rsidRPr="00EF73E9" w:rsidRDefault="00D47B7C" w:rsidP="006A73B4">
            <w:pPr>
              <w:pStyle w:val="ListParagraph"/>
              <w:ind w:left="0"/>
              <w:jc w:val="center"/>
              <w:rPr>
                <w:rFonts w:cstheme="minorHAnsi"/>
                <w:b/>
                <w:bCs/>
              </w:rPr>
            </w:pPr>
            <w:r w:rsidRPr="00EF73E9">
              <w:rPr>
                <w:rFonts w:cstheme="minorHAnsi"/>
                <w:b/>
                <w:bCs/>
              </w:rPr>
              <w:t>Yes</w:t>
            </w:r>
          </w:p>
        </w:tc>
        <w:tc>
          <w:tcPr>
            <w:tcW w:w="810" w:type="dxa"/>
            <w:tcBorders>
              <w:bottom w:val="single" w:sz="4" w:space="0" w:color="auto"/>
            </w:tcBorders>
            <w:shd w:val="clear" w:color="auto" w:fill="D9D9D9" w:themeFill="background1" w:themeFillShade="D9"/>
          </w:tcPr>
          <w:p w14:paraId="6E1F45D1" w14:textId="6B4D02A9" w:rsidR="00D47B7C" w:rsidRPr="00EF73E9" w:rsidRDefault="00D47B7C" w:rsidP="006A73B4">
            <w:pPr>
              <w:pStyle w:val="ListParagraph"/>
              <w:ind w:left="0"/>
              <w:jc w:val="center"/>
              <w:rPr>
                <w:rFonts w:cstheme="minorHAnsi"/>
                <w:b/>
                <w:bCs/>
              </w:rPr>
            </w:pPr>
            <w:r w:rsidRPr="00EF73E9">
              <w:rPr>
                <w:rFonts w:cstheme="minorHAnsi"/>
                <w:b/>
                <w:bCs/>
              </w:rPr>
              <w:t>No</w:t>
            </w:r>
          </w:p>
        </w:tc>
        <w:tc>
          <w:tcPr>
            <w:tcW w:w="1705" w:type="dxa"/>
            <w:tcBorders>
              <w:bottom w:val="single" w:sz="4" w:space="0" w:color="auto"/>
            </w:tcBorders>
            <w:shd w:val="clear" w:color="auto" w:fill="D9D9D9" w:themeFill="background1" w:themeFillShade="D9"/>
          </w:tcPr>
          <w:p w14:paraId="40C6423C" w14:textId="2E0EB6B6" w:rsidR="00D47B7C" w:rsidRPr="00EF73E9" w:rsidRDefault="006A73B4" w:rsidP="006A73B4">
            <w:pPr>
              <w:pStyle w:val="ListParagraph"/>
              <w:ind w:left="0"/>
              <w:jc w:val="center"/>
              <w:rPr>
                <w:rFonts w:cstheme="minorHAnsi"/>
                <w:b/>
                <w:bCs/>
              </w:rPr>
            </w:pPr>
            <w:r w:rsidRPr="00EF73E9">
              <w:rPr>
                <w:rFonts w:cstheme="minorHAnsi"/>
                <w:b/>
                <w:bCs/>
              </w:rPr>
              <w:t>Adoption year</w:t>
            </w:r>
          </w:p>
        </w:tc>
      </w:tr>
      <w:tr w:rsidR="006A73B4" w14:paraId="467822A7" w14:textId="77777777" w:rsidTr="0021578D">
        <w:tc>
          <w:tcPr>
            <w:tcW w:w="5665" w:type="dxa"/>
            <w:tcBorders>
              <w:top w:val="nil"/>
              <w:left w:val="nil"/>
              <w:bottom w:val="nil"/>
              <w:right w:val="single" w:sz="4" w:space="0" w:color="auto"/>
            </w:tcBorders>
          </w:tcPr>
          <w:p w14:paraId="0A649F6C" w14:textId="3C3E79FC" w:rsidR="006A73B4" w:rsidRDefault="006A73B4" w:rsidP="006A73B4">
            <w:pPr>
              <w:pStyle w:val="ListParagraph"/>
              <w:ind w:left="0"/>
              <w:jc w:val="both"/>
              <w:rPr>
                <w:rFonts w:cstheme="minorHAnsi"/>
              </w:rPr>
            </w:pPr>
            <w:r>
              <w:rPr>
                <w:rFonts w:cstheme="minorHAnsi"/>
              </w:rPr>
              <w:t>Development Fee Ordinance</w:t>
            </w:r>
          </w:p>
        </w:tc>
        <w:sdt>
          <w:sdtPr>
            <w:rPr>
              <w:rFonts w:cstheme="minorHAnsi"/>
              <w:color w:val="2B579A"/>
              <w:shd w:val="clear" w:color="auto" w:fill="E6E6E6"/>
            </w:rPr>
            <w:id w:val="970330062"/>
            <w14:checkbox>
              <w14:checked w14:val="0"/>
              <w14:checkedState w14:val="2612" w14:font="MS Gothic"/>
              <w14:uncheckedState w14:val="2610" w14:font="MS Gothic"/>
            </w14:checkbox>
          </w:sdtPr>
          <w:sdtEndPr>
            <w:rPr>
              <w:color w:val="auto"/>
              <w:shd w:val="clear" w:color="auto" w:fill="auto"/>
            </w:rPr>
          </w:sdtEndPr>
          <w:sdtContent>
            <w:tc>
              <w:tcPr>
                <w:tcW w:w="810" w:type="dxa"/>
                <w:tcBorders>
                  <w:left w:val="single" w:sz="4" w:space="0" w:color="auto"/>
                </w:tcBorders>
                <w:shd w:val="clear" w:color="auto" w:fill="808080" w:themeFill="background1" w:themeFillShade="80"/>
              </w:tcPr>
              <w:p w14:paraId="5144B37F" w14:textId="31AE5B95"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94075215"/>
            <w14:checkbox>
              <w14:checked w14:val="0"/>
              <w14:checkedState w14:val="2612" w14:font="MS Gothic"/>
              <w14:uncheckedState w14:val="2610" w14:font="MS Gothic"/>
            </w14:checkbox>
          </w:sdtPr>
          <w:sdtEndPr>
            <w:rPr>
              <w:color w:val="auto"/>
              <w:shd w:val="clear" w:color="auto" w:fill="auto"/>
            </w:rPr>
          </w:sdtEndPr>
          <w:sdtContent>
            <w:tc>
              <w:tcPr>
                <w:tcW w:w="810" w:type="dxa"/>
                <w:shd w:val="clear" w:color="auto" w:fill="808080" w:themeFill="background1" w:themeFillShade="80"/>
              </w:tcPr>
              <w:p w14:paraId="24378341" w14:textId="08FC3208"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tc>
          <w:tcPr>
            <w:tcW w:w="1705" w:type="dxa"/>
            <w:shd w:val="clear" w:color="auto" w:fill="808080" w:themeFill="background1" w:themeFillShade="80"/>
          </w:tcPr>
          <w:p w14:paraId="53A6F0FE" w14:textId="761BD140" w:rsidR="006A73B4" w:rsidRDefault="006A73B4" w:rsidP="006A73B4">
            <w:pPr>
              <w:pStyle w:val="ListParagraph"/>
              <w:ind w:left="0"/>
              <w:jc w:val="both"/>
              <w:rPr>
                <w:rFonts w:cstheme="minorHAnsi"/>
              </w:rPr>
            </w:pPr>
          </w:p>
        </w:tc>
      </w:tr>
      <w:tr w:rsidR="006A73B4" w14:paraId="78A33396" w14:textId="77777777" w:rsidTr="0021578D">
        <w:tc>
          <w:tcPr>
            <w:tcW w:w="5665" w:type="dxa"/>
            <w:tcBorders>
              <w:top w:val="nil"/>
              <w:left w:val="nil"/>
              <w:bottom w:val="nil"/>
              <w:right w:val="single" w:sz="4" w:space="0" w:color="auto"/>
            </w:tcBorders>
          </w:tcPr>
          <w:p w14:paraId="09D64D78" w14:textId="447FF000" w:rsidR="006A73B4" w:rsidRDefault="006A73B4" w:rsidP="006A73B4">
            <w:pPr>
              <w:pStyle w:val="ListParagraph"/>
              <w:ind w:left="0"/>
              <w:jc w:val="both"/>
              <w:rPr>
                <w:rFonts w:cstheme="minorHAnsi"/>
              </w:rPr>
            </w:pPr>
            <w:r>
              <w:rPr>
                <w:rFonts w:cstheme="minorHAnsi"/>
              </w:rPr>
              <w:t>Impact Fee Ordinance</w:t>
            </w:r>
          </w:p>
        </w:tc>
        <w:sdt>
          <w:sdtPr>
            <w:rPr>
              <w:rFonts w:cstheme="minorHAnsi"/>
              <w:color w:val="2B579A"/>
              <w:shd w:val="clear" w:color="auto" w:fill="E6E6E6"/>
            </w:rPr>
            <w:id w:val="-505519283"/>
            <w14:checkbox>
              <w14:checked w14:val="0"/>
              <w14:checkedState w14:val="2612" w14:font="MS Gothic"/>
              <w14:uncheckedState w14:val="2610" w14:font="MS Gothic"/>
            </w14:checkbox>
          </w:sdtPr>
          <w:sdtEndPr>
            <w:rPr>
              <w:color w:val="auto"/>
              <w:shd w:val="clear" w:color="auto" w:fill="auto"/>
            </w:rPr>
          </w:sdtEndPr>
          <w:sdtContent>
            <w:tc>
              <w:tcPr>
                <w:tcW w:w="810" w:type="dxa"/>
                <w:tcBorders>
                  <w:left w:val="single" w:sz="4" w:space="0" w:color="auto"/>
                </w:tcBorders>
                <w:shd w:val="clear" w:color="auto" w:fill="BFBFBF" w:themeFill="background1" w:themeFillShade="BF"/>
              </w:tcPr>
              <w:p w14:paraId="7D669E2D" w14:textId="25159014"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71905409"/>
            <w14:checkbox>
              <w14:checked w14:val="0"/>
              <w14:checkedState w14:val="2612" w14:font="MS Gothic"/>
              <w14:uncheckedState w14:val="2610" w14:font="MS Gothic"/>
            </w14:checkbox>
          </w:sdtPr>
          <w:sdtEndPr>
            <w:rPr>
              <w:color w:val="auto"/>
              <w:shd w:val="clear" w:color="auto" w:fill="auto"/>
            </w:rPr>
          </w:sdtEndPr>
          <w:sdtContent>
            <w:tc>
              <w:tcPr>
                <w:tcW w:w="810" w:type="dxa"/>
                <w:shd w:val="clear" w:color="auto" w:fill="BFBFBF" w:themeFill="background1" w:themeFillShade="BF"/>
              </w:tcPr>
              <w:p w14:paraId="49B10350" w14:textId="4745097C"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tc>
          <w:tcPr>
            <w:tcW w:w="1705" w:type="dxa"/>
            <w:shd w:val="clear" w:color="auto" w:fill="BFBFBF" w:themeFill="background1" w:themeFillShade="BF"/>
          </w:tcPr>
          <w:p w14:paraId="64CF1D48" w14:textId="3FDAD884" w:rsidR="006A73B4" w:rsidRDefault="006A73B4" w:rsidP="006A73B4">
            <w:pPr>
              <w:pStyle w:val="ListParagraph"/>
              <w:ind w:left="0"/>
              <w:jc w:val="both"/>
              <w:rPr>
                <w:rFonts w:cstheme="minorHAnsi"/>
              </w:rPr>
            </w:pPr>
          </w:p>
        </w:tc>
      </w:tr>
      <w:tr w:rsidR="006A73B4" w14:paraId="6FDD8048" w14:textId="77777777" w:rsidTr="0021578D">
        <w:tc>
          <w:tcPr>
            <w:tcW w:w="5665" w:type="dxa"/>
            <w:tcBorders>
              <w:top w:val="nil"/>
              <w:left w:val="nil"/>
              <w:bottom w:val="nil"/>
              <w:right w:val="single" w:sz="4" w:space="0" w:color="auto"/>
            </w:tcBorders>
          </w:tcPr>
          <w:p w14:paraId="27FEF8EE" w14:textId="3981C20F" w:rsidR="006A73B4" w:rsidRDefault="006A73B4" w:rsidP="006A73B4">
            <w:pPr>
              <w:pStyle w:val="ListParagraph"/>
              <w:ind w:left="0"/>
              <w:jc w:val="both"/>
              <w:rPr>
                <w:rFonts w:cstheme="minorHAnsi"/>
              </w:rPr>
            </w:pPr>
            <w:r>
              <w:rPr>
                <w:rFonts w:cstheme="minorHAnsi"/>
              </w:rPr>
              <w:t>Linkage Fee Ordinance</w:t>
            </w:r>
          </w:p>
        </w:tc>
        <w:sdt>
          <w:sdtPr>
            <w:rPr>
              <w:rFonts w:cstheme="minorHAnsi"/>
              <w:color w:val="2B579A"/>
              <w:shd w:val="clear" w:color="auto" w:fill="E6E6E6"/>
            </w:rPr>
            <w:id w:val="-243956581"/>
            <w14:checkbox>
              <w14:checked w14:val="0"/>
              <w14:checkedState w14:val="2612" w14:font="MS Gothic"/>
              <w14:uncheckedState w14:val="2610" w14:font="MS Gothic"/>
            </w14:checkbox>
          </w:sdtPr>
          <w:sdtEndPr>
            <w:rPr>
              <w:color w:val="auto"/>
              <w:shd w:val="clear" w:color="auto" w:fill="auto"/>
            </w:rPr>
          </w:sdtEndPr>
          <w:sdtContent>
            <w:tc>
              <w:tcPr>
                <w:tcW w:w="810" w:type="dxa"/>
                <w:tcBorders>
                  <w:left w:val="single" w:sz="4" w:space="0" w:color="auto"/>
                </w:tcBorders>
                <w:shd w:val="clear" w:color="auto" w:fill="808080" w:themeFill="background1" w:themeFillShade="80"/>
              </w:tcPr>
              <w:p w14:paraId="7BA08A9D" w14:textId="7931ECFD"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57033970"/>
            <w14:checkbox>
              <w14:checked w14:val="0"/>
              <w14:checkedState w14:val="2612" w14:font="MS Gothic"/>
              <w14:uncheckedState w14:val="2610" w14:font="MS Gothic"/>
            </w14:checkbox>
          </w:sdtPr>
          <w:sdtEndPr>
            <w:rPr>
              <w:color w:val="auto"/>
              <w:shd w:val="clear" w:color="auto" w:fill="auto"/>
            </w:rPr>
          </w:sdtEndPr>
          <w:sdtContent>
            <w:tc>
              <w:tcPr>
                <w:tcW w:w="810" w:type="dxa"/>
                <w:shd w:val="clear" w:color="auto" w:fill="808080" w:themeFill="background1" w:themeFillShade="80"/>
              </w:tcPr>
              <w:p w14:paraId="6DAEA7BA" w14:textId="0B5DA18C" w:rsidR="006A73B4" w:rsidRDefault="006A73B4" w:rsidP="0021578D">
                <w:pPr>
                  <w:pStyle w:val="ListParagraph"/>
                  <w:ind w:left="0"/>
                  <w:jc w:val="center"/>
                  <w:rPr>
                    <w:rFonts w:cstheme="minorHAnsi"/>
                  </w:rPr>
                </w:pPr>
                <w:r w:rsidRPr="007774D3">
                  <w:rPr>
                    <w:rFonts w:ascii="Segoe UI Symbol" w:eastAsia="MS Mincho" w:hAnsi="Segoe UI Symbol" w:cs="Segoe UI Symbol"/>
                  </w:rPr>
                  <w:t>☐</w:t>
                </w:r>
              </w:p>
            </w:tc>
          </w:sdtContent>
        </w:sdt>
        <w:tc>
          <w:tcPr>
            <w:tcW w:w="1705" w:type="dxa"/>
            <w:shd w:val="clear" w:color="auto" w:fill="808080" w:themeFill="background1" w:themeFillShade="80"/>
          </w:tcPr>
          <w:p w14:paraId="58F2A62A" w14:textId="0BAC57BD" w:rsidR="006A73B4" w:rsidRDefault="006A73B4" w:rsidP="006A73B4">
            <w:pPr>
              <w:pStyle w:val="ListParagraph"/>
              <w:ind w:left="0"/>
              <w:jc w:val="both"/>
              <w:rPr>
                <w:rFonts w:cstheme="minorHAnsi"/>
              </w:rPr>
            </w:pPr>
          </w:p>
        </w:tc>
      </w:tr>
    </w:tbl>
    <w:p w14:paraId="03FFA91B" w14:textId="77777777" w:rsidR="00D47B7C" w:rsidRDefault="00D47B7C" w:rsidP="00D47B7C">
      <w:pPr>
        <w:pStyle w:val="ListParagraph"/>
        <w:ind w:left="360"/>
        <w:jc w:val="both"/>
        <w:rPr>
          <w:rFonts w:cstheme="minorHAnsi"/>
        </w:rPr>
      </w:pPr>
    </w:p>
    <w:p w14:paraId="79447E84" w14:textId="33C064AD" w:rsidR="00D47B7C" w:rsidRDefault="77952067" w:rsidP="00D47B7C">
      <w:pPr>
        <w:pStyle w:val="ListParagraph"/>
        <w:ind w:left="360"/>
        <w:jc w:val="both"/>
      </w:pPr>
      <w:r w:rsidRPr="77952067">
        <w:t>Please provide weblink</w:t>
      </w:r>
      <w:r w:rsidR="00744898">
        <w:t>s</w:t>
      </w:r>
      <w:r w:rsidRPr="77952067">
        <w:t xml:space="preserve"> for ordinances if possible.</w:t>
      </w:r>
    </w:p>
    <w:tbl>
      <w:tblPr>
        <w:tblStyle w:val="TableGrid"/>
        <w:tblW w:w="0" w:type="auto"/>
        <w:tblInd w:w="360" w:type="dxa"/>
        <w:tblLook w:val="04A0" w:firstRow="1" w:lastRow="0" w:firstColumn="1" w:lastColumn="0" w:noHBand="0" w:noVBand="1"/>
      </w:tblPr>
      <w:tblGrid>
        <w:gridCol w:w="8990"/>
      </w:tblGrid>
      <w:tr w:rsidR="00744898" w14:paraId="7454E686" w14:textId="77777777" w:rsidTr="00744898">
        <w:tc>
          <w:tcPr>
            <w:tcW w:w="9350" w:type="dxa"/>
          </w:tcPr>
          <w:p w14:paraId="4811F79C" w14:textId="77777777" w:rsidR="00744898" w:rsidRDefault="00744898" w:rsidP="00D47B7C">
            <w:pPr>
              <w:pStyle w:val="ListParagraph"/>
              <w:ind w:left="0"/>
              <w:jc w:val="both"/>
            </w:pPr>
          </w:p>
        </w:tc>
      </w:tr>
    </w:tbl>
    <w:p w14:paraId="00F6C9F3" w14:textId="77777777" w:rsidR="00744898" w:rsidRPr="007774D3" w:rsidRDefault="00744898" w:rsidP="00D47B7C">
      <w:pPr>
        <w:pStyle w:val="ListParagraph"/>
        <w:ind w:left="360"/>
        <w:jc w:val="both"/>
      </w:pPr>
    </w:p>
    <w:p w14:paraId="6D16DCE4" w14:textId="13B5E0DC" w:rsidR="007E420F" w:rsidRPr="007774D3" w:rsidRDefault="007E420F" w:rsidP="00850217">
      <w:pPr>
        <w:pStyle w:val="ListParagraph"/>
        <w:numPr>
          <w:ilvl w:val="0"/>
          <w:numId w:val="3"/>
        </w:numPr>
        <w:jc w:val="both"/>
        <w:rPr>
          <w:rFonts w:cstheme="minorHAnsi"/>
        </w:rPr>
      </w:pPr>
      <w:r w:rsidRPr="007774D3">
        <w:rPr>
          <w:rFonts w:cstheme="minorHAnsi"/>
        </w:rPr>
        <w:t xml:space="preserve">If </w:t>
      </w:r>
      <w:r w:rsidRPr="00E52C9E">
        <w:rPr>
          <w:rFonts w:cstheme="minorHAnsi"/>
        </w:rPr>
        <w:t>yes</w:t>
      </w:r>
      <w:r w:rsidR="00850217" w:rsidRPr="00E52C9E">
        <w:rPr>
          <w:rFonts w:cstheme="minorHAnsi"/>
        </w:rPr>
        <w:t xml:space="preserve"> to question 16</w:t>
      </w:r>
      <w:r w:rsidRPr="007774D3">
        <w:rPr>
          <w:rFonts w:cstheme="minorHAnsi"/>
        </w:rPr>
        <w:t>, which of the following do</w:t>
      </w:r>
      <w:r w:rsidR="0044135F">
        <w:rPr>
          <w:rFonts w:cstheme="minorHAnsi"/>
        </w:rPr>
        <w:t xml:space="preserve"> any of the above</w:t>
      </w:r>
      <w:r w:rsidRPr="007774D3">
        <w:rPr>
          <w:rFonts w:cstheme="minorHAnsi"/>
        </w:rPr>
        <w:t xml:space="preserve"> </w:t>
      </w:r>
      <w:r w:rsidR="00B121CA" w:rsidRPr="007774D3">
        <w:rPr>
          <w:rFonts w:cstheme="minorHAnsi"/>
        </w:rPr>
        <w:t>fund?</w:t>
      </w:r>
    </w:p>
    <w:tbl>
      <w:tblPr>
        <w:tblStyle w:val="MediumGrid2"/>
        <w:tblpPr w:leftFromText="180" w:rightFromText="180" w:vertAnchor="text" w:horzAnchor="margin" w:tblpY="167"/>
        <w:tblW w:w="4095" w:type="pct"/>
        <w:tblLook w:val="04A0" w:firstRow="1" w:lastRow="0" w:firstColumn="1" w:lastColumn="0" w:noHBand="0" w:noVBand="1"/>
      </w:tblPr>
      <w:tblGrid>
        <w:gridCol w:w="813"/>
        <w:gridCol w:w="4956"/>
        <w:gridCol w:w="286"/>
        <w:gridCol w:w="859"/>
        <w:gridCol w:w="744"/>
      </w:tblGrid>
      <w:tr w:rsidR="00A54452" w:rsidRPr="007774D3" w14:paraId="02CA2EB3" w14:textId="77777777" w:rsidTr="008C1743">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952" w:type="pct"/>
            <w:gridSpan w:val="3"/>
            <w:shd w:val="clear" w:color="auto" w:fill="auto"/>
          </w:tcPr>
          <w:p w14:paraId="28A00456" w14:textId="77777777" w:rsidR="00A54452" w:rsidRPr="007774D3" w:rsidRDefault="00A54452" w:rsidP="001006D3">
            <w:pPr>
              <w:jc w:val="both"/>
              <w:rPr>
                <w:rFonts w:asciiTheme="minorHAnsi" w:hAnsiTheme="minorHAnsi" w:cstheme="minorHAnsi"/>
                <w:i/>
                <w:u w:val="single"/>
              </w:rPr>
            </w:pPr>
            <w:r w:rsidRPr="007774D3">
              <w:rPr>
                <w:rFonts w:asciiTheme="minorHAnsi" w:hAnsiTheme="minorHAnsi" w:cstheme="minorHAnsi"/>
                <w:i/>
                <w:u w:val="single"/>
              </w:rPr>
              <w:t>Areas that receive funding</w:t>
            </w:r>
          </w:p>
        </w:tc>
        <w:tc>
          <w:tcPr>
            <w:tcW w:w="561" w:type="pct"/>
          </w:tcPr>
          <w:p w14:paraId="1DD31E5A" w14:textId="77777777" w:rsidR="00A54452" w:rsidRPr="007774D3" w:rsidRDefault="00A54452"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86" w:type="pct"/>
          </w:tcPr>
          <w:p w14:paraId="474024A2" w14:textId="77777777" w:rsidR="00A54452" w:rsidRPr="007774D3" w:rsidRDefault="00A54452"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A54452" w:rsidRPr="007774D3" w14:paraId="3A6BB4FB" w14:textId="77777777" w:rsidTr="008C17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216E4652"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Active Transportation</w:t>
            </w:r>
          </w:p>
        </w:tc>
        <w:sdt>
          <w:sdtPr>
            <w:rPr>
              <w:rFonts w:cstheme="minorHAnsi"/>
              <w:color w:val="2B579A"/>
              <w:shd w:val="clear" w:color="auto" w:fill="E6E6E6"/>
            </w:rPr>
            <w:id w:val="335270480"/>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1E8C8199"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07748808"/>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0F5491D8"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A54452" w:rsidRPr="007774D3" w14:paraId="41CEAC31" w14:textId="77777777" w:rsidTr="008C1743">
        <w:trPr>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510ACCC9"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Affordable housing</w:t>
            </w:r>
          </w:p>
        </w:tc>
        <w:sdt>
          <w:sdtPr>
            <w:rPr>
              <w:rFonts w:cstheme="minorHAnsi"/>
              <w:color w:val="2B579A"/>
              <w:shd w:val="clear" w:color="auto" w:fill="E6E6E6"/>
            </w:rPr>
            <w:id w:val="-695930836"/>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265F1F6D"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85659548"/>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A455B5C"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A54452" w:rsidRPr="007774D3" w14:paraId="1CC8A783" w14:textId="77777777" w:rsidTr="008C17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30B0B07D"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Local Streets and roads</w:t>
            </w:r>
          </w:p>
        </w:tc>
        <w:sdt>
          <w:sdtPr>
            <w:rPr>
              <w:rFonts w:cstheme="minorHAnsi"/>
              <w:color w:val="2B579A"/>
              <w:shd w:val="clear" w:color="auto" w:fill="E6E6E6"/>
            </w:rPr>
            <w:id w:val="1975333639"/>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056F7957"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62544008"/>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08EAE7D"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A54452" w:rsidRPr="007774D3" w14:paraId="1857B2F1" w14:textId="77777777" w:rsidTr="008C1743">
        <w:trPr>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58CF059C"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Natural lands/Open space preservation</w:t>
            </w:r>
          </w:p>
        </w:tc>
        <w:sdt>
          <w:sdtPr>
            <w:rPr>
              <w:rFonts w:cstheme="minorHAnsi"/>
              <w:color w:val="2B579A"/>
              <w:shd w:val="clear" w:color="auto" w:fill="E6E6E6"/>
            </w:rPr>
            <w:id w:val="-489252373"/>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19171448"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56535552"/>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2571C322"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A54452" w:rsidRPr="007774D3" w14:paraId="77F86A1B" w14:textId="77777777" w:rsidTr="008C17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777874E1"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Parks</w:t>
            </w:r>
          </w:p>
        </w:tc>
        <w:sdt>
          <w:sdtPr>
            <w:rPr>
              <w:rFonts w:cstheme="minorHAnsi"/>
              <w:color w:val="2B579A"/>
              <w:shd w:val="clear" w:color="auto" w:fill="E6E6E6"/>
            </w:rPr>
            <w:id w:val="264123298"/>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6328D7D1"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66112590"/>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30EC6556"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A54452" w:rsidRPr="007774D3" w14:paraId="5A8A742D" w14:textId="77777777" w:rsidTr="008C1743">
        <w:trPr>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100B9429" w14:textId="5FDF73B1" w:rsidR="00A54452" w:rsidRPr="007774D3" w:rsidRDefault="00A54452" w:rsidP="00020DEF">
            <w:pPr>
              <w:jc w:val="both"/>
              <w:rPr>
                <w:rFonts w:asciiTheme="minorHAnsi" w:hAnsiTheme="minorHAnsi" w:cstheme="minorHAnsi"/>
              </w:rPr>
            </w:pPr>
            <w:r w:rsidRPr="007774D3">
              <w:rPr>
                <w:rFonts w:asciiTheme="minorHAnsi" w:hAnsiTheme="minorHAnsi" w:cstheme="minorHAnsi"/>
              </w:rPr>
              <w:t>Traffic and/or V</w:t>
            </w:r>
            <w:r w:rsidR="003474F9">
              <w:rPr>
                <w:rFonts w:asciiTheme="minorHAnsi" w:hAnsiTheme="minorHAnsi" w:cstheme="minorHAnsi"/>
              </w:rPr>
              <w:t xml:space="preserve">ehicle Miles </w:t>
            </w:r>
            <w:r w:rsidRPr="007774D3">
              <w:rPr>
                <w:rFonts w:asciiTheme="minorHAnsi" w:hAnsiTheme="minorHAnsi" w:cstheme="minorHAnsi"/>
              </w:rPr>
              <w:t>T</w:t>
            </w:r>
            <w:r w:rsidR="003474F9">
              <w:rPr>
                <w:rFonts w:asciiTheme="minorHAnsi" w:hAnsiTheme="minorHAnsi" w:cstheme="minorHAnsi"/>
              </w:rPr>
              <w:t>raveled (VMT)</w:t>
            </w:r>
            <w:r w:rsidRPr="007774D3">
              <w:rPr>
                <w:rFonts w:asciiTheme="minorHAnsi" w:hAnsiTheme="minorHAnsi" w:cstheme="minorHAnsi"/>
              </w:rPr>
              <w:t xml:space="preserve"> Reduction </w:t>
            </w:r>
          </w:p>
        </w:tc>
        <w:sdt>
          <w:sdtPr>
            <w:rPr>
              <w:rFonts w:cstheme="minorHAnsi"/>
              <w:color w:val="2B579A"/>
              <w:shd w:val="clear" w:color="auto" w:fill="E6E6E6"/>
            </w:rPr>
            <w:id w:val="-1534803074"/>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273F903C"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660122980"/>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4C8D0F22" w14:textId="77777777" w:rsidR="00A54452" w:rsidRPr="007774D3" w:rsidRDefault="00A54452"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A54452" w:rsidRPr="007774D3" w14:paraId="3E4FE480" w14:textId="77777777" w:rsidTr="008C17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52" w:type="pct"/>
            <w:gridSpan w:val="3"/>
            <w:shd w:val="clear" w:color="auto" w:fill="auto"/>
          </w:tcPr>
          <w:p w14:paraId="0C97C09C" w14:textId="77777777" w:rsidR="00A54452" w:rsidRPr="007774D3" w:rsidRDefault="00A54452" w:rsidP="00020DEF">
            <w:pPr>
              <w:jc w:val="both"/>
              <w:rPr>
                <w:rFonts w:asciiTheme="minorHAnsi" w:hAnsiTheme="minorHAnsi" w:cstheme="minorHAnsi"/>
              </w:rPr>
            </w:pPr>
            <w:r w:rsidRPr="007774D3">
              <w:rPr>
                <w:rFonts w:asciiTheme="minorHAnsi" w:hAnsiTheme="minorHAnsi" w:cstheme="minorHAnsi"/>
              </w:rPr>
              <w:t>Transit improvements/amenities</w:t>
            </w:r>
          </w:p>
        </w:tc>
        <w:sdt>
          <w:sdtPr>
            <w:rPr>
              <w:rFonts w:cstheme="minorHAnsi"/>
              <w:color w:val="2B579A"/>
              <w:shd w:val="clear" w:color="auto" w:fill="E6E6E6"/>
            </w:rPr>
            <w:id w:val="1795481576"/>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Pr>
              <w:p w14:paraId="34C4E77B"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62763250"/>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00F1261D" w14:textId="77777777" w:rsidR="00A54452" w:rsidRPr="007774D3" w:rsidRDefault="00A54452" w:rsidP="00020DE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8C1743" w:rsidRPr="007774D3" w14:paraId="11B06622" w14:textId="77777777" w:rsidTr="008C1743">
        <w:trPr>
          <w:trHeight w:val="287"/>
        </w:trPr>
        <w:tc>
          <w:tcPr>
            <w:cnfStyle w:val="001000000000" w:firstRow="0" w:lastRow="0" w:firstColumn="1" w:lastColumn="0" w:oddVBand="0" w:evenVBand="0" w:oddHBand="0" w:evenHBand="0" w:firstRowFirstColumn="0" w:firstRowLastColumn="0" w:lastRowFirstColumn="0" w:lastRowLastColumn="0"/>
            <w:tcW w:w="530" w:type="pct"/>
            <w:shd w:val="clear" w:color="auto" w:fill="auto"/>
          </w:tcPr>
          <w:p w14:paraId="654F17CD" w14:textId="77777777" w:rsidR="008C1743" w:rsidRPr="007774D3" w:rsidRDefault="008C1743" w:rsidP="00020DEF">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754130902"/>
            <w:placeholder>
              <w:docPart w:val="5E7B10DF64034053A86CB81809DAAE57"/>
            </w:placeholder>
            <w:showingPlcHdr/>
          </w:sdtPr>
          <w:sdtEndPr>
            <w:rPr>
              <w:rStyle w:val="DefaultParagraphFont"/>
              <w:rFonts w:asciiTheme="majorHAnsi" w:hAnsiTheme="majorHAnsi"/>
              <w:color w:val="000000" w:themeColor="text1"/>
            </w:rPr>
          </w:sdtEndPr>
          <w:sdtContent>
            <w:tc>
              <w:tcPr>
                <w:tcW w:w="3235" w:type="pct"/>
                <w:tcBorders>
                  <w:right w:val="single" w:sz="4" w:space="0" w:color="auto"/>
                </w:tcBorders>
                <w:shd w:val="clear" w:color="auto" w:fill="auto"/>
              </w:tcPr>
              <w:p w14:paraId="2650FFBF" w14:textId="40DAC698" w:rsidR="008C1743" w:rsidRPr="007774D3" w:rsidRDefault="008C1743" w:rsidP="00020DE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Other]</w:t>
                </w:r>
              </w:p>
            </w:tc>
          </w:sdtContent>
        </w:sdt>
        <w:tc>
          <w:tcPr>
            <w:tcW w:w="187" w:type="pct"/>
            <w:tcBorders>
              <w:top w:val="nil"/>
              <w:left w:val="single" w:sz="4" w:space="0" w:color="auto"/>
              <w:bottom w:val="nil"/>
              <w:right w:val="single" w:sz="4" w:space="0" w:color="auto"/>
            </w:tcBorders>
            <w:shd w:val="clear" w:color="auto" w:fill="auto"/>
          </w:tcPr>
          <w:p w14:paraId="073738CC" w14:textId="3B41C5D4" w:rsidR="008C1743" w:rsidRPr="007774D3" w:rsidRDefault="008C1743" w:rsidP="00020DE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sdt>
          <w:sdtPr>
            <w:rPr>
              <w:rFonts w:cstheme="minorHAnsi"/>
              <w:color w:val="2B579A"/>
              <w:shd w:val="clear" w:color="auto" w:fill="E6E6E6"/>
            </w:rPr>
            <w:id w:val="1781453158"/>
            <w14:checkbox>
              <w14:checked w14:val="0"/>
              <w14:checkedState w14:val="2612" w14:font="MS Gothic"/>
              <w14:uncheckedState w14:val="2610" w14:font="MS Gothic"/>
            </w14:checkbox>
          </w:sdtPr>
          <w:sdtEndPr>
            <w:rPr>
              <w:color w:val="000000" w:themeColor="text1"/>
              <w:shd w:val="clear" w:color="auto" w:fill="auto"/>
            </w:rPr>
          </w:sdtEndPr>
          <w:sdtContent>
            <w:tc>
              <w:tcPr>
                <w:tcW w:w="561" w:type="pct"/>
                <w:tcBorders>
                  <w:left w:val="single" w:sz="4" w:space="0" w:color="auto"/>
                </w:tcBorders>
              </w:tcPr>
              <w:p w14:paraId="6C8A944B" w14:textId="77777777" w:rsidR="008C1743" w:rsidRPr="007774D3" w:rsidRDefault="008C1743"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78538783"/>
            <w14:checkbox>
              <w14:checked w14:val="0"/>
              <w14:checkedState w14:val="2612" w14:font="MS Gothic"/>
              <w14:uncheckedState w14:val="2610" w14:font="MS Gothic"/>
            </w14:checkbox>
          </w:sdtPr>
          <w:sdtEndPr>
            <w:rPr>
              <w:color w:val="000000" w:themeColor="text1"/>
              <w:shd w:val="clear" w:color="auto" w:fill="auto"/>
            </w:rPr>
          </w:sdtEndPr>
          <w:sdtContent>
            <w:tc>
              <w:tcPr>
                <w:tcW w:w="486" w:type="pct"/>
              </w:tcPr>
              <w:p w14:paraId="1B67E534" w14:textId="77777777" w:rsidR="008C1743" w:rsidRPr="007774D3" w:rsidRDefault="008C1743" w:rsidP="00020DE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p w14:paraId="6C89F7CF" w14:textId="516929AD" w:rsidR="002205D3" w:rsidRPr="007774D3" w:rsidRDefault="002205D3" w:rsidP="002205D3">
      <w:pPr>
        <w:spacing w:after="0"/>
        <w:rPr>
          <w:rFonts w:cstheme="minorHAnsi"/>
        </w:rPr>
      </w:pPr>
    </w:p>
    <w:p w14:paraId="1EBDBC76" w14:textId="77777777" w:rsidR="00570297" w:rsidRPr="007774D3" w:rsidRDefault="00570297" w:rsidP="002205D3">
      <w:pPr>
        <w:spacing w:after="0"/>
        <w:rPr>
          <w:rFonts w:cstheme="minorHAnsi"/>
        </w:rPr>
      </w:pPr>
    </w:p>
    <w:p w14:paraId="7673A09A" w14:textId="77777777" w:rsidR="00570297" w:rsidRPr="007774D3" w:rsidRDefault="00570297" w:rsidP="002205D3">
      <w:pPr>
        <w:spacing w:after="0"/>
        <w:rPr>
          <w:rFonts w:cstheme="minorHAnsi"/>
        </w:rPr>
      </w:pPr>
    </w:p>
    <w:p w14:paraId="0F9099A3" w14:textId="77777777" w:rsidR="002205D3" w:rsidRPr="007774D3" w:rsidRDefault="002205D3" w:rsidP="002205D3">
      <w:pPr>
        <w:spacing w:after="0"/>
        <w:jc w:val="both"/>
        <w:rPr>
          <w:rFonts w:cstheme="minorHAnsi"/>
        </w:rPr>
      </w:pPr>
    </w:p>
    <w:p w14:paraId="30A8F701" w14:textId="0F4266B1" w:rsidR="00D672E3" w:rsidRPr="007774D3" w:rsidRDefault="00D672E3" w:rsidP="00D672E3">
      <w:pPr>
        <w:spacing w:after="0"/>
        <w:jc w:val="both"/>
        <w:rPr>
          <w:rFonts w:cstheme="minorHAnsi"/>
        </w:rPr>
      </w:pPr>
    </w:p>
    <w:p w14:paraId="3FD2770D" w14:textId="77777777" w:rsidR="008C1743" w:rsidRPr="007774D3" w:rsidRDefault="008C1743" w:rsidP="001006D3">
      <w:pPr>
        <w:jc w:val="both"/>
        <w:rPr>
          <w:rFonts w:cstheme="minorHAnsi"/>
          <w:b/>
          <w:u w:val="single"/>
        </w:rPr>
      </w:pPr>
    </w:p>
    <w:p w14:paraId="68D691A1" w14:textId="77777777" w:rsidR="008C1743" w:rsidRPr="007774D3" w:rsidRDefault="008C1743" w:rsidP="001006D3">
      <w:pPr>
        <w:jc w:val="both"/>
        <w:rPr>
          <w:rFonts w:cstheme="minorHAnsi"/>
          <w:b/>
          <w:u w:val="single"/>
        </w:rPr>
      </w:pPr>
    </w:p>
    <w:p w14:paraId="602E5066" w14:textId="77777777" w:rsidR="008C1743" w:rsidRPr="007774D3" w:rsidRDefault="008C1743" w:rsidP="001006D3">
      <w:pPr>
        <w:jc w:val="both"/>
        <w:rPr>
          <w:rFonts w:cstheme="minorHAnsi"/>
          <w:b/>
          <w:u w:val="single"/>
        </w:rPr>
      </w:pPr>
    </w:p>
    <w:p w14:paraId="076766CA" w14:textId="77777777" w:rsidR="008C1743" w:rsidRPr="007774D3" w:rsidRDefault="008C1743" w:rsidP="001006D3">
      <w:pPr>
        <w:jc w:val="both"/>
        <w:rPr>
          <w:rFonts w:cstheme="minorHAnsi"/>
          <w:b/>
          <w:u w:val="single"/>
        </w:rPr>
      </w:pPr>
    </w:p>
    <w:p w14:paraId="2E833E2E" w14:textId="6BCF366A" w:rsidR="001D5DAC" w:rsidRPr="007774D3" w:rsidRDefault="001D5DAC" w:rsidP="001006D3">
      <w:pPr>
        <w:jc w:val="both"/>
        <w:rPr>
          <w:rFonts w:cstheme="minorHAnsi"/>
          <w:b/>
          <w:u w:val="single"/>
        </w:rPr>
      </w:pPr>
      <w:r w:rsidRPr="007774D3">
        <w:rPr>
          <w:rFonts w:cstheme="minorHAnsi"/>
          <w:b/>
          <w:u w:val="single"/>
        </w:rPr>
        <w:lastRenderedPageBreak/>
        <w:t>Housing</w:t>
      </w:r>
    </w:p>
    <w:p w14:paraId="7BF537F5" w14:textId="7192621B" w:rsidR="007E420F" w:rsidRPr="007774D3" w:rsidRDefault="001D5DAC" w:rsidP="001006D3">
      <w:pPr>
        <w:pStyle w:val="ListParagraph"/>
        <w:numPr>
          <w:ilvl w:val="0"/>
          <w:numId w:val="3"/>
        </w:numPr>
        <w:jc w:val="both"/>
        <w:rPr>
          <w:rFonts w:cstheme="minorHAnsi"/>
        </w:rPr>
      </w:pPr>
      <w:r w:rsidRPr="007774D3">
        <w:rPr>
          <w:rFonts w:cstheme="minorHAnsi"/>
        </w:rPr>
        <w:t>Does your jurisdiction use</w:t>
      </w:r>
      <w:r w:rsidR="001D481E" w:rsidRPr="007774D3">
        <w:rPr>
          <w:rFonts w:cstheme="minorHAnsi"/>
        </w:rPr>
        <w:t xml:space="preserve"> </w:t>
      </w:r>
      <w:r w:rsidRPr="007774D3">
        <w:rPr>
          <w:rFonts w:cstheme="minorHAnsi"/>
        </w:rPr>
        <w:t>any of the following zoning or land use strategies for housing</w:t>
      </w:r>
      <w:r w:rsidR="00EA448A" w:rsidRPr="007774D3">
        <w:rPr>
          <w:rFonts w:cstheme="minorHAnsi"/>
        </w:rPr>
        <w:t xml:space="preserve"> (</w:t>
      </w:r>
      <w:r w:rsidR="00D2328F" w:rsidRPr="007774D3">
        <w:rPr>
          <w:rFonts w:cstheme="minorHAnsi"/>
        </w:rPr>
        <w:t>e.g.,</w:t>
      </w:r>
      <w:r w:rsidR="00EA448A" w:rsidRPr="007774D3">
        <w:rPr>
          <w:rFonts w:cstheme="minorHAnsi"/>
        </w:rPr>
        <w:t xml:space="preserve"> in your 6</w:t>
      </w:r>
      <w:r w:rsidR="00EA448A" w:rsidRPr="007774D3">
        <w:rPr>
          <w:rFonts w:cstheme="minorHAnsi"/>
          <w:vertAlign w:val="superscript"/>
        </w:rPr>
        <w:t>th</w:t>
      </w:r>
      <w:r w:rsidR="00EA448A" w:rsidRPr="007774D3">
        <w:rPr>
          <w:rFonts w:cstheme="minorHAnsi"/>
        </w:rPr>
        <w:t xml:space="preserve"> Cycle Housing Element</w:t>
      </w:r>
      <w:r w:rsidR="004A1E9B">
        <w:rPr>
          <w:rFonts w:cstheme="minorHAnsi"/>
        </w:rPr>
        <w:t xml:space="preserve"> [</w:t>
      </w:r>
      <w:hyperlink r:id="rId15" w:history="1">
        <w:r w:rsidR="004A1E9B" w:rsidRPr="004A1E9B">
          <w:rPr>
            <w:rStyle w:val="Hyperlink"/>
            <w:rFonts w:cstheme="minorHAnsi"/>
          </w:rPr>
          <w:t>HCD Housing Element Site Inventory Guidebook</w:t>
        </w:r>
      </w:hyperlink>
      <w:r w:rsidR="004A1E9B">
        <w:rPr>
          <w:rFonts w:cstheme="minorHAnsi"/>
        </w:rPr>
        <w:t>]</w:t>
      </w:r>
      <w:r w:rsidR="00EA448A" w:rsidRPr="007774D3">
        <w:rPr>
          <w:rFonts w:cstheme="minorHAnsi"/>
        </w:rPr>
        <w:t>)</w:t>
      </w:r>
      <w:r w:rsidRPr="007774D3">
        <w:rPr>
          <w:rFonts w:cstheme="minorHAnsi"/>
        </w:rPr>
        <w:t xml:space="preserve">? </w:t>
      </w:r>
    </w:p>
    <w:tbl>
      <w:tblPr>
        <w:tblStyle w:val="MediumGrid2"/>
        <w:tblpPr w:leftFromText="180" w:rightFromText="180" w:vertAnchor="text" w:horzAnchor="margin" w:tblpY="167"/>
        <w:tblW w:w="4490" w:type="pct"/>
        <w:tblLook w:val="04A0" w:firstRow="1" w:lastRow="0" w:firstColumn="1" w:lastColumn="0" w:noHBand="0" w:noVBand="1"/>
      </w:tblPr>
      <w:tblGrid>
        <w:gridCol w:w="218"/>
        <w:gridCol w:w="751"/>
        <w:gridCol w:w="4742"/>
        <w:gridCol w:w="235"/>
        <w:gridCol w:w="398"/>
        <w:gridCol w:w="599"/>
        <w:gridCol w:w="1453"/>
      </w:tblGrid>
      <w:tr w:rsidR="006237ED" w:rsidRPr="007774D3" w14:paraId="2616AFAA" w14:textId="0001CBE1" w:rsidTr="00EB025E">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401" w:type="pct"/>
            <w:gridSpan w:val="3"/>
            <w:shd w:val="clear" w:color="auto" w:fill="auto"/>
          </w:tcPr>
          <w:p w14:paraId="0970BCA0" w14:textId="77777777" w:rsidR="00012C94" w:rsidRPr="007774D3" w:rsidRDefault="00012C94" w:rsidP="001006D3">
            <w:pPr>
              <w:jc w:val="both"/>
              <w:rPr>
                <w:rFonts w:asciiTheme="minorHAnsi" w:hAnsiTheme="minorHAnsi" w:cstheme="minorHAnsi"/>
                <w:i/>
                <w:u w:val="single"/>
              </w:rPr>
            </w:pPr>
            <w:r w:rsidRPr="007774D3">
              <w:rPr>
                <w:rFonts w:asciiTheme="minorHAnsi" w:hAnsiTheme="minorHAnsi" w:cstheme="minorHAnsi"/>
                <w:i/>
                <w:u w:val="single"/>
              </w:rPr>
              <w:t>Strategies</w:t>
            </w:r>
          </w:p>
        </w:tc>
        <w:tc>
          <w:tcPr>
            <w:tcW w:w="377" w:type="pct"/>
            <w:gridSpan w:val="2"/>
            <w:vAlign w:val="center"/>
          </w:tcPr>
          <w:p w14:paraId="4500FB19" w14:textId="77777777" w:rsidR="00012C94" w:rsidRPr="007774D3" w:rsidRDefault="00012C94" w:rsidP="00F63DA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357" w:type="pct"/>
            <w:vAlign w:val="center"/>
          </w:tcPr>
          <w:p w14:paraId="51ADD808" w14:textId="77777777" w:rsidR="00012C94" w:rsidRPr="007774D3" w:rsidRDefault="00012C94" w:rsidP="00F63DA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865" w:type="pct"/>
          </w:tcPr>
          <w:p w14:paraId="5FF731B5" w14:textId="47A1C44D" w:rsidR="00012C94" w:rsidRPr="007774D3" w:rsidRDefault="00EF0E20" w:rsidP="00F63DAF">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nsidering</w:t>
            </w:r>
          </w:p>
        </w:tc>
      </w:tr>
      <w:tr w:rsidR="00EB025E" w:rsidRPr="007774D3" w14:paraId="2D67511F" w14:textId="77777777"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6059E4EA" w14:textId="71A451B5" w:rsidR="00EB025E" w:rsidRPr="00EB025E" w:rsidRDefault="00EB025E" w:rsidP="00F02FA0">
            <w:pPr>
              <w:rPr>
                <w:rFonts w:asciiTheme="minorHAnsi" w:hAnsiTheme="minorHAnsi" w:cstheme="minorHAnsi"/>
              </w:rPr>
            </w:pPr>
            <w:r w:rsidRPr="00EB025E">
              <w:rPr>
                <w:rFonts w:asciiTheme="minorHAnsi" w:hAnsiTheme="minorHAnsi" w:cstheme="minorHAnsi"/>
                <w:color w:val="auto"/>
              </w:rPr>
              <w:t>Affordable housing preservation ordinance</w:t>
            </w:r>
          </w:p>
        </w:tc>
        <w:sdt>
          <w:sdtPr>
            <w:rPr>
              <w:rFonts w:cstheme="minorHAnsi"/>
              <w:color w:val="2B579A"/>
              <w:shd w:val="clear" w:color="auto" w:fill="E6E6E6"/>
            </w:rPr>
            <w:id w:val="1578178664"/>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73AFDDB7" w14:textId="4EAA6BD9"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68868156"/>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CD9A739" w14:textId="0B0965CE"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86430378"/>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04F1055C" w14:textId="1F537577"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44B53810" w14:textId="77777777"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6F9FDCAA" w14:textId="473B26FD" w:rsidR="00EB025E" w:rsidRPr="00EB025E" w:rsidRDefault="00EB025E" w:rsidP="00F02FA0">
            <w:pPr>
              <w:rPr>
                <w:rFonts w:asciiTheme="minorHAnsi" w:hAnsiTheme="minorHAnsi" w:cstheme="minorHAnsi"/>
              </w:rPr>
            </w:pPr>
            <w:r w:rsidRPr="00EB025E">
              <w:rPr>
                <w:rFonts w:asciiTheme="minorHAnsi" w:hAnsiTheme="minorHAnsi" w:cstheme="minorHAnsi"/>
                <w:color w:val="auto"/>
              </w:rPr>
              <w:t>Fair Housing Policy</w:t>
            </w:r>
          </w:p>
        </w:tc>
        <w:sdt>
          <w:sdtPr>
            <w:rPr>
              <w:rFonts w:cstheme="minorHAnsi"/>
              <w:color w:val="2B579A"/>
              <w:shd w:val="clear" w:color="auto" w:fill="E6E6E6"/>
            </w:rPr>
            <w:id w:val="649802345"/>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62E14DC2" w14:textId="17DBDB2A"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790206149"/>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7870E9CF" w14:textId="2EF0E621"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713966091"/>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1EC69E57" w14:textId="59C70A77"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4A367324" w14:textId="77777777"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77348A16" w14:textId="778A92CD" w:rsidR="00EB025E" w:rsidRPr="00EB025E" w:rsidRDefault="00EB025E" w:rsidP="00F02FA0">
            <w:pPr>
              <w:rPr>
                <w:rFonts w:asciiTheme="minorHAnsi" w:hAnsiTheme="minorHAnsi" w:cstheme="minorHAnsi"/>
              </w:rPr>
            </w:pPr>
            <w:r w:rsidRPr="00EB025E">
              <w:rPr>
                <w:rFonts w:asciiTheme="minorHAnsi" w:hAnsiTheme="minorHAnsi" w:cstheme="minorHAnsi"/>
                <w:color w:val="auto"/>
              </w:rPr>
              <w:t>Housing Trust Fund</w:t>
            </w:r>
          </w:p>
        </w:tc>
        <w:sdt>
          <w:sdtPr>
            <w:rPr>
              <w:rFonts w:cstheme="minorHAnsi"/>
              <w:color w:val="2B579A"/>
              <w:shd w:val="clear" w:color="auto" w:fill="E6E6E6"/>
            </w:rPr>
            <w:id w:val="55521266"/>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35A26AC0" w14:textId="4D11E20A"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077046311"/>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2E60BDC" w14:textId="70D249EA"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663774232"/>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3E61D508" w14:textId="1379681A"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7DECA417" w14:textId="77777777"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25EC00C0" w14:textId="7CD6A479" w:rsidR="00EB025E" w:rsidRPr="00EB025E" w:rsidRDefault="00EB025E" w:rsidP="00F02FA0">
            <w:pPr>
              <w:rPr>
                <w:rFonts w:asciiTheme="minorHAnsi" w:hAnsiTheme="minorHAnsi" w:cstheme="minorHAnsi"/>
              </w:rPr>
            </w:pPr>
            <w:r w:rsidRPr="00EB025E">
              <w:rPr>
                <w:rFonts w:asciiTheme="minorHAnsi" w:hAnsiTheme="minorHAnsi" w:cstheme="minorHAnsi"/>
                <w:color w:val="auto"/>
              </w:rPr>
              <w:t>Inclusionary zoning ordinance</w:t>
            </w:r>
          </w:p>
        </w:tc>
        <w:sdt>
          <w:sdtPr>
            <w:rPr>
              <w:rFonts w:cstheme="minorHAnsi"/>
              <w:color w:val="2B579A"/>
              <w:shd w:val="clear" w:color="auto" w:fill="E6E6E6"/>
            </w:rPr>
            <w:id w:val="-560319790"/>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69E582F7" w14:textId="751AE160"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183406058"/>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24DE26EF" w14:textId="00931DB7"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305428080"/>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79885332" w14:textId="2B99A665"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208DBD10" w14:textId="77777777"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05668F21" w14:textId="68FB59EB"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Is there an in-lieu fee component?</w:t>
            </w:r>
          </w:p>
        </w:tc>
        <w:sdt>
          <w:sdtPr>
            <w:rPr>
              <w:rFonts w:cstheme="minorHAnsi"/>
              <w:color w:val="2B579A"/>
              <w:shd w:val="clear" w:color="auto" w:fill="E6E6E6"/>
            </w:rPr>
            <w:id w:val="1845367974"/>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4A8DA5BA" w14:textId="39F51A1E"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368033758"/>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71BBF02" w14:textId="100DCEBA"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09052584"/>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3E7B703E" w14:textId="4AAB7A85"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052566FC" w14:textId="77777777"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789ACDAD" w14:textId="5E224854"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Rental Program</w:t>
            </w:r>
          </w:p>
        </w:tc>
        <w:sdt>
          <w:sdtPr>
            <w:rPr>
              <w:rFonts w:cstheme="minorHAnsi"/>
              <w:color w:val="2B579A"/>
              <w:shd w:val="clear" w:color="auto" w:fill="E6E6E6"/>
            </w:rPr>
            <w:id w:val="520750914"/>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65D14EE5" w14:textId="53B3CF6E"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750234482"/>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29CC9A82" w14:textId="783946A2"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867592733"/>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2950359C" w14:textId="19B614AC"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5E92A560" w14:textId="77777777"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3E28BAA8" w14:textId="2265B6DA"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Owner Program</w:t>
            </w:r>
          </w:p>
        </w:tc>
        <w:sdt>
          <w:sdtPr>
            <w:rPr>
              <w:rFonts w:cstheme="minorHAnsi"/>
              <w:color w:val="2B579A"/>
              <w:shd w:val="clear" w:color="auto" w:fill="E6E6E6"/>
            </w:rPr>
            <w:id w:val="1853528789"/>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3B8D8923" w14:textId="210A356C"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063291311"/>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FD2CFD8" w14:textId="2D23621F"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098237728"/>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157C59ED" w14:textId="6EE1B1F5"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7A0DA23B" w14:textId="7A342306"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4F5DDECE" w14:textId="36BD74AB" w:rsidR="00EB025E" w:rsidRPr="00EB025E" w:rsidRDefault="00EB025E" w:rsidP="00F02FA0">
            <w:pPr>
              <w:rPr>
                <w:rFonts w:asciiTheme="minorHAnsi" w:hAnsiTheme="minorHAnsi" w:cstheme="minorHAnsi"/>
                <w:color w:val="auto"/>
              </w:rPr>
            </w:pPr>
            <w:r w:rsidRPr="00EB025E">
              <w:rPr>
                <w:rFonts w:asciiTheme="minorHAnsi" w:hAnsiTheme="minorHAnsi" w:cstheme="minorHAnsi"/>
                <w:color w:val="auto"/>
              </w:rPr>
              <w:t>Incentives for Affordable Housing</w:t>
            </w:r>
          </w:p>
        </w:tc>
        <w:sdt>
          <w:sdtPr>
            <w:rPr>
              <w:rFonts w:cstheme="minorHAnsi"/>
              <w:color w:val="2B579A"/>
              <w:shd w:val="clear" w:color="auto" w:fill="E6E6E6"/>
            </w:rPr>
            <w:id w:val="-1709942109"/>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5F395AB4"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056999973"/>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6598B60"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65877488"/>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3D308D46" w14:textId="038A6547"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7FCC9E1A" w14:textId="0DC382EC"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78159E60" w14:textId="51923338"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Fast track permitting</w:t>
            </w:r>
          </w:p>
        </w:tc>
        <w:sdt>
          <w:sdtPr>
            <w:rPr>
              <w:rFonts w:cstheme="minorHAnsi"/>
              <w:color w:val="2B579A"/>
              <w:shd w:val="clear" w:color="auto" w:fill="E6E6E6"/>
            </w:rPr>
            <w:id w:val="1667050742"/>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7069CD45"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25774174"/>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25F4CEC6"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58404428"/>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20825973" w14:textId="45EA1F03"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416A4998" w14:textId="3BA06A2E"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461EE41C" w14:textId="1C9521A2"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Fee waivers</w:t>
            </w:r>
          </w:p>
        </w:tc>
        <w:sdt>
          <w:sdtPr>
            <w:rPr>
              <w:rFonts w:cstheme="minorHAnsi"/>
              <w:color w:val="2B579A"/>
              <w:shd w:val="clear" w:color="auto" w:fill="E6E6E6"/>
            </w:rPr>
            <w:id w:val="-249050876"/>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2A21DC44" w14:textId="37F484DB"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48166115"/>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700BEB3A" w14:textId="3A999655"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090300941"/>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141647E5" w14:textId="4BA56688"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00EA2C03" w14:textId="30785A3A" w:rsidTr="00EB025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46A78F53" w14:textId="4AF472D4"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Density bonus</w:t>
            </w:r>
          </w:p>
        </w:tc>
        <w:sdt>
          <w:sdtPr>
            <w:rPr>
              <w:rFonts w:cstheme="minorHAnsi"/>
              <w:color w:val="2B579A"/>
              <w:shd w:val="clear" w:color="auto" w:fill="E6E6E6"/>
            </w:rPr>
            <w:id w:val="-1986845472"/>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25324E87" w14:textId="4EBC621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14692569"/>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15FB4FB0" w14:textId="2C0BF21C"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86398043"/>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142A2EFA" w14:textId="5CAEAE46"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53F21BF6" w14:textId="752F2E6F" w:rsidTr="00EB025E">
        <w:trPr>
          <w:trHeight w:val="276"/>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67DA5AC8" w14:textId="50E66F74"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Increased floor area ratio</w:t>
            </w:r>
          </w:p>
        </w:tc>
        <w:sdt>
          <w:sdtPr>
            <w:rPr>
              <w:rFonts w:cstheme="minorHAnsi"/>
              <w:color w:val="2B579A"/>
              <w:shd w:val="clear" w:color="auto" w:fill="E6E6E6"/>
            </w:rPr>
            <w:id w:val="756787889"/>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3ED996EE"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71396715"/>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C7FEDFF"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57475375"/>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2E154D4A" w14:textId="2A600997"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18B01AC2" w14:textId="3495D9B7" w:rsidTr="00EB025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593B67E8" w14:textId="217CBEB8"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Building height waivers</w:t>
            </w:r>
          </w:p>
        </w:tc>
        <w:sdt>
          <w:sdtPr>
            <w:rPr>
              <w:rFonts w:cstheme="minorHAnsi"/>
              <w:color w:val="2B579A"/>
              <w:shd w:val="clear" w:color="auto" w:fill="E6E6E6"/>
            </w:rPr>
            <w:id w:val="-740953078"/>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570E128F"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88927446"/>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51EAEBA3"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56197717"/>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73CE1BC4" w14:textId="39B73B47"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7013A351" w14:textId="0EEBB56C" w:rsidTr="00EB025E">
        <w:trPr>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36FF3A80" w14:textId="0F4FA294"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Tax subsidies or other benefits</w:t>
            </w:r>
          </w:p>
        </w:tc>
        <w:sdt>
          <w:sdtPr>
            <w:rPr>
              <w:rFonts w:cstheme="minorHAnsi"/>
              <w:color w:val="2B579A"/>
              <w:shd w:val="clear" w:color="auto" w:fill="E6E6E6"/>
            </w:rPr>
            <w:id w:val="1448041043"/>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787418EA"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51121888"/>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18ECAFBD"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101856787"/>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039BA703" w14:textId="11C45920"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0603BF57" w14:textId="083D6715" w:rsidTr="00EB025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3C6D3E9B" w14:textId="0D40B7A3"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Waived or reduced minimum parking requirements</w:t>
            </w:r>
          </w:p>
        </w:tc>
        <w:sdt>
          <w:sdtPr>
            <w:rPr>
              <w:rFonts w:cstheme="minorHAnsi"/>
              <w:color w:val="2B579A"/>
              <w:shd w:val="clear" w:color="auto" w:fill="E6E6E6"/>
            </w:rPr>
            <w:id w:val="-1015378505"/>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4607949A"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20054550"/>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2BDCBF0C"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65257461"/>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36A83485" w14:textId="06F0DFBE"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093E5970" w14:textId="14EB7E08" w:rsidTr="00EB025E">
        <w:trPr>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58D0306A" w14:textId="145F7667" w:rsidR="00EB025E" w:rsidRPr="00EB025E" w:rsidRDefault="00EB025E" w:rsidP="00F02FA0">
            <w:pPr>
              <w:pStyle w:val="ListParagraph"/>
              <w:numPr>
                <w:ilvl w:val="0"/>
                <w:numId w:val="10"/>
              </w:numPr>
              <w:rPr>
                <w:rFonts w:asciiTheme="minorHAnsi" w:eastAsiaTheme="majorEastAsia" w:hAnsiTheme="minorHAnsi" w:cstheme="minorHAnsi"/>
              </w:rPr>
            </w:pPr>
            <w:r w:rsidRPr="00EB025E">
              <w:rPr>
                <w:rFonts w:asciiTheme="minorHAnsi" w:eastAsiaTheme="majorEastAsia" w:hAnsiTheme="minorHAnsi" w:cstheme="minorHAnsi"/>
              </w:rPr>
              <w:t>Reduced open space requirements</w:t>
            </w:r>
          </w:p>
        </w:tc>
        <w:sdt>
          <w:sdtPr>
            <w:rPr>
              <w:rFonts w:cstheme="minorHAnsi"/>
              <w:color w:val="2B579A"/>
              <w:shd w:val="clear" w:color="auto" w:fill="E6E6E6"/>
            </w:rPr>
            <w:id w:val="-1545754594"/>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45DE3B1C"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28109118"/>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798E6A86"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14530526"/>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294EA8DD" w14:textId="157CFD99"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566A1C62" w14:textId="2D266FFC" w:rsidTr="00EB025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37F9CDCB" w14:textId="38A07E1F" w:rsidR="00EB025E" w:rsidRPr="00EB025E" w:rsidRDefault="00EB025E" w:rsidP="00F02FA0">
            <w:pPr>
              <w:pStyle w:val="ListParagraph"/>
              <w:numPr>
                <w:ilvl w:val="0"/>
                <w:numId w:val="6"/>
              </w:numPr>
              <w:rPr>
                <w:rFonts w:asciiTheme="minorHAnsi" w:eastAsiaTheme="majorEastAsia" w:hAnsiTheme="minorHAnsi" w:cstheme="minorHAnsi"/>
                <w:color w:val="auto"/>
              </w:rPr>
            </w:pPr>
            <w:r w:rsidRPr="00EB025E">
              <w:rPr>
                <w:rFonts w:asciiTheme="minorHAnsi" w:eastAsiaTheme="majorEastAsia" w:hAnsiTheme="minorHAnsi" w:cstheme="minorHAnsi"/>
                <w:color w:val="auto"/>
              </w:rPr>
              <w:t>Other relaxed requirements for affordable housing</w:t>
            </w:r>
          </w:p>
        </w:tc>
        <w:sdt>
          <w:sdtPr>
            <w:rPr>
              <w:rFonts w:cstheme="minorHAnsi"/>
              <w:color w:val="2B579A"/>
              <w:shd w:val="clear" w:color="auto" w:fill="E6E6E6"/>
            </w:rPr>
            <w:id w:val="-1835221274"/>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0558AFC1"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51283897"/>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365B2BC5" w14:textId="77777777"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98690785"/>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36A2EE5D" w14:textId="44A222C7"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50EC9AE7" w14:textId="40ABD786" w:rsidTr="00EB025E">
        <w:trPr>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1493601B" w14:textId="77777777" w:rsidR="00EB025E" w:rsidRPr="00EB025E" w:rsidRDefault="00EB025E" w:rsidP="00F02FA0">
            <w:pPr>
              <w:rPr>
                <w:rFonts w:asciiTheme="minorHAnsi" w:hAnsiTheme="minorHAnsi" w:cstheme="minorHAnsi"/>
                <w:color w:val="auto"/>
              </w:rPr>
            </w:pPr>
            <w:r w:rsidRPr="00EB025E">
              <w:rPr>
                <w:rFonts w:asciiTheme="minorHAnsi" w:hAnsiTheme="minorHAnsi" w:cstheme="minorHAnsi"/>
                <w:color w:val="auto"/>
              </w:rPr>
              <w:t>Low-income housing tax credit (LITHC)</w:t>
            </w:r>
          </w:p>
        </w:tc>
        <w:sdt>
          <w:sdtPr>
            <w:rPr>
              <w:rFonts w:cstheme="minorHAnsi"/>
              <w:color w:val="2B579A"/>
              <w:shd w:val="clear" w:color="auto" w:fill="E6E6E6"/>
            </w:rPr>
            <w:id w:val="-1723601502"/>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74DA9D7C"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09553857"/>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01D8884D" w14:textId="77777777" w:rsidR="00EB025E" w:rsidRPr="007774D3" w:rsidRDefault="00EB025E" w:rsidP="00EB025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784548453"/>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1B781270" w14:textId="3589D076"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01A4BDEC" w14:textId="77777777" w:rsidTr="00EB025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37597EE7" w14:textId="619DE78D" w:rsidR="00EB025E" w:rsidRPr="007774D3" w:rsidRDefault="00EB025E" w:rsidP="00F02FA0">
            <w:pPr>
              <w:rPr>
                <w:rFonts w:cstheme="minorHAnsi"/>
              </w:rPr>
            </w:pPr>
            <w:r w:rsidRPr="007774D3">
              <w:rPr>
                <w:rFonts w:asciiTheme="minorHAnsi" w:hAnsiTheme="minorHAnsi" w:cstheme="minorHAnsi"/>
                <w:color w:val="auto"/>
              </w:rPr>
              <w:t>Mortgage down payment assistance program</w:t>
            </w:r>
          </w:p>
        </w:tc>
        <w:sdt>
          <w:sdtPr>
            <w:rPr>
              <w:rFonts w:cstheme="minorHAnsi"/>
              <w:color w:val="2B579A"/>
              <w:shd w:val="clear" w:color="auto" w:fill="E6E6E6"/>
            </w:rPr>
            <w:id w:val="571320286"/>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7F663104" w14:textId="1ABB9C06"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058680167"/>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0E736323" w14:textId="2A5D5F22"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37827491"/>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7BAEF2C7" w14:textId="5B1763BB" w:rsidR="00EB025E"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38C6B2EA" w14:textId="77777777" w:rsidTr="00EB025E">
        <w:trPr>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46AEDECB" w14:textId="771733CD" w:rsidR="00EB025E" w:rsidRPr="007774D3" w:rsidRDefault="00EB025E" w:rsidP="00F02FA0">
            <w:pPr>
              <w:rPr>
                <w:rFonts w:cstheme="minorHAnsi"/>
              </w:rPr>
            </w:pPr>
            <w:r w:rsidRPr="007774D3">
              <w:rPr>
                <w:rFonts w:asciiTheme="minorHAnsi" w:hAnsiTheme="minorHAnsi" w:cstheme="minorHAnsi"/>
                <w:color w:val="auto"/>
              </w:rPr>
              <w:t>Rent stabilization ordinance</w:t>
            </w:r>
          </w:p>
        </w:tc>
        <w:sdt>
          <w:sdtPr>
            <w:rPr>
              <w:rFonts w:cstheme="minorHAnsi"/>
              <w:color w:val="2B579A"/>
              <w:shd w:val="clear" w:color="auto" w:fill="E6E6E6"/>
            </w:rPr>
            <w:id w:val="-171876791"/>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3DA5F088" w14:textId="03073352"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918591221"/>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220962A1" w14:textId="46487CEC"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358125857"/>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5D19906E" w14:textId="65ED430D" w:rsidR="00EB025E" w:rsidRDefault="00EB025E" w:rsidP="00EB025E">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EB025E" w:rsidRPr="007774D3" w14:paraId="578A10F1" w14:textId="440D9B54" w:rsidTr="00EB025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01" w:type="pct"/>
            <w:gridSpan w:val="3"/>
            <w:shd w:val="clear" w:color="auto" w:fill="auto"/>
          </w:tcPr>
          <w:p w14:paraId="4F7BCA14" w14:textId="66237385" w:rsidR="00EB025E" w:rsidRPr="007774D3" w:rsidRDefault="00EB025E" w:rsidP="00F02FA0">
            <w:pPr>
              <w:rPr>
                <w:rFonts w:asciiTheme="minorHAnsi" w:hAnsiTheme="minorHAnsi" w:cstheme="minorHAnsi"/>
                <w:color w:val="auto"/>
              </w:rPr>
            </w:pPr>
            <w:r w:rsidRPr="007774D3">
              <w:rPr>
                <w:rFonts w:asciiTheme="minorHAnsi" w:hAnsiTheme="minorHAnsi" w:cstheme="minorHAnsi"/>
                <w:color w:val="auto"/>
              </w:rPr>
              <w:t>Special financing district (</w:t>
            </w:r>
            <w:r w:rsidR="00085E96">
              <w:rPr>
                <w:rFonts w:asciiTheme="minorHAnsi" w:hAnsiTheme="minorHAnsi" w:cstheme="minorHAnsi"/>
                <w:color w:val="auto"/>
              </w:rPr>
              <w:t xml:space="preserve">Tax Increment Financing District, </w:t>
            </w:r>
            <w:r w:rsidRPr="007774D3">
              <w:rPr>
                <w:rFonts w:asciiTheme="minorHAnsi" w:hAnsiTheme="minorHAnsi" w:cstheme="minorHAnsi"/>
                <w:color w:val="auto"/>
              </w:rPr>
              <w:t>C</w:t>
            </w:r>
            <w:r w:rsidR="00F02FA0">
              <w:rPr>
                <w:rFonts w:asciiTheme="minorHAnsi" w:hAnsiTheme="minorHAnsi" w:cstheme="minorHAnsi"/>
                <w:color w:val="auto"/>
              </w:rPr>
              <w:t xml:space="preserve">ommunity </w:t>
            </w:r>
            <w:r w:rsidRPr="007774D3">
              <w:rPr>
                <w:rFonts w:asciiTheme="minorHAnsi" w:hAnsiTheme="minorHAnsi" w:cstheme="minorHAnsi"/>
                <w:color w:val="auto"/>
              </w:rPr>
              <w:t>R</w:t>
            </w:r>
            <w:r w:rsidR="00F02FA0">
              <w:rPr>
                <w:rFonts w:asciiTheme="minorHAnsi" w:hAnsiTheme="minorHAnsi" w:cstheme="minorHAnsi"/>
                <w:color w:val="auto"/>
              </w:rPr>
              <w:t xml:space="preserve">evitalization and </w:t>
            </w:r>
            <w:r w:rsidRPr="007774D3">
              <w:rPr>
                <w:rFonts w:asciiTheme="minorHAnsi" w:hAnsiTheme="minorHAnsi" w:cstheme="minorHAnsi"/>
                <w:color w:val="auto"/>
              </w:rPr>
              <w:t>I</w:t>
            </w:r>
            <w:r w:rsidR="00F02FA0">
              <w:rPr>
                <w:rFonts w:asciiTheme="minorHAnsi" w:hAnsiTheme="minorHAnsi" w:cstheme="minorHAnsi"/>
                <w:color w:val="auto"/>
              </w:rPr>
              <w:t xml:space="preserve">nvestment </w:t>
            </w:r>
            <w:r w:rsidRPr="007774D3">
              <w:rPr>
                <w:rFonts w:asciiTheme="minorHAnsi" w:hAnsiTheme="minorHAnsi" w:cstheme="minorHAnsi"/>
                <w:color w:val="auto"/>
              </w:rPr>
              <w:t>A</w:t>
            </w:r>
            <w:r w:rsidR="00F02FA0">
              <w:rPr>
                <w:rFonts w:asciiTheme="minorHAnsi" w:hAnsiTheme="minorHAnsi" w:cstheme="minorHAnsi"/>
                <w:color w:val="auto"/>
              </w:rPr>
              <w:t>uthority</w:t>
            </w:r>
            <w:r w:rsidRPr="007774D3">
              <w:rPr>
                <w:rFonts w:asciiTheme="minorHAnsi" w:hAnsiTheme="minorHAnsi" w:cstheme="minorHAnsi"/>
                <w:color w:val="auto"/>
              </w:rPr>
              <w:t>, E</w:t>
            </w:r>
            <w:r w:rsidR="00085E96">
              <w:rPr>
                <w:rFonts w:asciiTheme="minorHAnsi" w:hAnsiTheme="minorHAnsi" w:cstheme="minorHAnsi"/>
                <w:color w:val="auto"/>
              </w:rPr>
              <w:t xml:space="preserve">nhanced Infrastructure </w:t>
            </w:r>
            <w:r w:rsidRPr="007774D3">
              <w:rPr>
                <w:rFonts w:asciiTheme="minorHAnsi" w:hAnsiTheme="minorHAnsi" w:cstheme="minorHAnsi"/>
                <w:color w:val="auto"/>
              </w:rPr>
              <w:t>F</w:t>
            </w:r>
            <w:r w:rsidR="00085E96">
              <w:rPr>
                <w:rFonts w:asciiTheme="minorHAnsi" w:hAnsiTheme="minorHAnsi" w:cstheme="minorHAnsi"/>
                <w:color w:val="auto"/>
              </w:rPr>
              <w:t xml:space="preserve">inance </w:t>
            </w:r>
            <w:r w:rsidRPr="007774D3">
              <w:rPr>
                <w:rFonts w:asciiTheme="minorHAnsi" w:hAnsiTheme="minorHAnsi" w:cstheme="minorHAnsi"/>
                <w:color w:val="auto"/>
              </w:rPr>
              <w:t>D</w:t>
            </w:r>
            <w:r w:rsidR="00085E96">
              <w:rPr>
                <w:rFonts w:asciiTheme="minorHAnsi" w:hAnsiTheme="minorHAnsi" w:cstheme="minorHAnsi"/>
                <w:color w:val="auto"/>
              </w:rPr>
              <w:t>istrict</w:t>
            </w:r>
            <w:r w:rsidRPr="007774D3">
              <w:rPr>
                <w:rFonts w:asciiTheme="minorHAnsi" w:hAnsiTheme="minorHAnsi" w:cstheme="minorHAnsi"/>
                <w:color w:val="auto"/>
              </w:rPr>
              <w:t>, Others?)</w:t>
            </w:r>
          </w:p>
        </w:tc>
        <w:sdt>
          <w:sdtPr>
            <w:rPr>
              <w:rFonts w:cstheme="minorHAnsi"/>
              <w:color w:val="2B579A"/>
              <w:shd w:val="clear" w:color="auto" w:fill="E6E6E6"/>
            </w:rPr>
            <w:id w:val="-398821977"/>
            <w14:checkbox>
              <w14:checked w14:val="0"/>
              <w14:checkedState w14:val="2612" w14:font="MS Gothic"/>
              <w14:uncheckedState w14:val="2610" w14:font="MS Gothic"/>
            </w14:checkbox>
          </w:sdtPr>
          <w:sdtEndPr>
            <w:rPr>
              <w:color w:val="000000" w:themeColor="text1"/>
              <w:shd w:val="clear" w:color="auto" w:fill="auto"/>
            </w:rPr>
          </w:sdtEndPr>
          <w:sdtContent>
            <w:tc>
              <w:tcPr>
                <w:tcW w:w="377" w:type="pct"/>
                <w:gridSpan w:val="2"/>
                <w:vAlign w:val="center"/>
              </w:tcPr>
              <w:p w14:paraId="5B043ADC" w14:textId="7EFB7743"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33158599"/>
            <w14:checkbox>
              <w14:checked w14:val="0"/>
              <w14:checkedState w14:val="2612" w14:font="MS Gothic"/>
              <w14:uncheckedState w14:val="2610" w14:font="MS Gothic"/>
            </w14:checkbox>
          </w:sdtPr>
          <w:sdtEndPr>
            <w:rPr>
              <w:color w:val="000000" w:themeColor="text1"/>
              <w:shd w:val="clear" w:color="auto" w:fill="auto"/>
            </w:rPr>
          </w:sdtEndPr>
          <w:sdtContent>
            <w:tc>
              <w:tcPr>
                <w:tcW w:w="357" w:type="pct"/>
                <w:vAlign w:val="center"/>
              </w:tcPr>
              <w:p w14:paraId="4C52F4EB" w14:textId="101B4EC3"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02688508"/>
            <w14:checkbox>
              <w14:checked w14:val="0"/>
              <w14:checkedState w14:val="2612" w14:font="MS Gothic"/>
              <w14:uncheckedState w14:val="2610" w14:font="MS Gothic"/>
            </w14:checkbox>
          </w:sdtPr>
          <w:sdtEndPr>
            <w:rPr>
              <w:color w:val="000000" w:themeColor="text1"/>
              <w:shd w:val="clear" w:color="auto" w:fill="auto"/>
            </w:rPr>
          </w:sdtEndPr>
          <w:sdtContent>
            <w:tc>
              <w:tcPr>
                <w:tcW w:w="865" w:type="pct"/>
              </w:tcPr>
              <w:p w14:paraId="590CB444" w14:textId="6028B49B" w:rsidR="00EB025E" w:rsidRPr="007774D3" w:rsidRDefault="00EB025E" w:rsidP="00EB025E">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774D3">
                  <w:rPr>
                    <w:rFonts w:ascii="Segoe UI Symbol" w:eastAsia="MS Mincho" w:hAnsi="Segoe UI Symbol" w:cs="Segoe UI Symbol"/>
                  </w:rPr>
                  <w:t>☐</w:t>
                </w:r>
              </w:p>
            </w:tc>
          </w:sdtContent>
        </w:sdt>
      </w:tr>
      <w:tr w:rsidR="00EB025E" w:rsidRPr="007774D3" w14:paraId="40469C25" w14:textId="1CCEB25F" w:rsidTr="00EB025E">
        <w:trPr>
          <w:gridBefore w:val="1"/>
          <w:gridAfter w:val="3"/>
          <w:wBefore w:w="130" w:type="pct"/>
          <w:wAfter w:w="1459" w:type="pct"/>
          <w:trHeight w:val="287"/>
        </w:trPr>
        <w:tc>
          <w:tcPr>
            <w:cnfStyle w:val="001000000000" w:firstRow="0" w:lastRow="0" w:firstColumn="1" w:lastColumn="0" w:oddVBand="0" w:evenVBand="0" w:oddHBand="0" w:evenHBand="0" w:firstRowFirstColumn="0" w:firstRowLastColumn="0" w:lastRowFirstColumn="0" w:lastRowLastColumn="0"/>
            <w:tcW w:w="447" w:type="pct"/>
          </w:tcPr>
          <w:p w14:paraId="1BDE8C18" w14:textId="77777777" w:rsidR="00EB025E" w:rsidRPr="007774D3" w:rsidRDefault="00EB025E" w:rsidP="00EB025E">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1638982572"/>
            <w:placeholder>
              <w:docPart w:val="DB94973DE60F43059AE713D6EDC1EC9C"/>
            </w:placeholder>
            <w:showingPlcHdr/>
          </w:sdtPr>
          <w:sdtEndPr>
            <w:rPr>
              <w:rStyle w:val="DefaultParagraphFont"/>
              <w:rFonts w:asciiTheme="majorHAnsi" w:hAnsiTheme="majorHAnsi"/>
              <w:color w:val="000000" w:themeColor="text1"/>
            </w:rPr>
          </w:sdtEndPr>
          <w:sdtContent>
            <w:tc>
              <w:tcPr>
                <w:tcW w:w="2824" w:type="pct"/>
                <w:tcBorders>
                  <w:right w:val="single" w:sz="4" w:space="0" w:color="auto"/>
                </w:tcBorders>
                <w:shd w:val="clear" w:color="auto" w:fill="auto"/>
              </w:tcPr>
              <w:p w14:paraId="43B12CC4" w14:textId="423DA9FB" w:rsidR="00EB025E" w:rsidRPr="007774D3" w:rsidRDefault="00EB025E" w:rsidP="00EB025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Other]</w:t>
                </w:r>
              </w:p>
            </w:tc>
          </w:sdtContent>
        </w:sdt>
        <w:tc>
          <w:tcPr>
            <w:tcW w:w="140" w:type="pct"/>
            <w:tcBorders>
              <w:top w:val="nil"/>
              <w:left w:val="single" w:sz="4" w:space="0" w:color="auto"/>
              <w:bottom w:val="nil"/>
              <w:right w:val="single" w:sz="4" w:space="0" w:color="auto"/>
            </w:tcBorders>
            <w:shd w:val="clear" w:color="auto" w:fill="auto"/>
          </w:tcPr>
          <w:p w14:paraId="1FFF724D" w14:textId="13AAD5F3" w:rsidR="00EB025E" w:rsidRPr="007774D3" w:rsidRDefault="00EB025E" w:rsidP="00EB025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4FF0FD1C" w14:textId="4A70A4F1" w:rsidR="00D672E3" w:rsidRPr="007774D3" w:rsidRDefault="00D672E3" w:rsidP="00D672E3">
      <w:pPr>
        <w:spacing w:after="0"/>
        <w:rPr>
          <w:rFonts w:cstheme="minorHAnsi"/>
        </w:rPr>
      </w:pPr>
    </w:p>
    <w:tbl>
      <w:tblPr>
        <w:tblStyle w:val="TableGrid"/>
        <w:tblW w:w="9299" w:type="dxa"/>
        <w:tblInd w:w="445" w:type="dxa"/>
        <w:tblLook w:val="04A0" w:firstRow="1" w:lastRow="0" w:firstColumn="1" w:lastColumn="0" w:noHBand="0" w:noVBand="1"/>
      </w:tblPr>
      <w:tblGrid>
        <w:gridCol w:w="9299"/>
      </w:tblGrid>
      <w:tr w:rsidR="00D672E3" w:rsidRPr="007774D3" w14:paraId="6CE624A7" w14:textId="77777777" w:rsidTr="00092AA7">
        <w:trPr>
          <w:trHeight w:val="828"/>
        </w:trPr>
        <w:bookmarkStart w:id="4" w:name="_Hlk100138566" w:displacedByCustomXml="next"/>
        <w:sdt>
          <w:sdtPr>
            <w:rPr>
              <w:rStyle w:val="Style1"/>
              <w:rFonts w:asciiTheme="minorHAnsi" w:hAnsiTheme="minorHAnsi" w:cstheme="minorHAnsi"/>
              <w:color w:val="auto"/>
            </w:rPr>
            <w:id w:val="-1056006928"/>
            <w:placeholder>
              <w:docPart w:val="BC8CC68AB3BD4451BDCE10D61E64CF9A"/>
            </w:placeholder>
          </w:sdtPr>
          <w:sdtEndPr>
            <w:rPr>
              <w:rStyle w:val="DefaultParagraphFont"/>
            </w:rPr>
          </w:sdtEndPr>
          <w:sdtContent>
            <w:tc>
              <w:tcPr>
                <w:tcW w:w="9299" w:type="dxa"/>
              </w:tcPr>
              <w:p w14:paraId="6B2B0831" w14:textId="161AE687" w:rsidR="00D672E3" w:rsidRPr="007774D3" w:rsidRDefault="0076222C" w:rsidP="00983E02">
                <w:pPr>
                  <w:spacing w:before="60" w:after="60"/>
                  <w:jc w:val="both"/>
                  <w:rPr>
                    <w:rFonts w:cstheme="minorHAnsi"/>
                  </w:rPr>
                </w:pPr>
                <w:r w:rsidRPr="007774D3">
                  <w:rPr>
                    <w:rStyle w:val="Style1"/>
                    <w:rFonts w:asciiTheme="minorHAnsi" w:hAnsiTheme="minorHAnsi" w:cstheme="minorHAnsi"/>
                    <w:color w:val="auto"/>
                  </w:rPr>
                  <w:t xml:space="preserve">Are there other </w:t>
                </w:r>
                <w:r w:rsidR="00E531F1" w:rsidRPr="007774D3">
                  <w:rPr>
                    <w:rStyle w:val="Style1"/>
                    <w:rFonts w:asciiTheme="minorHAnsi" w:hAnsiTheme="minorHAnsi" w:cstheme="minorHAnsi"/>
                    <w:color w:val="auto"/>
                  </w:rPr>
                  <w:t>strategies</w:t>
                </w:r>
                <w:r w:rsidRPr="007774D3">
                  <w:rPr>
                    <w:rStyle w:val="Style1"/>
                    <w:rFonts w:asciiTheme="minorHAnsi" w:hAnsiTheme="minorHAnsi" w:cstheme="minorHAnsi"/>
                    <w:color w:val="auto"/>
                  </w:rPr>
                  <w:t xml:space="preserve"> not identified above your jurisdiction is considering?</w:t>
                </w:r>
                <w:r w:rsidR="00397131" w:rsidRPr="007774D3">
                  <w:rPr>
                    <w:rStyle w:val="Style1"/>
                    <w:rFonts w:asciiTheme="minorHAnsi" w:hAnsiTheme="minorHAnsi" w:cstheme="minorHAnsi"/>
                    <w:color w:val="auto"/>
                  </w:rPr>
                  <w:t xml:space="preserve"> What are </w:t>
                </w:r>
                <w:r w:rsidR="00F17CFA" w:rsidRPr="007774D3">
                  <w:rPr>
                    <w:rStyle w:val="Style1"/>
                    <w:rFonts w:asciiTheme="minorHAnsi" w:hAnsiTheme="minorHAnsi" w:cstheme="minorHAnsi"/>
                    <w:color w:val="auto"/>
                  </w:rPr>
                  <w:t>barriers</w:t>
                </w:r>
                <w:r w:rsidR="00397131" w:rsidRPr="007774D3">
                  <w:rPr>
                    <w:rStyle w:val="Style1"/>
                    <w:rFonts w:asciiTheme="minorHAnsi" w:hAnsiTheme="minorHAnsi" w:cstheme="minorHAnsi"/>
                    <w:color w:val="auto"/>
                  </w:rPr>
                  <w:t xml:space="preserve"> to include these strategies in your housing element?</w:t>
                </w:r>
              </w:p>
            </w:tc>
          </w:sdtContent>
        </w:sdt>
      </w:tr>
      <w:bookmarkEnd w:id="4"/>
    </w:tbl>
    <w:p w14:paraId="271F1675" w14:textId="67B8C184" w:rsidR="4C065362" w:rsidRPr="007774D3" w:rsidRDefault="4C065362" w:rsidP="4C065362">
      <w:pPr>
        <w:spacing w:after="0"/>
        <w:jc w:val="both"/>
        <w:rPr>
          <w:rFonts w:cstheme="minorHAnsi"/>
        </w:rPr>
      </w:pPr>
    </w:p>
    <w:p w14:paraId="4A2C90AD" w14:textId="77777777" w:rsidR="00825023" w:rsidRPr="007774D3" w:rsidRDefault="00825023" w:rsidP="00876B23">
      <w:pPr>
        <w:pStyle w:val="ListParagraph"/>
        <w:numPr>
          <w:ilvl w:val="0"/>
          <w:numId w:val="3"/>
        </w:numPr>
        <w:jc w:val="both"/>
        <w:rPr>
          <w:rFonts w:cstheme="minorHAnsi"/>
        </w:rPr>
      </w:pPr>
      <w:r w:rsidRPr="007774D3">
        <w:rPr>
          <w:rFonts w:cstheme="minorHAnsi"/>
        </w:rPr>
        <w:t xml:space="preserve">What are the most critical barriers to your city/county in realizing the housing production goals in your RHNA and housing element?  </w:t>
      </w:r>
    </w:p>
    <w:tbl>
      <w:tblPr>
        <w:tblStyle w:val="TableGrid"/>
        <w:tblW w:w="9270" w:type="dxa"/>
        <w:tblInd w:w="445" w:type="dxa"/>
        <w:tblLook w:val="04A0" w:firstRow="1" w:lastRow="0" w:firstColumn="1" w:lastColumn="0" w:noHBand="0" w:noVBand="1"/>
      </w:tblPr>
      <w:tblGrid>
        <w:gridCol w:w="9270"/>
      </w:tblGrid>
      <w:tr w:rsidR="00AA0A20" w:rsidRPr="007774D3" w14:paraId="36CA7DC6" w14:textId="77777777" w:rsidTr="00092AA7">
        <w:bookmarkStart w:id="5" w:name="_Hlk100138579" w:displacedByCustomXml="next"/>
        <w:sdt>
          <w:sdtPr>
            <w:rPr>
              <w:rStyle w:val="Style1"/>
              <w:rFonts w:asciiTheme="minorHAnsi" w:hAnsiTheme="minorHAnsi" w:cstheme="minorHAnsi"/>
            </w:rPr>
            <w:id w:val="1335798649"/>
            <w:placeholder>
              <w:docPart w:val="F97E39A0505C464EAB3A071F1B578E5E"/>
            </w:placeholder>
            <w:showingPlcHdr/>
          </w:sdtPr>
          <w:sdtEndPr>
            <w:rPr>
              <w:rStyle w:val="DefaultParagraphFont"/>
              <w:color w:val="auto"/>
            </w:rPr>
          </w:sdtEndPr>
          <w:sdtContent>
            <w:tc>
              <w:tcPr>
                <w:tcW w:w="9270" w:type="dxa"/>
              </w:tcPr>
              <w:p w14:paraId="53B7371F" w14:textId="7DEF88FF" w:rsidR="00AA0A20" w:rsidRPr="007774D3" w:rsidRDefault="00092AA7" w:rsidP="004C107D">
                <w:pPr>
                  <w:spacing w:before="60" w:after="60"/>
                  <w:jc w:val="both"/>
                  <w:rPr>
                    <w:rFonts w:cstheme="minorHAnsi"/>
                  </w:rPr>
                </w:pPr>
                <w:r w:rsidRPr="00753812">
                  <w:rPr>
                    <w:rStyle w:val="PlaceholderText"/>
                    <w:rFonts w:asciiTheme="majorHAnsi" w:hAnsiTheme="majorHAnsi"/>
                  </w:rPr>
                  <w:t>[Other Comments]</w:t>
                </w:r>
              </w:p>
            </w:tc>
          </w:sdtContent>
        </w:sdt>
      </w:tr>
      <w:bookmarkEnd w:id="5"/>
    </w:tbl>
    <w:p w14:paraId="203E1D01" w14:textId="77777777" w:rsidR="00AA0A20" w:rsidRPr="007774D3" w:rsidRDefault="00AA0A20" w:rsidP="00AA0A20">
      <w:pPr>
        <w:pStyle w:val="ListParagraph"/>
        <w:ind w:left="360"/>
        <w:jc w:val="both"/>
        <w:rPr>
          <w:rFonts w:cstheme="minorHAnsi"/>
        </w:rPr>
      </w:pPr>
    </w:p>
    <w:p w14:paraId="21BEF4A0" w14:textId="77777777" w:rsidR="00825023" w:rsidRPr="007774D3" w:rsidRDefault="73682AEF" w:rsidP="4C065362">
      <w:pPr>
        <w:pStyle w:val="ListParagraph"/>
        <w:numPr>
          <w:ilvl w:val="0"/>
          <w:numId w:val="3"/>
        </w:numPr>
        <w:jc w:val="both"/>
        <w:rPr>
          <w:rFonts w:cstheme="minorHAnsi"/>
        </w:rPr>
      </w:pPr>
      <w:r w:rsidRPr="007774D3">
        <w:rPr>
          <w:rFonts w:cstheme="minorHAnsi"/>
        </w:rPr>
        <w:t xml:space="preserve">What are some housing policies or broader strategic actions that would most help you achieve your RHNA housing production goals?  </w:t>
      </w:r>
    </w:p>
    <w:tbl>
      <w:tblPr>
        <w:tblStyle w:val="TableGrid"/>
        <w:tblW w:w="9270" w:type="dxa"/>
        <w:tblInd w:w="445" w:type="dxa"/>
        <w:tblLook w:val="04A0" w:firstRow="1" w:lastRow="0" w:firstColumn="1" w:lastColumn="0" w:noHBand="0" w:noVBand="1"/>
      </w:tblPr>
      <w:tblGrid>
        <w:gridCol w:w="9270"/>
      </w:tblGrid>
      <w:tr w:rsidR="00AA0A20" w:rsidRPr="007774D3" w14:paraId="1EE5FA48" w14:textId="77777777" w:rsidTr="00092AA7">
        <w:sdt>
          <w:sdtPr>
            <w:rPr>
              <w:rStyle w:val="Style1"/>
              <w:rFonts w:asciiTheme="minorHAnsi" w:hAnsiTheme="minorHAnsi" w:cstheme="minorHAnsi"/>
            </w:rPr>
            <w:id w:val="463387245"/>
            <w:placeholder>
              <w:docPart w:val="AC33AAF97BA14723ABED4CD2DA14C5ED"/>
            </w:placeholder>
            <w:showingPlcHdr/>
          </w:sdtPr>
          <w:sdtEndPr>
            <w:rPr>
              <w:rStyle w:val="DefaultParagraphFont"/>
              <w:color w:val="auto"/>
            </w:rPr>
          </w:sdtEndPr>
          <w:sdtContent>
            <w:tc>
              <w:tcPr>
                <w:tcW w:w="9270" w:type="dxa"/>
              </w:tcPr>
              <w:p w14:paraId="247E5DEC" w14:textId="30D2A614" w:rsidR="00AA0A20" w:rsidRPr="007774D3" w:rsidRDefault="00092AA7" w:rsidP="004C107D">
                <w:pPr>
                  <w:spacing w:before="60" w:after="60"/>
                  <w:jc w:val="both"/>
                  <w:rPr>
                    <w:rFonts w:cstheme="minorHAnsi"/>
                  </w:rPr>
                </w:pPr>
                <w:r w:rsidRPr="00753812">
                  <w:rPr>
                    <w:rStyle w:val="PlaceholderText"/>
                    <w:rFonts w:asciiTheme="majorHAnsi" w:hAnsiTheme="majorHAnsi"/>
                  </w:rPr>
                  <w:t>[Other Comments]</w:t>
                </w:r>
              </w:p>
            </w:tc>
          </w:sdtContent>
        </w:sdt>
      </w:tr>
    </w:tbl>
    <w:p w14:paraId="68031867" w14:textId="77777777" w:rsidR="00AA0A20" w:rsidRPr="007774D3" w:rsidRDefault="00AA0A20" w:rsidP="00AA0A20">
      <w:pPr>
        <w:pStyle w:val="ListParagraph"/>
        <w:ind w:left="360"/>
        <w:jc w:val="both"/>
        <w:rPr>
          <w:rFonts w:cstheme="minorHAnsi"/>
        </w:rPr>
      </w:pPr>
    </w:p>
    <w:p w14:paraId="43173521" w14:textId="0219ACB6" w:rsidR="00825023" w:rsidRPr="007774D3" w:rsidRDefault="73682AEF" w:rsidP="4C065362">
      <w:pPr>
        <w:pStyle w:val="ListParagraph"/>
        <w:numPr>
          <w:ilvl w:val="0"/>
          <w:numId w:val="3"/>
        </w:numPr>
        <w:jc w:val="both"/>
      </w:pPr>
      <w:r w:rsidRPr="77952067">
        <w:t xml:space="preserve">How does your city or county balance the need to deliver more housing with the need to </w:t>
      </w:r>
      <w:r w:rsidR="006A01BE" w:rsidRPr="77952067">
        <w:t>consider</w:t>
      </w:r>
      <w:r w:rsidRPr="77952067">
        <w:t xml:space="preserve"> growth </w:t>
      </w:r>
      <w:r w:rsidR="00795B87" w:rsidRPr="77952067">
        <w:t xml:space="preserve">in </w:t>
      </w:r>
      <w:r w:rsidR="003A057E" w:rsidRPr="77952067">
        <w:t xml:space="preserve">areas of </w:t>
      </w:r>
      <w:r w:rsidR="00BF4D88" w:rsidRPr="77952067">
        <w:t xml:space="preserve">environmental resources, </w:t>
      </w:r>
      <w:r w:rsidR="003A057E" w:rsidRPr="77952067">
        <w:t xml:space="preserve">high habitat </w:t>
      </w:r>
      <w:r w:rsidR="000E2066" w:rsidRPr="77952067">
        <w:t>values</w:t>
      </w:r>
      <w:r w:rsidR="00BF4D88" w:rsidRPr="77952067">
        <w:t>,</w:t>
      </w:r>
      <w:r w:rsidR="000E2066" w:rsidRPr="77952067">
        <w:t xml:space="preserve"> </w:t>
      </w:r>
      <w:r w:rsidRPr="77952067">
        <w:t>and areas at risk of climate change impacts (high fire severity zones, sea level rise, sensitive habitat areas, farmland, etc.</w:t>
      </w:r>
      <w:r w:rsidR="00D849F5" w:rsidRPr="77952067">
        <w:t xml:space="preserve">, </w:t>
      </w:r>
      <w:r w:rsidR="00D849F5" w:rsidRPr="77952067">
        <w:rPr>
          <w:b/>
        </w:rPr>
        <w:t xml:space="preserve">SEE GREEN REGION RESOURCE AREAS IN </w:t>
      </w:r>
      <w:hyperlink r:id="rId16" w:history="1">
        <w:r w:rsidR="00D849F5" w:rsidRPr="0035161F">
          <w:rPr>
            <w:rStyle w:val="Hyperlink"/>
            <w:b/>
          </w:rPr>
          <w:t>DATA/MAP BOOK</w:t>
        </w:r>
      </w:hyperlink>
      <w:r w:rsidRPr="77952067">
        <w:t>)?</w:t>
      </w:r>
    </w:p>
    <w:tbl>
      <w:tblPr>
        <w:tblStyle w:val="TableGrid"/>
        <w:tblW w:w="9270" w:type="dxa"/>
        <w:tblInd w:w="445" w:type="dxa"/>
        <w:tblLook w:val="04A0" w:firstRow="1" w:lastRow="0" w:firstColumn="1" w:lastColumn="0" w:noHBand="0" w:noVBand="1"/>
      </w:tblPr>
      <w:tblGrid>
        <w:gridCol w:w="9270"/>
      </w:tblGrid>
      <w:tr w:rsidR="00AA0A20" w:rsidRPr="007774D3" w14:paraId="4099D8BF" w14:textId="77777777" w:rsidTr="00092AA7">
        <w:sdt>
          <w:sdtPr>
            <w:rPr>
              <w:rStyle w:val="Style1"/>
              <w:rFonts w:asciiTheme="minorHAnsi" w:hAnsiTheme="minorHAnsi" w:cstheme="minorHAnsi"/>
            </w:rPr>
            <w:id w:val="1852143252"/>
            <w:placeholder>
              <w:docPart w:val="EFE97CF6E7DB413CB98D4578DFC10D6E"/>
            </w:placeholder>
            <w:showingPlcHdr/>
          </w:sdtPr>
          <w:sdtEndPr>
            <w:rPr>
              <w:rStyle w:val="DefaultParagraphFont"/>
              <w:color w:val="auto"/>
            </w:rPr>
          </w:sdtEndPr>
          <w:sdtContent>
            <w:tc>
              <w:tcPr>
                <w:tcW w:w="9270" w:type="dxa"/>
              </w:tcPr>
              <w:p w14:paraId="3603888A" w14:textId="77777777" w:rsidR="00AA0A20" w:rsidRPr="007774D3" w:rsidRDefault="00AA0A20" w:rsidP="004C107D">
                <w:pPr>
                  <w:spacing w:before="60" w:after="60"/>
                  <w:jc w:val="both"/>
                  <w:rPr>
                    <w:rFonts w:cstheme="minorHAnsi"/>
                  </w:rPr>
                </w:pPr>
                <w:r w:rsidRPr="007774D3">
                  <w:rPr>
                    <w:rStyle w:val="PlaceholderText"/>
                    <w:rFonts w:cstheme="minorHAnsi"/>
                  </w:rPr>
                  <w:t>[Other Comments]</w:t>
                </w:r>
              </w:p>
            </w:tc>
          </w:sdtContent>
        </w:sdt>
      </w:tr>
    </w:tbl>
    <w:p w14:paraId="5C0BD1B5" w14:textId="77777777" w:rsidR="00D9563C" w:rsidRPr="007774D3" w:rsidRDefault="00D9563C" w:rsidP="00D9563C">
      <w:pPr>
        <w:pStyle w:val="ListParagraph"/>
        <w:spacing w:after="0"/>
        <w:ind w:left="360"/>
        <w:jc w:val="both"/>
        <w:rPr>
          <w:rFonts w:cstheme="minorHAnsi"/>
        </w:rPr>
      </w:pPr>
    </w:p>
    <w:p w14:paraId="54B78C73" w14:textId="77777777" w:rsidR="00D9563C" w:rsidRPr="007774D3" w:rsidRDefault="00D9563C" w:rsidP="00D9563C">
      <w:pPr>
        <w:pStyle w:val="ListParagraph"/>
        <w:spacing w:after="0"/>
        <w:ind w:left="360"/>
        <w:jc w:val="both"/>
        <w:rPr>
          <w:rFonts w:cstheme="minorHAnsi"/>
        </w:rPr>
      </w:pPr>
    </w:p>
    <w:p w14:paraId="1003DB58" w14:textId="55865EA4" w:rsidR="00DA4594" w:rsidRPr="007774D3" w:rsidRDefault="00DA4594" w:rsidP="00DA4594">
      <w:pPr>
        <w:pStyle w:val="ListParagraph"/>
        <w:numPr>
          <w:ilvl w:val="0"/>
          <w:numId w:val="3"/>
        </w:numPr>
        <w:spacing w:after="0"/>
        <w:jc w:val="both"/>
        <w:rPr>
          <w:rFonts w:cstheme="minorHAnsi"/>
        </w:rPr>
      </w:pPr>
      <w:r w:rsidRPr="007774D3">
        <w:rPr>
          <w:rFonts w:cstheme="minorHAnsi"/>
        </w:rPr>
        <w:t xml:space="preserve">Connect </w:t>
      </w:r>
      <w:r w:rsidR="000E1AD8" w:rsidRPr="007774D3">
        <w:rPr>
          <w:rFonts w:cstheme="minorHAnsi"/>
        </w:rPr>
        <w:t>SoCal seeks to</w:t>
      </w:r>
      <w:r w:rsidR="008312D3" w:rsidRPr="007774D3">
        <w:rPr>
          <w:rFonts w:cstheme="minorHAnsi"/>
        </w:rPr>
        <w:t xml:space="preserve"> advance</w:t>
      </w:r>
      <w:r w:rsidR="000E1AD8" w:rsidRPr="007774D3">
        <w:rPr>
          <w:rFonts w:cstheme="minorHAnsi"/>
        </w:rPr>
        <w:t xml:space="preserve"> land use strategies that focus on </w:t>
      </w:r>
      <w:r w:rsidR="000E1AD8" w:rsidRPr="007774D3">
        <w:rPr>
          <w:rFonts w:cstheme="minorHAnsi"/>
          <w:b/>
          <w:bCs/>
        </w:rPr>
        <w:t xml:space="preserve">housing affordability, </w:t>
      </w:r>
      <w:proofErr w:type="gramStart"/>
      <w:r w:rsidR="000E1AD8" w:rsidRPr="007774D3">
        <w:rPr>
          <w:rFonts w:cstheme="minorHAnsi"/>
          <w:b/>
          <w:bCs/>
        </w:rPr>
        <w:t>production</w:t>
      </w:r>
      <w:proofErr w:type="gramEnd"/>
      <w:r w:rsidR="000E1AD8" w:rsidRPr="007774D3">
        <w:rPr>
          <w:rFonts w:cstheme="minorHAnsi"/>
          <w:b/>
          <w:bCs/>
        </w:rPr>
        <w:t xml:space="preserve"> and preservation.</w:t>
      </w:r>
      <w:r w:rsidR="000E1AD8" w:rsidRPr="007774D3">
        <w:rPr>
          <w:rFonts w:cstheme="minorHAnsi"/>
        </w:rPr>
        <w:t xml:space="preserve">  Please indicate and briefly describe whether your jurisdiction is implementing policies in the following areas, or if your jurisdiction has not adopted implementation policies if there are plans or interest in doing so.  If there are barriers to doing so, please indicate what they are.</w:t>
      </w:r>
    </w:p>
    <w:p w14:paraId="7F02725E" w14:textId="77777777" w:rsidR="00DA4594" w:rsidRPr="007774D3" w:rsidRDefault="00DA4594" w:rsidP="00DA4594">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4815"/>
        <w:gridCol w:w="4815"/>
      </w:tblGrid>
      <w:tr w:rsidR="00DA4594" w:rsidRPr="007774D3" w14:paraId="634F177E" w14:textId="77777777" w:rsidTr="008B694C">
        <w:tc>
          <w:tcPr>
            <w:tcW w:w="4815" w:type="dxa"/>
            <w:tcBorders>
              <w:top w:val="nil"/>
              <w:left w:val="nil"/>
              <w:bottom w:val="nil"/>
              <w:right w:val="single" w:sz="4" w:space="0" w:color="auto"/>
            </w:tcBorders>
          </w:tcPr>
          <w:p w14:paraId="1BEA7138" w14:textId="304C3FE7" w:rsidR="00DA4594" w:rsidRPr="007774D3" w:rsidRDefault="00DA4594" w:rsidP="008B694C">
            <w:pPr>
              <w:spacing w:before="60" w:after="60"/>
              <w:jc w:val="both"/>
              <w:rPr>
                <w:rFonts w:cstheme="minorHAnsi"/>
                <w:b/>
                <w:bCs/>
                <w:u w:val="single"/>
              </w:rPr>
            </w:pPr>
            <w:r w:rsidRPr="007774D3">
              <w:rPr>
                <w:rFonts w:cstheme="minorHAnsi"/>
                <w:b/>
                <w:bCs/>
                <w:u w:val="single"/>
              </w:rPr>
              <w:t>Area of Focus</w:t>
            </w:r>
          </w:p>
        </w:tc>
        <w:tc>
          <w:tcPr>
            <w:tcW w:w="4815" w:type="dxa"/>
            <w:tcBorders>
              <w:left w:val="single" w:sz="4" w:space="0" w:color="auto"/>
            </w:tcBorders>
            <w:shd w:val="clear" w:color="auto" w:fill="BFBFBF" w:themeFill="background1" w:themeFillShade="BF"/>
          </w:tcPr>
          <w:p w14:paraId="0C062892" w14:textId="527EFE53" w:rsidR="00DA4594" w:rsidRPr="007774D3" w:rsidRDefault="00BD350A" w:rsidP="008B694C">
            <w:pPr>
              <w:spacing w:before="60" w:after="60"/>
              <w:jc w:val="center"/>
              <w:rPr>
                <w:rFonts w:cstheme="minorHAnsi"/>
                <w:b/>
                <w:bCs/>
              </w:rPr>
            </w:pPr>
            <w:r w:rsidRPr="007774D3">
              <w:rPr>
                <w:rFonts w:cstheme="minorHAnsi"/>
                <w:b/>
                <w:bCs/>
              </w:rPr>
              <w:t>Comments</w:t>
            </w:r>
          </w:p>
        </w:tc>
      </w:tr>
      <w:tr w:rsidR="00DA4594" w:rsidRPr="007774D3" w14:paraId="68D2ECBE" w14:textId="77777777" w:rsidTr="008B694C">
        <w:tc>
          <w:tcPr>
            <w:tcW w:w="4815" w:type="dxa"/>
            <w:tcBorders>
              <w:top w:val="nil"/>
              <w:left w:val="nil"/>
              <w:bottom w:val="nil"/>
              <w:right w:val="single" w:sz="4" w:space="0" w:color="auto"/>
            </w:tcBorders>
          </w:tcPr>
          <w:p w14:paraId="6C452E4A" w14:textId="2E860296" w:rsidR="00DA4594" w:rsidRPr="007774D3" w:rsidRDefault="00CD149E" w:rsidP="004F044A">
            <w:pPr>
              <w:spacing w:before="60" w:after="60"/>
              <w:rPr>
                <w:rFonts w:cstheme="minorHAnsi"/>
              </w:rPr>
            </w:pPr>
            <w:r w:rsidRPr="007774D3">
              <w:rPr>
                <w:rFonts w:cstheme="minorHAnsi"/>
              </w:rPr>
              <w:t>Permit streamlining for Accessory Dwelling Units (ADUs)?</w:t>
            </w:r>
          </w:p>
        </w:tc>
        <w:tc>
          <w:tcPr>
            <w:tcW w:w="4815" w:type="dxa"/>
            <w:tcBorders>
              <w:left w:val="single" w:sz="4" w:space="0" w:color="auto"/>
            </w:tcBorders>
            <w:shd w:val="clear" w:color="auto" w:fill="808080" w:themeFill="background1" w:themeFillShade="80"/>
          </w:tcPr>
          <w:p w14:paraId="350DADD7" w14:textId="77777777" w:rsidR="00DA4594" w:rsidRPr="007774D3" w:rsidRDefault="00DA4594" w:rsidP="008B694C">
            <w:pPr>
              <w:spacing w:before="60" w:after="60"/>
              <w:jc w:val="both"/>
              <w:rPr>
                <w:rFonts w:cstheme="minorHAnsi"/>
              </w:rPr>
            </w:pPr>
          </w:p>
        </w:tc>
      </w:tr>
      <w:tr w:rsidR="00DA4594" w:rsidRPr="007774D3" w14:paraId="76766744" w14:textId="77777777" w:rsidTr="008B694C">
        <w:tc>
          <w:tcPr>
            <w:tcW w:w="4815" w:type="dxa"/>
            <w:tcBorders>
              <w:top w:val="nil"/>
              <w:left w:val="nil"/>
              <w:bottom w:val="nil"/>
              <w:right w:val="single" w:sz="4" w:space="0" w:color="auto"/>
            </w:tcBorders>
          </w:tcPr>
          <w:p w14:paraId="7ED1147B" w14:textId="0D96D8FE" w:rsidR="00DA4594" w:rsidRPr="007774D3" w:rsidRDefault="00644D06" w:rsidP="004F044A">
            <w:pPr>
              <w:rPr>
                <w:rFonts w:cstheme="minorHAnsi"/>
              </w:rPr>
            </w:pPr>
            <w:r w:rsidRPr="007774D3">
              <w:rPr>
                <w:rFonts w:cstheme="minorHAnsi"/>
              </w:rPr>
              <w:t>Permit streamlining and/or zoning for multi-family developments?</w:t>
            </w:r>
          </w:p>
        </w:tc>
        <w:tc>
          <w:tcPr>
            <w:tcW w:w="4815" w:type="dxa"/>
            <w:tcBorders>
              <w:left w:val="single" w:sz="4" w:space="0" w:color="auto"/>
            </w:tcBorders>
            <w:shd w:val="clear" w:color="auto" w:fill="BFBFBF" w:themeFill="background1" w:themeFillShade="BF"/>
          </w:tcPr>
          <w:p w14:paraId="360B9C42" w14:textId="77777777" w:rsidR="00DA4594" w:rsidRPr="007774D3" w:rsidRDefault="00DA4594" w:rsidP="008B694C">
            <w:pPr>
              <w:spacing w:before="60" w:after="60"/>
              <w:jc w:val="both"/>
              <w:rPr>
                <w:rFonts w:cstheme="minorHAnsi"/>
              </w:rPr>
            </w:pPr>
          </w:p>
        </w:tc>
      </w:tr>
      <w:tr w:rsidR="00DA4594" w:rsidRPr="007774D3" w14:paraId="3C48EDCA" w14:textId="77777777" w:rsidTr="008B694C">
        <w:tc>
          <w:tcPr>
            <w:tcW w:w="4815" w:type="dxa"/>
            <w:tcBorders>
              <w:top w:val="nil"/>
              <w:left w:val="nil"/>
              <w:bottom w:val="nil"/>
              <w:right w:val="single" w:sz="4" w:space="0" w:color="auto"/>
            </w:tcBorders>
          </w:tcPr>
          <w:p w14:paraId="37648CFF" w14:textId="4528E77D" w:rsidR="00DA4594" w:rsidRPr="007774D3" w:rsidRDefault="008771AA" w:rsidP="004F044A">
            <w:pPr>
              <w:spacing w:before="60" w:after="60"/>
              <w:rPr>
                <w:rFonts w:cstheme="minorHAnsi"/>
              </w:rPr>
            </w:pPr>
            <w:r w:rsidRPr="007774D3">
              <w:rPr>
                <w:rFonts w:cstheme="minorHAnsi"/>
              </w:rPr>
              <w:t>Affordability of housing?</w:t>
            </w:r>
          </w:p>
        </w:tc>
        <w:tc>
          <w:tcPr>
            <w:tcW w:w="4815" w:type="dxa"/>
            <w:tcBorders>
              <w:left w:val="single" w:sz="4" w:space="0" w:color="auto"/>
            </w:tcBorders>
            <w:shd w:val="clear" w:color="auto" w:fill="808080" w:themeFill="background1" w:themeFillShade="80"/>
          </w:tcPr>
          <w:p w14:paraId="2781DEB1" w14:textId="77777777" w:rsidR="00DA4594" w:rsidRPr="007774D3" w:rsidRDefault="00DA4594" w:rsidP="008B694C">
            <w:pPr>
              <w:spacing w:before="60" w:after="60"/>
              <w:jc w:val="both"/>
              <w:rPr>
                <w:rFonts w:cstheme="minorHAnsi"/>
              </w:rPr>
            </w:pPr>
          </w:p>
        </w:tc>
      </w:tr>
      <w:tr w:rsidR="00DA4594" w:rsidRPr="007774D3" w14:paraId="2030A868" w14:textId="77777777" w:rsidTr="008B694C">
        <w:tc>
          <w:tcPr>
            <w:tcW w:w="4815" w:type="dxa"/>
            <w:tcBorders>
              <w:top w:val="nil"/>
              <w:left w:val="nil"/>
              <w:bottom w:val="nil"/>
              <w:right w:val="single" w:sz="4" w:space="0" w:color="auto"/>
            </w:tcBorders>
          </w:tcPr>
          <w:p w14:paraId="54D72EC8" w14:textId="7AB4D364" w:rsidR="00DA4594" w:rsidRPr="007774D3" w:rsidRDefault="000B31D3" w:rsidP="004F044A">
            <w:pPr>
              <w:spacing w:before="60" w:after="60"/>
              <w:rPr>
                <w:rFonts w:cstheme="minorHAnsi"/>
              </w:rPr>
            </w:pPr>
            <w:r w:rsidRPr="007774D3">
              <w:rPr>
                <w:rFonts w:cstheme="minorHAnsi"/>
              </w:rPr>
              <w:t>Preservation of affordable housing?</w:t>
            </w:r>
          </w:p>
        </w:tc>
        <w:tc>
          <w:tcPr>
            <w:tcW w:w="4815" w:type="dxa"/>
            <w:tcBorders>
              <w:left w:val="single" w:sz="4" w:space="0" w:color="auto"/>
            </w:tcBorders>
            <w:shd w:val="clear" w:color="auto" w:fill="BFBFBF" w:themeFill="background1" w:themeFillShade="BF"/>
          </w:tcPr>
          <w:p w14:paraId="5E2A84AC" w14:textId="77777777" w:rsidR="00DA4594" w:rsidRPr="007774D3" w:rsidRDefault="00DA4594" w:rsidP="008B694C">
            <w:pPr>
              <w:spacing w:before="60" w:after="60"/>
              <w:jc w:val="both"/>
              <w:rPr>
                <w:rFonts w:cstheme="minorHAnsi"/>
              </w:rPr>
            </w:pPr>
          </w:p>
        </w:tc>
      </w:tr>
      <w:tr w:rsidR="00DA4594" w:rsidRPr="007774D3" w14:paraId="034DEF91" w14:textId="77777777" w:rsidTr="008B694C">
        <w:tc>
          <w:tcPr>
            <w:tcW w:w="4815" w:type="dxa"/>
            <w:tcBorders>
              <w:top w:val="nil"/>
              <w:left w:val="nil"/>
              <w:bottom w:val="nil"/>
              <w:right w:val="single" w:sz="4" w:space="0" w:color="auto"/>
            </w:tcBorders>
          </w:tcPr>
          <w:p w14:paraId="05B9632B" w14:textId="3B2E4986" w:rsidR="00DA4594" w:rsidRPr="007774D3" w:rsidRDefault="00F36038" w:rsidP="004F044A">
            <w:pPr>
              <w:spacing w:before="60" w:after="60"/>
              <w:rPr>
                <w:rFonts w:cstheme="minorHAnsi"/>
              </w:rPr>
            </w:pPr>
            <w:r w:rsidRPr="007774D3">
              <w:rPr>
                <w:rFonts w:cstheme="minorHAnsi"/>
              </w:rPr>
              <w:t>Other housing issues?</w:t>
            </w:r>
          </w:p>
        </w:tc>
        <w:tc>
          <w:tcPr>
            <w:tcW w:w="4815" w:type="dxa"/>
            <w:tcBorders>
              <w:left w:val="single" w:sz="4" w:space="0" w:color="auto"/>
            </w:tcBorders>
            <w:shd w:val="clear" w:color="auto" w:fill="808080" w:themeFill="background1" w:themeFillShade="80"/>
          </w:tcPr>
          <w:p w14:paraId="341E23BE" w14:textId="77777777" w:rsidR="00DA4594" w:rsidRPr="007774D3" w:rsidRDefault="00DA4594" w:rsidP="008B694C">
            <w:pPr>
              <w:spacing w:before="60" w:after="60"/>
              <w:jc w:val="both"/>
              <w:rPr>
                <w:rFonts w:cstheme="minorHAnsi"/>
              </w:rPr>
            </w:pPr>
          </w:p>
        </w:tc>
      </w:tr>
    </w:tbl>
    <w:p w14:paraId="16F7B04C" w14:textId="77777777" w:rsidR="00AA0A20" w:rsidRPr="007774D3" w:rsidRDefault="00AA0A20" w:rsidP="00AA0A20">
      <w:pPr>
        <w:pStyle w:val="ListParagraph"/>
        <w:ind w:left="360"/>
        <w:jc w:val="both"/>
        <w:rPr>
          <w:rFonts w:cstheme="minorHAnsi"/>
        </w:rPr>
      </w:pPr>
    </w:p>
    <w:p w14:paraId="39ABFB4D" w14:textId="77777777" w:rsidR="00F36038" w:rsidRPr="007774D3" w:rsidRDefault="00F36038" w:rsidP="00AA0A20">
      <w:pPr>
        <w:pStyle w:val="ListParagraph"/>
        <w:ind w:left="360"/>
        <w:jc w:val="both"/>
        <w:rPr>
          <w:rFonts w:cstheme="minorHAnsi"/>
        </w:rPr>
      </w:pPr>
    </w:p>
    <w:p w14:paraId="55ED34BF" w14:textId="1EE9A9D3" w:rsidR="00DA4594" w:rsidRPr="007774D3" w:rsidRDefault="0097096D" w:rsidP="00DA4594">
      <w:pPr>
        <w:pStyle w:val="ListParagraph"/>
        <w:numPr>
          <w:ilvl w:val="0"/>
          <w:numId w:val="3"/>
        </w:numPr>
        <w:spacing w:after="0"/>
        <w:jc w:val="both"/>
        <w:rPr>
          <w:rFonts w:eastAsiaTheme="majorEastAsia" w:cstheme="minorHAnsi"/>
        </w:rPr>
      </w:pPr>
      <w:r w:rsidRPr="007774D3">
        <w:rPr>
          <w:rFonts w:cstheme="minorHAnsi"/>
        </w:rPr>
        <w:t xml:space="preserve">Connect SoCal </w:t>
      </w:r>
      <w:r w:rsidR="000E1AD8" w:rsidRPr="007774D3">
        <w:rPr>
          <w:rFonts w:cstheme="minorHAnsi"/>
        </w:rPr>
        <w:t xml:space="preserve">seeks to </w:t>
      </w:r>
      <w:r w:rsidR="00F3310F" w:rsidRPr="007774D3">
        <w:rPr>
          <w:rFonts w:cstheme="minorHAnsi"/>
        </w:rPr>
        <w:t>advance</w:t>
      </w:r>
      <w:r w:rsidR="319F057E" w:rsidRPr="007774D3">
        <w:rPr>
          <w:rFonts w:cstheme="minorHAnsi"/>
        </w:rPr>
        <w:t xml:space="preserve"> </w:t>
      </w:r>
      <w:r w:rsidRPr="007774D3">
        <w:rPr>
          <w:rFonts w:cstheme="minorHAnsi"/>
        </w:rPr>
        <w:t xml:space="preserve">land use strategies that focus on </w:t>
      </w:r>
      <w:r w:rsidRPr="007774D3">
        <w:rPr>
          <w:rFonts w:cstheme="minorHAnsi"/>
          <w:b/>
          <w:bCs/>
        </w:rPr>
        <w:t>infrastructure improvements and financing.</w:t>
      </w:r>
      <w:r w:rsidRPr="007774D3">
        <w:rPr>
          <w:rFonts w:cstheme="minorHAnsi"/>
        </w:rPr>
        <w:t xml:space="preserve">  Please indicate and briefly describe whether your jurisdiction is implementing policies in the following areas, or if your jurisdiction has not adopted implementation policies if there are plans or interest in doing so.  If there are barriers to doing so, please indicate what they are.</w:t>
      </w:r>
    </w:p>
    <w:p w14:paraId="080D74E8" w14:textId="77777777" w:rsidR="00DA4594" w:rsidRPr="007774D3" w:rsidRDefault="00DA4594" w:rsidP="00DA4594">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4815"/>
        <w:gridCol w:w="4815"/>
      </w:tblGrid>
      <w:tr w:rsidR="00DA4594" w:rsidRPr="007774D3" w14:paraId="10465DCF" w14:textId="77777777" w:rsidTr="008B694C">
        <w:tc>
          <w:tcPr>
            <w:tcW w:w="4815" w:type="dxa"/>
            <w:tcBorders>
              <w:top w:val="nil"/>
              <w:left w:val="nil"/>
              <w:bottom w:val="nil"/>
              <w:right w:val="single" w:sz="4" w:space="0" w:color="auto"/>
            </w:tcBorders>
          </w:tcPr>
          <w:p w14:paraId="074AA2E1" w14:textId="64085FB3" w:rsidR="00DA4594" w:rsidRPr="007774D3" w:rsidRDefault="00DA4594" w:rsidP="008B694C">
            <w:pPr>
              <w:spacing w:before="60" w:after="60"/>
              <w:jc w:val="both"/>
              <w:rPr>
                <w:rFonts w:cstheme="minorHAnsi"/>
                <w:b/>
                <w:bCs/>
                <w:u w:val="single"/>
              </w:rPr>
            </w:pPr>
            <w:r w:rsidRPr="007774D3">
              <w:rPr>
                <w:rFonts w:cstheme="minorHAnsi"/>
                <w:b/>
                <w:bCs/>
                <w:u w:val="single"/>
              </w:rPr>
              <w:t>Area of Focus</w:t>
            </w:r>
          </w:p>
        </w:tc>
        <w:tc>
          <w:tcPr>
            <w:tcW w:w="4815" w:type="dxa"/>
            <w:tcBorders>
              <w:left w:val="single" w:sz="4" w:space="0" w:color="auto"/>
            </w:tcBorders>
            <w:shd w:val="clear" w:color="auto" w:fill="BFBFBF" w:themeFill="background1" w:themeFillShade="BF"/>
          </w:tcPr>
          <w:p w14:paraId="555746DD" w14:textId="2C149342" w:rsidR="00DA4594" w:rsidRPr="007774D3" w:rsidRDefault="00BD350A" w:rsidP="008B694C">
            <w:pPr>
              <w:spacing w:before="60" w:after="60"/>
              <w:jc w:val="center"/>
              <w:rPr>
                <w:rFonts w:cstheme="minorHAnsi"/>
                <w:b/>
                <w:bCs/>
              </w:rPr>
            </w:pPr>
            <w:r w:rsidRPr="007774D3">
              <w:rPr>
                <w:rFonts w:cstheme="minorHAnsi"/>
                <w:b/>
                <w:bCs/>
              </w:rPr>
              <w:t>Comments</w:t>
            </w:r>
          </w:p>
        </w:tc>
      </w:tr>
      <w:tr w:rsidR="00DA4594" w:rsidRPr="007774D3" w14:paraId="659F73DE" w14:textId="77777777" w:rsidTr="008B694C">
        <w:tc>
          <w:tcPr>
            <w:tcW w:w="4815" w:type="dxa"/>
            <w:tcBorders>
              <w:top w:val="nil"/>
              <w:left w:val="nil"/>
              <w:bottom w:val="nil"/>
              <w:right w:val="single" w:sz="4" w:space="0" w:color="auto"/>
            </w:tcBorders>
          </w:tcPr>
          <w:p w14:paraId="768999A6" w14:textId="7D273286" w:rsidR="00DA4594" w:rsidRPr="007774D3" w:rsidRDefault="0004755A" w:rsidP="004F044A">
            <w:pPr>
              <w:spacing w:before="60" w:after="60"/>
              <w:rPr>
                <w:rFonts w:cstheme="minorHAnsi"/>
              </w:rPr>
            </w:pPr>
            <w:r w:rsidRPr="007774D3">
              <w:rPr>
                <w:rFonts w:cstheme="minorHAnsi"/>
              </w:rPr>
              <w:t>Tax-increment financing districts (e.g.  E</w:t>
            </w:r>
            <w:r w:rsidR="00BA1097" w:rsidRPr="007774D3">
              <w:rPr>
                <w:rFonts w:cstheme="minorHAnsi"/>
              </w:rPr>
              <w:t xml:space="preserve">nhanced </w:t>
            </w:r>
            <w:r w:rsidRPr="007774D3">
              <w:rPr>
                <w:rFonts w:cstheme="minorHAnsi"/>
              </w:rPr>
              <w:t>I</w:t>
            </w:r>
            <w:r w:rsidR="004F044A" w:rsidRPr="007774D3">
              <w:rPr>
                <w:rFonts w:cstheme="minorHAnsi"/>
              </w:rPr>
              <w:t xml:space="preserve">nfrastructure </w:t>
            </w:r>
            <w:r w:rsidRPr="007774D3">
              <w:rPr>
                <w:rFonts w:cstheme="minorHAnsi"/>
              </w:rPr>
              <w:t>F</w:t>
            </w:r>
            <w:r w:rsidR="004F044A" w:rsidRPr="007774D3">
              <w:rPr>
                <w:rFonts w:cstheme="minorHAnsi"/>
              </w:rPr>
              <w:t xml:space="preserve">inance </w:t>
            </w:r>
            <w:r w:rsidRPr="007774D3">
              <w:rPr>
                <w:rFonts w:cstheme="minorHAnsi"/>
              </w:rPr>
              <w:t>D</w:t>
            </w:r>
            <w:r w:rsidR="004F044A" w:rsidRPr="007774D3">
              <w:rPr>
                <w:rFonts w:cstheme="minorHAnsi"/>
              </w:rPr>
              <w:t>istricts</w:t>
            </w:r>
            <w:r w:rsidRPr="007774D3">
              <w:rPr>
                <w:rFonts w:cstheme="minorHAnsi"/>
              </w:rPr>
              <w:t>)?</w:t>
            </w:r>
          </w:p>
        </w:tc>
        <w:tc>
          <w:tcPr>
            <w:tcW w:w="4815" w:type="dxa"/>
            <w:tcBorders>
              <w:left w:val="single" w:sz="4" w:space="0" w:color="auto"/>
            </w:tcBorders>
            <w:shd w:val="clear" w:color="auto" w:fill="808080" w:themeFill="background1" w:themeFillShade="80"/>
          </w:tcPr>
          <w:p w14:paraId="17D87223" w14:textId="77777777" w:rsidR="00DA4594" w:rsidRPr="007774D3" w:rsidRDefault="00DA4594" w:rsidP="008B694C">
            <w:pPr>
              <w:spacing w:before="60" w:after="60"/>
              <w:jc w:val="both"/>
              <w:rPr>
                <w:rFonts w:cstheme="minorHAnsi"/>
              </w:rPr>
            </w:pPr>
          </w:p>
        </w:tc>
      </w:tr>
      <w:tr w:rsidR="00DA4594" w:rsidRPr="007774D3" w14:paraId="2CE650A2" w14:textId="77777777" w:rsidTr="008B694C">
        <w:tc>
          <w:tcPr>
            <w:tcW w:w="4815" w:type="dxa"/>
            <w:tcBorders>
              <w:top w:val="nil"/>
              <w:left w:val="nil"/>
              <w:bottom w:val="nil"/>
              <w:right w:val="single" w:sz="4" w:space="0" w:color="auto"/>
            </w:tcBorders>
          </w:tcPr>
          <w:p w14:paraId="312CEC9B" w14:textId="1425472C" w:rsidR="00DA4594" w:rsidRPr="007774D3" w:rsidRDefault="0004755A" w:rsidP="004F044A">
            <w:pPr>
              <w:rPr>
                <w:rFonts w:cstheme="minorHAnsi"/>
              </w:rPr>
            </w:pPr>
            <w:r w:rsidRPr="007774D3">
              <w:rPr>
                <w:rFonts w:cstheme="minorHAnsi"/>
              </w:rPr>
              <w:t>Infrastructure improvement plans for future development or redevelopment?</w:t>
            </w:r>
          </w:p>
        </w:tc>
        <w:tc>
          <w:tcPr>
            <w:tcW w:w="4815" w:type="dxa"/>
            <w:tcBorders>
              <w:left w:val="single" w:sz="4" w:space="0" w:color="auto"/>
            </w:tcBorders>
            <w:shd w:val="clear" w:color="auto" w:fill="BFBFBF" w:themeFill="background1" w:themeFillShade="BF"/>
          </w:tcPr>
          <w:p w14:paraId="237DD1CC" w14:textId="77777777" w:rsidR="00DA4594" w:rsidRPr="007774D3" w:rsidRDefault="00DA4594" w:rsidP="008B694C">
            <w:pPr>
              <w:spacing w:before="60" w:after="60"/>
              <w:jc w:val="both"/>
              <w:rPr>
                <w:rFonts w:cstheme="minorHAnsi"/>
              </w:rPr>
            </w:pPr>
          </w:p>
        </w:tc>
      </w:tr>
      <w:tr w:rsidR="00DA4594" w:rsidRPr="007774D3" w14:paraId="725D09D6" w14:textId="77777777" w:rsidTr="008B694C">
        <w:tc>
          <w:tcPr>
            <w:tcW w:w="4815" w:type="dxa"/>
            <w:tcBorders>
              <w:top w:val="nil"/>
              <w:left w:val="nil"/>
              <w:bottom w:val="nil"/>
              <w:right w:val="single" w:sz="4" w:space="0" w:color="auto"/>
            </w:tcBorders>
          </w:tcPr>
          <w:p w14:paraId="1AB0224F" w14:textId="0D82B99C" w:rsidR="00DA4594" w:rsidRPr="007774D3" w:rsidRDefault="0004755A" w:rsidP="004F044A">
            <w:pPr>
              <w:spacing w:before="60" w:after="60"/>
              <w:rPr>
                <w:rFonts w:cstheme="minorHAnsi"/>
              </w:rPr>
            </w:pPr>
            <w:r w:rsidRPr="007774D3">
              <w:rPr>
                <w:rFonts w:cstheme="minorHAnsi"/>
              </w:rPr>
              <w:t>Housing-supportive infrastructure (including broadband)?</w:t>
            </w:r>
          </w:p>
        </w:tc>
        <w:tc>
          <w:tcPr>
            <w:tcW w:w="4815" w:type="dxa"/>
            <w:tcBorders>
              <w:left w:val="single" w:sz="4" w:space="0" w:color="auto"/>
            </w:tcBorders>
            <w:shd w:val="clear" w:color="auto" w:fill="808080" w:themeFill="background1" w:themeFillShade="80"/>
          </w:tcPr>
          <w:p w14:paraId="7220E0CD" w14:textId="77777777" w:rsidR="00DA4594" w:rsidRPr="007774D3" w:rsidRDefault="00DA4594" w:rsidP="008B694C">
            <w:pPr>
              <w:spacing w:before="60" w:after="60"/>
              <w:jc w:val="both"/>
              <w:rPr>
                <w:rFonts w:cstheme="minorHAnsi"/>
              </w:rPr>
            </w:pPr>
          </w:p>
        </w:tc>
      </w:tr>
      <w:tr w:rsidR="00DA4594" w:rsidRPr="007774D3" w14:paraId="212020AB" w14:textId="77777777" w:rsidTr="008B694C">
        <w:tc>
          <w:tcPr>
            <w:tcW w:w="4815" w:type="dxa"/>
            <w:tcBorders>
              <w:top w:val="nil"/>
              <w:left w:val="nil"/>
              <w:bottom w:val="nil"/>
              <w:right w:val="single" w:sz="4" w:space="0" w:color="auto"/>
            </w:tcBorders>
          </w:tcPr>
          <w:p w14:paraId="764F5033" w14:textId="2301B90F" w:rsidR="00DA4594" w:rsidRPr="007774D3" w:rsidRDefault="0004755A" w:rsidP="004F044A">
            <w:pPr>
              <w:spacing w:before="60" w:after="60"/>
              <w:rPr>
                <w:rFonts w:cstheme="minorHAnsi"/>
              </w:rPr>
            </w:pPr>
            <w:r w:rsidRPr="007774D3">
              <w:rPr>
                <w:rFonts w:cstheme="minorHAnsi"/>
              </w:rPr>
              <w:t>Other Infrastructure issues?</w:t>
            </w:r>
          </w:p>
        </w:tc>
        <w:tc>
          <w:tcPr>
            <w:tcW w:w="4815" w:type="dxa"/>
            <w:tcBorders>
              <w:left w:val="single" w:sz="4" w:space="0" w:color="auto"/>
            </w:tcBorders>
            <w:shd w:val="clear" w:color="auto" w:fill="BFBFBF" w:themeFill="background1" w:themeFillShade="BF"/>
          </w:tcPr>
          <w:p w14:paraId="5BC49F4C" w14:textId="77777777" w:rsidR="00DA4594" w:rsidRPr="007774D3" w:rsidRDefault="00DA4594" w:rsidP="008B694C">
            <w:pPr>
              <w:spacing w:before="60" w:after="60"/>
              <w:jc w:val="both"/>
              <w:rPr>
                <w:rFonts w:cstheme="minorHAnsi"/>
              </w:rPr>
            </w:pPr>
          </w:p>
        </w:tc>
      </w:tr>
    </w:tbl>
    <w:p w14:paraId="05BA44C7" w14:textId="77777777" w:rsidR="00DA4594" w:rsidRPr="007774D3" w:rsidRDefault="00DA4594" w:rsidP="00AA0A20">
      <w:pPr>
        <w:pStyle w:val="ListParagraph"/>
        <w:ind w:left="360"/>
        <w:jc w:val="both"/>
        <w:rPr>
          <w:rFonts w:cstheme="minorHAnsi"/>
        </w:rPr>
      </w:pPr>
    </w:p>
    <w:p w14:paraId="1325D45F" w14:textId="77777777" w:rsidR="00F36038" w:rsidRPr="007774D3" w:rsidRDefault="00F36038" w:rsidP="00AA0A20">
      <w:pPr>
        <w:pStyle w:val="ListParagraph"/>
        <w:ind w:left="360"/>
        <w:jc w:val="both"/>
        <w:rPr>
          <w:rFonts w:cstheme="minorHAnsi"/>
        </w:rPr>
      </w:pPr>
    </w:p>
    <w:p w14:paraId="32AC3EBB" w14:textId="7C0DFA19" w:rsidR="00F36038" w:rsidRPr="007774D3" w:rsidRDefault="00F36038" w:rsidP="00F36038">
      <w:pPr>
        <w:pStyle w:val="ListParagraph"/>
        <w:numPr>
          <w:ilvl w:val="0"/>
          <w:numId w:val="3"/>
        </w:numPr>
        <w:spacing w:after="0"/>
        <w:jc w:val="both"/>
        <w:rPr>
          <w:rFonts w:cstheme="minorHAnsi"/>
        </w:rPr>
      </w:pPr>
      <w:r w:rsidRPr="007774D3">
        <w:rPr>
          <w:rFonts w:cstheme="minorHAnsi"/>
        </w:rPr>
        <w:lastRenderedPageBreak/>
        <w:t xml:space="preserve">Connect </w:t>
      </w:r>
      <w:r w:rsidR="000B6AA6" w:rsidRPr="007774D3">
        <w:rPr>
          <w:rFonts w:cstheme="minorHAnsi"/>
        </w:rPr>
        <w:t xml:space="preserve">SoCal </w:t>
      </w:r>
      <w:r w:rsidR="00135282" w:rsidRPr="007774D3">
        <w:rPr>
          <w:rFonts w:cstheme="minorHAnsi"/>
        </w:rPr>
        <w:t>seeks to advance</w:t>
      </w:r>
      <w:r w:rsidR="004F044A" w:rsidRPr="007774D3">
        <w:rPr>
          <w:rFonts w:cstheme="minorHAnsi"/>
        </w:rPr>
        <w:t xml:space="preserve"> </w:t>
      </w:r>
      <w:r w:rsidR="000B6AA6" w:rsidRPr="007774D3">
        <w:rPr>
          <w:rFonts w:cstheme="minorHAnsi"/>
        </w:rPr>
        <w:t xml:space="preserve">land use strategies that focus on </w:t>
      </w:r>
      <w:r w:rsidR="000B6AA6" w:rsidRPr="007774D3">
        <w:rPr>
          <w:rFonts w:cstheme="minorHAnsi"/>
          <w:b/>
          <w:bCs/>
        </w:rPr>
        <w:t>infill development and redevelopment.</w:t>
      </w:r>
      <w:r w:rsidR="000B6AA6" w:rsidRPr="007774D3">
        <w:rPr>
          <w:rFonts w:cstheme="minorHAnsi"/>
        </w:rPr>
        <w:t xml:space="preserve">  These strategies encourage development in walkable neighborhood centers, arterial corridors, transit rich areas, and job centers.  Please indicate and briefly describe whether your jurisdiction is implementing policies in the following areas, or if your jurisdiction has not adopted implementation policies if there are plans or interest in doing so.  If there are barriers to doing so, please indicate what they are.</w:t>
      </w:r>
    </w:p>
    <w:p w14:paraId="14EF6939" w14:textId="77777777" w:rsidR="00F36038" w:rsidRPr="007774D3" w:rsidRDefault="00F36038" w:rsidP="00F36038">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4815"/>
        <w:gridCol w:w="4815"/>
      </w:tblGrid>
      <w:tr w:rsidR="00F36038" w:rsidRPr="007774D3" w14:paraId="084551CC" w14:textId="77777777" w:rsidTr="008B694C">
        <w:tc>
          <w:tcPr>
            <w:tcW w:w="4815" w:type="dxa"/>
            <w:tcBorders>
              <w:top w:val="nil"/>
              <w:left w:val="nil"/>
              <w:bottom w:val="nil"/>
              <w:right w:val="single" w:sz="4" w:space="0" w:color="auto"/>
            </w:tcBorders>
          </w:tcPr>
          <w:p w14:paraId="3FA468A7" w14:textId="538D0512" w:rsidR="00F36038" w:rsidRPr="007774D3" w:rsidRDefault="00F36038" w:rsidP="008B694C">
            <w:pPr>
              <w:spacing w:before="60" w:after="60"/>
              <w:jc w:val="both"/>
              <w:rPr>
                <w:rFonts w:cstheme="minorHAnsi"/>
                <w:b/>
                <w:bCs/>
                <w:u w:val="single"/>
              </w:rPr>
            </w:pPr>
            <w:r w:rsidRPr="007774D3">
              <w:rPr>
                <w:rFonts w:cstheme="minorHAnsi"/>
                <w:b/>
                <w:bCs/>
                <w:u w:val="single"/>
              </w:rPr>
              <w:t>Area of Focus</w:t>
            </w:r>
          </w:p>
        </w:tc>
        <w:tc>
          <w:tcPr>
            <w:tcW w:w="4815" w:type="dxa"/>
            <w:tcBorders>
              <w:left w:val="single" w:sz="4" w:space="0" w:color="auto"/>
            </w:tcBorders>
            <w:shd w:val="clear" w:color="auto" w:fill="BFBFBF" w:themeFill="background1" w:themeFillShade="BF"/>
          </w:tcPr>
          <w:p w14:paraId="214FAA4F" w14:textId="3D074E77" w:rsidR="00F36038" w:rsidRPr="007774D3" w:rsidRDefault="00BD350A" w:rsidP="008B694C">
            <w:pPr>
              <w:spacing w:before="60" w:after="60"/>
              <w:jc w:val="center"/>
              <w:rPr>
                <w:rFonts w:cstheme="minorHAnsi"/>
                <w:b/>
                <w:bCs/>
              </w:rPr>
            </w:pPr>
            <w:r w:rsidRPr="007774D3">
              <w:rPr>
                <w:rFonts w:cstheme="minorHAnsi"/>
                <w:b/>
                <w:bCs/>
              </w:rPr>
              <w:t>Comments</w:t>
            </w:r>
          </w:p>
        </w:tc>
      </w:tr>
      <w:tr w:rsidR="00F36038" w:rsidRPr="007774D3" w14:paraId="7F7D5FAF" w14:textId="77777777" w:rsidTr="008B694C">
        <w:tc>
          <w:tcPr>
            <w:tcW w:w="4815" w:type="dxa"/>
            <w:tcBorders>
              <w:top w:val="nil"/>
              <w:left w:val="nil"/>
              <w:bottom w:val="nil"/>
              <w:right w:val="single" w:sz="4" w:space="0" w:color="auto"/>
            </w:tcBorders>
          </w:tcPr>
          <w:p w14:paraId="665FC251" w14:textId="3B228595" w:rsidR="00F36038" w:rsidRPr="007774D3" w:rsidRDefault="00055166" w:rsidP="008B694C">
            <w:pPr>
              <w:spacing w:before="60" w:after="60"/>
              <w:jc w:val="both"/>
              <w:rPr>
                <w:rFonts w:cstheme="minorHAnsi"/>
              </w:rPr>
            </w:pPr>
            <w:r w:rsidRPr="007774D3">
              <w:rPr>
                <w:rFonts w:cstheme="minorHAnsi"/>
              </w:rPr>
              <w:t>Walkable mixed-use neighborhood centers?</w:t>
            </w:r>
          </w:p>
        </w:tc>
        <w:tc>
          <w:tcPr>
            <w:tcW w:w="4815" w:type="dxa"/>
            <w:tcBorders>
              <w:left w:val="single" w:sz="4" w:space="0" w:color="auto"/>
            </w:tcBorders>
            <w:shd w:val="clear" w:color="auto" w:fill="808080" w:themeFill="background1" w:themeFillShade="80"/>
          </w:tcPr>
          <w:p w14:paraId="02AE9B02" w14:textId="77777777" w:rsidR="00F36038" w:rsidRPr="007774D3" w:rsidRDefault="00F36038" w:rsidP="008B694C">
            <w:pPr>
              <w:spacing w:before="60" w:after="60"/>
              <w:jc w:val="both"/>
              <w:rPr>
                <w:rFonts w:cstheme="minorHAnsi"/>
              </w:rPr>
            </w:pPr>
          </w:p>
        </w:tc>
      </w:tr>
      <w:tr w:rsidR="00F36038" w:rsidRPr="007774D3" w14:paraId="4A66AC64" w14:textId="77777777" w:rsidTr="008B694C">
        <w:tc>
          <w:tcPr>
            <w:tcW w:w="4815" w:type="dxa"/>
            <w:tcBorders>
              <w:top w:val="nil"/>
              <w:left w:val="nil"/>
              <w:bottom w:val="nil"/>
              <w:right w:val="single" w:sz="4" w:space="0" w:color="auto"/>
            </w:tcBorders>
          </w:tcPr>
          <w:p w14:paraId="07CCB31E" w14:textId="2DEE2E6F" w:rsidR="00F36038" w:rsidRPr="007774D3" w:rsidRDefault="00AF0EBD" w:rsidP="008B694C">
            <w:pPr>
              <w:rPr>
                <w:rFonts w:cstheme="minorHAnsi"/>
              </w:rPr>
            </w:pPr>
            <w:r w:rsidRPr="007774D3">
              <w:rPr>
                <w:rFonts w:cstheme="minorHAnsi"/>
              </w:rPr>
              <w:t>Transit-oriented development (TOD)?</w:t>
            </w:r>
          </w:p>
        </w:tc>
        <w:tc>
          <w:tcPr>
            <w:tcW w:w="4815" w:type="dxa"/>
            <w:tcBorders>
              <w:left w:val="single" w:sz="4" w:space="0" w:color="auto"/>
            </w:tcBorders>
            <w:shd w:val="clear" w:color="auto" w:fill="BFBFBF" w:themeFill="background1" w:themeFillShade="BF"/>
          </w:tcPr>
          <w:p w14:paraId="530037BA" w14:textId="77777777" w:rsidR="00F36038" w:rsidRPr="007774D3" w:rsidRDefault="00F36038" w:rsidP="008B694C">
            <w:pPr>
              <w:spacing w:before="60" w:after="60"/>
              <w:jc w:val="both"/>
              <w:rPr>
                <w:rFonts w:cstheme="minorHAnsi"/>
              </w:rPr>
            </w:pPr>
          </w:p>
        </w:tc>
      </w:tr>
      <w:tr w:rsidR="00F36038" w:rsidRPr="007774D3" w14:paraId="44C643F4" w14:textId="77777777" w:rsidTr="008B694C">
        <w:tc>
          <w:tcPr>
            <w:tcW w:w="4815" w:type="dxa"/>
            <w:tcBorders>
              <w:top w:val="nil"/>
              <w:left w:val="nil"/>
              <w:bottom w:val="nil"/>
              <w:right w:val="single" w:sz="4" w:space="0" w:color="auto"/>
            </w:tcBorders>
          </w:tcPr>
          <w:p w14:paraId="5FF05FA7" w14:textId="6234F42D" w:rsidR="00F36038" w:rsidRPr="007774D3" w:rsidRDefault="00535FC5" w:rsidP="008B694C">
            <w:pPr>
              <w:spacing w:before="60" w:after="60"/>
              <w:jc w:val="both"/>
              <w:rPr>
                <w:rFonts w:cstheme="minorHAnsi"/>
              </w:rPr>
            </w:pPr>
            <w:r w:rsidRPr="007774D3">
              <w:rPr>
                <w:rFonts w:cstheme="minorHAnsi"/>
              </w:rPr>
              <w:t>Job center creation/expansion?</w:t>
            </w:r>
          </w:p>
        </w:tc>
        <w:tc>
          <w:tcPr>
            <w:tcW w:w="4815" w:type="dxa"/>
            <w:tcBorders>
              <w:left w:val="single" w:sz="4" w:space="0" w:color="auto"/>
            </w:tcBorders>
            <w:shd w:val="clear" w:color="auto" w:fill="808080" w:themeFill="background1" w:themeFillShade="80"/>
          </w:tcPr>
          <w:p w14:paraId="23927604" w14:textId="77777777" w:rsidR="00F36038" w:rsidRPr="007774D3" w:rsidRDefault="00F36038" w:rsidP="008B694C">
            <w:pPr>
              <w:spacing w:before="60" w:after="60"/>
              <w:jc w:val="both"/>
              <w:rPr>
                <w:rFonts w:cstheme="minorHAnsi"/>
              </w:rPr>
            </w:pPr>
          </w:p>
        </w:tc>
      </w:tr>
      <w:tr w:rsidR="00F36038" w:rsidRPr="007774D3" w14:paraId="5750A5F9" w14:textId="77777777" w:rsidTr="008B694C">
        <w:tc>
          <w:tcPr>
            <w:tcW w:w="4815" w:type="dxa"/>
            <w:tcBorders>
              <w:top w:val="nil"/>
              <w:left w:val="nil"/>
              <w:bottom w:val="nil"/>
              <w:right w:val="single" w:sz="4" w:space="0" w:color="auto"/>
            </w:tcBorders>
          </w:tcPr>
          <w:p w14:paraId="0529D2F1" w14:textId="0ECCD291" w:rsidR="00F36038" w:rsidRPr="007774D3" w:rsidRDefault="0067334B" w:rsidP="008B694C">
            <w:pPr>
              <w:spacing w:before="60" w:after="60"/>
              <w:jc w:val="both"/>
              <w:rPr>
                <w:rFonts w:cstheme="minorHAnsi"/>
              </w:rPr>
            </w:pPr>
            <w:r w:rsidRPr="007774D3">
              <w:rPr>
                <w:rFonts w:cstheme="minorHAnsi"/>
              </w:rPr>
              <w:t>Arterial/Boulevard redevelopment?</w:t>
            </w:r>
          </w:p>
        </w:tc>
        <w:tc>
          <w:tcPr>
            <w:tcW w:w="4815" w:type="dxa"/>
            <w:tcBorders>
              <w:left w:val="single" w:sz="4" w:space="0" w:color="auto"/>
            </w:tcBorders>
            <w:shd w:val="clear" w:color="auto" w:fill="BFBFBF" w:themeFill="background1" w:themeFillShade="BF"/>
          </w:tcPr>
          <w:p w14:paraId="308E1F39" w14:textId="77777777" w:rsidR="00F36038" w:rsidRPr="007774D3" w:rsidRDefault="00F36038" w:rsidP="008B694C">
            <w:pPr>
              <w:spacing w:before="60" w:after="60"/>
              <w:jc w:val="both"/>
              <w:rPr>
                <w:rFonts w:cstheme="minorHAnsi"/>
              </w:rPr>
            </w:pPr>
          </w:p>
        </w:tc>
      </w:tr>
      <w:tr w:rsidR="00F36038" w:rsidRPr="007774D3" w14:paraId="70C74D13" w14:textId="77777777" w:rsidTr="008B694C">
        <w:tc>
          <w:tcPr>
            <w:tcW w:w="4815" w:type="dxa"/>
            <w:tcBorders>
              <w:top w:val="nil"/>
              <w:left w:val="nil"/>
              <w:bottom w:val="nil"/>
              <w:right w:val="single" w:sz="4" w:space="0" w:color="auto"/>
            </w:tcBorders>
          </w:tcPr>
          <w:p w14:paraId="4BFC1A3F" w14:textId="2D18895A" w:rsidR="00F36038" w:rsidRPr="007774D3" w:rsidRDefault="0098728E" w:rsidP="008B694C">
            <w:pPr>
              <w:spacing w:before="60" w:after="60"/>
              <w:jc w:val="both"/>
              <w:rPr>
                <w:rFonts w:cstheme="minorHAnsi"/>
              </w:rPr>
            </w:pPr>
            <w:r w:rsidRPr="007774D3">
              <w:rPr>
                <w:rFonts w:cstheme="minorHAnsi"/>
              </w:rPr>
              <w:t>Other development issues?</w:t>
            </w:r>
          </w:p>
        </w:tc>
        <w:tc>
          <w:tcPr>
            <w:tcW w:w="4815" w:type="dxa"/>
            <w:tcBorders>
              <w:left w:val="single" w:sz="4" w:space="0" w:color="auto"/>
            </w:tcBorders>
            <w:shd w:val="clear" w:color="auto" w:fill="808080" w:themeFill="background1" w:themeFillShade="80"/>
          </w:tcPr>
          <w:p w14:paraId="2187C618" w14:textId="77777777" w:rsidR="00F36038" w:rsidRPr="007774D3" w:rsidRDefault="00F36038" w:rsidP="008B694C">
            <w:pPr>
              <w:spacing w:before="60" w:after="60"/>
              <w:jc w:val="both"/>
              <w:rPr>
                <w:rFonts w:cstheme="minorHAnsi"/>
              </w:rPr>
            </w:pPr>
          </w:p>
        </w:tc>
      </w:tr>
    </w:tbl>
    <w:p w14:paraId="186D42E6" w14:textId="77777777" w:rsidR="00F36038" w:rsidRPr="007774D3" w:rsidRDefault="00F36038" w:rsidP="00AA0A20">
      <w:pPr>
        <w:pStyle w:val="ListParagraph"/>
        <w:ind w:left="360"/>
        <w:jc w:val="both"/>
        <w:rPr>
          <w:rFonts w:cstheme="minorHAnsi"/>
        </w:rPr>
      </w:pPr>
    </w:p>
    <w:p w14:paraId="29D8DBDD" w14:textId="77777777" w:rsidR="00057FCC" w:rsidRPr="007774D3" w:rsidRDefault="00057FCC" w:rsidP="00AA0A20">
      <w:pPr>
        <w:pStyle w:val="ListParagraph"/>
        <w:ind w:left="360"/>
        <w:jc w:val="both"/>
        <w:rPr>
          <w:rFonts w:cstheme="minorHAnsi"/>
        </w:rPr>
      </w:pPr>
    </w:p>
    <w:p w14:paraId="2CC489D3" w14:textId="29ED3C76" w:rsidR="00057FCC" w:rsidRPr="007774D3" w:rsidRDefault="00187651" w:rsidP="00057FCC">
      <w:pPr>
        <w:pStyle w:val="ListParagraph"/>
        <w:numPr>
          <w:ilvl w:val="0"/>
          <w:numId w:val="3"/>
        </w:numPr>
        <w:spacing w:after="0"/>
        <w:jc w:val="both"/>
        <w:rPr>
          <w:rFonts w:cstheme="minorHAnsi"/>
        </w:rPr>
      </w:pPr>
      <w:r w:rsidRPr="007774D3">
        <w:rPr>
          <w:rFonts w:cstheme="minorHAnsi"/>
        </w:rPr>
        <w:t xml:space="preserve">Connect SoCal is a long-term regional plan that </w:t>
      </w:r>
      <w:r w:rsidR="005C0460" w:rsidRPr="007774D3">
        <w:rPr>
          <w:rFonts w:cstheme="minorHAnsi"/>
        </w:rPr>
        <w:t>seeks to advance</w:t>
      </w:r>
      <w:r w:rsidR="004F044A" w:rsidRPr="007774D3">
        <w:rPr>
          <w:rFonts w:cstheme="minorHAnsi"/>
        </w:rPr>
        <w:t xml:space="preserve"> </w:t>
      </w:r>
      <w:proofErr w:type="gramStart"/>
      <w:r w:rsidRPr="007774D3">
        <w:rPr>
          <w:rFonts w:cstheme="minorHAnsi"/>
        </w:rPr>
        <w:t xml:space="preserve">a </w:t>
      </w:r>
      <w:r w:rsidRPr="007774D3">
        <w:rPr>
          <w:rFonts w:cstheme="minorHAnsi"/>
          <w:b/>
          <w:bCs/>
        </w:rPr>
        <w:t>number of</w:t>
      </w:r>
      <w:proofErr w:type="gramEnd"/>
      <w:r w:rsidRPr="007774D3">
        <w:rPr>
          <w:rFonts w:cstheme="minorHAnsi"/>
          <w:b/>
          <w:bCs/>
        </w:rPr>
        <w:t xml:space="preserve"> land use and transportation strategies that focus on a future several decades out. </w:t>
      </w:r>
      <w:r w:rsidRPr="007774D3">
        <w:rPr>
          <w:rFonts w:cstheme="minorHAnsi"/>
        </w:rPr>
        <w:t xml:space="preserve"> These strategies encourage near-term actions that will lead to desirable future outcomes in communities throughout the region.  Please indicate and briefly describe whether your jurisdiction is implementing policies that will result in positive future outcomes or if your jurisdiction has not adopted implementation policies if there are plans or interest in doing so.  If there are barriers to doing so, please indicate what they are.</w:t>
      </w:r>
    </w:p>
    <w:p w14:paraId="0AE83FD1" w14:textId="77777777" w:rsidR="00057FCC" w:rsidRPr="007774D3" w:rsidRDefault="00057FCC" w:rsidP="00057FCC">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4815"/>
        <w:gridCol w:w="4815"/>
      </w:tblGrid>
      <w:tr w:rsidR="00057FCC" w:rsidRPr="007774D3" w14:paraId="79D89558" w14:textId="77777777" w:rsidTr="008B694C">
        <w:tc>
          <w:tcPr>
            <w:tcW w:w="4815" w:type="dxa"/>
            <w:tcBorders>
              <w:top w:val="nil"/>
              <w:left w:val="nil"/>
              <w:bottom w:val="nil"/>
              <w:right w:val="single" w:sz="4" w:space="0" w:color="auto"/>
            </w:tcBorders>
          </w:tcPr>
          <w:p w14:paraId="0AE4F871" w14:textId="12C61129" w:rsidR="00057FCC" w:rsidRPr="007774D3" w:rsidRDefault="00057FCC" w:rsidP="008B694C">
            <w:pPr>
              <w:spacing w:before="60" w:after="60"/>
              <w:jc w:val="both"/>
              <w:rPr>
                <w:rFonts w:cstheme="minorHAnsi"/>
                <w:b/>
                <w:bCs/>
                <w:u w:val="single"/>
              </w:rPr>
            </w:pPr>
            <w:r w:rsidRPr="007774D3">
              <w:rPr>
                <w:rFonts w:cstheme="minorHAnsi"/>
                <w:b/>
                <w:bCs/>
                <w:u w:val="single"/>
              </w:rPr>
              <w:t>Area of Focus</w:t>
            </w:r>
          </w:p>
        </w:tc>
        <w:tc>
          <w:tcPr>
            <w:tcW w:w="4815" w:type="dxa"/>
            <w:tcBorders>
              <w:left w:val="single" w:sz="4" w:space="0" w:color="auto"/>
            </w:tcBorders>
            <w:shd w:val="clear" w:color="auto" w:fill="BFBFBF" w:themeFill="background1" w:themeFillShade="BF"/>
          </w:tcPr>
          <w:p w14:paraId="0D1BAD6B" w14:textId="1A1680E4" w:rsidR="00057FCC" w:rsidRPr="007774D3" w:rsidRDefault="00BD350A" w:rsidP="008B694C">
            <w:pPr>
              <w:spacing w:before="60" w:after="60"/>
              <w:jc w:val="center"/>
              <w:rPr>
                <w:rFonts w:cstheme="minorHAnsi"/>
                <w:b/>
                <w:bCs/>
              </w:rPr>
            </w:pPr>
            <w:r w:rsidRPr="007774D3">
              <w:rPr>
                <w:rFonts w:cstheme="minorHAnsi"/>
                <w:b/>
                <w:bCs/>
              </w:rPr>
              <w:t>Comments</w:t>
            </w:r>
          </w:p>
        </w:tc>
      </w:tr>
      <w:tr w:rsidR="00057FCC" w:rsidRPr="007774D3" w14:paraId="30766E15" w14:textId="77777777" w:rsidTr="008B694C">
        <w:tc>
          <w:tcPr>
            <w:tcW w:w="4815" w:type="dxa"/>
            <w:tcBorders>
              <w:top w:val="nil"/>
              <w:left w:val="nil"/>
              <w:bottom w:val="nil"/>
              <w:right w:val="single" w:sz="4" w:space="0" w:color="auto"/>
            </w:tcBorders>
          </w:tcPr>
          <w:p w14:paraId="04E64902" w14:textId="74B48B09" w:rsidR="00057FCC" w:rsidRPr="007774D3" w:rsidRDefault="002E5222" w:rsidP="009E1ACC">
            <w:pPr>
              <w:spacing w:before="60" w:after="60"/>
              <w:rPr>
                <w:rFonts w:cstheme="minorHAnsi"/>
              </w:rPr>
            </w:pPr>
            <w:r w:rsidRPr="007774D3">
              <w:rPr>
                <w:rFonts w:cstheme="minorHAnsi"/>
              </w:rPr>
              <w:t>How will your community change over the next 20</w:t>
            </w:r>
            <w:r w:rsidR="009B76E7">
              <w:rPr>
                <w:rFonts w:cstheme="minorHAnsi"/>
              </w:rPr>
              <w:t>-30</w:t>
            </w:r>
            <w:r w:rsidRPr="007774D3">
              <w:rPr>
                <w:rFonts w:cstheme="minorHAnsi"/>
              </w:rPr>
              <w:t xml:space="preserve"> years?</w:t>
            </w:r>
          </w:p>
        </w:tc>
        <w:tc>
          <w:tcPr>
            <w:tcW w:w="4815" w:type="dxa"/>
            <w:tcBorders>
              <w:left w:val="single" w:sz="4" w:space="0" w:color="auto"/>
            </w:tcBorders>
            <w:shd w:val="clear" w:color="auto" w:fill="808080" w:themeFill="background1" w:themeFillShade="80"/>
          </w:tcPr>
          <w:p w14:paraId="118B84E8" w14:textId="77777777" w:rsidR="00057FCC" w:rsidRPr="007774D3" w:rsidRDefault="00057FCC" w:rsidP="008B694C">
            <w:pPr>
              <w:spacing w:before="60" w:after="60"/>
              <w:jc w:val="both"/>
              <w:rPr>
                <w:rFonts w:cstheme="minorHAnsi"/>
              </w:rPr>
            </w:pPr>
          </w:p>
        </w:tc>
      </w:tr>
      <w:tr w:rsidR="00057FCC" w:rsidRPr="007774D3" w14:paraId="1BD09CAD" w14:textId="77777777" w:rsidTr="008B694C">
        <w:tc>
          <w:tcPr>
            <w:tcW w:w="4815" w:type="dxa"/>
            <w:tcBorders>
              <w:top w:val="nil"/>
              <w:left w:val="nil"/>
              <w:bottom w:val="nil"/>
              <w:right w:val="single" w:sz="4" w:space="0" w:color="auto"/>
            </w:tcBorders>
          </w:tcPr>
          <w:p w14:paraId="4A69DF24" w14:textId="3CFD4640" w:rsidR="00057FCC" w:rsidRPr="007774D3" w:rsidRDefault="007D36DD" w:rsidP="009E1ACC">
            <w:pPr>
              <w:rPr>
                <w:rFonts w:cstheme="minorHAnsi"/>
              </w:rPr>
            </w:pPr>
            <w:r w:rsidRPr="007774D3">
              <w:rPr>
                <w:rFonts w:cstheme="minorHAnsi"/>
              </w:rPr>
              <w:t>What strategies is your community interested in to retain vibrant neighborhoods and business districts?</w:t>
            </w:r>
          </w:p>
        </w:tc>
        <w:tc>
          <w:tcPr>
            <w:tcW w:w="4815" w:type="dxa"/>
            <w:tcBorders>
              <w:left w:val="single" w:sz="4" w:space="0" w:color="auto"/>
            </w:tcBorders>
            <w:shd w:val="clear" w:color="auto" w:fill="BFBFBF" w:themeFill="background1" w:themeFillShade="BF"/>
          </w:tcPr>
          <w:p w14:paraId="5AA234CE" w14:textId="77777777" w:rsidR="00057FCC" w:rsidRPr="007774D3" w:rsidRDefault="00057FCC" w:rsidP="008B694C">
            <w:pPr>
              <w:spacing w:before="60" w:after="60"/>
              <w:jc w:val="both"/>
              <w:rPr>
                <w:rFonts w:cstheme="minorHAnsi"/>
              </w:rPr>
            </w:pPr>
          </w:p>
        </w:tc>
      </w:tr>
      <w:tr w:rsidR="00057FCC" w:rsidRPr="007774D3" w14:paraId="1A3E72FB" w14:textId="77777777" w:rsidTr="008B694C">
        <w:tc>
          <w:tcPr>
            <w:tcW w:w="4815" w:type="dxa"/>
            <w:tcBorders>
              <w:top w:val="nil"/>
              <w:left w:val="nil"/>
              <w:bottom w:val="nil"/>
              <w:right w:val="single" w:sz="4" w:space="0" w:color="auto"/>
            </w:tcBorders>
          </w:tcPr>
          <w:p w14:paraId="2D176A85" w14:textId="2A972C35" w:rsidR="00057FCC" w:rsidRPr="007774D3" w:rsidRDefault="00561043" w:rsidP="009E1ACC">
            <w:pPr>
              <w:spacing w:before="60" w:after="60"/>
              <w:rPr>
                <w:rFonts w:cstheme="minorHAnsi"/>
              </w:rPr>
            </w:pPr>
            <w:r w:rsidRPr="007774D3">
              <w:rPr>
                <w:rFonts w:cstheme="minorHAnsi"/>
              </w:rPr>
              <w:t>What current trends are impacting your community’s future?</w:t>
            </w:r>
          </w:p>
        </w:tc>
        <w:tc>
          <w:tcPr>
            <w:tcW w:w="4815" w:type="dxa"/>
            <w:tcBorders>
              <w:left w:val="single" w:sz="4" w:space="0" w:color="auto"/>
            </w:tcBorders>
            <w:shd w:val="clear" w:color="auto" w:fill="808080" w:themeFill="background1" w:themeFillShade="80"/>
          </w:tcPr>
          <w:p w14:paraId="765E49B4" w14:textId="77777777" w:rsidR="00057FCC" w:rsidRPr="007774D3" w:rsidRDefault="00057FCC" w:rsidP="008B694C">
            <w:pPr>
              <w:spacing w:before="60" w:after="60"/>
              <w:jc w:val="both"/>
              <w:rPr>
                <w:rFonts w:cstheme="minorHAnsi"/>
              </w:rPr>
            </w:pPr>
          </w:p>
        </w:tc>
      </w:tr>
      <w:tr w:rsidR="00057FCC" w:rsidRPr="007774D3" w14:paraId="245FE524" w14:textId="77777777" w:rsidTr="008B694C">
        <w:tc>
          <w:tcPr>
            <w:tcW w:w="4815" w:type="dxa"/>
            <w:tcBorders>
              <w:top w:val="nil"/>
              <w:left w:val="nil"/>
              <w:bottom w:val="nil"/>
              <w:right w:val="single" w:sz="4" w:space="0" w:color="auto"/>
            </w:tcBorders>
          </w:tcPr>
          <w:p w14:paraId="68CDD2EF" w14:textId="3B1BF3E8" w:rsidR="00057FCC" w:rsidRPr="007774D3" w:rsidRDefault="00F90AE0" w:rsidP="009E1ACC">
            <w:pPr>
              <w:spacing w:before="60" w:after="60"/>
              <w:rPr>
                <w:rFonts w:cstheme="minorHAnsi"/>
              </w:rPr>
            </w:pPr>
            <w:r w:rsidRPr="007774D3">
              <w:rPr>
                <w:rFonts w:cstheme="minorHAnsi"/>
              </w:rPr>
              <w:t>Other future issues?</w:t>
            </w:r>
          </w:p>
        </w:tc>
        <w:tc>
          <w:tcPr>
            <w:tcW w:w="4815" w:type="dxa"/>
            <w:tcBorders>
              <w:left w:val="single" w:sz="4" w:space="0" w:color="auto"/>
            </w:tcBorders>
            <w:shd w:val="clear" w:color="auto" w:fill="BFBFBF" w:themeFill="background1" w:themeFillShade="BF"/>
          </w:tcPr>
          <w:p w14:paraId="3B220D2A" w14:textId="77777777" w:rsidR="00057FCC" w:rsidRPr="007774D3" w:rsidRDefault="00057FCC" w:rsidP="008B694C">
            <w:pPr>
              <w:spacing w:before="60" w:after="60"/>
              <w:jc w:val="both"/>
              <w:rPr>
                <w:rFonts w:cstheme="minorHAnsi"/>
              </w:rPr>
            </w:pPr>
          </w:p>
        </w:tc>
      </w:tr>
    </w:tbl>
    <w:p w14:paraId="2323BADE" w14:textId="77777777" w:rsidR="00057FCC" w:rsidRPr="007774D3" w:rsidRDefault="00057FCC" w:rsidP="00AA0A20">
      <w:pPr>
        <w:pStyle w:val="ListParagraph"/>
        <w:ind w:left="360"/>
        <w:jc w:val="both"/>
        <w:rPr>
          <w:rFonts w:cstheme="minorHAnsi"/>
        </w:rPr>
      </w:pPr>
    </w:p>
    <w:p w14:paraId="05F9F9D2" w14:textId="07D5910E" w:rsidR="00DA0A9E" w:rsidRPr="007774D3" w:rsidRDefault="00DA0A9E" w:rsidP="00D672E3">
      <w:pPr>
        <w:spacing w:after="0"/>
        <w:jc w:val="both"/>
        <w:rPr>
          <w:rFonts w:cstheme="minorHAnsi"/>
        </w:rPr>
      </w:pPr>
      <w:r w:rsidRPr="007774D3">
        <w:rPr>
          <w:rFonts w:cstheme="minorHAnsi"/>
        </w:rPr>
        <w:t>PART II - Transportation</w:t>
      </w:r>
    </w:p>
    <w:p w14:paraId="68264934" w14:textId="77777777" w:rsidR="00DA0A9E" w:rsidRPr="007774D3" w:rsidRDefault="00DA0A9E" w:rsidP="00D672E3">
      <w:pPr>
        <w:spacing w:after="0"/>
        <w:jc w:val="both"/>
        <w:rPr>
          <w:rFonts w:cstheme="minorHAnsi"/>
        </w:rPr>
      </w:pPr>
    </w:p>
    <w:p w14:paraId="75A619F1" w14:textId="4D60A5B2" w:rsidR="006B1C57" w:rsidRPr="007774D3" w:rsidRDefault="006B1C57" w:rsidP="00D10DD1">
      <w:pPr>
        <w:pStyle w:val="ListParagraph"/>
        <w:numPr>
          <w:ilvl w:val="0"/>
          <w:numId w:val="3"/>
        </w:numPr>
        <w:jc w:val="both"/>
      </w:pPr>
      <w:r w:rsidRPr="6B716A86">
        <w:t xml:space="preserve">Has your jurisdiction adopted </w:t>
      </w:r>
      <w:r w:rsidR="00656003" w:rsidRPr="6B716A86">
        <w:t xml:space="preserve">or </w:t>
      </w:r>
      <w:r w:rsidR="00656003">
        <w:t>plans</w:t>
      </w:r>
      <w:r w:rsidR="00656003" w:rsidRPr="6B716A86">
        <w:t xml:space="preserve"> to adopt </w:t>
      </w:r>
      <w:r w:rsidRPr="6B716A86">
        <w:t>any of the following</w:t>
      </w:r>
      <w:r w:rsidR="005466A6" w:rsidRPr="6B716A86">
        <w:t xml:space="preserve"> </w:t>
      </w:r>
      <w:r w:rsidR="00EA5828" w:rsidRPr="6B716A86">
        <w:t xml:space="preserve">policies, plans and </w:t>
      </w:r>
      <w:proofErr w:type="gramStart"/>
      <w:r w:rsidR="00EA5828" w:rsidRPr="6B716A86">
        <w:t>strategies.</w:t>
      </w:r>
      <w:proofErr w:type="gramEnd"/>
      <w:r w:rsidR="00EA5828" w:rsidRPr="6B716A86">
        <w:t xml:space="preserve"> And if so, please indicate when it was adopted, or intends to be adopted</w:t>
      </w:r>
      <w:r w:rsidR="00DC151E" w:rsidRPr="6B716A86">
        <w:t>:</w:t>
      </w:r>
    </w:p>
    <w:tbl>
      <w:tblPr>
        <w:tblStyle w:val="MediumGrid2"/>
        <w:tblpPr w:leftFromText="180" w:rightFromText="180" w:vertAnchor="text" w:horzAnchor="margin" w:tblpY="167"/>
        <w:tblW w:w="5000" w:type="pct"/>
        <w:tblLook w:val="04A0" w:firstRow="1" w:lastRow="0" w:firstColumn="1" w:lastColumn="0" w:noHBand="0" w:noVBand="1"/>
      </w:tblPr>
      <w:tblGrid>
        <w:gridCol w:w="4950"/>
        <w:gridCol w:w="720"/>
        <w:gridCol w:w="135"/>
        <w:gridCol w:w="856"/>
        <w:gridCol w:w="1608"/>
        <w:gridCol w:w="1081"/>
      </w:tblGrid>
      <w:tr w:rsidR="00764696" w:rsidRPr="007774D3" w14:paraId="19DBB19E" w14:textId="77777777" w:rsidTr="00764696">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647" w:type="pct"/>
          </w:tcPr>
          <w:p w14:paraId="7652A1E4" w14:textId="77777777" w:rsidR="001814AD" w:rsidRPr="007774D3" w:rsidRDefault="001814AD" w:rsidP="00A86636">
            <w:pPr>
              <w:jc w:val="both"/>
              <w:rPr>
                <w:rFonts w:asciiTheme="minorHAnsi" w:hAnsiTheme="minorHAnsi" w:cstheme="minorHAnsi"/>
                <w:i/>
                <w:iCs/>
                <w:u w:val="single"/>
              </w:rPr>
            </w:pPr>
            <w:r w:rsidRPr="007774D3">
              <w:rPr>
                <w:rFonts w:asciiTheme="minorHAnsi" w:hAnsiTheme="minorHAnsi" w:cstheme="minorHAnsi"/>
                <w:i/>
                <w:iCs/>
                <w:u w:val="single"/>
              </w:rPr>
              <w:lastRenderedPageBreak/>
              <w:t>Adopted Policies, Plans and Strategies</w:t>
            </w:r>
          </w:p>
        </w:tc>
        <w:tc>
          <w:tcPr>
            <w:tcW w:w="457" w:type="pct"/>
            <w:gridSpan w:val="2"/>
          </w:tcPr>
          <w:p w14:paraId="5B199AFE" w14:textId="77777777" w:rsidR="001814AD" w:rsidRPr="007774D3" w:rsidRDefault="001814AD" w:rsidP="00A8663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58" w:type="pct"/>
          </w:tcPr>
          <w:p w14:paraId="005BE329" w14:textId="77777777" w:rsidR="001814AD" w:rsidRPr="007774D3" w:rsidRDefault="001814AD" w:rsidP="00A8663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F9488C">
              <w:rPr>
                <w:rFonts w:asciiTheme="minorHAnsi" w:hAnsiTheme="minorHAnsi" w:cstheme="minorHAnsi"/>
              </w:rPr>
              <w:t>No</w:t>
            </w:r>
          </w:p>
        </w:tc>
        <w:tc>
          <w:tcPr>
            <w:tcW w:w="860" w:type="pct"/>
          </w:tcPr>
          <w:p w14:paraId="60264A0C" w14:textId="77777777" w:rsidR="001814AD" w:rsidRPr="007774D3" w:rsidRDefault="001814AD" w:rsidP="00A8663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In Development</w:t>
            </w:r>
          </w:p>
        </w:tc>
        <w:tc>
          <w:tcPr>
            <w:tcW w:w="578" w:type="pct"/>
          </w:tcPr>
          <w:p w14:paraId="37F3AA5E" w14:textId="22224D6D" w:rsidR="001814AD" w:rsidRPr="007774D3" w:rsidRDefault="00F9488C" w:rsidP="00A86636">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doption Year</w:t>
            </w:r>
          </w:p>
        </w:tc>
      </w:tr>
      <w:tr w:rsidR="00764696" w:rsidRPr="007774D3" w14:paraId="4E378304" w14:textId="77777777" w:rsidTr="0076469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tcPr>
          <w:p w14:paraId="1C39A93B" w14:textId="77777777" w:rsidR="001814AD" w:rsidRPr="007774D3" w:rsidRDefault="001814AD" w:rsidP="00B20A15">
            <w:pPr>
              <w:rPr>
                <w:rFonts w:asciiTheme="minorHAnsi" w:hAnsiTheme="minorHAnsi" w:cstheme="minorHAnsi"/>
              </w:rPr>
            </w:pPr>
            <w:r w:rsidRPr="007774D3">
              <w:rPr>
                <w:rFonts w:asciiTheme="minorHAnsi" w:hAnsiTheme="minorHAnsi" w:cstheme="minorHAnsi"/>
              </w:rPr>
              <w:t xml:space="preserve">Active transportation plan </w:t>
            </w:r>
          </w:p>
        </w:tc>
        <w:sdt>
          <w:sdtPr>
            <w:rPr>
              <w:rFonts w:cstheme="minorHAnsi"/>
              <w:color w:val="2B579A"/>
              <w:shd w:val="clear" w:color="auto" w:fill="E6E6E6"/>
            </w:rPr>
            <w:id w:val="-984006617"/>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6B1E0410"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77863632"/>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798ECC86"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83990271"/>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649347A"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716F19A3" w14:textId="77777777" w:rsidR="001814AD" w:rsidRPr="007774D3" w:rsidRDefault="001814AD" w:rsidP="00A866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64696" w:rsidRPr="007774D3" w14:paraId="0FD8F8D7"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42AA1395" w14:textId="77777777" w:rsidR="001814AD" w:rsidRPr="007774D3" w:rsidRDefault="001814AD" w:rsidP="00D108F4">
            <w:pPr>
              <w:rPr>
                <w:rFonts w:asciiTheme="minorHAnsi" w:hAnsiTheme="minorHAnsi" w:cstheme="minorHAnsi"/>
              </w:rPr>
            </w:pPr>
            <w:r w:rsidRPr="007774D3">
              <w:rPr>
                <w:rFonts w:asciiTheme="minorHAnsi" w:hAnsiTheme="minorHAnsi" w:cstheme="minorHAnsi"/>
              </w:rPr>
              <w:t>Bicycle master plan</w:t>
            </w:r>
          </w:p>
        </w:tc>
        <w:sdt>
          <w:sdtPr>
            <w:rPr>
              <w:rFonts w:cstheme="minorHAnsi"/>
              <w:color w:val="2B579A"/>
              <w:shd w:val="clear" w:color="auto" w:fill="E6E6E6"/>
            </w:rPr>
            <w:id w:val="12657245"/>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11BE20E2"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76059688"/>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46004B34"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60607389"/>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1451E036"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241334B0" w14:textId="77777777" w:rsidR="001814AD" w:rsidRPr="007774D3" w:rsidRDefault="001814AD" w:rsidP="00A866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64696" w:rsidRPr="007774D3" w14:paraId="25A5949C"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1CF0CBA" w14:textId="77777777" w:rsidR="001814AD" w:rsidRPr="007774D3" w:rsidRDefault="001814AD" w:rsidP="00D108F4">
            <w:pPr>
              <w:rPr>
                <w:rFonts w:asciiTheme="minorHAnsi" w:hAnsiTheme="minorHAnsi" w:cstheme="minorHAnsi"/>
              </w:rPr>
            </w:pPr>
            <w:r w:rsidRPr="007774D3">
              <w:rPr>
                <w:rFonts w:asciiTheme="minorHAnsi" w:hAnsiTheme="minorHAnsi" w:cstheme="minorHAnsi"/>
              </w:rPr>
              <w:t>Broadband Adoption Plan/Strategy</w:t>
            </w:r>
          </w:p>
        </w:tc>
        <w:sdt>
          <w:sdtPr>
            <w:rPr>
              <w:rFonts w:cstheme="minorHAnsi"/>
              <w:color w:val="2B579A"/>
              <w:shd w:val="clear" w:color="auto" w:fill="E6E6E6"/>
            </w:rPr>
            <w:id w:val="1764265295"/>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4F27ED06"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2001305750"/>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49BCD486"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70762510"/>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C31EE3F" w14:textId="77777777" w:rsidR="001814AD" w:rsidRPr="007774D3" w:rsidRDefault="001814AD" w:rsidP="00A8663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528DD15C" w14:textId="77777777" w:rsidR="001814AD" w:rsidRPr="007774D3" w:rsidRDefault="001814AD" w:rsidP="00A866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64696" w:rsidRPr="007774D3" w14:paraId="17B717C0" w14:textId="77777777" w:rsidTr="00D108F4">
        <w:trPr>
          <w:trHeight w:val="276"/>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5C42E482" w14:textId="77777777" w:rsidR="001814AD" w:rsidRPr="007774D3" w:rsidRDefault="001814AD" w:rsidP="00D108F4">
            <w:pPr>
              <w:rPr>
                <w:rFonts w:asciiTheme="minorHAnsi" w:hAnsiTheme="minorHAnsi" w:cstheme="minorHAnsi"/>
              </w:rPr>
            </w:pPr>
            <w:r w:rsidRPr="007774D3">
              <w:rPr>
                <w:rFonts w:asciiTheme="minorHAnsi" w:hAnsiTheme="minorHAnsi" w:cstheme="minorHAnsi"/>
              </w:rPr>
              <w:t xml:space="preserve">Complete streets policy </w:t>
            </w:r>
          </w:p>
        </w:tc>
        <w:sdt>
          <w:sdtPr>
            <w:rPr>
              <w:rFonts w:cstheme="minorHAnsi"/>
              <w:color w:val="2B579A"/>
              <w:shd w:val="clear" w:color="auto" w:fill="E6E6E6"/>
            </w:rPr>
            <w:id w:val="-1334364536"/>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0D454624"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36751563"/>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35A090AC"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90803579"/>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BDAD5CC" w14:textId="77777777" w:rsidR="001814AD" w:rsidRPr="007774D3" w:rsidRDefault="001814AD" w:rsidP="00A8663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4548DF9B" w14:textId="77777777" w:rsidR="001814AD" w:rsidRPr="007774D3" w:rsidRDefault="001814AD" w:rsidP="00A866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64696" w:rsidRPr="007774D3" w14:paraId="244F2554" w14:textId="77777777" w:rsidTr="00D108F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EBAC690" w14:textId="11581214" w:rsidR="00CB7FC6" w:rsidRPr="007774D3" w:rsidRDefault="00CB7FC6" w:rsidP="00D108F4">
            <w:pPr>
              <w:pStyle w:val="ListParagraph"/>
              <w:numPr>
                <w:ilvl w:val="0"/>
                <w:numId w:val="6"/>
              </w:numPr>
              <w:rPr>
                <w:rFonts w:asciiTheme="minorHAnsi" w:eastAsiaTheme="majorEastAsia" w:hAnsiTheme="minorHAnsi" w:cstheme="minorHAnsi"/>
              </w:rPr>
            </w:pPr>
            <w:r w:rsidRPr="007774D3">
              <w:rPr>
                <w:rFonts w:asciiTheme="minorHAnsi" w:eastAsiaTheme="majorEastAsia" w:hAnsiTheme="minorHAnsi" w:cstheme="minorHAnsi"/>
              </w:rPr>
              <w:t xml:space="preserve">Does it include provisions for delivery vehicles or truck access? </w:t>
            </w:r>
          </w:p>
        </w:tc>
        <w:sdt>
          <w:sdtPr>
            <w:rPr>
              <w:rFonts w:cstheme="minorHAnsi"/>
              <w:color w:val="2B579A"/>
              <w:shd w:val="clear" w:color="auto" w:fill="E6E6E6"/>
            </w:rPr>
            <w:id w:val="-57632002"/>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7E603350" w14:textId="30710A56"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46053000"/>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4B9D7C52" w14:textId="0853CDF9"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606243024"/>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vAlign w:val="center"/>
              </w:tcPr>
              <w:p w14:paraId="73B74428" w14:textId="79640D0A"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578" w:type="pct"/>
            <w:vAlign w:val="center"/>
          </w:tcPr>
          <w:p w14:paraId="58BEA1B9" w14:textId="77777777" w:rsidR="00CB7FC6" w:rsidRPr="007774D3" w:rsidRDefault="00CB7FC6" w:rsidP="00CB7FC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64696" w:rsidRPr="007774D3" w14:paraId="66E72C31"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616DD71"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Curb Space Management or Inventory</w:t>
            </w:r>
          </w:p>
        </w:tc>
        <w:sdt>
          <w:sdtPr>
            <w:rPr>
              <w:rFonts w:cstheme="minorHAnsi"/>
              <w:color w:val="2B579A"/>
              <w:shd w:val="clear" w:color="auto" w:fill="E6E6E6"/>
            </w:rPr>
            <w:id w:val="1731344198"/>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163A16D7"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741875069"/>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4D8AE0F7"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64264440"/>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3E539AC"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6BE2626F" w14:textId="77777777" w:rsidR="00CB7FC6" w:rsidRPr="007774D3" w:rsidRDefault="00CB7FC6" w:rsidP="00CB7FC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64696" w:rsidRPr="007774D3" w14:paraId="262CC077"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3280E9B8"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Electric Vehicle Station Plan</w:t>
            </w:r>
          </w:p>
        </w:tc>
        <w:sdt>
          <w:sdtPr>
            <w:rPr>
              <w:rFonts w:cstheme="minorHAnsi"/>
              <w:color w:val="2B579A"/>
              <w:shd w:val="clear" w:color="auto" w:fill="E6E6E6"/>
            </w:rPr>
            <w:id w:val="276535175"/>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1692F331"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688483202"/>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1E884CE2"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34546498"/>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DFA48C6"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35C6C97E" w14:textId="77777777" w:rsidR="00CB7FC6" w:rsidRPr="007774D3" w:rsidRDefault="00CB7FC6" w:rsidP="00CB7FC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64696" w:rsidRPr="007774D3" w14:paraId="7A18E744"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DE058F8"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First/Last Mile Strategies</w:t>
            </w:r>
          </w:p>
        </w:tc>
        <w:sdt>
          <w:sdtPr>
            <w:rPr>
              <w:rFonts w:cstheme="minorHAnsi"/>
              <w:color w:val="2B579A"/>
              <w:shd w:val="clear" w:color="auto" w:fill="E6E6E6"/>
            </w:rPr>
            <w:id w:val="-1907300918"/>
            <w14:checkbox>
              <w14:checked w14:val="0"/>
              <w14:checkedState w14:val="2612" w14:font="MS Gothic"/>
              <w14:uncheckedState w14:val="2610" w14:font="MS Gothic"/>
            </w14:checkbox>
          </w:sdtPr>
          <w:sdtEndPr>
            <w:rPr>
              <w:color w:val="000000" w:themeColor="text1"/>
              <w:shd w:val="clear" w:color="auto" w:fill="auto"/>
            </w:rPr>
          </w:sdtEndPr>
          <w:sdtContent>
            <w:tc>
              <w:tcPr>
                <w:tcW w:w="457" w:type="pct"/>
                <w:gridSpan w:val="2"/>
                <w:vAlign w:val="center"/>
              </w:tcPr>
              <w:p w14:paraId="42C1DD5D"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392973643"/>
            <w14:checkbox>
              <w14:checked w14:val="0"/>
              <w14:checkedState w14:val="2612" w14:font="MS Gothic"/>
              <w14:uncheckedState w14:val="2610" w14:font="MS Gothic"/>
            </w14:checkbox>
          </w:sdtPr>
          <w:sdtEndPr>
            <w:rPr>
              <w:color w:val="000000" w:themeColor="text1"/>
              <w:shd w:val="clear" w:color="auto" w:fill="auto"/>
            </w:rPr>
          </w:sdtEndPr>
          <w:sdtContent>
            <w:tc>
              <w:tcPr>
                <w:tcW w:w="458" w:type="pct"/>
                <w:vAlign w:val="center"/>
              </w:tcPr>
              <w:p w14:paraId="22560643"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74065752"/>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593B0B22"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49270C8A" w14:textId="77777777" w:rsidR="00CB7FC6" w:rsidRPr="007774D3" w:rsidRDefault="00CB7FC6" w:rsidP="00CB7FC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CB7FC6" w:rsidRPr="007774D3" w14:paraId="3F3824E1"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286D1371"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Industrial land use ordinance</w:t>
            </w:r>
          </w:p>
        </w:tc>
        <w:sdt>
          <w:sdtPr>
            <w:rPr>
              <w:rFonts w:cstheme="minorHAnsi"/>
              <w:color w:val="2B579A"/>
              <w:shd w:val="clear" w:color="auto" w:fill="E6E6E6"/>
            </w:rPr>
            <w:id w:val="-793287034"/>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7B8F93B7"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070334892"/>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4E22C020"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8576275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26317427"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241BE8E" w14:textId="77777777" w:rsidR="00CB7FC6" w:rsidRPr="007774D3" w:rsidRDefault="00CB7FC6" w:rsidP="00CB7FC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CB7FC6" w:rsidRPr="007774D3" w14:paraId="7736ECA3"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7EB96AA"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Intelligent transportation systems plan/program</w:t>
            </w:r>
          </w:p>
        </w:tc>
        <w:sdt>
          <w:sdtPr>
            <w:rPr>
              <w:rFonts w:cstheme="minorHAnsi"/>
              <w:color w:val="2B579A"/>
              <w:shd w:val="clear" w:color="auto" w:fill="E6E6E6"/>
            </w:rPr>
            <w:id w:val="1883446924"/>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53FFEA2C"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811217548"/>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1BC781D6"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90737547"/>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4FCCBF24"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7CCD9E18" w14:textId="77777777" w:rsidR="00CB7FC6" w:rsidRPr="007774D3" w:rsidRDefault="00CB7FC6" w:rsidP="00CB7FC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CB7FC6" w:rsidRPr="007774D3" w14:paraId="7F2DA1E0"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121150A"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Intermodal facility plan</w:t>
            </w:r>
          </w:p>
        </w:tc>
        <w:sdt>
          <w:sdtPr>
            <w:rPr>
              <w:rFonts w:cstheme="minorHAnsi"/>
              <w:color w:val="2B579A"/>
              <w:shd w:val="clear" w:color="auto" w:fill="E6E6E6"/>
            </w:rPr>
            <w:id w:val="-2094770482"/>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D30E2CC"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028666659"/>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17796E80"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4774724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2890D56E" w14:textId="77777777" w:rsidR="00CB7FC6" w:rsidRPr="007774D3" w:rsidRDefault="00CB7FC6" w:rsidP="00CB7FC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758A7E3" w14:textId="77777777" w:rsidR="00CB7FC6" w:rsidRPr="007774D3" w:rsidRDefault="00CB7FC6" w:rsidP="00CB7FC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CB7FC6" w:rsidRPr="007774D3" w14:paraId="54359222"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4A81C98" w14:textId="77777777" w:rsidR="00CB7FC6" w:rsidRPr="007774D3" w:rsidRDefault="00CB7FC6" w:rsidP="00D108F4">
            <w:pPr>
              <w:rPr>
                <w:rFonts w:asciiTheme="minorHAnsi" w:hAnsiTheme="minorHAnsi" w:cstheme="minorHAnsi"/>
              </w:rPr>
            </w:pPr>
            <w:r w:rsidRPr="007774D3">
              <w:rPr>
                <w:rFonts w:asciiTheme="minorHAnsi" w:hAnsiTheme="minorHAnsi" w:cstheme="minorHAnsi"/>
              </w:rPr>
              <w:t>Local Road Safety Plan or equivalent (Vision Zero Action Plan)</w:t>
            </w:r>
          </w:p>
        </w:tc>
        <w:sdt>
          <w:sdtPr>
            <w:rPr>
              <w:rFonts w:cstheme="minorHAnsi"/>
            </w:rPr>
            <w:id w:val="-631639698"/>
            <w14:checkbox>
              <w14:checked w14:val="0"/>
              <w14:checkedState w14:val="2612" w14:font="MS Gothic"/>
              <w14:uncheckedState w14:val="2610" w14:font="MS Gothic"/>
            </w14:checkbox>
          </w:sdtPr>
          <w:sdtEndPr/>
          <w:sdtContent>
            <w:tc>
              <w:tcPr>
                <w:tcW w:w="385" w:type="pct"/>
                <w:vAlign w:val="center"/>
              </w:tcPr>
              <w:p w14:paraId="105D9D68"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2077854573"/>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726C5C5F"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1903131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42208E31" w14:textId="77777777" w:rsidR="00CB7FC6" w:rsidRPr="007774D3" w:rsidRDefault="00CB7FC6" w:rsidP="00CB7FC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75FBB401" w14:textId="77777777" w:rsidR="00CB7FC6" w:rsidRPr="007774D3" w:rsidRDefault="00CB7FC6" w:rsidP="00CB7FC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20A15" w:rsidRPr="007774D3" w14:paraId="2F78F742"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05EB0A70" w14:textId="7FC9F598" w:rsidR="00B20A15" w:rsidRPr="007774D3" w:rsidRDefault="00B20A15" w:rsidP="00D108F4">
            <w:pPr>
              <w:pStyle w:val="ListParagraph"/>
              <w:numPr>
                <w:ilvl w:val="0"/>
                <w:numId w:val="6"/>
              </w:numPr>
              <w:rPr>
                <w:rFonts w:asciiTheme="minorHAnsi" w:eastAsiaTheme="majorEastAsia" w:hAnsiTheme="minorHAnsi" w:cstheme="minorHAnsi"/>
              </w:rPr>
            </w:pPr>
            <w:r w:rsidRPr="007774D3">
              <w:rPr>
                <w:rFonts w:asciiTheme="minorHAnsi" w:eastAsiaTheme="majorEastAsia" w:hAnsiTheme="minorHAnsi" w:cstheme="minorHAnsi"/>
              </w:rPr>
              <w:t>Does it include a High Injury Network (or equivalent)?</w:t>
            </w:r>
          </w:p>
        </w:tc>
        <w:sdt>
          <w:sdtPr>
            <w:rPr>
              <w:rFonts w:cstheme="minorHAnsi"/>
            </w:rPr>
            <w:id w:val="1330943280"/>
            <w14:checkbox>
              <w14:checked w14:val="0"/>
              <w14:checkedState w14:val="2612" w14:font="MS Gothic"/>
              <w14:uncheckedState w14:val="2610" w14:font="MS Gothic"/>
            </w14:checkbox>
          </w:sdtPr>
          <w:sdtEndPr/>
          <w:sdtContent>
            <w:tc>
              <w:tcPr>
                <w:tcW w:w="385" w:type="pct"/>
                <w:vAlign w:val="center"/>
              </w:tcPr>
              <w:p w14:paraId="24FC2FEC" w14:textId="235B0885"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870331522"/>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79C74447" w14:textId="7662AE21"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135910289"/>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C9345EF" w14:textId="42BF23B2"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578" w:type="pct"/>
            <w:vAlign w:val="center"/>
          </w:tcPr>
          <w:p w14:paraId="68EEE2A0"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F7412" w:rsidRPr="007774D3" w14:paraId="7E283001"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2634014A"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Multimodal performance measures/targets</w:t>
            </w:r>
          </w:p>
        </w:tc>
        <w:sdt>
          <w:sdtPr>
            <w:rPr>
              <w:rFonts w:cstheme="minorHAnsi"/>
              <w:color w:val="2B579A"/>
              <w:shd w:val="clear" w:color="auto" w:fill="E6E6E6"/>
            </w:rPr>
            <w:id w:val="1592430205"/>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4222CAE"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47119244"/>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1E18DCEA"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994774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3ADFBE59"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34961ECB"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F7412" w:rsidRPr="007774D3" w14:paraId="32804A61"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6C68388"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 xml:space="preserve">Parking management plan/ordinance </w:t>
            </w:r>
          </w:p>
        </w:tc>
        <w:sdt>
          <w:sdtPr>
            <w:rPr>
              <w:rFonts w:cstheme="minorHAnsi"/>
              <w:color w:val="2B579A"/>
              <w:shd w:val="clear" w:color="auto" w:fill="E6E6E6"/>
            </w:rPr>
            <w:id w:val="-740550712"/>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68B0EB45"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79235824"/>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663EA15D"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35333522"/>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0BC14AD3"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1160328F"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20A15" w:rsidRPr="007774D3" w14:paraId="5C4096A2"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03B45C42" w14:textId="45A0C85B" w:rsidR="00B20A15" w:rsidRPr="007774D3" w:rsidRDefault="00B20A15" w:rsidP="00D108F4">
            <w:pPr>
              <w:pStyle w:val="ListParagraph"/>
              <w:numPr>
                <w:ilvl w:val="0"/>
                <w:numId w:val="6"/>
              </w:numPr>
              <w:rPr>
                <w:rFonts w:asciiTheme="minorHAnsi" w:eastAsiaTheme="majorEastAsia" w:hAnsiTheme="minorHAnsi" w:cstheme="minorHAnsi"/>
              </w:rPr>
            </w:pPr>
            <w:r w:rsidRPr="007774D3">
              <w:rPr>
                <w:rFonts w:asciiTheme="minorHAnsi" w:eastAsiaTheme="majorEastAsia" w:hAnsiTheme="minorHAnsi" w:cstheme="minorHAnsi"/>
              </w:rPr>
              <w:t>Provisions for commercial vehicle access?</w:t>
            </w:r>
          </w:p>
        </w:tc>
        <w:sdt>
          <w:sdtPr>
            <w:rPr>
              <w:rFonts w:cstheme="minorHAnsi"/>
              <w:color w:val="2B579A"/>
              <w:shd w:val="clear" w:color="auto" w:fill="E6E6E6"/>
            </w:rPr>
            <w:id w:val="-1816709167"/>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943FDE9" w14:textId="6596E1DD"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Gothic" w:hAnsi="Segoe UI Symbol" w:cs="Segoe UI Symbol"/>
                  </w:rPr>
                  <w:t>☐</w:t>
                </w:r>
              </w:p>
            </w:tc>
          </w:sdtContent>
        </w:sdt>
        <w:sdt>
          <w:sdtPr>
            <w:rPr>
              <w:rFonts w:cstheme="minorHAnsi"/>
              <w:color w:val="2B579A"/>
              <w:shd w:val="clear" w:color="auto" w:fill="E6E6E6"/>
            </w:rPr>
            <w:id w:val="-1706861899"/>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00709463" w14:textId="6863C229"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900177558"/>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9F94B0A" w14:textId="561C87CB"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578" w:type="pct"/>
            <w:vAlign w:val="center"/>
          </w:tcPr>
          <w:p w14:paraId="6BC0BDDC"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20A15" w:rsidRPr="007774D3" w14:paraId="3CFD5DB7"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5FB9F1A7" w14:textId="54959AF0" w:rsidR="00B20A15" w:rsidRPr="007774D3" w:rsidRDefault="00B20A15" w:rsidP="00D108F4">
            <w:pPr>
              <w:pStyle w:val="ListParagraph"/>
              <w:numPr>
                <w:ilvl w:val="0"/>
                <w:numId w:val="6"/>
              </w:numPr>
              <w:rPr>
                <w:rFonts w:asciiTheme="minorHAnsi" w:eastAsiaTheme="majorEastAsia" w:hAnsiTheme="minorHAnsi" w:cstheme="minorHAnsi"/>
              </w:rPr>
            </w:pPr>
            <w:r w:rsidRPr="007774D3">
              <w:rPr>
                <w:rFonts w:asciiTheme="minorHAnsi" w:eastAsiaTheme="majorEastAsia" w:hAnsiTheme="minorHAnsi" w:cstheme="minorHAnsi"/>
              </w:rPr>
              <w:t>Provisions for truck parking?</w:t>
            </w:r>
          </w:p>
        </w:tc>
        <w:sdt>
          <w:sdtPr>
            <w:rPr>
              <w:rFonts w:cstheme="minorHAnsi"/>
              <w:color w:val="2B579A"/>
              <w:shd w:val="clear" w:color="auto" w:fill="E6E6E6"/>
            </w:rPr>
            <w:id w:val="-995795324"/>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7B7873F3" w14:textId="4CDF4882"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Gothic" w:hAnsi="Segoe UI Symbol" w:cs="Segoe UI Symbol"/>
                  </w:rPr>
                  <w:t>☐</w:t>
                </w:r>
              </w:p>
            </w:tc>
          </w:sdtContent>
        </w:sdt>
        <w:sdt>
          <w:sdtPr>
            <w:rPr>
              <w:rFonts w:cstheme="minorHAnsi"/>
              <w:color w:val="2B579A"/>
              <w:shd w:val="clear" w:color="auto" w:fill="E6E6E6"/>
            </w:rPr>
            <w:id w:val="1294485653"/>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57051AC6" w14:textId="2CED7008"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602962414"/>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9E1148A" w14:textId="2BEF9D5A"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578" w:type="pct"/>
            <w:vAlign w:val="center"/>
          </w:tcPr>
          <w:p w14:paraId="4ADDE094"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20A15" w:rsidRPr="007774D3" w14:paraId="2B6DC402"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7EB22814"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Pavement Management Plan</w:t>
            </w:r>
          </w:p>
        </w:tc>
        <w:sdt>
          <w:sdtPr>
            <w:rPr>
              <w:rFonts w:cstheme="minorHAnsi"/>
              <w:color w:val="2B579A"/>
              <w:shd w:val="clear" w:color="auto" w:fill="E6E6E6"/>
            </w:rPr>
            <w:id w:val="1975708867"/>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13B873FD"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732803924"/>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64679F8"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80997332"/>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8C1D663"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3F4A961E"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21F3EA17"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2D0542AA"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 xml:space="preserve">Pedestrian master plan </w:t>
            </w:r>
          </w:p>
        </w:tc>
        <w:sdt>
          <w:sdtPr>
            <w:rPr>
              <w:rFonts w:cstheme="minorHAnsi"/>
              <w:color w:val="2B579A"/>
              <w:shd w:val="clear" w:color="auto" w:fill="E6E6E6"/>
            </w:rPr>
            <w:id w:val="-970053892"/>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DDB479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39938844"/>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056C29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54766082"/>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3B7457C0"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7957375D"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774D3" w:rsidRPr="007774D3" w14:paraId="64502ACC"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06D3B8C4"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Safe Routes to School Education/Encouragement Program</w:t>
            </w:r>
          </w:p>
        </w:tc>
        <w:sdt>
          <w:sdtPr>
            <w:rPr>
              <w:rFonts w:cstheme="minorHAnsi"/>
              <w:color w:val="2B579A"/>
              <w:shd w:val="clear" w:color="auto" w:fill="E6E6E6"/>
            </w:rPr>
            <w:id w:val="-1152055519"/>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0363FE64"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63234958"/>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E22E4DF"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46464839"/>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vAlign w:val="center"/>
              </w:tcPr>
              <w:p w14:paraId="0BB30EBD"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6F492653"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2ED74D0A"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7286BCA2"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 xml:space="preserve">Safe routes to school program or plan </w:t>
            </w:r>
          </w:p>
        </w:tc>
        <w:sdt>
          <w:sdtPr>
            <w:rPr>
              <w:rFonts w:cstheme="minorHAnsi"/>
              <w:color w:val="2B579A"/>
              <w:shd w:val="clear" w:color="auto" w:fill="E6E6E6"/>
            </w:rPr>
            <w:id w:val="-1542589364"/>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5FF7B9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69477592"/>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5359A63"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12882718"/>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1470A0D5"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3FD6CF30"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20A15" w:rsidRPr="007774D3" w14:paraId="474CAB9B"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4B341FE"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Safety plan/safety targets</w:t>
            </w:r>
          </w:p>
        </w:tc>
        <w:sdt>
          <w:sdtPr>
            <w:rPr>
              <w:rFonts w:cstheme="minorHAnsi"/>
              <w:color w:val="2B579A"/>
              <w:shd w:val="clear" w:color="auto" w:fill="E6E6E6"/>
            </w:rPr>
            <w:id w:val="360328822"/>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BF75A15"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56073188"/>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1B47A2EF"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22621899"/>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2642735B"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E503D4D"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455CB1EE"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3604414"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Scenic Roadway Plan</w:t>
            </w:r>
          </w:p>
        </w:tc>
        <w:sdt>
          <w:sdtPr>
            <w:rPr>
              <w:rFonts w:cstheme="minorHAnsi"/>
              <w:color w:val="2B579A"/>
              <w:shd w:val="clear" w:color="auto" w:fill="E6E6E6"/>
            </w:rPr>
            <w:id w:val="-962418829"/>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7F20AD3F"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982126397"/>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3A33F00"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96513076"/>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48B4B93E"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8335BFC"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774D3" w:rsidRPr="007774D3" w14:paraId="455ED958"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022DA12"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Streetscape standards and design guidelines</w:t>
            </w:r>
          </w:p>
        </w:tc>
        <w:sdt>
          <w:sdtPr>
            <w:rPr>
              <w:rFonts w:cstheme="minorHAnsi"/>
              <w:color w:val="2B579A"/>
              <w:shd w:val="clear" w:color="auto" w:fill="E6E6E6"/>
            </w:rPr>
            <w:id w:val="-1702699455"/>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24149984"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11369303"/>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4552208A"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21364280"/>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AB721D3"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E9997BB"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63C46499"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2C4DAD6"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echnology or Broadband Equity Plan/Strategy</w:t>
            </w:r>
          </w:p>
        </w:tc>
        <w:sdt>
          <w:sdtPr>
            <w:rPr>
              <w:rFonts w:cstheme="minorHAnsi"/>
              <w:color w:val="2B579A"/>
              <w:shd w:val="clear" w:color="auto" w:fill="E6E6E6"/>
            </w:rPr>
            <w:id w:val="-142361205"/>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50C23B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775179450"/>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DC36433"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8196137"/>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3BE7B2E6"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42C6E823"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20A15" w:rsidRPr="007774D3" w14:paraId="7569C975"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00543247"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echnology Plan (Preparing for or implementing technology upgrades incl. 5g, connected/automated vehicle readiness, etc.)</w:t>
            </w:r>
          </w:p>
        </w:tc>
        <w:sdt>
          <w:sdtPr>
            <w:rPr>
              <w:rFonts w:cstheme="minorHAnsi"/>
              <w:color w:val="2B579A"/>
              <w:shd w:val="clear" w:color="auto" w:fill="E6E6E6"/>
            </w:rPr>
            <w:id w:val="-560252367"/>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9198876"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934443408"/>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394F954"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77814080"/>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252DC0F1"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78" w:type="pct"/>
            <w:vAlign w:val="center"/>
          </w:tcPr>
          <w:p w14:paraId="674FA495"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1B4187EE"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76628BD4"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raffic calming measures</w:t>
            </w:r>
          </w:p>
        </w:tc>
        <w:sdt>
          <w:sdtPr>
            <w:rPr>
              <w:rFonts w:cstheme="minorHAnsi"/>
              <w:color w:val="2B579A"/>
              <w:shd w:val="clear" w:color="auto" w:fill="E6E6E6"/>
            </w:rPr>
            <w:id w:val="1376498338"/>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3D9B4DCF"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635070037"/>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0A04D98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99784980"/>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771A46B7"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4617D48A"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20A15" w:rsidRPr="007774D3" w14:paraId="44F35B18"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3C08681D"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ransit overlay district</w:t>
            </w:r>
          </w:p>
        </w:tc>
        <w:sdt>
          <w:sdtPr>
            <w:rPr>
              <w:rFonts w:cstheme="minorHAnsi"/>
              <w:color w:val="2B579A"/>
              <w:shd w:val="clear" w:color="auto" w:fill="E6E6E6"/>
            </w:rPr>
            <w:id w:val="1872569159"/>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298EF249"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641809999"/>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6BF19483"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9266884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2DDB560F"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528149A7"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2A573C79"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46FA6FE0"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ransportation demand management ordinance</w:t>
            </w:r>
          </w:p>
        </w:tc>
        <w:sdt>
          <w:sdtPr>
            <w:rPr>
              <w:rFonts w:cstheme="minorHAnsi"/>
              <w:color w:val="2B579A"/>
              <w:shd w:val="clear" w:color="auto" w:fill="E6E6E6"/>
            </w:rPr>
            <w:id w:val="251866727"/>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10A2BB25"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45419540"/>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4DF23AF4"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56066165"/>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60CC8B8A"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2212125D"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7774D3" w:rsidRPr="007774D3" w14:paraId="12A6AD09" w14:textId="77777777" w:rsidTr="00D108F4">
        <w:trPr>
          <w:trHeight w:val="276"/>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6FB7BAC2"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ransportation demand management program</w:t>
            </w:r>
          </w:p>
        </w:tc>
        <w:sdt>
          <w:sdtPr>
            <w:rPr>
              <w:rFonts w:cstheme="minorHAnsi"/>
              <w:color w:val="2B579A"/>
              <w:shd w:val="clear" w:color="auto" w:fill="E6E6E6"/>
            </w:rPr>
            <w:id w:val="-179054798"/>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76848548"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7446656"/>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54FA0F12"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52154843"/>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1820FF61" w14:textId="77777777" w:rsidR="00B20A15" w:rsidRPr="007774D3" w:rsidRDefault="00B20A15" w:rsidP="00B20A1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44F1FDE9" w14:textId="77777777" w:rsidR="00B20A15" w:rsidRPr="007774D3" w:rsidRDefault="00B20A15" w:rsidP="00B20A1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774D3" w:rsidRPr="007774D3" w14:paraId="79FE386D"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47" w:type="pct"/>
            <w:shd w:val="clear" w:color="auto" w:fill="auto"/>
            <w:vAlign w:val="center"/>
          </w:tcPr>
          <w:p w14:paraId="1F49007F" w14:textId="77777777" w:rsidR="00B20A15" w:rsidRPr="007774D3" w:rsidRDefault="00B20A15" w:rsidP="00D108F4">
            <w:pPr>
              <w:rPr>
                <w:rFonts w:asciiTheme="minorHAnsi" w:hAnsiTheme="minorHAnsi" w:cstheme="minorHAnsi"/>
              </w:rPr>
            </w:pPr>
            <w:r w:rsidRPr="007774D3">
              <w:rPr>
                <w:rFonts w:asciiTheme="minorHAnsi" w:hAnsiTheme="minorHAnsi" w:cstheme="minorHAnsi"/>
              </w:rPr>
              <w:t>Truck Route/Truck prohibit route plan</w:t>
            </w:r>
          </w:p>
        </w:tc>
        <w:sdt>
          <w:sdtPr>
            <w:rPr>
              <w:rFonts w:cstheme="minorHAnsi"/>
              <w:color w:val="2B579A"/>
              <w:shd w:val="clear" w:color="auto" w:fill="E6E6E6"/>
            </w:rPr>
            <w:id w:val="-1568028821"/>
            <w14:checkbox>
              <w14:checked w14:val="0"/>
              <w14:checkedState w14:val="2612" w14:font="MS Gothic"/>
              <w14:uncheckedState w14:val="2610" w14:font="MS Gothic"/>
            </w14:checkbox>
          </w:sdtPr>
          <w:sdtEndPr>
            <w:rPr>
              <w:color w:val="000000" w:themeColor="text1"/>
              <w:shd w:val="clear" w:color="auto" w:fill="auto"/>
            </w:rPr>
          </w:sdtEndPr>
          <w:sdtContent>
            <w:tc>
              <w:tcPr>
                <w:tcW w:w="385" w:type="pct"/>
                <w:vAlign w:val="center"/>
              </w:tcPr>
              <w:p w14:paraId="4EA4D3E3"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08376167"/>
            <w14:checkbox>
              <w14:checked w14:val="0"/>
              <w14:checkedState w14:val="2612" w14:font="MS Gothic"/>
              <w14:uncheckedState w14:val="2610" w14:font="MS Gothic"/>
            </w14:checkbox>
          </w:sdtPr>
          <w:sdtEndPr>
            <w:rPr>
              <w:color w:val="000000" w:themeColor="text1"/>
              <w:shd w:val="clear" w:color="auto" w:fill="auto"/>
            </w:rPr>
          </w:sdtEndPr>
          <w:sdtContent>
            <w:tc>
              <w:tcPr>
                <w:tcW w:w="530" w:type="pct"/>
                <w:gridSpan w:val="2"/>
                <w:vAlign w:val="center"/>
              </w:tcPr>
              <w:p w14:paraId="24619DCF"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86552118"/>
            <w14:checkbox>
              <w14:checked w14:val="0"/>
              <w14:checkedState w14:val="2612" w14:font="MS Gothic"/>
              <w14:uncheckedState w14:val="2610" w14:font="MS Gothic"/>
            </w14:checkbox>
          </w:sdtPr>
          <w:sdtEndPr>
            <w:rPr>
              <w:color w:val="000000" w:themeColor="text1"/>
              <w:shd w:val="clear" w:color="auto" w:fill="auto"/>
            </w:rPr>
          </w:sdtEndPr>
          <w:sdtContent>
            <w:tc>
              <w:tcPr>
                <w:tcW w:w="860" w:type="pct"/>
              </w:tcPr>
              <w:p w14:paraId="4FEFC8B8" w14:textId="77777777" w:rsidR="00B20A15" w:rsidRPr="007774D3" w:rsidRDefault="00B20A15" w:rsidP="00B20A1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78" w:type="pct"/>
            <w:vAlign w:val="center"/>
          </w:tcPr>
          <w:p w14:paraId="3CF40F5D" w14:textId="77777777" w:rsidR="00B20A15" w:rsidRPr="007774D3" w:rsidRDefault="00B20A15" w:rsidP="00B20A1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30950958" w14:textId="77777777" w:rsidR="00A124DF" w:rsidRPr="007774D3" w:rsidRDefault="00A124DF" w:rsidP="00A124DF">
      <w:pPr>
        <w:spacing w:after="0"/>
        <w:rPr>
          <w:rFonts w:cstheme="minorHAnsi"/>
        </w:rPr>
      </w:pPr>
    </w:p>
    <w:p w14:paraId="07C00AE0" w14:textId="691B359D" w:rsidR="00A124DF" w:rsidRPr="007774D3" w:rsidRDefault="00A124DF" w:rsidP="00A124DF">
      <w:pPr>
        <w:spacing w:after="0"/>
        <w:jc w:val="both"/>
        <w:rPr>
          <w:rFonts w:cstheme="minorHAnsi"/>
        </w:rPr>
      </w:pPr>
    </w:p>
    <w:p w14:paraId="16D8544F" w14:textId="5603AC6B" w:rsidR="00AF18B7" w:rsidRPr="007774D3" w:rsidRDefault="00AF18B7" w:rsidP="00AF18B7">
      <w:pPr>
        <w:pStyle w:val="ListParagraph"/>
        <w:numPr>
          <w:ilvl w:val="0"/>
          <w:numId w:val="3"/>
        </w:numPr>
        <w:jc w:val="both"/>
      </w:pPr>
      <w:r w:rsidRPr="77952067">
        <w:lastRenderedPageBreak/>
        <w:t>Has your jurisdiction</w:t>
      </w:r>
      <w:r w:rsidR="001D481E" w:rsidRPr="77952067">
        <w:t xml:space="preserve"> </w:t>
      </w:r>
      <w:r w:rsidRPr="77952067">
        <w:t xml:space="preserve">adopted or implemented any of the following </w:t>
      </w:r>
      <w:hyperlink r:id="rId17">
        <w:r w:rsidR="008351E0">
          <w:rPr>
            <w:rStyle w:val="Hyperlink"/>
          </w:rPr>
          <w:t>Transportation</w:t>
        </w:r>
      </w:hyperlink>
      <w:r w:rsidR="008351E0">
        <w:rPr>
          <w:rStyle w:val="Hyperlink"/>
        </w:rPr>
        <w:t xml:space="preserve"> </w:t>
      </w:r>
      <w:r w:rsidRPr="77952067">
        <w:rPr>
          <w:rStyle w:val="Hyperlink"/>
        </w:rPr>
        <w:t>Demand Management (TDM) Strategies</w:t>
      </w:r>
      <w:r w:rsidR="00D46E54" w:rsidRPr="77952067">
        <w:t xml:space="preserve"> and</w:t>
      </w:r>
      <w:r w:rsidR="149D2153" w:rsidRPr="77952067">
        <w:t>,</w:t>
      </w:r>
      <w:r w:rsidR="00D46E54" w:rsidRPr="77952067">
        <w:t xml:space="preserve"> t</w:t>
      </w:r>
      <w:r w:rsidR="00BA1DCA" w:rsidRPr="77952067">
        <w:t xml:space="preserve">o your knowledge, have any major employers or other entities implemented any such strategies? </w:t>
      </w:r>
    </w:p>
    <w:tbl>
      <w:tblPr>
        <w:tblStyle w:val="MediumGrid2"/>
        <w:tblpPr w:leftFromText="180" w:rightFromText="180" w:vertAnchor="text" w:horzAnchor="margin" w:tblpY="167"/>
        <w:tblW w:w="5005" w:type="pct"/>
        <w:tblLook w:val="04A0" w:firstRow="1" w:lastRow="0" w:firstColumn="1" w:lastColumn="0" w:noHBand="0" w:noVBand="1"/>
      </w:tblPr>
      <w:tblGrid>
        <w:gridCol w:w="4973"/>
        <w:gridCol w:w="1097"/>
        <w:gridCol w:w="1097"/>
        <w:gridCol w:w="1097"/>
        <w:gridCol w:w="1095"/>
      </w:tblGrid>
      <w:tr w:rsidR="00E45939" w:rsidRPr="007774D3" w14:paraId="0EF8B812" w14:textId="77777777" w:rsidTr="008351E0">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657" w:type="pct"/>
          </w:tcPr>
          <w:p w14:paraId="3F3A8A21" w14:textId="77777777" w:rsidR="00E45939" w:rsidRPr="007774D3" w:rsidRDefault="00E45939" w:rsidP="00AF18B7">
            <w:pPr>
              <w:jc w:val="both"/>
              <w:rPr>
                <w:rFonts w:asciiTheme="minorHAnsi" w:hAnsiTheme="minorHAnsi" w:cstheme="minorHAnsi"/>
                <w:i/>
                <w:u w:val="single"/>
              </w:rPr>
            </w:pPr>
          </w:p>
        </w:tc>
        <w:tc>
          <w:tcPr>
            <w:tcW w:w="1172" w:type="pct"/>
            <w:gridSpan w:val="2"/>
          </w:tcPr>
          <w:p w14:paraId="662240C2" w14:textId="2AFD53A5" w:rsidR="00E45939" w:rsidRPr="007774D3" w:rsidRDefault="00E45939" w:rsidP="00CF0AC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Jurisdiction</w:t>
            </w:r>
          </w:p>
        </w:tc>
        <w:tc>
          <w:tcPr>
            <w:tcW w:w="1172" w:type="pct"/>
            <w:gridSpan w:val="2"/>
          </w:tcPr>
          <w:p w14:paraId="6D7725F9" w14:textId="7C983CAE" w:rsidR="00E45939" w:rsidRPr="007774D3" w:rsidRDefault="00E45939" w:rsidP="00CF0AC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Major Employers</w:t>
            </w:r>
          </w:p>
        </w:tc>
      </w:tr>
      <w:tr w:rsidR="00E45939" w:rsidRPr="007774D3" w14:paraId="1299B640" w14:textId="77777777" w:rsidTr="008351E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tcPr>
          <w:p w14:paraId="2AEDC968" w14:textId="77777777" w:rsidR="00E45939" w:rsidRPr="007774D3" w:rsidRDefault="00E45939" w:rsidP="00CF0AC5">
            <w:pPr>
              <w:jc w:val="both"/>
              <w:rPr>
                <w:rFonts w:asciiTheme="minorHAnsi" w:hAnsiTheme="minorHAnsi" w:cstheme="minorHAnsi"/>
                <w:i/>
                <w:iCs/>
                <w:u w:val="single"/>
              </w:rPr>
            </w:pPr>
            <w:r w:rsidRPr="007774D3">
              <w:rPr>
                <w:rFonts w:asciiTheme="minorHAnsi" w:hAnsiTheme="minorHAnsi" w:cstheme="minorHAnsi"/>
                <w:i/>
                <w:iCs/>
                <w:u w:val="single"/>
              </w:rPr>
              <w:t>Adopted TDM strategies</w:t>
            </w:r>
          </w:p>
        </w:tc>
        <w:tc>
          <w:tcPr>
            <w:tcW w:w="586" w:type="pct"/>
          </w:tcPr>
          <w:p w14:paraId="7F5468A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586" w:type="pct"/>
          </w:tcPr>
          <w:p w14:paraId="643EDE20"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586" w:type="pct"/>
          </w:tcPr>
          <w:p w14:paraId="5ADC525B"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586" w:type="pct"/>
          </w:tcPr>
          <w:p w14:paraId="51505A0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7774D3" w:rsidRPr="007774D3" w14:paraId="590437AA"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2DF17F95"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Bike share system</w:t>
            </w:r>
          </w:p>
        </w:tc>
        <w:sdt>
          <w:sdtPr>
            <w:rPr>
              <w:rFonts w:cstheme="minorHAnsi"/>
              <w:color w:val="2B579A"/>
              <w:shd w:val="clear" w:color="auto" w:fill="E6E6E6"/>
            </w:rPr>
            <w:id w:val="-160911979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4B831CD"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6377575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95B4191"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6430704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CEF2514"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9775124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D6E3C19"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08EA25E0"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11D85186"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Car share program</w:t>
            </w:r>
          </w:p>
        </w:tc>
        <w:sdt>
          <w:sdtPr>
            <w:rPr>
              <w:rFonts w:cstheme="minorHAnsi"/>
              <w:color w:val="2B579A"/>
              <w:shd w:val="clear" w:color="auto" w:fill="E6E6E6"/>
            </w:rPr>
            <w:id w:val="-20895686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2BC3036"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3505954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89259BC"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0366714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1898480"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9236705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3ACD813"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29DCCAD6"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19BBB51B"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Designated pick-up/drop-off for ride sourcing or transportation network companies (TNCs, such as Lyft or Uber)</w:t>
            </w:r>
          </w:p>
        </w:tc>
        <w:sdt>
          <w:sdtPr>
            <w:rPr>
              <w:rFonts w:cstheme="minorHAnsi"/>
              <w:color w:val="2B579A"/>
              <w:shd w:val="clear" w:color="auto" w:fill="E6E6E6"/>
            </w:rPr>
            <w:id w:val="47010132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511F7F29"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72953090"/>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05E2422"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3385784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69CF6D4"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424672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EB611FB"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5B24FFBF"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165E48F0"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Dynamic pricing for parking</w:t>
            </w:r>
          </w:p>
        </w:tc>
        <w:sdt>
          <w:sdtPr>
            <w:rPr>
              <w:rFonts w:cstheme="minorHAnsi"/>
              <w:color w:val="2B579A"/>
              <w:shd w:val="clear" w:color="auto" w:fill="E6E6E6"/>
            </w:rPr>
            <w:id w:val="-59478597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A20E6D2"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2023816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B43D2A5"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7223029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3F4BAF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6520142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EB46F77"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27F59738"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35742239"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Employee training programs on multimodal travel options</w:t>
            </w:r>
          </w:p>
        </w:tc>
        <w:sdt>
          <w:sdtPr>
            <w:rPr>
              <w:rFonts w:cstheme="minorHAnsi"/>
              <w:color w:val="2B579A"/>
              <w:shd w:val="clear" w:color="auto" w:fill="E6E6E6"/>
            </w:rPr>
            <w:id w:val="-60064646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351A465"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9530227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E1C9FAB"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04744780"/>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B2628F5"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329834097"/>
            <w14:checkbox>
              <w14:checked w14:val="0"/>
              <w14:checkedState w14:val="2612" w14:font="MS Gothic"/>
              <w14:uncheckedState w14:val="2610" w14:font="MS Gothic"/>
            </w14:checkbox>
          </w:sdtPr>
          <w:sdtEndPr/>
          <w:sdtContent>
            <w:tc>
              <w:tcPr>
                <w:tcW w:w="586" w:type="pct"/>
                <w:vAlign w:val="center"/>
              </w:tcPr>
              <w:p w14:paraId="21FDFD92" w14:textId="24B29FA9" w:rsidR="00E45939" w:rsidRPr="007774D3" w:rsidRDefault="008351E0"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51E0">
                  <w:rPr>
                    <w:rFonts w:cstheme="minorHAnsi" w:hint="eastAsia"/>
                  </w:rPr>
                  <w:t>☐</w:t>
                </w:r>
              </w:p>
            </w:tc>
          </w:sdtContent>
        </w:sdt>
      </w:tr>
      <w:tr w:rsidR="007774D3" w:rsidRPr="007774D3" w14:paraId="457248E0"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13B6F645"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Facilities or incentives for low speed modes (Neighborhood Electric Vehicles)</w:t>
            </w:r>
          </w:p>
        </w:tc>
        <w:sdt>
          <w:sdtPr>
            <w:rPr>
              <w:rFonts w:cstheme="minorHAnsi"/>
              <w:color w:val="2B579A"/>
              <w:shd w:val="clear" w:color="auto" w:fill="E6E6E6"/>
            </w:rPr>
            <w:id w:val="1746526544"/>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D126E02"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31315016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71344B9"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0487115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940731B"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3747675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88C9D0F"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121800B9"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4C62A01A"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Guaranteed ride home programs</w:t>
            </w:r>
          </w:p>
        </w:tc>
        <w:sdt>
          <w:sdtPr>
            <w:rPr>
              <w:rFonts w:cstheme="minorHAnsi"/>
              <w:color w:val="2B579A"/>
              <w:shd w:val="clear" w:color="auto" w:fill="E6E6E6"/>
            </w:rPr>
            <w:id w:val="124276690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EA4E068"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58117517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641E341"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3728437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8B7F69F"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44110634"/>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47D32F0"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74EC47AA" w14:textId="77777777" w:rsidTr="00D108F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3DE08363"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Incentives for telecommuting or hybrid work</w:t>
            </w:r>
          </w:p>
        </w:tc>
        <w:sdt>
          <w:sdtPr>
            <w:rPr>
              <w:rFonts w:cstheme="minorHAnsi"/>
              <w:color w:val="2B579A"/>
              <w:shd w:val="clear" w:color="auto" w:fill="E6E6E6"/>
            </w:rPr>
            <w:id w:val="-71388045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91D400F"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6854558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22F6A26"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7273664"/>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0080076"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11196040"/>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E065B6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481D94C7"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27864423"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Integrated mobility hubs</w:t>
            </w:r>
          </w:p>
        </w:tc>
        <w:sdt>
          <w:sdtPr>
            <w:rPr>
              <w:rFonts w:cstheme="minorHAnsi"/>
              <w:color w:val="2B579A"/>
              <w:shd w:val="clear" w:color="auto" w:fill="E6E6E6"/>
            </w:rPr>
            <w:id w:val="-1519998629"/>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4F0C476"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7433111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3ADC33B"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1363769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C27522D"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0975587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B885479"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42386E6A"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31E16292"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 xml:space="preserve">Intelligent parking programs </w:t>
            </w:r>
          </w:p>
        </w:tc>
        <w:sdt>
          <w:sdtPr>
            <w:rPr>
              <w:rFonts w:cstheme="minorHAnsi"/>
              <w:color w:val="2B579A"/>
              <w:shd w:val="clear" w:color="auto" w:fill="E6E6E6"/>
            </w:rPr>
            <w:id w:val="-30054090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E8F516F"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652796933"/>
            <w14:checkbox>
              <w14:checked w14:val="0"/>
              <w14:checkedState w14:val="2612" w14:font="MS Gothic"/>
              <w14:uncheckedState w14:val="2610" w14:font="MS Gothic"/>
            </w14:checkbox>
          </w:sdtPr>
          <w:sdtEndPr/>
          <w:sdtContent>
            <w:tc>
              <w:tcPr>
                <w:tcW w:w="586" w:type="pct"/>
                <w:vAlign w:val="center"/>
              </w:tcPr>
              <w:p w14:paraId="4B33D35C"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698462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E40479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2740327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30642AB"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10E983A0"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09F0BF9D" w14:textId="77777777" w:rsidR="00E45939" w:rsidRPr="007774D3" w:rsidRDefault="00E45939" w:rsidP="00D108F4">
            <w:pPr>
              <w:rPr>
                <w:rFonts w:asciiTheme="minorHAnsi" w:hAnsiTheme="minorHAnsi" w:cstheme="minorHAnsi"/>
              </w:rPr>
            </w:pPr>
            <w:proofErr w:type="spellStart"/>
            <w:r w:rsidRPr="007774D3">
              <w:rPr>
                <w:rFonts w:asciiTheme="minorHAnsi" w:hAnsiTheme="minorHAnsi" w:cstheme="minorHAnsi"/>
              </w:rPr>
              <w:t>Micromobility</w:t>
            </w:r>
            <w:proofErr w:type="spellEnd"/>
            <w:r w:rsidRPr="007774D3">
              <w:rPr>
                <w:rFonts w:asciiTheme="minorHAnsi" w:hAnsiTheme="minorHAnsi" w:cstheme="minorHAnsi"/>
              </w:rPr>
              <w:t xml:space="preserve"> program (bike share, scooter share, etc.)</w:t>
            </w:r>
          </w:p>
        </w:tc>
        <w:sdt>
          <w:sdtPr>
            <w:rPr>
              <w:rFonts w:cstheme="minorHAnsi"/>
              <w:color w:val="2B579A"/>
              <w:shd w:val="clear" w:color="auto" w:fill="E6E6E6"/>
            </w:rPr>
            <w:id w:val="148513105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3F39B1C"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5376947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3928066"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6507836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654B362"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9574476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A726069"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678F2CF2"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696B3EC1"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 xml:space="preserve">Parking cash-out policies </w:t>
            </w:r>
          </w:p>
        </w:tc>
        <w:sdt>
          <w:sdtPr>
            <w:rPr>
              <w:rFonts w:cstheme="minorHAnsi"/>
              <w:color w:val="2B579A"/>
              <w:shd w:val="clear" w:color="auto" w:fill="E6E6E6"/>
            </w:rPr>
            <w:id w:val="18032130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525363B4"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08640899"/>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424D850"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78169497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48B72CA"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8914614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4BFA7A5"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3FBC5538"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7ABC2F1B"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Parking Pricing</w:t>
            </w:r>
          </w:p>
        </w:tc>
        <w:sdt>
          <w:sdtPr>
            <w:rPr>
              <w:rFonts w:cstheme="minorHAnsi"/>
              <w:color w:val="2B579A"/>
              <w:shd w:val="clear" w:color="auto" w:fill="E6E6E6"/>
            </w:rPr>
            <w:id w:val="134605811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0680DEE"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11169559"/>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52EB2552"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6056192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203AE08"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044747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2382A53"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3892A96D"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371E1F7C"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Preferential parking or parking subsidies for carpoolers</w:t>
            </w:r>
          </w:p>
        </w:tc>
        <w:sdt>
          <w:sdtPr>
            <w:rPr>
              <w:rFonts w:cstheme="minorHAnsi"/>
              <w:color w:val="2B579A"/>
              <w:shd w:val="clear" w:color="auto" w:fill="E6E6E6"/>
            </w:rPr>
            <w:id w:val="111054649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9AAB63C"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4670652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51DDBA3"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2826234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57FCCC4"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71373704"/>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2DF38CC"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333CF452" w14:textId="77777777" w:rsidTr="00D108F4">
        <w:trPr>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6D7A80BA"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Private employer shuttles or other transportation providers</w:t>
            </w:r>
          </w:p>
        </w:tc>
        <w:sdt>
          <w:sdtPr>
            <w:rPr>
              <w:rFonts w:cstheme="minorHAnsi"/>
              <w:color w:val="2B579A"/>
              <w:shd w:val="clear" w:color="auto" w:fill="E6E6E6"/>
            </w:rPr>
            <w:id w:val="126688580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FA96060"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5358379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FE2FFA4"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0554991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2761C54"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0362965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829B621"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653F3392"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4475A995"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Programs or mobility services aimed at local tourism travel (</w:t>
            </w:r>
            <w:proofErr w:type="gramStart"/>
            <w:r w:rsidRPr="007774D3">
              <w:rPr>
                <w:rFonts w:asciiTheme="minorHAnsi" w:hAnsiTheme="minorHAnsi" w:cstheme="minorHAnsi"/>
              </w:rPr>
              <w:t>e.g.</w:t>
            </w:r>
            <w:proofErr w:type="gramEnd"/>
            <w:r w:rsidRPr="007774D3">
              <w:rPr>
                <w:rFonts w:asciiTheme="minorHAnsi" w:hAnsiTheme="minorHAnsi" w:cstheme="minorHAnsi"/>
              </w:rPr>
              <w:t xml:space="preserve"> Shuttle bus)</w:t>
            </w:r>
          </w:p>
        </w:tc>
        <w:sdt>
          <w:sdtPr>
            <w:rPr>
              <w:rFonts w:cstheme="minorHAnsi"/>
              <w:color w:val="2B579A"/>
              <w:shd w:val="clear" w:color="auto" w:fill="E6E6E6"/>
            </w:rPr>
            <w:id w:val="204316944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0F79104"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208698003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4834920"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3979419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B994870"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44010452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27CB52C"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42B8F065" w14:textId="77777777" w:rsidTr="00D108F4">
        <w:trPr>
          <w:trHeight w:val="276"/>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44AA5908"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Ridesharing incentives and rideshare matching</w:t>
            </w:r>
          </w:p>
        </w:tc>
        <w:sdt>
          <w:sdtPr>
            <w:rPr>
              <w:rFonts w:cstheme="minorHAnsi"/>
              <w:color w:val="2B579A"/>
              <w:shd w:val="clear" w:color="auto" w:fill="E6E6E6"/>
            </w:rPr>
            <w:id w:val="-109864628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56265E73"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5717640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90233C0"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7890362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4881BA7"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03360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4999368"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3F24A5E3"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4BEB3705" w14:textId="113C7A66" w:rsidR="00E45939" w:rsidRPr="007774D3" w:rsidRDefault="0032667A" w:rsidP="00D108F4">
            <w:pPr>
              <w:rPr>
                <w:rFonts w:asciiTheme="minorHAnsi" w:hAnsiTheme="minorHAnsi" w:cstheme="minorHAnsi"/>
              </w:rPr>
            </w:pPr>
            <w:r>
              <w:rPr>
                <w:rFonts w:asciiTheme="minorHAnsi" w:hAnsiTheme="minorHAnsi" w:cstheme="minorHAnsi"/>
              </w:rPr>
              <w:t xml:space="preserve">Transportation Network Company </w:t>
            </w:r>
            <w:r w:rsidR="008C39DF">
              <w:rPr>
                <w:rFonts w:asciiTheme="minorHAnsi" w:hAnsiTheme="minorHAnsi" w:cstheme="minorHAnsi"/>
              </w:rPr>
              <w:t>(</w:t>
            </w:r>
            <w:r w:rsidR="00E45939" w:rsidRPr="007774D3">
              <w:rPr>
                <w:rFonts w:asciiTheme="minorHAnsi" w:hAnsiTheme="minorHAnsi" w:cstheme="minorHAnsi"/>
              </w:rPr>
              <w:t>TNC</w:t>
            </w:r>
            <w:r w:rsidR="008C39DF">
              <w:rPr>
                <w:rFonts w:asciiTheme="minorHAnsi" w:hAnsiTheme="minorHAnsi" w:cstheme="minorHAnsi"/>
              </w:rPr>
              <w:t>)</w:t>
            </w:r>
            <w:r w:rsidR="00E45939" w:rsidRPr="007774D3">
              <w:rPr>
                <w:rFonts w:asciiTheme="minorHAnsi" w:hAnsiTheme="minorHAnsi" w:cstheme="minorHAnsi"/>
              </w:rPr>
              <w:t xml:space="preserve"> partnership (providing first/last mile, dial-a-</w:t>
            </w:r>
            <w:proofErr w:type="gramStart"/>
            <w:r w:rsidR="00E45939" w:rsidRPr="007774D3">
              <w:rPr>
                <w:rFonts w:asciiTheme="minorHAnsi" w:hAnsiTheme="minorHAnsi" w:cstheme="minorHAnsi"/>
              </w:rPr>
              <w:t>ride</w:t>
            </w:r>
            <w:proofErr w:type="gramEnd"/>
            <w:r w:rsidR="00E45939" w:rsidRPr="007774D3">
              <w:rPr>
                <w:rFonts w:asciiTheme="minorHAnsi" w:hAnsiTheme="minorHAnsi" w:cstheme="minorHAnsi"/>
              </w:rPr>
              <w:t xml:space="preserve"> or paratransit, </w:t>
            </w:r>
            <w:proofErr w:type="spellStart"/>
            <w:r w:rsidR="00E45939" w:rsidRPr="007774D3">
              <w:rPr>
                <w:rFonts w:asciiTheme="minorHAnsi" w:hAnsiTheme="minorHAnsi" w:cstheme="minorHAnsi"/>
              </w:rPr>
              <w:t>microtransit</w:t>
            </w:r>
            <w:proofErr w:type="spellEnd"/>
            <w:r w:rsidR="00E45939" w:rsidRPr="007774D3">
              <w:rPr>
                <w:rFonts w:asciiTheme="minorHAnsi" w:hAnsiTheme="minorHAnsi" w:cstheme="minorHAnsi"/>
              </w:rPr>
              <w:t>, etc.)</w:t>
            </w:r>
          </w:p>
        </w:tc>
        <w:sdt>
          <w:sdtPr>
            <w:rPr>
              <w:rFonts w:cstheme="minorHAnsi"/>
              <w:color w:val="2B579A"/>
              <w:shd w:val="clear" w:color="auto" w:fill="E6E6E6"/>
            </w:rPr>
            <w:id w:val="-57220062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9AA9CFA"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8833849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154D459"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7818388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E6336A4"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5751167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F342963"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45939" w:rsidRPr="007774D3" w14:paraId="73CCF6E3" w14:textId="77777777" w:rsidTr="00D108F4">
        <w:trPr>
          <w:trHeight w:val="276"/>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7BFCD718"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Transit pass benefits</w:t>
            </w:r>
          </w:p>
        </w:tc>
        <w:sdt>
          <w:sdtPr>
            <w:rPr>
              <w:rFonts w:cstheme="minorHAnsi"/>
              <w:color w:val="2B579A"/>
              <w:shd w:val="clear" w:color="auto" w:fill="E6E6E6"/>
            </w:rPr>
            <w:id w:val="212773205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DD4A78F"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00749557"/>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522CEBE5"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75155905"/>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0628CF4"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99232509"/>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FC64188"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220A2CF1" w14:textId="77777777" w:rsidTr="00D108F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192865AB"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Transportation management areas</w:t>
            </w:r>
          </w:p>
        </w:tc>
        <w:sdt>
          <w:sdtPr>
            <w:rPr>
              <w:rFonts w:cstheme="minorHAnsi"/>
              <w:color w:val="2B579A"/>
              <w:shd w:val="clear" w:color="auto" w:fill="E6E6E6"/>
            </w:rPr>
            <w:id w:val="1485279672"/>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3DD106B2"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1065210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16FAAFA3"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84571336"/>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A30B2F1"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6226216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294DA045" w14:textId="77777777" w:rsidR="00E45939" w:rsidRPr="007774D3" w:rsidRDefault="00E45939" w:rsidP="00CF0AC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7774D3" w:rsidRPr="007774D3" w14:paraId="057D750B" w14:textId="77777777" w:rsidTr="00D108F4">
        <w:trPr>
          <w:trHeight w:val="276"/>
        </w:trPr>
        <w:tc>
          <w:tcPr>
            <w:cnfStyle w:val="001000000000" w:firstRow="0" w:lastRow="0" w:firstColumn="1" w:lastColumn="0" w:oddVBand="0" w:evenVBand="0" w:oddHBand="0" w:evenHBand="0" w:firstRowFirstColumn="0" w:firstRowLastColumn="0" w:lastRowFirstColumn="0" w:lastRowLastColumn="0"/>
            <w:tcW w:w="2657" w:type="pct"/>
            <w:shd w:val="clear" w:color="auto" w:fill="auto"/>
            <w:vAlign w:val="center"/>
          </w:tcPr>
          <w:p w14:paraId="7B6AE407" w14:textId="77777777" w:rsidR="00E45939" w:rsidRPr="007774D3" w:rsidRDefault="00E45939" w:rsidP="00D108F4">
            <w:pPr>
              <w:rPr>
                <w:rFonts w:asciiTheme="minorHAnsi" w:hAnsiTheme="minorHAnsi" w:cstheme="minorHAnsi"/>
              </w:rPr>
            </w:pPr>
            <w:r w:rsidRPr="007774D3">
              <w:rPr>
                <w:rFonts w:asciiTheme="minorHAnsi" w:hAnsiTheme="minorHAnsi" w:cstheme="minorHAnsi"/>
              </w:rPr>
              <w:t>Vanpool programs</w:t>
            </w:r>
          </w:p>
        </w:tc>
        <w:sdt>
          <w:sdtPr>
            <w:rPr>
              <w:rFonts w:cstheme="minorHAnsi"/>
              <w:color w:val="2B579A"/>
              <w:shd w:val="clear" w:color="auto" w:fill="E6E6E6"/>
            </w:rPr>
            <w:id w:val="1270049528"/>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4EBACF83"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0812061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6FB7AEE0"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01345593"/>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74BCC2DB"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85786831"/>
            <w14:checkbox>
              <w14:checked w14:val="0"/>
              <w14:checkedState w14:val="2612" w14:font="MS Gothic"/>
              <w14:uncheckedState w14:val="2610" w14:font="MS Gothic"/>
            </w14:checkbox>
          </w:sdtPr>
          <w:sdtEndPr>
            <w:rPr>
              <w:color w:val="000000" w:themeColor="text1"/>
              <w:shd w:val="clear" w:color="auto" w:fill="auto"/>
            </w:rPr>
          </w:sdtEndPr>
          <w:sdtContent>
            <w:tc>
              <w:tcPr>
                <w:tcW w:w="586" w:type="pct"/>
                <w:vAlign w:val="center"/>
              </w:tcPr>
              <w:p w14:paraId="088C3297" w14:textId="77777777" w:rsidR="00E45939" w:rsidRPr="007774D3" w:rsidRDefault="00E45939" w:rsidP="00CF0AC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p w14:paraId="6D9F5C9C" w14:textId="77777777" w:rsidR="00A124DF" w:rsidRPr="007774D3" w:rsidRDefault="00A124DF" w:rsidP="00A124DF">
      <w:pPr>
        <w:spacing w:after="0"/>
        <w:rPr>
          <w:rFonts w:cstheme="minorHAnsi"/>
        </w:rPr>
      </w:pPr>
    </w:p>
    <w:tbl>
      <w:tblPr>
        <w:tblStyle w:val="TableGrid"/>
        <w:tblW w:w="9610" w:type="dxa"/>
        <w:tblInd w:w="85" w:type="dxa"/>
        <w:tblLook w:val="04A0" w:firstRow="1" w:lastRow="0" w:firstColumn="1" w:lastColumn="0" w:noHBand="0" w:noVBand="1"/>
      </w:tblPr>
      <w:tblGrid>
        <w:gridCol w:w="9610"/>
      </w:tblGrid>
      <w:tr w:rsidR="00A124DF" w:rsidRPr="007774D3" w14:paraId="38B0D624" w14:textId="77777777" w:rsidTr="006C2452">
        <w:trPr>
          <w:trHeight w:val="848"/>
        </w:trPr>
        <w:sdt>
          <w:sdtPr>
            <w:rPr>
              <w:rStyle w:val="Style1"/>
              <w:rFonts w:asciiTheme="minorHAnsi" w:hAnsiTheme="minorHAnsi" w:cstheme="minorHAnsi"/>
              <w:color w:val="auto"/>
            </w:rPr>
            <w:id w:val="-764303652"/>
            <w:placeholder>
              <w:docPart w:val="2B87B5FE4FCC412B9E627B476A7FE30F"/>
            </w:placeholder>
          </w:sdtPr>
          <w:sdtEndPr>
            <w:rPr>
              <w:rStyle w:val="DefaultParagraphFont"/>
            </w:rPr>
          </w:sdtEndPr>
          <w:sdtContent>
            <w:tc>
              <w:tcPr>
                <w:tcW w:w="9610" w:type="dxa"/>
              </w:tcPr>
              <w:p w14:paraId="36DDCFAA" w14:textId="4A0A2011" w:rsidR="00B20A15" w:rsidRPr="007774D3" w:rsidRDefault="006C2452" w:rsidP="00B20A15">
                <w:pPr>
                  <w:spacing w:before="60" w:after="60" w:line="276" w:lineRule="auto"/>
                  <w:jc w:val="both"/>
                  <w:rPr>
                    <w:rFonts w:cstheme="minorHAnsi"/>
                  </w:rPr>
                </w:pPr>
                <w:r w:rsidRPr="007774D3">
                  <w:rPr>
                    <w:rStyle w:val="Style1"/>
                    <w:rFonts w:asciiTheme="minorHAnsi" w:hAnsiTheme="minorHAnsi" w:cstheme="minorHAnsi"/>
                    <w:color w:val="auto"/>
                  </w:rPr>
                  <w:t>Any other TDM Strategies your jurisdiction is considering?</w:t>
                </w:r>
                <w:r w:rsidR="00B20A15" w:rsidRPr="007774D3">
                  <w:rPr>
                    <w:rStyle w:val="Style1"/>
                    <w:rFonts w:asciiTheme="minorHAnsi" w:hAnsiTheme="minorHAnsi" w:cstheme="minorHAnsi"/>
                    <w:color w:val="auto"/>
                  </w:rPr>
                  <w:t xml:space="preserve"> </w:t>
                </w:r>
                <w:sdt>
                  <w:sdtPr>
                    <w:rPr>
                      <w:rStyle w:val="Style1"/>
                      <w:rFonts w:asciiTheme="minorHAnsi" w:hAnsiTheme="minorHAnsi" w:cstheme="minorHAnsi"/>
                      <w:color w:val="auto"/>
                    </w:rPr>
                    <w:id w:val="-1485081594"/>
                    <w:placeholder>
                      <w:docPart w:val="CCA6453FDC0147B2A5D13218AAE2B689"/>
                    </w:placeholder>
                  </w:sdtPr>
                  <w:sdtEndPr>
                    <w:rPr>
                      <w:rStyle w:val="DefaultParagraphFont"/>
                    </w:rPr>
                  </w:sdtEndPr>
                  <w:sdtContent>
                    <w:r w:rsidR="00B20A15" w:rsidRPr="007774D3">
                      <w:rPr>
                        <w:rStyle w:val="Style1"/>
                        <w:rFonts w:asciiTheme="minorHAnsi" w:hAnsiTheme="minorHAnsi" w:cstheme="minorHAnsi"/>
                        <w:color w:val="auto"/>
                      </w:rPr>
                      <w:t>What are barriers and/or opportunities to include these strategies in your plans, programs, or ordinances?</w:t>
                    </w:r>
                  </w:sdtContent>
                </w:sdt>
              </w:p>
              <w:p w14:paraId="15B0BF8A" w14:textId="7674791B" w:rsidR="00A124DF" w:rsidRPr="007774D3" w:rsidRDefault="00A124DF" w:rsidP="00983E02">
                <w:pPr>
                  <w:spacing w:before="60" w:after="60"/>
                  <w:jc w:val="both"/>
                  <w:rPr>
                    <w:rFonts w:cstheme="minorHAnsi"/>
                  </w:rPr>
                </w:pPr>
              </w:p>
            </w:tc>
          </w:sdtContent>
        </w:sdt>
      </w:tr>
    </w:tbl>
    <w:p w14:paraId="73140814" w14:textId="77777777" w:rsidR="00A124DF" w:rsidRPr="007774D3" w:rsidRDefault="00A124DF" w:rsidP="00A124DF">
      <w:pPr>
        <w:spacing w:after="0"/>
        <w:jc w:val="both"/>
        <w:rPr>
          <w:rFonts w:cstheme="minorHAnsi"/>
        </w:rPr>
      </w:pPr>
    </w:p>
    <w:p w14:paraId="37E9CB8A" w14:textId="2A3509DE" w:rsidR="00AF18B7" w:rsidRPr="007774D3" w:rsidRDefault="00627D27" w:rsidP="00AF18B7">
      <w:pPr>
        <w:pStyle w:val="ListParagraph"/>
        <w:numPr>
          <w:ilvl w:val="0"/>
          <w:numId w:val="3"/>
        </w:numPr>
        <w:jc w:val="both"/>
        <w:rPr>
          <w:rFonts w:cstheme="minorHAnsi"/>
        </w:rPr>
      </w:pPr>
      <w:r w:rsidRPr="007774D3">
        <w:rPr>
          <w:rFonts w:cstheme="minorHAnsi"/>
        </w:rPr>
        <w:lastRenderedPageBreak/>
        <w:t>Does</w:t>
      </w:r>
      <w:r w:rsidR="00AF18B7" w:rsidRPr="007774D3">
        <w:rPr>
          <w:rFonts w:cstheme="minorHAnsi"/>
        </w:rPr>
        <w:t xml:space="preserve"> your jurisdiction </w:t>
      </w:r>
      <w:proofErr w:type="gramStart"/>
      <w:r w:rsidR="00AF18B7" w:rsidRPr="007774D3">
        <w:rPr>
          <w:rFonts w:cstheme="minorHAnsi"/>
        </w:rPr>
        <w:t xml:space="preserve">currently </w:t>
      </w:r>
      <w:r w:rsidR="00CD6BE1">
        <w:rPr>
          <w:rFonts w:cstheme="minorHAnsi"/>
        </w:rPr>
        <w:t xml:space="preserve"> have</w:t>
      </w:r>
      <w:proofErr w:type="gramEnd"/>
      <w:r w:rsidR="00CD6BE1">
        <w:rPr>
          <w:rFonts w:cstheme="minorHAnsi"/>
        </w:rPr>
        <w:t xml:space="preserve"> </w:t>
      </w:r>
      <w:r w:rsidR="005E6909">
        <w:rPr>
          <w:rFonts w:cstheme="minorHAnsi"/>
        </w:rPr>
        <w:t>strategies</w:t>
      </w:r>
      <w:r w:rsidRPr="007774D3">
        <w:rPr>
          <w:rFonts w:cstheme="minorHAnsi"/>
        </w:rPr>
        <w:t xml:space="preserve"> for</w:t>
      </w:r>
      <w:r w:rsidR="00AF18B7" w:rsidRPr="007774D3">
        <w:rPr>
          <w:rFonts w:cstheme="minorHAnsi"/>
        </w:rPr>
        <w:t xml:space="preserve"> </w:t>
      </w:r>
      <w:r w:rsidR="001C284B" w:rsidRPr="007774D3">
        <w:rPr>
          <w:rFonts w:cstheme="minorHAnsi"/>
        </w:rPr>
        <w:t xml:space="preserve">mitigating </w:t>
      </w:r>
      <w:r w:rsidR="00AF18B7" w:rsidRPr="007774D3">
        <w:rPr>
          <w:rFonts w:cstheme="minorHAnsi"/>
        </w:rPr>
        <w:t xml:space="preserve">vehicle miles travelled (VMT) related development impacts? Yes </w:t>
      </w:r>
      <w:sdt>
        <w:sdtPr>
          <w:rPr>
            <w:rFonts w:eastAsia="MS Gothic" w:cstheme="minorHAnsi"/>
            <w:color w:val="2B579A"/>
            <w:shd w:val="clear" w:color="auto" w:fill="E6E6E6"/>
          </w:rPr>
          <w:id w:val="1176921115"/>
          <w14:checkbox>
            <w14:checked w14:val="0"/>
            <w14:checkedState w14:val="2612" w14:font="MS Gothic"/>
            <w14:uncheckedState w14:val="2610" w14:font="MS Gothic"/>
          </w14:checkbox>
        </w:sdtPr>
        <w:sdtEndPr/>
        <w:sdtContent>
          <w:r w:rsidR="00AF18B7" w:rsidRPr="007774D3">
            <w:rPr>
              <w:rFonts w:ascii="Segoe UI Symbol" w:eastAsia="MS Gothic" w:hAnsi="Segoe UI Symbol" w:cs="Segoe UI Symbol"/>
            </w:rPr>
            <w:t>☐</w:t>
          </w:r>
        </w:sdtContent>
      </w:sdt>
      <w:r w:rsidR="00AF18B7" w:rsidRPr="007774D3">
        <w:rPr>
          <w:rFonts w:cstheme="minorHAnsi"/>
        </w:rPr>
        <w:t xml:space="preserve"> No </w:t>
      </w:r>
      <w:sdt>
        <w:sdtPr>
          <w:rPr>
            <w:rFonts w:eastAsia="MS Mincho" w:cstheme="minorHAnsi"/>
            <w:color w:val="2B579A"/>
            <w:shd w:val="clear" w:color="auto" w:fill="E6E6E6"/>
          </w:rPr>
          <w:id w:val="-1485468215"/>
          <w14:checkbox>
            <w14:checked w14:val="0"/>
            <w14:checkedState w14:val="2612" w14:font="MS Gothic"/>
            <w14:uncheckedState w14:val="2610" w14:font="MS Gothic"/>
          </w14:checkbox>
        </w:sdtPr>
        <w:sdtEndPr/>
        <w:sdtContent>
          <w:r w:rsidR="00AF18B7" w:rsidRPr="007774D3">
            <w:rPr>
              <w:rFonts w:ascii="Segoe UI Symbol" w:eastAsia="MS Mincho" w:hAnsi="Segoe UI Symbol" w:cs="Segoe UI Symbol"/>
            </w:rPr>
            <w:t>☐</w:t>
          </w:r>
        </w:sdtContent>
      </w:sdt>
    </w:p>
    <w:p w14:paraId="1F324C5E" w14:textId="1CDBA08D" w:rsidR="00AF18B7" w:rsidRPr="007774D3" w:rsidRDefault="00AF18B7" w:rsidP="00AF18B7">
      <w:pPr>
        <w:pStyle w:val="ListParagraph"/>
        <w:ind w:left="360"/>
        <w:jc w:val="both"/>
        <w:rPr>
          <w:rFonts w:cstheme="minorHAnsi"/>
        </w:rPr>
      </w:pPr>
      <w:r w:rsidRPr="007774D3">
        <w:rPr>
          <w:rFonts w:cstheme="minorHAnsi"/>
        </w:rPr>
        <w:t>If</w:t>
      </w:r>
      <w:r w:rsidRPr="00C314E8">
        <w:rPr>
          <w:rFonts w:cstheme="minorHAnsi"/>
        </w:rPr>
        <w:t xml:space="preserve"> </w:t>
      </w:r>
      <w:r w:rsidR="00EB7F3F" w:rsidRPr="00C314E8">
        <w:rPr>
          <w:rFonts w:cstheme="minorHAnsi"/>
        </w:rPr>
        <w:t>yes,</w:t>
      </w:r>
      <w:r w:rsidR="00EB7F3F" w:rsidRPr="007774D3">
        <w:rPr>
          <w:rFonts w:cstheme="minorHAnsi"/>
        </w:rPr>
        <w:t xml:space="preserve"> </w:t>
      </w:r>
      <w:r w:rsidRPr="007774D3">
        <w:rPr>
          <w:rFonts w:cstheme="minorHAnsi"/>
        </w:rPr>
        <w:t>please list applicable projects and</w:t>
      </w:r>
      <w:r w:rsidR="00B628E8" w:rsidRPr="007774D3">
        <w:rPr>
          <w:rFonts w:cstheme="minorHAnsi"/>
        </w:rPr>
        <w:t>/or</w:t>
      </w:r>
      <w:r w:rsidRPr="007774D3">
        <w:rPr>
          <w:rFonts w:cstheme="minorHAnsi"/>
        </w:rPr>
        <w:t xml:space="preserve"> measures taken (or proposed) to mitigate VMT impacts. </w:t>
      </w:r>
    </w:p>
    <w:tbl>
      <w:tblPr>
        <w:tblStyle w:val="MediumGrid2"/>
        <w:tblW w:w="9643" w:type="dxa"/>
        <w:tblLook w:val="04A0" w:firstRow="1" w:lastRow="0" w:firstColumn="1" w:lastColumn="0" w:noHBand="0" w:noVBand="1"/>
      </w:tblPr>
      <w:tblGrid>
        <w:gridCol w:w="4426"/>
        <w:gridCol w:w="5217"/>
      </w:tblGrid>
      <w:tr w:rsidR="008237AF" w:rsidRPr="007774D3" w14:paraId="524CB510" w14:textId="77777777" w:rsidTr="00E55486">
        <w:trPr>
          <w:cnfStyle w:val="100000000000" w:firstRow="1" w:lastRow="0" w:firstColumn="0" w:lastColumn="0" w:oddVBand="0" w:evenVBand="0" w:oddHBand="0" w:evenHBand="0" w:firstRowFirstColumn="0" w:firstRowLastColumn="0" w:lastRowFirstColumn="0" w:lastRowLastColumn="0"/>
          <w:trHeight w:val="318"/>
        </w:trPr>
        <w:tc>
          <w:tcPr>
            <w:cnfStyle w:val="001000000100" w:firstRow="0" w:lastRow="0" w:firstColumn="1" w:lastColumn="0" w:oddVBand="0" w:evenVBand="0" w:oddHBand="0" w:evenHBand="0" w:firstRowFirstColumn="1" w:firstRowLastColumn="0" w:lastRowFirstColumn="0" w:lastRowLastColumn="0"/>
            <w:tcW w:w="4426" w:type="dxa"/>
            <w:shd w:val="clear" w:color="auto" w:fill="auto"/>
          </w:tcPr>
          <w:p w14:paraId="67A886D1" w14:textId="6ED294F5" w:rsidR="00AF18B7" w:rsidRPr="007774D3" w:rsidRDefault="00AF18B7" w:rsidP="00EE487E">
            <w:pPr>
              <w:jc w:val="both"/>
              <w:rPr>
                <w:rFonts w:asciiTheme="minorHAnsi" w:hAnsiTheme="minorHAnsi" w:cstheme="minorHAnsi"/>
                <w:i/>
                <w:u w:val="single"/>
              </w:rPr>
            </w:pPr>
            <w:r w:rsidRPr="007774D3">
              <w:rPr>
                <w:rFonts w:asciiTheme="minorHAnsi" w:hAnsiTheme="minorHAnsi" w:cstheme="minorHAnsi"/>
                <w:i/>
                <w:u w:val="single"/>
              </w:rPr>
              <w:t xml:space="preserve">Project </w:t>
            </w:r>
            <w:r w:rsidR="00AE0DB8" w:rsidRPr="007774D3">
              <w:rPr>
                <w:rFonts w:asciiTheme="minorHAnsi" w:hAnsiTheme="minorHAnsi" w:cstheme="minorHAnsi"/>
                <w:i/>
                <w:u w:val="single"/>
              </w:rPr>
              <w:t>or Measure</w:t>
            </w:r>
          </w:p>
        </w:tc>
        <w:tc>
          <w:tcPr>
            <w:tcW w:w="5217" w:type="dxa"/>
          </w:tcPr>
          <w:p w14:paraId="4748E381" w14:textId="77777777" w:rsidR="00AF18B7" w:rsidRPr="007774D3" w:rsidRDefault="00AF18B7" w:rsidP="00EE487E">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Comments</w:t>
            </w:r>
          </w:p>
        </w:tc>
      </w:tr>
      <w:tr w:rsidR="008237AF" w:rsidRPr="007774D3" w14:paraId="7A9951AE" w14:textId="77777777" w:rsidTr="00E55486">
        <w:trPr>
          <w:cnfStyle w:val="000000100000" w:firstRow="0" w:lastRow="0" w:firstColumn="0" w:lastColumn="0" w:oddVBand="0" w:evenVBand="0" w:oddHBand="1" w:evenHBand="0" w:firstRowFirstColumn="0" w:firstRowLastColumn="0" w:lastRowFirstColumn="0" w:lastRowLastColumn="0"/>
          <w:trHeight w:val="306"/>
        </w:trPr>
        <w:sdt>
          <w:sdtPr>
            <w:rPr>
              <w:rStyle w:val="Style1"/>
              <w:rFonts w:asciiTheme="minorHAnsi" w:hAnsiTheme="minorHAnsi" w:cstheme="minorHAnsi"/>
            </w:rPr>
            <w:id w:val="1566834344"/>
            <w:placeholder>
              <w:docPart w:val="1579156BEC9A4A56AFACE2BD130F4206"/>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4426" w:type="dxa"/>
                <w:shd w:val="clear" w:color="auto" w:fill="auto"/>
              </w:tcPr>
              <w:p w14:paraId="63CB018C" w14:textId="64566C3B" w:rsidR="00994CD7" w:rsidRPr="007774D3" w:rsidRDefault="00994CD7" w:rsidP="00994CD7">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5217" w:type="dxa"/>
          </w:tcPr>
          <w:p w14:paraId="7E0756C9" w14:textId="77777777" w:rsidR="00994CD7" w:rsidRPr="007774D3" w:rsidRDefault="00994CD7" w:rsidP="00994CD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237AF" w:rsidRPr="007774D3" w14:paraId="005CA041" w14:textId="77777777" w:rsidTr="00E55486">
        <w:trPr>
          <w:trHeight w:val="306"/>
        </w:trPr>
        <w:sdt>
          <w:sdtPr>
            <w:rPr>
              <w:rStyle w:val="Style1"/>
              <w:rFonts w:asciiTheme="minorHAnsi" w:hAnsiTheme="minorHAnsi" w:cstheme="minorHAnsi"/>
            </w:rPr>
            <w:id w:val="-657304881"/>
            <w:placeholder>
              <w:docPart w:val="F7FF7EA6D8594511B0DA32ACF6F2A9F1"/>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4426" w:type="dxa"/>
                <w:shd w:val="clear" w:color="auto" w:fill="auto"/>
              </w:tcPr>
              <w:p w14:paraId="66DF795E" w14:textId="58515F75" w:rsidR="00994CD7" w:rsidRPr="007774D3" w:rsidRDefault="00994CD7" w:rsidP="00994CD7">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5217" w:type="dxa"/>
          </w:tcPr>
          <w:p w14:paraId="2640006A" w14:textId="77777777" w:rsidR="00994CD7" w:rsidRPr="007774D3" w:rsidRDefault="00994CD7" w:rsidP="00994CD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237AF" w:rsidRPr="007774D3" w14:paraId="5FB403B0" w14:textId="77777777" w:rsidTr="00E55486">
        <w:trPr>
          <w:cnfStyle w:val="000000100000" w:firstRow="0" w:lastRow="0" w:firstColumn="0" w:lastColumn="0" w:oddVBand="0" w:evenVBand="0" w:oddHBand="1" w:evenHBand="0" w:firstRowFirstColumn="0" w:firstRowLastColumn="0" w:lastRowFirstColumn="0" w:lastRowLastColumn="0"/>
          <w:trHeight w:val="306"/>
        </w:trPr>
        <w:sdt>
          <w:sdtPr>
            <w:rPr>
              <w:rStyle w:val="Style1"/>
              <w:rFonts w:asciiTheme="minorHAnsi" w:hAnsiTheme="minorHAnsi" w:cstheme="minorHAnsi"/>
            </w:rPr>
            <w:id w:val="910811292"/>
            <w:placeholder>
              <w:docPart w:val="533D4CC7D45345EAB095E880C152BC65"/>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4426" w:type="dxa"/>
                <w:shd w:val="clear" w:color="auto" w:fill="auto"/>
              </w:tcPr>
              <w:p w14:paraId="7C7C847F" w14:textId="4A4CA41C" w:rsidR="00994CD7" w:rsidRPr="007774D3" w:rsidRDefault="00994CD7" w:rsidP="00994CD7">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5217" w:type="dxa"/>
          </w:tcPr>
          <w:p w14:paraId="4FF406C1" w14:textId="77777777" w:rsidR="00994CD7" w:rsidRPr="007774D3" w:rsidRDefault="00994CD7" w:rsidP="00994CD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237AF" w:rsidRPr="007774D3" w14:paraId="01FD69F3" w14:textId="77777777" w:rsidTr="00E55486">
        <w:trPr>
          <w:trHeight w:val="306"/>
        </w:trPr>
        <w:sdt>
          <w:sdtPr>
            <w:rPr>
              <w:rStyle w:val="Style1"/>
              <w:rFonts w:asciiTheme="minorHAnsi" w:hAnsiTheme="minorHAnsi" w:cstheme="minorHAnsi"/>
            </w:rPr>
            <w:id w:val="479206785"/>
            <w:placeholder>
              <w:docPart w:val="5CA7B0DD1FF24438B4C38AF91CFA6567"/>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4426" w:type="dxa"/>
                <w:shd w:val="clear" w:color="auto" w:fill="auto"/>
              </w:tcPr>
              <w:p w14:paraId="17FE4E28" w14:textId="3B7686EE" w:rsidR="00994CD7" w:rsidRPr="007774D3" w:rsidRDefault="00994CD7" w:rsidP="00994CD7">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5217" w:type="dxa"/>
          </w:tcPr>
          <w:p w14:paraId="1209187F" w14:textId="77777777" w:rsidR="00994CD7" w:rsidRPr="007774D3" w:rsidRDefault="00994CD7" w:rsidP="00994CD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237AF" w:rsidRPr="007774D3" w14:paraId="5F65D296" w14:textId="77777777" w:rsidTr="00E55486">
        <w:trPr>
          <w:cnfStyle w:val="000000100000" w:firstRow="0" w:lastRow="0" w:firstColumn="0" w:lastColumn="0" w:oddVBand="0" w:evenVBand="0" w:oddHBand="1" w:evenHBand="0" w:firstRowFirstColumn="0" w:firstRowLastColumn="0" w:lastRowFirstColumn="0" w:lastRowLastColumn="0"/>
          <w:trHeight w:val="318"/>
        </w:trPr>
        <w:sdt>
          <w:sdtPr>
            <w:rPr>
              <w:rStyle w:val="Style1"/>
              <w:rFonts w:asciiTheme="minorHAnsi" w:hAnsiTheme="minorHAnsi" w:cstheme="minorHAnsi"/>
            </w:rPr>
            <w:id w:val="778369963"/>
            <w:placeholder>
              <w:docPart w:val="31ED7332E44C4987B56BFE94C0EAD911"/>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4426" w:type="dxa"/>
                <w:shd w:val="clear" w:color="auto" w:fill="auto"/>
              </w:tcPr>
              <w:p w14:paraId="71D65063" w14:textId="77D5D06F" w:rsidR="00994CD7" w:rsidRPr="007774D3" w:rsidRDefault="00994CD7" w:rsidP="00994CD7">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5217" w:type="dxa"/>
          </w:tcPr>
          <w:p w14:paraId="45D6E040" w14:textId="77777777" w:rsidR="00994CD7" w:rsidRPr="007774D3" w:rsidRDefault="00994CD7" w:rsidP="00994CD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59636DEF" w14:textId="77777777" w:rsidR="00A124DF" w:rsidRPr="007774D3" w:rsidRDefault="00A124DF" w:rsidP="00A124DF">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A124DF" w:rsidRPr="007774D3" w14:paraId="1DA54D6D" w14:textId="77777777" w:rsidTr="00983E02">
        <w:sdt>
          <w:sdtPr>
            <w:rPr>
              <w:rStyle w:val="Style1"/>
              <w:rFonts w:asciiTheme="minorHAnsi" w:hAnsiTheme="minorHAnsi" w:cstheme="minorHAnsi"/>
            </w:rPr>
            <w:id w:val="-2120664988"/>
            <w:placeholder>
              <w:docPart w:val="0166A03A71C74DA382D9360045FA7E64"/>
            </w:placeholder>
            <w:showingPlcHdr/>
          </w:sdtPr>
          <w:sdtEndPr>
            <w:rPr>
              <w:rStyle w:val="DefaultParagraphFont"/>
              <w:color w:val="auto"/>
            </w:rPr>
          </w:sdtEndPr>
          <w:sdtContent>
            <w:tc>
              <w:tcPr>
                <w:tcW w:w="9630" w:type="dxa"/>
              </w:tcPr>
              <w:p w14:paraId="567D3D4B" w14:textId="59082300" w:rsidR="00A124DF" w:rsidRPr="007774D3" w:rsidRDefault="00C42A4B" w:rsidP="00983E02">
                <w:pPr>
                  <w:spacing w:before="60" w:after="60"/>
                  <w:jc w:val="both"/>
                  <w:rPr>
                    <w:rFonts w:cstheme="minorHAnsi"/>
                  </w:rPr>
                </w:pPr>
                <w:r w:rsidRPr="007774D3">
                  <w:rPr>
                    <w:rStyle w:val="PlaceholderText"/>
                    <w:rFonts w:cstheme="minorHAnsi"/>
                  </w:rPr>
                  <w:t>[Other Comments]</w:t>
                </w:r>
              </w:p>
            </w:tc>
          </w:sdtContent>
        </w:sdt>
      </w:tr>
    </w:tbl>
    <w:p w14:paraId="699806A4" w14:textId="77777777" w:rsidR="00A124DF" w:rsidRPr="007774D3" w:rsidRDefault="00A124DF" w:rsidP="00A124DF">
      <w:pPr>
        <w:spacing w:after="0"/>
        <w:jc w:val="both"/>
        <w:rPr>
          <w:rFonts w:cstheme="minorHAnsi"/>
        </w:rPr>
      </w:pPr>
    </w:p>
    <w:p w14:paraId="58614ADF" w14:textId="271E7452" w:rsidR="00EE487E" w:rsidRPr="007774D3" w:rsidRDefault="00225FA9" w:rsidP="001B226C">
      <w:pPr>
        <w:pStyle w:val="ListParagraph"/>
        <w:numPr>
          <w:ilvl w:val="0"/>
          <w:numId w:val="3"/>
        </w:numPr>
        <w:rPr>
          <w:rFonts w:cstheme="minorHAnsi"/>
        </w:rPr>
      </w:pPr>
      <w:r w:rsidRPr="007774D3">
        <w:rPr>
          <w:rFonts w:cstheme="minorHAnsi"/>
        </w:rPr>
        <w:t>Does your jurisdiction use local return</w:t>
      </w:r>
      <w:r w:rsidR="001B226C" w:rsidRPr="007774D3">
        <w:rPr>
          <w:rFonts w:cstheme="minorHAnsi"/>
        </w:rPr>
        <w:t xml:space="preserve"> (from a county transportation tax measure) </w:t>
      </w:r>
      <w:r w:rsidR="00F61A3F" w:rsidRPr="007774D3">
        <w:rPr>
          <w:rFonts w:cstheme="minorHAnsi"/>
        </w:rPr>
        <w:t>and/</w:t>
      </w:r>
      <w:r w:rsidR="00343F3E" w:rsidRPr="007774D3">
        <w:rPr>
          <w:rFonts w:cstheme="minorHAnsi"/>
        </w:rPr>
        <w:t>or general fund</w:t>
      </w:r>
      <w:r w:rsidRPr="007774D3">
        <w:rPr>
          <w:rFonts w:cstheme="minorHAnsi"/>
        </w:rPr>
        <w:t xml:space="preserve"> revenue to </w:t>
      </w:r>
      <w:r w:rsidR="00A81C60" w:rsidRPr="007774D3">
        <w:rPr>
          <w:rFonts w:cstheme="minorHAnsi"/>
        </w:rPr>
        <w:t xml:space="preserve">support </w:t>
      </w:r>
      <w:r w:rsidRPr="007774D3">
        <w:rPr>
          <w:rFonts w:cstheme="minorHAnsi"/>
        </w:rPr>
        <w:t xml:space="preserve">any of the </w:t>
      </w:r>
      <w:proofErr w:type="gramStart"/>
      <w:r w:rsidRPr="007774D3">
        <w:rPr>
          <w:rFonts w:cstheme="minorHAnsi"/>
        </w:rPr>
        <w:t>following:</w:t>
      </w:r>
      <w:proofErr w:type="gramEnd"/>
    </w:p>
    <w:tbl>
      <w:tblPr>
        <w:tblStyle w:val="MediumGrid2"/>
        <w:tblpPr w:leftFromText="180" w:rightFromText="180" w:vertAnchor="text" w:horzAnchor="margin" w:tblpX="260" w:tblpY="16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
        <w:gridCol w:w="6740"/>
        <w:gridCol w:w="645"/>
        <w:gridCol w:w="647"/>
        <w:gridCol w:w="645"/>
        <w:gridCol w:w="645"/>
      </w:tblGrid>
      <w:tr w:rsidR="001B226C" w:rsidRPr="007774D3" w14:paraId="3141B644" w14:textId="77777777" w:rsidTr="004807B3">
        <w:trPr>
          <w:gridBefore w:val="1"/>
          <w:cnfStyle w:val="100000000000" w:firstRow="1" w:lastRow="0" w:firstColumn="0" w:lastColumn="0" w:oddVBand="0" w:evenVBand="0" w:oddHBand="0" w:evenHBand="0" w:firstRowFirstColumn="0" w:firstRowLastColumn="0" w:lastRowFirstColumn="0" w:lastRowLastColumn="0"/>
          <w:wBefore w:w="17" w:type="pct"/>
          <w:trHeight w:val="287"/>
        </w:trPr>
        <w:tc>
          <w:tcPr>
            <w:cnfStyle w:val="001000000100" w:firstRow="0" w:lastRow="0" w:firstColumn="1" w:lastColumn="0" w:oddVBand="0" w:evenVBand="0" w:oddHBand="0" w:evenHBand="0" w:firstRowFirstColumn="1" w:firstRowLastColumn="0" w:lastRowFirstColumn="0" w:lastRowLastColumn="0"/>
            <w:tcW w:w="3602" w:type="pct"/>
            <w:tcBorders>
              <w:right w:val="single" w:sz="4" w:space="0" w:color="auto"/>
            </w:tcBorders>
            <w:shd w:val="clear" w:color="auto" w:fill="auto"/>
          </w:tcPr>
          <w:p w14:paraId="72D17A6F" w14:textId="77777777" w:rsidR="001B226C" w:rsidRPr="007774D3" w:rsidRDefault="001B226C" w:rsidP="001E0A72">
            <w:pPr>
              <w:jc w:val="both"/>
              <w:rPr>
                <w:rFonts w:asciiTheme="minorHAnsi" w:hAnsiTheme="minorHAnsi" w:cstheme="minorHAnsi"/>
                <w:i/>
                <w:u w:val="single"/>
              </w:rPr>
            </w:pPr>
          </w:p>
        </w:tc>
        <w:tc>
          <w:tcPr>
            <w:tcW w:w="691" w:type="pct"/>
            <w:gridSpan w:val="2"/>
            <w:tcBorders>
              <w:left w:val="single" w:sz="4" w:space="0" w:color="auto"/>
            </w:tcBorders>
          </w:tcPr>
          <w:p w14:paraId="2D453EC2" w14:textId="7F794D6B" w:rsidR="001B226C" w:rsidRPr="007774D3" w:rsidRDefault="001B226C" w:rsidP="001E0A7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Local Return</w:t>
            </w:r>
          </w:p>
        </w:tc>
        <w:tc>
          <w:tcPr>
            <w:tcW w:w="691" w:type="pct"/>
            <w:gridSpan w:val="2"/>
            <w:tcBorders>
              <w:left w:val="single" w:sz="4" w:space="0" w:color="auto"/>
            </w:tcBorders>
          </w:tcPr>
          <w:p w14:paraId="1D2F0E3B" w14:textId="49A676D0" w:rsidR="001B226C" w:rsidRPr="007774D3" w:rsidRDefault="001B226C" w:rsidP="001E0A7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General Fund</w:t>
            </w:r>
          </w:p>
        </w:tc>
      </w:tr>
      <w:tr w:rsidR="00486D82" w:rsidRPr="007774D3" w14:paraId="23E2944C" w14:textId="77777777" w:rsidTr="004807B3">
        <w:trPr>
          <w:gridBefore w:val="1"/>
          <w:cnfStyle w:val="000000100000" w:firstRow="0" w:lastRow="0" w:firstColumn="0" w:lastColumn="0" w:oddVBand="0" w:evenVBand="0" w:oddHBand="1" w:evenHBand="0" w:firstRowFirstColumn="0" w:firstRowLastColumn="0" w:lastRowFirstColumn="0" w:lastRowLastColumn="0"/>
          <w:wBefore w:w="17" w:type="pct"/>
          <w:trHeight w:val="287"/>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752F1C8A" w14:textId="77777777" w:rsidR="00486D82" w:rsidRPr="007774D3" w:rsidRDefault="00486D82" w:rsidP="001B226C">
            <w:pPr>
              <w:jc w:val="both"/>
              <w:rPr>
                <w:rFonts w:asciiTheme="minorHAnsi" w:hAnsiTheme="minorHAnsi" w:cstheme="minorHAnsi"/>
                <w:i/>
                <w:u w:val="single"/>
              </w:rPr>
            </w:pPr>
            <w:r w:rsidRPr="007774D3">
              <w:rPr>
                <w:rFonts w:asciiTheme="minorHAnsi" w:hAnsiTheme="minorHAnsi" w:cstheme="minorHAnsi"/>
                <w:i/>
                <w:u w:val="single"/>
              </w:rPr>
              <w:t xml:space="preserve">Funding </w:t>
            </w:r>
          </w:p>
        </w:tc>
        <w:tc>
          <w:tcPr>
            <w:tcW w:w="345" w:type="pct"/>
            <w:tcBorders>
              <w:left w:val="single" w:sz="4" w:space="0" w:color="auto"/>
              <w:right w:val="single" w:sz="4" w:space="0" w:color="auto"/>
            </w:tcBorders>
          </w:tcPr>
          <w:p w14:paraId="2B66C236"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345" w:type="pct"/>
            <w:tcBorders>
              <w:left w:val="single" w:sz="4" w:space="0" w:color="auto"/>
            </w:tcBorders>
          </w:tcPr>
          <w:p w14:paraId="203550A2"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345" w:type="pct"/>
            <w:tcBorders>
              <w:left w:val="single" w:sz="4" w:space="0" w:color="auto"/>
            </w:tcBorders>
          </w:tcPr>
          <w:p w14:paraId="3863277A"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345" w:type="pct"/>
          </w:tcPr>
          <w:p w14:paraId="4EEE37E1"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486D82" w:rsidRPr="007774D3" w14:paraId="3D6852AF" w14:textId="77777777" w:rsidTr="004807B3">
        <w:trPr>
          <w:gridBefore w:val="1"/>
          <w:wBefore w:w="17" w:type="pct"/>
          <w:trHeight w:val="276"/>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465FEE1E"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Bike Lanes</w:t>
            </w:r>
          </w:p>
        </w:tc>
        <w:sdt>
          <w:sdtPr>
            <w:rPr>
              <w:rFonts w:cstheme="minorHAnsi"/>
              <w:color w:val="2B579A"/>
              <w:shd w:val="clear" w:color="auto" w:fill="E6E6E6"/>
            </w:rPr>
            <w:id w:val="323174579"/>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693ECBD0"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544210749"/>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291DDF61"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355853824"/>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7A0F4687"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7061906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3711B562"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031DAE46" w14:textId="77777777" w:rsidTr="004807B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619" w:type="pct"/>
            <w:gridSpan w:val="2"/>
            <w:tcBorders>
              <w:right w:val="single" w:sz="4" w:space="0" w:color="auto"/>
            </w:tcBorders>
            <w:shd w:val="clear" w:color="auto" w:fill="auto"/>
          </w:tcPr>
          <w:p w14:paraId="6638D47F" w14:textId="0BED1D17" w:rsidR="00486D82" w:rsidRPr="007774D3" w:rsidRDefault="00486D82" w:rsidP="001B226C">
            <w:pPr>
              <w:jc w:val="both"/>
              <w:rPr>
                <w:rFonts w:asciiTheme="minorHAnsi" w:hAnsiTheme="minorHAnsi" w:cstheme="minorHAnsi"/>
              </w:rPr>
            </w:pPr>
            <w:r w:rsidRPr="007774D3">
              <w:rPr>
                <w:rFonts w:asciiTheme="minorHAnsi" w:hAnsiTheme="minorHAnsi" w:cstheme="minorHAnsi"/>
              </w:rPr>
              <w:t>Complete Streets</w:t>
            </w:r>
          </w:p>
        </w:tc>
        <w:sdt>
          <w:sdtPr>
            <w:rPr>
              <w:rFonts w:cstheme="minorHAnsi"/>
              <w:color w:val="2B579A"/>
              <w:shd w:val="clear" w:color="auto" w:fill="E6E6E6"/>
            </w:rPr>
            <w:id w:val="430716716"/>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right w:val="single" w:sz="4" w:space="0" w:color="auto"/>
                </w:tcBorders>
              </w:tcPr>
              <w:p w14:paraId="2D3CEC92"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3477920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right w:val="single" w:sz="4" w:space="0" w:color="auto"/>
                </w:tcBorders>
              </w:tcPr>
              <w:p w14:paraId="154C6E1D"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621495000"/>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3029168B"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8248585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33529B54"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486D82" w:rsidRPr="007774D3" w14:paraId="6984B32A" w14:textId="77777777" w:rsidTr="004807B3">
        <w:trPr>
          <w:gridBefore w:val="1"/>
          <w:wBefore w:w="17" w:type="pct"/>
          <w:trHeight w:val="287"/>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24B37538"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Cool streets</w:t>
            </w:r>
          </w:p>
        </w:tc>
        <w:sdt>
          <w:sdtPr>
            <w:rPr>
              <w:rFonts w:cstheme="minorHAnsi"/>
              <w:color w:val="2B579A"/>
              <w:shd w:val="clear" w:color="auto" w:fill="E6E6E6"/>
            </w:rPr>
            <w:id w:val="-1671481564"/>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13A4AB42"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538249874"/>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2F4AB927"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67647258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60ADCD28"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636105091"/>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06A45605"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2ED30C6F" w14:textId="77777777" w:rsidTr="004807B3">
        <w:trPr>
          <w:gridBefore w:val="1"/>
          <w:cnfStyle w:val="000000100000" w:firstRow="0" w:lastRow="0" w:firstColumn="0" w:lastColumn="0" w:oddVBand="0" w:evenVBand="0" w:oddHBand="1" w:evenHBand="0" w:firstRowFirstColumn="0" w:firstRowLastColumn="0" w:lastRowFirstColumn="0" w:lastRowLastColumn="0"/>
          <w:wBefore w:w="17" w:type="pct"/>
          <w:trHeight w:val="287"/>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22DA38B0"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Dial-a-ride or other demand response service</w:t>
            </w:r>
          </w:p>
        </w:tc>
        <w:sdt>
          <w:sdtPr>
            <w:rPr>
              <w:rFonts w:cstheme="minorHAnsi"/>
              <w:color w:val="2B579A"/>
              <w:shd w:val="clear" w:color="auto" w:fill="E6E6E6"/>
            </w:rPr>
            <w:id w:val="-154043528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28BD7707"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94311649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078C1F23"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49471791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25934228"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81634570"/>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1D5DB41A"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2850DB44" w14:textId="77777777" w:rsidTr="004807B3">
        <w:trPr>
          <w:gridBefore w:val="1"/>
          <w:wBefore w:w="17" w:type="pct"/>
          <w:trHeight w:val="276"/>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7190C0A2"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Fixed route transit service</w:t>
            </w:r>
          </w:p>
        </w:tc>
        <w:sdt>
          <w:sdtPr>
            <w:rPr>
              <w:rFonts w:cstheme="minorHAnsi"/>
              <w:color w:val="2B579A"/>
              <w:shd w:val="clear" w:color="auto" w:fill="E6E6E6"/>
            </w:rPr>
            <w:id w:val="-191306403"/>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593AFD89"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732496213"/>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471D662F"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72659535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4DE5E4C0"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10791042"/>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07858520"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3D6251CD" w14:textId="77777777" w:rsidTr="004807B3">
        <w:trPr>
          <w:gridBefore w:val="1"/>
          <w:cnfStyle w:val="000000100000" w:firstRow="0" w:lastRow="0" w:firstColumn="0" w:lastColumn="0" w:oddVBand="0" w:evenVBand="0" w:oddHBand="1" w:evenHBand="0" w:firstRowFirstColumn="0" w:firstRowLastColumn="0" w:lastRowFirstColumn="0" w:lastRowLastColumn="0"/>
          <w:wBefore w:w="17" w:type="pct"/>
          <w:trHeight w:val="276"/>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40F893D9"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Pedestrian improvements</w:t>
            </w:r>
          </w:p>
        </w:tc>
        <w:sdt>
          <w:sdtPr>
            <w:rPr>
              <w:rFonts w:cstheme="minorHAnsi"/>
            </w:rPr>
            <w:id w:val="1366182765"/>
            <w14:checkbox>
              <w14:checked w14:val="0"/>
              <w14:checkedState w14:val="2612" w14:font="MS Gothic"/>
              <w14:uncheckedState w14:val="2610" w14:font="MS Gothic"/>
            </w14:checkbox>
          </w:sdtPr>
          <w:sdtEndPr/>
          <w:sdtContent>
            <w:tc>
              <w:tcPr>
                <w:tcW w:w="345" w:type="pct"/>
                <w:tcBorders>
                  <w:left w:val="single" w:sz="4" w:space="0" w:color="auto"/>
                  <w:right w:val="single" w:sz="4" w:space="0" w:color="auto"/>
                </w:tcBorders>
              </w:tcPr>
              <w:p w14:paraId="1B4CC500"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32596964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6B2E4A51"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378011272"/>
            <w14:checkbox>
              <w14:checked w14:val="0"/>
              <w14:checkedState w14:val="2612" w14:font="MS Gothic"/>
              <w14:uncheckedState w14:val="2610" w14:font="MS Gothic"/>
            </w14:checkbox>
          </w:sdtPr>
          <w:sdtEndPr/>
          <w:sdtContent>
            <w:tc>
              <w:tcPr>
                <w:tcW w:w="345" w:type="pct"/>
                <w:tcBorders>
                  <w:left w:val="single" w:sz="4" w:space="0" w:color="auto"/>
                </w:tcBorders>
              </w:tcPr>
              <w:p w14:paraId="69E603E7"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68142260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3830A623"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60148154" w14:textId="77777777" w:rsidTr="004807B3">
        <w:trPr>
          <w:gridBefore w:val="1"/>
          <w:wBefore w:w="17" w:type="pct"/>
          <w:trHeight w:val="276"/>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7FE8EB14"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Repair (pavement, potholes)</w:t>
            </w:r>
          </w:p>
        </w:tc>
        <w:sdt>
          <w:sdtPr>
            <w:rPr>
              <w:rFonts w:cstheme="minorHAnsi"/>
              <w:color w:val="2B579A"/>
              <w:shd w:val="clear" w:color="auto" w:fill="E6E6E6"/>
            </w:rPr>
            <w:id w:val="-600563326"/>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258F54A7"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157308392"/>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06AF6436"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547482236"/>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11A4216B"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56457556"/>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60A2C961"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2B166654" w14:textId="77777777" w:rsidTr="004807B3">
        <w:trPr>
          <w:gridBefore w:val="1"/>
          <w:cnfStyle w:val="000000100000" w:firstRow="0" w:lastRow="0" w:firstColumn="0" w:lastColumn="0" w:oddVBand="0" w:evenVBand="0" w:oddHBand="1" w:evenHBand="0" w:firstRowFirstColumn="0" w:firstRowLastColumn="0" w:lastRowFirstColumn="0" w:lastRowLastColumn="0"/>
          <w:wBefore w:w="17" w:type="pct"/>
          <w:trHeight w:val="276"/>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0DB24D5C" w14:textId="77777777" w:rsidR="00486D82" w:rsidRPr="007774D3" w:rsidRDefault="00486D82" w:rsidP="001B226C">
            <w:pPr>
              <w:jc w:val="both"/>
              <w:rPr>
                <w:rFonts w:asciiTheme="minorHAnsi" w:hAnsiTheme="minorHAnsi" w:cstheme="minorHAnsi"/>
              </w:rPr>
            </w:pPr>
            <w:r w:rsidRPr="007774D3">
              <w:rPr>
                <w:rFonts w:asciiTheme="minorHAnsi" w:hAnsiTheme="minorHAnsi" w:cstheme="minorHAnsi"/>
              </w:rPr>
              <w:t>Signal synchronization</w:t>
            </w:r>
          </w:p>
        </w:tc>
        <w:sdt>
          <w:sdtPr>
            <w:rPr>
              <w:rFonts w:cstheme="minorHAnsi"/>
              <w:color w:val="2B579A"/>
              <w:shd w:val="clear" w:color="auto" w:fill="E6E6E6"/>
            </w:rPr>
            <w:id w:val="2129263047"/>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0C4E6DBC"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01453186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37D47853"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83097529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6D18D660"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79153365"/>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6CE512FD" w14:textId="77777777" w:rsidR="00486D82" w:rsidRPr="007774D3" w:rsidRDefault="00486D82"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486D82" w:rsidRPr="007774D3" w14:paraId="5FE91590" w14:textId="77777777" w:rsidTr="004807B3">
        <w:trPr>
          <w:gridBefore w:val="1"/>
          <w:wBefore w:w="17" w:type="pct"/>
          <w:trHeight w:val="287"/>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15606615" w14:textId="072A6C6E" w:rsidR="00486D82" w:rsidRPr="00290CBA" w:rsidRDefault="00486D82" w:rsidP="001B226C">
            <w:pPr>
              <w:jc w:val="both"/>
              <w:rPr>
                <w:rFonts w:asciiTheme="minorHAnsi" w:hAnsiTheme="minorHAnsi" w:cstheme="minorHAnsi"/>
              </w:rPr>
            </w:pPr>
            <w:r w:rsidRPr="00290CBA">
              <w:rPr>
                <w:rFonts w:asciiTheme="minorHAnsi" w:hAnsiTheme="minorHAnsi" w:cstheme="minorHAnsi"/>
              </w:rPr>
              <w:t>Taxi scrip</w:t>
            </w:r>
            <w:r w:rsidR="006F27F9" w:rsidRPr="00290CBA">
              <w:rPr>
                <w:rFonts w:asciiTheme="minorHAnsi" w:hAnsiTheme="minorHAnsi" w:cstheme="minorHAnsi"/>
              </w:rPr>
              <w:t xml:space="preserve"> (Subsidized rides for seniors)</w:t>
            </w:r>
          </w:p>
        </w:tc>
        <w:sdt>
          <w:sdtPr>
            <w:rPr>
              <w:rFonts w:cstheme="minorHAnsi"/>
              <w:color w:val="2B579A"/>
              <w:shd w:val="clear" w:color="auto" w:fill="E6E6E6"/>
            </w:rPr>
            <w:id w:val="329730856"/>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right w:val="single" w:sz="4" w:space="0" w:color="auto"/>
                </w:tcBorders>
              </w:tcPr>
              <w:p w14:paraId="2E38E4A2"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2097312564"/>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57A7ECBF"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701319230"/>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603249AE"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61748489"/>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04418071" w14:textId="77777777" w:rsidR="00486D82" w:rsidRPr="007774D3" w:rsidRDefault="00486D82" w:rsidP="001B226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1B226C" w:rsidRPr="007774D3" w14:paraId="32C834FB" w14:textId="77777777" w:rsidTr="004807B3">
        <w:trPr>
          <w:gridBefore w:val="1"/>
          <w:cnfStyle w:val="000000100000" w:firstRow="0" w:lastRow="0" w:firstColumn="0" w:lastColumn="0" w:oddVBand="0" w:evenVBand="0" w:oddHBand="1" w:evenHBand="0" w:firstRowFirstColumn="0" w:firstRowLastColumn="0" w:lastRowFirstColumn="0" w:lastRowLastColumn="0"/>
          <w:wBefore w:w="17" w:type="pct"/>
          <w:trHeight w:val="287"/>
        </w:trPr>
        <w:tc>
          <w:tcPr>
            <w:cnfStyle w:val="001000000000" w:firstRow="0" w:lastRow="0" w:firstColumn="1" w:lastColumn="0" w:oddVBand="0" w:evenVBand="0" w:oddHBand="0" w:evenHBand="0" w:firstRowFirstColumn="0" w:firstRowLastColumn="0" w:lastRowFirstColumn="0" w:lastRowLastColumn="0"/>
            <w:tcW w:w="3602" w:type="pct"/>
            <w:tcBorders>
              <w:right w:val="single" w:sz="4" w:space="0" w:color="auto"/>
            </w:tcBorders>
            <w:shd w:val="clear" w:color="auto" w:fill="auto"/>
          </w:tcPr>
          <w:p w14:paraId="2142946C" w14:textId="65729AF2" w:rsidR="001B226C" w:rsidRPr="007774D3" w:rsidRDefault="001B226C" w:rsidP="001B226C">
            <w:pPr>
              <w:jc w:val="both"/>
              <w:rPr>
                <w:rFonts w:asciiTheme="minorHAnsi" w:hAnsiTheme="minorHAnsi" w:cstheme="minorHAnsi"/>
              </w:rPr>
            </w:pPr>
            <w:r w:rsidRPr="007774D3">
              <w:rPr>
                <w:rFonts w:asciiTheme="minorHAnsi" w:hAnsiTheme="minorHAnsi" w:cstheme="minorHAnsi"/>
              </w:rPr>
              <w:t>Other</w:t>
            </w:r>
          </w:p>
        </w:tc>
        <w:sdt>
          <w:sdtPr>
            <w:rPr>
              <w:rFonts w:cstheme="minorHAnsi"/>
            </w:rPr>
            <w:id w:val="515123759"/>
            <w14:checkbox>
              <w14:checked w14:val="0"/>
              <w14:checkedState w14:val="2612" w14:font="MS Gothic"/>
              <w14:uncheckedState w14:val="2610" w14:font="MS Gothic"/>
            </w14:checkbox>
          </w:sdtPr>
          <w:sdtEndPr/>
          <w:sdtContent>
            <w:tc>
              <w:tcPr>
                <w:tcW w:w="345" w:type="pct"/>
                <w:tcBorders>
                  <w:left w:val="single" w:sz="4" w:space="0" w:color="auto"/>
                  <w:right w:val="single" w:sz="4" w:space="0" w:color="auto"/>
                </w:tcBorders>
              </w:tcPr>
              <w:p w14:paraId="174844B2" w14:textId="4B51A063" w:rsidR="001B226C" w:rsidRPr="007774D3" w:rsidRDefault="001B226C"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hAnsi="Segoe UI Symbol" w:cs="Segoe UI Symbol"/>
                  </w:rPr>
                  <w:t>☐</w:t>
                </w:r>
              </w:p>
            </w:tc>
          </w:sdtContent>
        </w:sdt>
        <w:sdt>
          <w:sdtPr>
            <w:rPr>
              <w:rFonts w:cstheme="minorHAnsi"/>
              <w:color w:val="2B579A"/>
              <w:shd w:val="clear" w:color="auto" w:fill="E6E6E6"/>
            </w:rPr>
            <w:id w:val="721792282"/>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Borders>
                  <w:left w:val="single" w:sz="4" w:space="0" w:color="auto"/>
                </w:tcBorders>
              </w:tcPr>
              <w:p w14:paraId="4A80151D" w14:textId="08F3C24F" w:rsidR="001B226C" w:rsidRPr="007774D3" w:rsidRDefault="001B226C"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rPr>
            <w:id w:val="939805111"/>
            <w14:checkbox>
              <w14:checked w14:val="0"/>
              <w14:checkedState w14:val="2612" w14:font="MS Gothic"/>
              <w14:uncheckedState w14:val="2610" w14:font="MS Gothic"/>
            </w14:checkbox>
          </w:sdtPr>
          <w:sdtEndPr/>
          <w:sdtContent>
            <w:tc>
              <w:tcPr>
                <w:tcW w:w="345" w:type="pct"/>
                <w:tcBorders>
                  <w:left w:val="single" w:sz="4" w:space="0" w:color="auto"/>
                </w:tcBorders>
              </w:tcPr>
              <w:p w14:paraId="1244AF7B" w14:textId="09B24686" w:rsidR="001B226C" w:rsidRPr="007774D3" w:rsidRDefault="001B226C"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hAnsi="Segoe UI Symbol" w:cs="Segoe UI Symbol"/>
                  </w:rPr>
                  <w:t>☐</w:t>
                </w:r>
              </w:p>
            </w:tc>
          </w:sdtContent>
        </w:sdt>
        <w:sdt>
          <w:sdtPr>
            <w:rPr>
              <w:rFonts w:cstheme="minorHAnsi"/>
              <w:color w:val="2B579A"/>
              <w:shd w:val="clear" w:color="auto" w:fill="E6E6E6"/>
            </w:rPr>
            <w:id w:val="1078783544"/>
            <w14:checkbox>
              <w14:checked w14:val="0"/>
              <w14:checkedState w14:val="2612" w14:font="MS Gothic"/>
              <w14:uncheckedState w14:val="2610" w14:font="MS Gothic"/>
            </w14:checkbox>
          </w:sdtPr>
          <w:sdtEndPr>
            <w:rPr>
              <w:color w:val="000000" w:themeColor="text1"/>
              <w:shd w:val="clear" w:color="auto" w:fill="auto"/>
            </w:rPr>
          </w:sdtEndPr>
          <w:sdtContent>
            <w:tc>
              <w:tcPr>
                <w:tcW w:w="345" w:type="pct"/>
              </w:tcPr>
              <w:p w14:paraId="700CB6A8" w14:textId="633FF874" w:rsidR="001B226C" w:rsidRPr="007774D3" w:rsidRDefault="001B226C" w:rsidP="001B22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bl>
    <w:p w14:paraId="504399E3" w14:textId="77777777" w:rsidR="00406787" w:rsidRPr="007774D3" w:rsidRDefault="00406787" w:rsidP="00406787">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406787" w:rsidRPr="007774D3" w14:paraId="03B3CDAB" w14:textId="77777777" w:rsidTr="00C34E56">
        <w:sdt>
          <w:sdtPr>
            <w:rPr>
              <w:rStyle w:val="Style1"/>
              <w:rFonts w:asciiTheme="minorHAnsi" w:hAnsiTheme="minorHAnsi" w:cstheme="minorHAnsi"/>
            </w:rPr>
            <w:id w:val="-264763092"/>
            <w:placeholder>
              <w:docPart w:val="6186FD2AFC6244C8B55E996BAD3CC55F"/>
            </w:placeholder>
          </w:sdtPr>
          <w:sdtEndPr>
            <w:rPr>
              <w:rStyle w:val="DefaultParagraphFont"/>
              <w:color w:val="auto"/>
            </w:rPr>
          </w:sdtEndPr>
          <w:sdtContent>
            <w:tc>
              <w:tcPr>
                <w:tcW w:w="9630" w:type="dxa"/>
              </w:tcPr>
              <w:p w14:paraId="080CF843" w14:textId="77777777" w:rsidR="00E44B75" w:rsidRPr="007774D3" w:rsidRDefault="00E44B75" w:rsidP="00E44B75">
                <w:pPr>
                  <w:jc w:val="both"/>
                  <w:rPr>
                    <w:rFonts w:cstheme="minorHAnsi"/>
                  </w:rPr>
                </w:pPr>
                <w:r w:rsidRPr="007774D3">
                  <w:rPr>
                    <w:rFonts w:cstheme="minorHAnsi"/>
                  </w:rPr>
                  <w:t xml:space="preserve">If </w:t>
                </w:r>
                <w:r w:rsidRPr="00C314E8">
                  <w:rPr>
                    <w:rFonts w:cstheme="minorHAnsi"/>
                  </w:rPr>
                  <w:t>yes,</w:t>
                </w:r>
                <w:r w:rsidRPr="007774D3">
                  <w:rPr>
                    <w:rFonts w:cstheme="minorHAnsi"/>
                  </w:rPr>
                  <w:t xml:space="preserve"> please describe how your jurisdiction prioritizes spending of these funds. </w:t>
                </w:r>
              </w:p>
              <w:p w14:paraId="4C73709B" w14:textId="749CDAF2" w:rsidR="00406787" w:rsidRPr="007774D3" w:rsidRDefault="00406787" w:rsidP="00C34E56">
                <w:pPr>
                  <w:spacing w:before="60" w:after="60"/>
                  <w:jc w:val="both"/>
                  <w:rPr>
                    <w:rFonts w:cstheme="minorHAnsi"/>
                  </w:rPr>
                </w:pPr>
              </w:p>
            </w:tc>
          </w:sdtContent>
        </w:sdt>
      </w:tr>
    </w:tbl>
    <w:p w14:paraId="23E5C70E" w14:textId="77777777" w:rsidR="00406787" w:rsidRPr="007774D3" w:rsidRDefault="00406787" w:rsidP="00406787">
      <w:pPr>
        <w:spacing w:after="0"/>
        <w:jc w:val="both"/>
        <w:rPr>
          <w:rFonts w:cstheme="minorHAnsi"/>
        </w:rPr>
      </w:pPr>
    </w:p>
    <w:p w14:paraId="44EA42E8" w14:textId="77777777" w:rsidR="000B337E" w:rsidRPr="007774D3" w:rsidRDefault="000B337E" w:rsidP="00C3390C">
      <w:pPr>
        <w:pStyle w:val="ListParagraph"/>
        <w:ind w:left="360"/>
        <w:jc w:val="both"/>
        <w:rPr>
          <w:rFonts w:cstheme="minorHAnsi"/>
        </w:rPr>
      </w:pPr>
    </w:p>
    <w:p w14:paraId="5E7483DF" w14:textId="3B4A7B5D" w:rsidR="6F96D0F9" w:rsidRPr="007774D3" w:rsidRDefault="0081770C" w:rsidP="6F96D0F9">
      <w:pPr>
        <w:pStyle w:val="ListParagraph"/>
        <w:numPr>
          <w:ilvl w:val="0"/>
          <w:numId w:val="3"/>
        </w:numPr>
        <w:jc w:val="both"/>
        <w:rPr>
          <w:rFonts w:cstheme="minorHAnsi"/>
        </w:rPr>
      </w:pPr>
      <w:r w:rsidRPr="007774D3">
        <w:rPr>
          <w:rFonts w:eastAsia="MS Mincho" w:cstheme="minorHAnsi"/>
        </w:rPr>
        <w:t>Has your</w:t>
      </w:r>
      <w:r w:rsidR="6F96D0F9" w:rsidRPr="007774D3">
        <w:rPr>
          <w:rFonts w:eastAsia="MS Mincho" w:cstheme="minorHAnsi"/>
        </w:rPr>
        <w:t xml:space="preserve"> jurisdiction</w:t>
      </w:r>
      <w:r w:rsidR="00844BAA" w:rsidRPr="007774D3">
        <w:rPr>
          <w:rFonts w:eastAsia="MS Mincho" w:cstheme="minorHAnsi"/>
        </w:rPr>
        <w:t xml:space="preserve"> implemented any of the following</w:t>
      </w:r>
      <w:r w:rsidR="6F96D0F9" w:rsidRPr="007774D3">
        <w:rPr>
          <w:rFonts w:eastAsia="MS Mincho" w:cstheme="minorHAnsi"/>
        </w:rPr>
        <w:t xml:space="preserve"> efforts to support zero emission fueling infrastructure in your city? </w:t>
      </w:r>
    </w:p>
    <w:tbl>
      <w:tblPr>
        <w:tblStyle w:val="MediumGrid2"/>
        <w:tblpPr w:leftFromText="180" w:rightFromText="180" w:vertAnchor="text" w:horzAnchor="margin" w:tblpY="167"/>
        <w:tblW w:w="4001" w:type="pct"/>
        <w:tblLook w:val="04A0" w:firstRow="1" w:lastRow="0" w:firstColumn="1" w:lastColumn="0" w:noHBand="0" w:noVBand="1"/>
      </w:tblPr>
      <w:tblGrid>
        <w:gridCol w:w="800"/>
        <w:gridCol w:w="4910"/>
        <w:gridCol w:w="262"/>
        <w:gridCol w:w="813"/>
        <w:gridCol w:w="697"/>
      </w:tblGrid>
      <w:tr w:rsidR="00BA2498" w:rsidRPr="007774D3" w14:paraId="0300BB15" w14:textId="77777777" w:rsidTr="00BA2498">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991" w:type="pct"/>
            <w:gridSpan w:val="3"/>
            <w:shd w:val="clear" w:color="auto" w:fill="auto"/>
          </w:tcPr>
          <w:p w14:paraId="3BB35122" w14:textId="77777777" w:rsidR="00BA2498" w:rsidRPr="007774D3" w:rsidRDefault="00BA2498" w:rsidP="004C107D">
            <w:pPr>
              <w:jc w:val="both"/>
              <w:rPr>
                <w:rFonts w:asciiTheme="minorHAnsi" w:hAnsiTheme="minorHAnsi" w:cstheme="minorHAnsi"/>
                <w:i/>
                <w:u w:val="single"/>
              </w:rPr>
            </w:pPr>
            <w:r w:rsidRPr="007774D3">
              <w:rPr>
                <w:rFonts w:asciiTheme="minorHAnsi" w:hAnsiTheme="minorHAnsi" w:cstheme="minorHAnsi"/>
                <w:i/>
                <w:u w:val="single"/>
              </w:rPr>
              <w:t>Stations/Fleet</w:t>
            </w:r>
          </w:p>
        </w:tc>
        <w:tc>
          <w:tcPr>
            <w:tcW w:w="543" w:type="pct"/>
            <w:vAlign w:val="center"/>
          </w:tcPr>
          <w:p w14:paraId="693C579F" w14:textId="77777777" w:rsidR="00BA2498" w:rsidRPr="007774D3" w:rsidRDefault="00BA2498" w:rsidP="004C107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466" w:type="pct"/>
            <w:vAlign w:val="center"/>
          </w:tcPr>
          <w:p w14:paraId="4AFA5989" w14:textId="77777777" w:rsidR="00BA2498" w:rsidRPr="007774D3" w:rsidRDefault="00BA2498" w:rsidP="004C107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BA2498" w:rsidRPr="007774D3" w14:paraId="44FC7A1B" w14:textId="77777777" w:rsidTr="00BA249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73D5AFC1" w14:textId="0D15D06D" w:rsidR="00BA2498" w:rsidRPr="007774D3" w:rsidRDefault="00BA2498" w:rsidP="00BA2498">
            <w:pPr>
              <w:jc w:val="both"/>
              <w:rPr>
                <w:rFonts w:asciiTheme="minorHAnsi" w:hAnsiTheme="minorHAnsi" w:cstheme="minorHAnsi"/>
              </w:rPr>
            </w:pPr>
            <w:r w:rsidRPr="007774D3">
              <w:rPr>
                <w:rFonts w:asciiTheme="minorHAnsi" w:hAnsiTheme="minorHAnsi" w:cstheme="minorHAnsi"/>
              </w:rPr>
              <w:t>Electric Vehicle Infrastructure</w:t>
            </w:r>
          </w:p>
        </w:tc>
        <w:sdt>
          <w:sdtPr>
            <w:rPr>
              <w:rFonts w:cstheme="minorHAnsi"/>
              <w:color w:val="2B579A"/>
              <w:shd w:val="clear" w:color="auto" w:fill="E6E6E6"/>
            </w:rPr>
            <w:id w:val="-1618681801"/>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67C463F7" w14:textId="07482A40"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317576906"/>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743BE773" w14:textId="1D9761C0"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BA2498" w:rsidRPr="007774D3" w14:paraId="193B5140" w14:textId="77777777" w:rsidTr="00BA2498">
        <w:trPr>
          <w:trHeight w:val="276"/>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78AC69D0" w14:textId="0701FEA1" w:rsidR="00BA2498" w:rsidRPr="007774D3" w:rsidRDefault="00BA2498" w:rsidP="00BA2498">
            <w:pPr>
              <w:jc w:val="both"/>
              <w:rPr>
                <w:rFonts w:asciiTheme="minorHAnsi" w:hAnsiTheme="minorHAnsi" w:cstheme="minorHAnsi"/>
              </w:rPr>
            </w:pPr>
            <w:r w:rsidRPr="007774D3">
              <w:rPr>
                <w:rFonts w:asciiTheme="minorHAnsi" w:hAnsiTheme="minorHAnsi" w:cstheme="minorHAnsi"/>
              </w:rPr>
              <w:t>Electric Vehicle Incentives</w:t>
            </w:r>
          </w:p>
        </w:tc>
        <w:sdt>
          <w:sdtPr>
            <w:rPr>
              <w:rFonts w:cstheme="minorHAnsi"/>
              <w:color w:val="2B579A"/>
              <w:shd w:val="clear" w:color="auto" w:fill="E6E6E6"/>
            </w:rPr>
            <w:id w:val="708003688"/>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0964599C" w14:textId="634BBA32"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698009653"/>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69CE71B0" w14:textId="6470C4B8"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BA2498" w:rsidRPr="007774D3" w14:paraId="2AAAA04C" w14:textId="77777777" w:rsidTr="00BA249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4E15C46F" w14:textId="77777777" w:rsidR="00BA2498" w:rsidRPr="007774D3" w:rsidRDefault="00BA2498" w:rsidP="00BA2498">
            <w:pPr>
              <w:jc w:val="both"/>
              <w:rPr>
                <w:rFonts w:asciiTheme="minorHAnsi" w:hAnsiTheme="minorHAnsi" w:cstheme="minorHAnsi"/>
              </w:rPr>
            </w:pPr>
            <w:r w:rsidRPr="007774D3">
              <w:rPr>
                <w:rFonts w:asciiTheme="minorHAnsi" w:hAnsiTheme="minorHAnsi" w:cstheme="minorHAnsi"/>
              </w:rPr>
              <w:t>Electrical Vehicle Station</w:t>
            </w:r>
          </w:p>
        </w:tc>
        <w:sdt>
          <w:sdtPr>
            <w:rPr>
              <w:rFonts w:cstheme="minorHAnsi"/>
              <w:color w:val="2B579A"/>
              <w:shd w:val="clear" w:color="auto" w:fill="E6E6E6"/>
            </w:rPr>
            <w:id w:val="678709704"/>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341DB751" w14:textId="77777777"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01442379"/>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730E799C" w14:textId="77777777"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BA2498" w:rsidRPr="007774D3" w14:paraId="2BBED658" w14:textId="77777777" w:rsidTr="00BA2498">
        <w:trPr>
          <w:trHeight w:val="276"/>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256A0928" w14:textId="0EC1CD38" w:rsidR="00BA2498" w:rsidRPr="007774D3" w:rsidRDefault="00BA2498" w:rsidP="00BA2498">
            <w:pPr>
              <w:pStyle w:val="ListParagraph"/>
              <w:numPr>
                <w:ilvl w:val="0"/>
                <w:numId w:val="6"/>
              </w:numPr>
              <w:jc w:val="both"/>
              <w:rPr>
                <w:rFonts w:asciiTheme="minorHAnsi" w:eastAsiaTheme="majorEastAsia" w:hAnsiTheme="minorHAnsi" w:cstheme="minorHAnsi"/>
              </w:rPr>
            </w:pPr>
            <w:r w:rsidRPr="007774D3">
              <w:rPr>
                <w:rFonts w:asciiTheme="minorHAnsi" w:eastAsiaTheme="majorEastAsia" w:hAnsiTheme="minorHAnsi" w:cstheme="minorHAnsi"/>
              </w:rPr>
              <w:lastRenderedPageBreak/>
              <w:t>Heavy Duty Vehicles</w:t>
            </w:r>
          </w:p>
        </w:tc>
        <w:sdt>
          <w:sdtPr>
            <w:rPr>
              <w:rFonts w:cstheme="minorHAnsi"/>
              <w:color w:val="2B579A"/>
              <w:shd w:val="clear" w:color="auto" w:fill="E6E6E6"/>
            </w:rPr>
            <w:id w:val="-659385815"/>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6FEE0BAF" w14:textId="7E47CC47"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728824791"/>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1A4335B5" w14:textId="2374C41E"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BA2498" w:rsidRPr="007774D3" w14:paraId="4824C91E" w14:textId="77777777" w:rsidTr="00BA249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73200D30" w14:textId="6D2D0AC8" w:rsidR="00BA2498" w:rsidRPr="007774D3" w:rsidRDefault="00BA2498" w:rsidP="00BA2498">
            <w:pPr>
              <w:pStyle w:val="ListParagraph"/>
              <w:numPr>
                <w:ilvl w:val="0"/>
                <w:numId w:val="6"/>
              </w:numPr>
              <w:jc w:val="both"/>
              <w:rPr>
                <w:rFonts w:asciiTheme="minorHAnsi" w:eastAsiaTheme="majorEastAsia" w:hAnsiTheme="minorHAnsi" w:cstheme="minorHAnsi"/>
              </w:rPr>
            </w:pPr>
            <w:r w:rsidRPr="007774D3">
              <w:rPr>
                <w:rFonts w:asciiTheme="minorHAnsi" w:eastAsiaTheme="majorEastAsia" w:hAnsiTheme="minorHAnsi" w:cstheme="minorHAnsi"/>
              </w:rPr>
              <w:t>Passenger/Light Duty Vehicles</w:t>
            </w:r>
          </w:p>
        </w:tc>
        <w:sdt>
          <w:sdtPr>
            <w:rPr>
              <w:rFonts w:cstheme="minorHAnsi"/>
              <w:color w:val="2B579A"/>
              <w:shd w:val="clear" w:color="auto" w:fill="E6E6E6"/>
            </w:rPr>
            <w:id w:val="-1765680879"/>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2FA6EDB7" w14:textId="51948458"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934585844"/>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31FA41F3" w14:textId="49A60ED1"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BA2498" w:rsidRPr="007774D3" w14:paraId="31E09108" w14:textId="77777777" w:rsidTr="00BA2498">
        <w:trPr>
          <w:trHeight w:val="287"/>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52AB32E2" w14:textId="77777777" w:rsidR="00BA2498" w:rsidRPr="007774D3" w:rsidRDefault="00BA2498" w:rsidP="00BA2498">
            <w:pPr>
              <w:jc w:val="both"/>
              <w:rPr>
                <w:rFonts w:asciiTheme="minorHAnsi" w:hAnsiTheme="minorHAnsi" w:cstheme="minorHAnsi"/>
              </w:rPr>
            </w:pPr>
            <w:r w:rsidRPr="007774D3">
              <w:rPr>
                <w:rFonts w:asciiTheme="minorHAnsi" w:hAnsiTheme="minorHAnsi" w:cstheme="minorHAnsi"/>
              </w:rPr>
              <w:t>Alternative Fuel Fleet</w:t>
            </w:r>
          </w:p>
        </w:tc>
        <w:sdt>
          <w:sdtPr>
            <w:rPr>
              <w:rFonts w:cstheme="minorHAnsi"/>
              <w:color w:val="2B579A"/>
              <w:shd w:val="clear" w:color="auto" w:fill="E6E6E6"/>
            </w:rPr>
            <w:id w:val="-1373917911"/>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0CCBFAF8" w14:textId="6A00348B"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18463110"/>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0867C108" w14:textId="2420EE9F"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BA2498" w:rsidRPr="007774D3" w14:paraId="436B712D" w14:textId="77777777" w:rsidTr="00BA249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5E18DDFD" w14:textId="4153B641" w:rsidR="00BA2498" w:rsidRPr="007774D3" w:rsidRDefault="00BA2498" w:rsidP="00BA2498">
            <w:pPr>
              <w:pStyle w:val="ListParagraph"/>
              <w:numPr>
                <w:ilvl w:val="0"/>
                <w:numId w:val="6"/>
              </w:numPr>
              <w:jc w:val="both"/>
              <w:rPr>
                <w:rFonts w:asciiTheme="minorHAnsi" w:eastAsiaTheme="majorEastAsia" w:hAnsiTheme="minorHAnsi" w:cstheme="minorHAnsi"/>
              </w:rPr>
            </w:pPr>
            <w:r w:rsidRPr="007774D3">
              <w:rPr>
                <w:rFonts w:asciiTheme="minorHAnsi" w:eastAsiaTheme="majorEastAsia" w:hAnsiTheme="minorHAnsi" w:cstheme="minorHAnsi"/>
              </w:rPr>
              <w:t>Heavy Duty Vehicles</w:t>
            </w:r>
          </w:p>
        </w:tc>
        <w:sdt>
          <w:sdtPr>
            <w:rPr>
              <w:rFonts w:cstheme="minorHAnsi"/>
              <w:color w:val="2B579A"/>
              <w:shd w:val="clear" w:color="auto" w:fill="E6E6E6"/>
            </w:rPr>
            <w:id w:val="1936943789"/>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7B092699" w14:textId="3EBCFCC6"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954941019"/>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291AA6CE" w14:textId="733A1DE7" w:rsidR="00BA2498" w:rsidRPr="007774D3" w:rsidRDefault="00BA2498" w:rsidP="00BA249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BA2498" w:rsidRPr="007774D3" w14:paraId="7DC5E850" w14:textId="77777777" w:rsidTr="00BA2498">
        <w:trPr>
          <w:trHeight w:val="287"/>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0BE19FCC" w14:textId="19353BA9" w:rsidR="00BA2498" w:rsidRPr="007774D3" w:rsidRDefault="00BA2498" w:rsidP="00BA2498">
            <w:pPr>
              <w:pStyle w:val="ListParagraph"/>
              <w:numPr>
                <w:ilvl w:val="0"/>
                <w:numId w:val="6"/>
              </w:numPr>
              <w:jc w:val="both"/>
              <w:rPr>
                <w:rFonts w:asciiTheme="minorHAnsi" w:eastAsiaTheme="majorEastAsia" w:hAnsiTheme="minorHAnsi" w:cstheme="minorHAnsi"/>
              </w:rPr>
            </w:pPr>
            <w:r w:rsidRPr="007774D3">
              <w:rPr>
                <w:rFonts w:asciiTheme="minorHAnsi" w:eastAsiaTheme="majorEastAsia" w:hAnsiTheme="minorHAnsi" w:cstheme="minorHAnsi"/>
              </w:rPr>
              <w:t>Passenger/Light Duty Vehicles</w:t>
            </w:r>
          </w:p>
        </w:tc>
        <w:sdt>
          <w:sdtPr>
            <w:rPr>
              <w:rFonts w:cstheme="minorHAnsi"/>
              <w:color w:val="2B579A"/>
              <w:shd w:val="clear" w:color="auto" w:fill="E6E6E6"/>
            </w:rPr>
            <w:id w:val="1195510628"/>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69BBFD6B" w14:textId="179A2F4A"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1307974412"/>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6BF5E76E" w14:textId="1114F3D7" w:rsidR="00BA2498" w:rsidRPr="007774D3" w:rsidRDefault="00BA2498" w:rsidP="00BA249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063DAD" w:rsidRPr="007774D3" w14:paraId="7C892CB2" w14:textId="77777777" w:rsidTr="00BA249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59E99098" w14:textId="12BEE9DB" w:rsidR="00063DAD" w:rsidRPr="00912A89" w:rsidRDefault="00063DAD" w:rsidP="000A3FE5">
            <w:pPr>
              <w:jc w:val="both"/>
              <w:rPr>
                <w:rFonts w:cstheme="minorHAnsi"/>
              </w:rPr>
            </w:pPr>
            <w:r>
              <w:rPr>
                <w:rFonts w:cstheme="minorHAnsi"/>
              </w:rPr>
              <w:t>Permit Streamlining</w:t>
            </w:r>
          </w:p>
        </w:tc>
        <w:sdt>
          <w:sdtPr>
            <w:rPr>
              <w:rFonts w:cstheme="minorHAnsi"/>
              <w:color w:val="2B579A"/>
              <w:shd w:val="clear" w:color="auto" w:fill="E6E6E6"/>
            </w:rPr>
            <w:id w:val="532074509"/>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705D0F2D" w14:textId="63599010" w:rsidR="00063DAD" w:rsidRDefault="00063DAD" w:rsidP="00063DAD">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463963283"/>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3D1C2A22" w14:textId="7DF89E8F" w:rsidR="00063DAD" w:rsidRDefault="00063DAD" w:rsidP="00063DAD">
                <w:pPr>
                  <w:jc w:val="center"/>
                  <w:cnfStyle w:val="000000100000" w:firstRow="0" w:lastRow="0" w:firstColumn="0" w:lastColumn="0" w:oddVBand="0" w:evenVBand="0" w:oddHBand="1"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063DAD" w:rsidRPr="007774D3" w14:paraId="306DFD41" w14:textId="77777777" w:rsidTr="00BA2498">
        <w:trPr>
          <w:trHeight w:val="287"/>
        </w:trPr>
        <w:tc>
          <w:tcPr>
            <w:cnfStyle w:val="001000000000" w:firstRow="0" w:lastRow="0" w:firstColumn="1" w:lastColumn="0" w:oddVBand="0" w:evenVBand="0" w:oddHBand="0" w:evenHBand="0" w:firstRowFirstColumn="0" w:firstRowLastColumn="0" w:lastRowFirstColumn="0" w:lastRowLastColumn="0"/>
            <w:tcW w:w="3991" w:type="pct"/>
            <w:gridSpan w:val="3"/>
            <w:shd w:val="clear" w:color="auto" w:fill="auto"/>
          </w:tcPr>
          <w:p w14:paraId="01B1C8E5" w14:textId="17FCD382" w:rsidR="00063DAD" w:rsidRDefault="00063DAD" w:rsidP="00063DAD">
            <w:pPr>
              <w:jc w:val="both"/>
              <w:rPr>
                <w:rFonts w:cstheme="minorHAnsi"/>
              </w:rPr>
            </w:pPr>
            <w:r>
              <w:rPr>
                <w:rFonts w:cstheme="minorHAnsi"/>
              </w:rPr>
              <w:t>Workplace Charging Opportunities</w:t>
            </w:r>
          </w:p>
        </w:tc>
        <w:sdt>
          <w:sdtPr>
            <w:rPr>
              <w:rFonts w:cstheme="minorHAnsi"/>
              <w:color w:val="2B579A"/>
              <w:shd w:val="clear" w:color="auto" w:fill="E6E6E6"/>
            </w:rPr>
            <w:id w:val="-1914691397"/>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vAlign w:val="center"/>
              </w:tcPr>
              <w:p w14:paraId="1C74B62F" w14:textId="288D6DF3" w:rsidR="00063DAD" w:rsidRDefault="00063DAD" w:rsidP="00063DAD">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56711232"/>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447DFD5F" w14:textId="54BFBF25" w:rsidR="00063DAD" w:rsidRDefault="00063DAD" w:rsidP="00063DAD">
                <w:pPr>
                  <w:jc w:val="center"/>
                  <w:cnfStyle w:val="000000000000" w:firstRow="0" w:lastRow="0" w:firstColumn="0" w:lastColumn="0" w:oddVBand="0" w:evenVBand="0" w:oddHBand="0" w:evenHBand="0" w:firstRowFirstColumn="0" w:firstRowLastColumn="0" w:lastRowFirstColumn="0" w:lastRowLastColumn="0"/>
                  <w:rPr>
                    <w:rFonts w:cstheme="minorHAnsi"/>
                    <w:color w:val="2B579A"/>
                    <w:shd w:val="clear" w:color="auto" w:fill="E6E6E6"/>
                  </w:rPr>
                </w:pPr>
                <w:r w:rsidRPr="007774D3">
                  <w:rPr>
                    <w:rFonts w:ascii="Segoe UI Symbol" w:eastAsia="MS Mincho" w:hAnsi="Segoe UI Symbol" w:cs="Segoe UI Symbol"/>
                  </w:rPr>
                  <w:t>☐</w:t>
                </w:r>
              </w:p>
            </w:tc>
          </w:sdtContent>
        </w:sdt>
      </w:tr>
      <w:tr w:rsidR="00063DAD" w:rsidRPr="007774D3" w14:paraId="545A11B7" w14:textId="77777777" w:rsidTr="002E561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35" w:type="pct"/>
          </w:tcPr>
          <w:p w14:paraId="1EBA4049" w14:textId="77777777" w:rsidR="00063DAD" w:rsidRPr="007774D3" w:rsidRDefault="00063DAD" w:rsidP="00063DAD">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520520739"/>
            <w:placeholder>
              <w:docPart w:val="B2789C9FD03349909DA7394C0DFCD5A3"/>
            </w:placeholder>
            <w:showingPlcHdr/>
          </w:sdtPr>
          <w:sdtEndPr>
            <w:rPr>
              <w:rStyle w:val="DefaultParagraphFont"/>
              <w:rFonts w:asciiTheme="majorHAnsi" w:hAnsiTheme="majorHAnsi"/>
              <w:color w:val="000000" w:themeColor="text1"/>
            </w:rPr>
          </w:sdtEndPr>
          <w:sdtContent>
            <w:tc>
              <w:tcPr>
                <w:tcW w:w="3281" w:type="pct"/>
                <w:tcBorders>
                  <w:right w:val="single" w:sz="4" w:space="0" w:color="auto"/>
                </w:tcBorders>
                <w:shd w:val="clear" w:color="auto" w:fill="auto"/>
              </w:tcPr>
              <w:p w14:paraId="6A40E917" w14:textId="77777777" w:rsidR="00063DAD" w:rsidRPr="007774D3" w:rsidRDefault="00063DAD" w:rsidP="00063DA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Comments]</w:t>
                </w:r>
              </w:p>
            </w:tc>
          </w:sdtContent>
        </w:sdt>
        <w:tc>
          <w:tcPr>
            <w:tcW w:w="175" w:type="pct"/>
            <w:tcBorders>
              <w:top w:val="nil"/>
              <w:left w:val="single" w:sz="4" w:space="0" w:color="auto"/>
              <w:bottom w:val="nil"/>
              <w:right w:val="single" w:sz="4" w:space="0" w:color="auto"/>
            </w:tcBorders>
            <w:shd w:val="clear" w:color="auto" w:fill="auto"/>
          </w:tcPr>
          <w:p w14:paraId="573AF683" w14:textId="77777777" w:rsidR="00063DAD" w:rsidRPr="007774D3" w:rsidRDefault="00063DAD" w:rsidP="00063DA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sdt>
          <w:sdtPr>
            <w:rPr>
              <w:rFonts w:cstheme="minorHAnsi"/>
              <w:color w:val="2B579A"/>
              <w:shd w:val="clear" w:color="auto" w:fill="E6E6E6"/>
            </w:rPr>
            <w:id w:val="-1602642759"/>
            <w14:checkbox>
              <w14:checked w14:val="0"/>
              <w14:checkedState w14:val="2612" w14:font="MS Gothic"/>
              <w14:uncheckedState w14:val="2610" w14:font="MS Gothic"/>
            </w14:checkbox>
          </w:sdtPr>
          <w:sdtEndPr>
            <w:rPr>
              <w:color w:val="000000" w:themeColor="text1"/>
              <w:shd w:val="clear" w:color="auto" w:fill="auto"/>
            </w:rPr>
          </w:sdtEndPr>
          <w:sdtContent>
            <w:tc>
              <w:tcPr>
                <w:tcW w:w="543" w:type="pct"/>
                <w:tcBorders>
                  <w:left w:val="single" w:sz="4" w:space="0" w:color="auto"/>
                </w:tcBorders>
                <w:vAlign w:val="center"/>
              </w:tcPr>
              <w:p w14:paraId="0C0FF3A8" w14:textId="77777777" w:rsidR="00063DAD" w:rsidRPr="007774D3" w:rsidRDefault="00063DAD" w:rsidP="00063DA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45586985"/>
            <w14:checkbox>
              <w14:checked w14:val="0"/>
              <w14:checkedState w14:val="2612" w14:font="MS Gothic"/>
              <w14:uncheckedState w14:val="2610" w14:font="MS Gothic"/>
            </w14:checkbox>
          </w:sdtPr>
          <w:sdtEndPr>
            <w:rPr>
              <w:color w:val="000000" w:themeColor="text1"/>
              <w:shd w:val="clear" w:color="auto" w:fill="auto"/>
            </w:rPr>
          </w:sdtEndPr>
          <w:sdtContent>
            <w:tc>
              <w:tcPr>
                <w:tcW w:w="466" w:type="pct"/>
                <w:vAlign w:val="center"/>
              </w:tcPr>
              <w:p w14:paraId="5B03355E" w14:textId="77777777" w:rsidR="00063DAD" w:rsidRPr="007774D3" w:rsidRDefault="00063DAD" w:rsidP="00063DA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tr>
    </w:tbl>
    <w:p w14:paraId="1E6686A7" w14:textId="77777777" w:rsidR="00596F67" w:rsidRPr="007774D3" w:rsidRDefault="00596F67" w:rsidP="00596F67">
      <w:pPr>
        <w:spacing w:after="0"/>
        <w:rPr>
          <w:rFonts w:cstheme="minorHAnsi"/>
        </w:rPr>
      </w:pPr>
    </w:p>
    <w:tbl>
      <w:tblPr>
        <w:tblStyle w:val="TableGrid"/>
        <w:tblW w:w="9649" w:type="dxa"/>
        <w:tblInd w:w="85" w:type="dxa"/>
        <w:tblLook w:val="04A0" w:firstRow="1" w:lastRow="0" w:firstColumn="1" w:lastColumn="0" w:noHBand="0" w:noVBand="1"/>
      </w:tblPr>
      <w:tblGrid>
        <w:gridCol w:w="9649"/>
      </w:tblGrid>
      <w:tr w:rsidR="00596F67" w:rsidRPr="007774D3" w14:paraId="1E8D5A0D" w14:textId="77777777" w:rsidTr="0054790D">
        <w:trPr>
          <w:trHeight w:val="767"/>
        </w:trPr>
        <w:sdt>
          <w:sdtPr>
            <w:rPr>
              <w:rStyle w:val="Style1"/>
              <w:rFonts w:asciiTheme="minorHAnsi" w:hAnsiTheme="minorHAnsi" w:cstheme="minorHAnsi"/>
              <w:color w:val="auto"/>
            </w:rPr>
            <w:id w:val="815843798"/>
            <w:placeholder>
              <w:docPart w:val="18439043ACC040FC8C8A14568DD72E03"/>
            </w:placeholder>
          </w:sdtPr>
          <w:sdtEndPr>
            <w:rPr>
              <w:rStyle w:val="DefaultParagraphFont"/>
            </w:rPr>
          </w:sdtEndPr>
          <w:sdtContent>
            <w:tc>
              <w:tcPr>
                <w:tcW w:w="9649" w:type="dxa"/>
              </w:tcPr>
              <w:p w14:paraId="50D40347" w14:textId="77777777" w:rsidR="00C3390C" w:rsidRPr="007774D3" w:rsidRDefault="009D4569" w:rsidP="00C3390C">
                <w:pPr>
                  <w:spacing w:before="60" w:after="60" w:line="276" w:lineRule="auto"/>
                  <w:jc w:val="both"/>
                  <w:rPr>
                    <w:rFonts w:cstheme="minorHAnsi"/>
                  </w:rPr>
                </w:pPr>
                <w:r w:rsidRPr="007774D3">
                  <w:rPr>
                    <w:rStyle w:val="Style1"/>
                    <w:rFonts w:asciiTheme="minorHAnsi" w:hAnsiTheme="minorHAnsi" w:cstheme="minorHAnsi"/>
                    <w:color w:val="auto"/>
                  </w:rPr>
                  <w:t xml:space="preserve">Any other </w:t>
                </w:r>
                <w:r w:rsidR="00CC5C98" w:rsidRPr="007774D3">
                  <w:rPr>
                    <w:rStyle w:val="Style1"/>
                    <w:rFonts w:asciiTheme="minorHAnsi" w:hAnsiTheme="minorHAnsi" w:cstheme="minorHAnsi"/>
                    <w:color w:val="auto"/>
                  </w:rPr>
                  <w:t xml:space="preserve">Electric Vehicle Strategies your jurisdiction is considering? </w:t>
                </w:r>
                <w:sdt>
                  <w:sdtPr>
                    <w:rPr>
                      <w:rStyle w:val="Style1"/>
                      <w:rFonts w:asciiTheme="minorHAnsi" w:hAnsiTheme="minorHAnsi" w:cstheme="minorHAnsi"/>
                      <w:color w:val="auto"/>
                    </w:rPr>
                    <w:id w:val="1031614350"/>
                    <w:placeholder>
                      <w:docPart w:val="DF45565CF6DA4C9AB8379DC10A5AB17D"/>
                    </w:placeholder>
                  </w:sdtPr>
                  <w:sdtEndPr>
                    <w:rPr>
                      <w:rStyle w:val="DefaultParagraphFont"/>
                    </w:rPr>
                  </w:sdtEndPr>
                  <w:sdtContent>
                    <w:r w:rsidR="00C3390C" w:rsidRPr="007774D3">
                      <w:rPr>
                        <w:rStyle w:val="Style1"/>
                        <w:rFonts w:asciiTheme="minorHAnsi" w:hAnsiTheme="minorHAnsi" w:cstheme="minorHAnsi"/>
                        <w:color w:val="auto"/>
                      </w:rPr>
                      <w:t xml:space="preserve">What are barriers and/or opportunities to include electric vehicle strategies in your jurisdiction? </w:t>
                    </w:r>
                  </w:sdtContent>
                </w:sdt>
              </w:p>
              <w:p w14:paraId="5E488118" w14:textId="708E9AA0" w:rsidR="00596F67" w:rsidRPr="007774D3" w:rsidRDefault="00596F67" w:rsidP="004C107D">
                <w:pPr>
                  <w:spacing w:before="60" w:after="60"/>
                  <w:jc w:val="both"/>
                  <w:rPr>
                    <w:rFonts w:cstheme="minorHAnsi"/>
                  </w:rPr>
                </w:pPr>
              </w:p>
            </w:tc>
          </w:sdtContent>
        </w:sdt>
      </w:tr>
    </w:tbl>
    <w:p w14:paraId="03BA25B1" w14:textId="77777777" w:rsidR="00596F67" w:rsidRPr="007774D3" w:rsidRDefault="00596F67" w:rsidP="00406787">
      <w:pPr>
        <w:spacing w:after="0"/>
        <w:jc w:val="both"/>
        <w:rPr>
          <w:rFonts w:cstheme="minorHAnsi"/>
        </w:rPr>
      </w:pPr>
    </w:p>
    <w:p w14:paraId="41527AB7" w14:textId="77777777" w:rsidR="00596F67" w:rsidRPr="007774D3" w:rsidRDefault="00596F67" w:rsidP="00406787">
      <w:pPr>
        <w:spacing w:after="0"/>
        <w:jc w:val="both"/>
        <w:rPr>
          <w:rFonts w:cstheme="minorHAnsi"/>
        </w:rPr>
      </w:pPr>
    </w:p>
    <w:p w14:paraId="3011BA04" w14:textId="1BF703BA" w:rsidR="00F33BAB" w:rsidRDefault="00EF1D13" w:rsidP="00F73892">
      <w:pPr>
        <w:spacing w:after="0"/>
        <w:jc w:val="both"/>
        <w:rPr>
          <w:rFonts w:cstheme="minorHAnsi"/>
        </w:rPr>
      </w:pPr>
      <w:r w:rsidRPr="007774D3">
        <w:rPr>
          <w:rFonts w:cstheme="minorHAnsi"/>
        </w:rPr>
        <w:t xml:space="preserve">PART III </w:t>
      </w:r>
      <w:r w:rsidR="00F73892">
        <w:rPr>
          <w:rFonts w:cstheme="minorHAnsi"/>
        </w:rPr>
        <w:t>–</w:t>
      </w:r>
      <w:r w:rsidRPr="007774D3">
        <w:rPr>
          <w:rFonts w:cstheme="minorHAnsi"/>
        </w:rPr>
        <w:t xml:space="preserve"> Environmental</w:t>
      </w:r>
    </w:p>
    <w:p w14:paraId="74AC1077" w14:textId="77777777" w:rsidR="00F73892" w:rsidRPr="00F73892" w:rsidRDefault="00F73892" w:rsidP="00F73892">
      <w:pPr>
        <w:spacing w:after="0"/>
        <w:jc w:val="both"/>
        <w:rPr>
          <w:rFonts w:cstheme="minorHAnsi"/>
        </w:rPr>
      </w:pPr>
    </w:p>
    <w:p w14:paraId="3680D319" w14:textId="32D8E0EB" w:rsidR="00C53E9F" w:rsidRPr="007774D3" w:rsidRDefault="00C53E9F" w:rsidP="00C53E9F">
      <w:pPr>
        <w:pStyle w:val="ListParagraph"/>
        <w:numPr>
          <w:ilvl w:val="0"/>
          <w:numId w:val="3"/>
        </w:numPr>
        <w:jc w:val="both"/>
        <w:rPr>
          <w:rFonts w:cstheme="minorHAnsi"/>
        </w:rPr>
      </w:pPr>
      <w:r w:rsidRPr="007774D3">
        <w:rPr>
          <w:rFonts w:cstheme="minorHAnsi"/>
        </w:rPr>
        <w:t xml:space="preserve">Does your jurisdiction </w:t>
      </w:r>
      <w:r w:rsidR="00563A63" w:rsidRPr="007774D3">
        <w:rPr>
          <w:rFonts w:cstheme="minorHAnsi"/>
        </w:rPr>
        <w:t>use</w:t>
      </w:r>
      <w:r w:rsidRPr="007774D3">
        <w:rPr>
          <w:rFonts w:cstheme="minorHAnsi"/>
        </w:rPr>
        <w:t xml:space="preserve"> any of the following natural lands conservation strategies? </w:t>
      </w:r>
    </w:p>
    <w:tbl>
      <w:tblPr>
        <w:tblStyle w:val="MediumGrid2"/>
        <w:tblpPr w:leftFromText="180" w:rightFromText="180" w:vertAnchor="text" w:horzAnchor="margin" w:tblpY="167"/>
        <w:tblW w:w="5033" w:type="pct"/>
        <w:tblLook w:val="04A0" w:firstRow="1" w:lastRow="0" w:firstColumn="1" w:lastColumn="0" w:noHBand="0" w:noVBand="1"/>
      </w:tblPr>
      <w:tblGrid>
        <w:gridCol w:w="797"/>
        <w:gridCol w:w="6442"/>
        <w:gridCol w:w="439"/>
        <w:gridCol w:w="567"/>
        <w:gridCol w:w="491"/>
        <w:gridCol w:w="676"/>
      </w:tblGrid>
      <w:tr w:rsidR="00844BAA" w:rsidRPr="007774D3" w14:paraId="4F983DA9" w14:textId="77777777" w:rsidTr="00844BAA">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4079" w:type="pct"/>
            <w:gridSpan w:val="3"/>
            <w:shd w:val="clear" w:color="auto" w:fill="auto"/>
          </w:tcPr>
          <w:p w14:paraId="5E1070C1" w14:textId="77777777" w:rsidR="00844BAA" w:rsidRPr="007774D3" w:rsidRDefault="00844BAA" w:rsidP="00817DB2">
            <w:pPr>
              <w:jc w:val="both"/>
              <w:rPr>
                <w:rFonts w:asciiTheme="minorHAnsi" w:hAnsiTheme="minorHAnsi" w:cstheme="minorHAnsi"/>
                <w:i/>
                <w:u w:val="single"/>
              </w:rPr>
            </w:pPr>
            <w:r w:rsidRPr="007774D3">
              <w:rPr>
                <w:rFonts w:asciiTheme="minorHAnsi" w:hAnsiTheme="minorHAnsi" w:cstheme="minorHAnsi"/>
                <w:i/>
                <w:u w:val="single"/>
              </w:rPr>
              <w:t>Natural lands conservation strategies</w:t>
            </w:r>
          </w:p>
        </w:tc>
        <w:tc>
          <w:tcPr>
            <w:tcW w:w="301" w:type="pct"/>
          </w:tcPr>
          <w:p w14:paraId="37C2835E" w14:textId="77777777" w:rsidR="00844BAA" w:rsidRPr="007774D3" w:rsidRDefault="00844BAA"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261" w:type="pct"/>
          </w:tcPr>
          <w:p w14:paraId="3C366C2A" w14:textId="77777777" w:rsidR="00844BAA" w:rsidRPr="007774D3" w:rsidRDefault="00844BAA"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359" w:type="pct"/>
          </w:tcPr>
          <w:p w14:paraId="0EE057E2" w14:textId="77777777" w:rsidR="00844BAA" w:rsidRPr="007774D3" w:rsidRDefault="00844BAA" w:rsidP="00817DB2">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Web link</w:t>
            </w:r>
          </w:p>
        </w:tc>
      </w:tr>
      <w:tr w:rsidR="00844BAA" w:rsidRPr="007774D3" w14:paraId="29A580B1" w14:textId="77777777" w:rsidTr="00844BA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1E825DF4"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Conservation easement</w:t>
            </w:r>
          </w:p>
        </w:tc>
        <w:sdt>
          <w:sdtPr>
            <w:rPr>
              <w:rFonts w:cstheme="minorHAnsi"/>
              <w:color w:val="2B579A"/>
              <w:shd w:val="clear" w:color="auto" w:fill="E6E6E6"/>
            </w:rPr>
            <w:id w:val="1711766721"/>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0A5B2027"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669824670"/>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64ED28B8"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79400FA7" w14:textId="77777777" w:rsidR="00844BAA" w:rsidRPr="007774D3" w:rsidRDefault="00844BAA" w:rsidP="00817D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44BAA" w:rsidRPr="007774D3" w14:paraId="2F3B03AE" w14:textId="77777777" w:rsidTr="00844BAA">
        <w:trPr>
          <w:trHeight w:val="276"/>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4D46C610"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Development impact fee</w:t>
            </w:r>
          </w:p>
        </w:tc>
        <w:sdt>
          <w:sdtPr>
            <w:rPr>
              <w:rFonts w:cstheme="minorHAnsi"/>
              <w:color w:val="2B579A"/>
              <w:shd w:val="clear" w:color="auto" w:fill="E6E6E6"/>
            </w:rPr>
            <w:id w:val="2145926525"/>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2F2943C2" w14:textId="77777777" w:rsidR="00844BAA" w:rsidRPr="007774D3" w:rsidRDefault="00844BA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87518384"/>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5D192B30" w14:textId="77777777" w:rsidR="00844BAA" w:rsidRPr="007774D3" w:rsidRDefault="00844BA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299AB5BE" w14:textId="77777777" w:rsidR="00844BAA" w:rsidRPr="007774D3" w:rsidRDefault="00844BAA" w:rsidP="00817DB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44BAA" w:rsidRPr="007774D3" w14:paraId="009130D1" w14:textId="77777777" w:rsidTr="00844BA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0608F2E5"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Hillside/steep slope protection ordinance</w:t>
            </w:r>
          </w:p>
        </w:tc>
        <w:sdt>
          <w:sdtPr>
            <w:rPr>
              <w:rFonts w:cstheme="minorHAnsi"/>
              <w:color w:val="2B579A"/>
              <w:shd w:val="clear" w:color="auto" w:fill="E6E6E6"/>
            </w:rPr>
            <w:id w:val="-1471665560"/>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205AF603"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21079460"/>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5C9C9B1E"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7EF7B96B" w14:textId="77777777" w:rsidR="00844BAA" w:rsidRPr="007774D3" w:rsidRDefault="00844BAA" w:rsidP="00817D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44BAA" w:rsidRPr="007774D3" w14:paraId="77FAD5FA" w14:textId="77777777" w:rsidTr="00844BAA">
        <w:trPr>
          <w:trHeight w:val="287"/>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5D0A679D"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Mitigation bank</w:t>
            </w:r>
          </w:p>
        </w:tc>
        <w:sdt>
          <w:sdtPr>
            <w:rPr>
              <w:rFonts w:cstheme="minorHAnsi"/>
              <w:color w:val="2B579A"/>
              <w:shd w:val="clear" w:color="auto" w:fill="E6E6E6"/>
            </w:rPr>
            <w:id w:val="1361085571"/>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7335D9E2" w14:textId="77777777" w:rsidR="00844BAA" w:rsidRPr="007774D3" w:rsidRDefault="00844BA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534962112"/>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73F4B553" w14:textId="77777777" w:rsidR="00844BAA" w:rsidRPr="007774D3" w:rsidRDefault="00844BAA"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0DDD25AB" w14:textId="77777777" w:rsidR="00844BAA" w:rsidRPr="007774D3" w:rsidRDefault="00844BAA" w:rsidP="00817DB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44BAA" w:rsidRPr="007774D3" w14:paraId="236DFF3E" w14:textId="77777777" w:rsidTr="00844BA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6CEFD53F"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Multiple species habitat conservation program (MSHCP)</w:t>
            </w:r>
          </w:p>
        </w:tc>
        <w:sdt>
          <w:sdtPr>
            <w:rPr>
              <w:rFonts w:cstheme="minorHAnsi"/>
              <w:color w:val="2B579A"/>
              <w:shd w:val="clear" w:color="auto" w:fill="E6E6E6"/>
            </w:rPr>
            <w:id w:val="-899828853"/>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47D4D4C9"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08962229"/>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4AF40972"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0F1B3FDF" w14:textId="77777777" w:rsidR="00844BAA" w:rsidRPr="007774D3" w:rsidRDefault="00844BAA" w:rsidP="00C53E9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44BAA" w:rsidRPr="007774D3" w14:paraId="374B0A47" w14:textId="77777777" w:rsidTr="00844BAA">
        <w:trPr>
          <w:trHeight w:val="287"/>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4DE5ADF6" w14:textId="77777777" w:rsidR="00844BAA" w:rsidRPr="007774D3" w:rsidRDefault="00844BAA" w:rsidP="00844BAA">
            <w:pPr>
              <w:rPr>
                <w:rFonts w:asciiTheme="minorHAnsi" w:hAnsiTheme="minorHAnsi" w:cstheme="minorHAnsi"/>
              </w:rPr>
            </w:pPr>
            <w:r w:rsidRPr="007774D3">
              <w:rPr>
                <w:rFonts w:asciiTheme="minorHAnsi" w:hAnsiTheme="minorHAnsi" w:cstheme="minorHAnsi"/>
              </w:rPr>
              <w:t>Natural community conservation plan (NCCP)</w:t>
            </w:r>
          </w:p>
        </w:tc>
        <w:sdt>
          <w:sdtPr>
            <w:rPr>
              <w:rFonts w:cstheme="minorHAnsi"/>
              <w:color w:val="2B579A"/>
              <w:shd w:val="clear" w:color="auto" w:fill="E6E6E6"/>
            </w:rPr>
            <w:id w:val="-542825785"/>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7F4F984C" w14:textId="77777777" w:rsidR="00844BAA" w:rsidRPr="007774D3" w:rsidRDefault="00844BAA" w:rsidP="00844BA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50072564"/>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2B9284F6" w14:textId="77777777" w:rsidR="00844BAA" w:rsidRPr="007774D3" w:rsidRDefault="00844BAA" w:rsidP="00844BA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2F0393D4" w14:textId="77777777" w:rsidR="00844BAA" w:rsidRPr="007774D3" w:rsidRDefault="00844BAA" w:rsidP="00844BA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44BAA" w:rsidRPr="007774D3" w14:paraId="6B88A03A" w14:textId="77777777" w:rsidTr="00844BA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54D60C99" w14:textId="77777777" w:rsidR="00844BAA" w:rsidRPr="007774D3" w:rsidRDefault="00844BAA" w:rsidP="005E3241">
            <w:pPr>
              <w:rPr>
                <w:rFonts w:asciiTheme="minorHAnsi" w:hAnsiTheme="minorHAnsi" w:cstheme="minorHAnsi"/>
              </w:rPr>
            </w:pPr>
            <w:r w:rsidRPr="007774D3">
              <w:rPr>
                <w:rFonts w:asciiTheme="minorHAnsi" w:hAnsiTheme="minorHAnsi" w:cstheme="minorHAnsi"/>
              </w:rPr>
              <w:t>Transfer of development rights</w:t>
            </w:r>
          </w:p>
        </w:tc>
        <w:sdt>
          <w:sdtPr>
            <w:rPr>
              <w:rFonts w:cstheme="minorHAnsi"/>
              <w:color w:val="2B579A"/>
              <w:shd w:val="clear" w:color="auto" w:fill="E6E6E6"/>
            </w:rPr>
            <w:id w:val="215100451"/>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32AE3C60"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974121278"/>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614EECD7" w14:textId="77777777" w:rsidR="00844BAA" w:rsidRPr="007774D3" w:rsidRDefault="00844BAA"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2BE0D643" w14:textId="77777777" w:rsidR="00844BAA" w:rsidRPr="007774D3" w:rsidRDefault="00844BAA" w:rsidP="00817D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44BAA" w:rsidRPr="007774D3" w14:paraId="3F1B7FEA" w14:textId="77777777" w:rsidTr="00844BAA">
        <w:trPr>
          <w:trHeight w:val="287"/>
        </w:trPr>
        <w:tc>
          <w:tcPr>
            <w:cnfStyle w:val="001000000000" w:firstRow="0" w:lastRow="0" w:firstColumn="1" w:lastColumn="0" w:oddVBand="0" w:evenVBand="0" w:oddHBand="0" w:evenHBand="0" w:firstRowFirstColumn="0" w:firstRowLastColumn="0" w:lastRowFirstColumn="0" w:lastRowLastColumn="0"/>
            <w:tcW w:w="4079" w:type="pct"/>
            <w:gridSpan w:val="3"/>
            <w:shd w:val="clear" w:color="auto" w:fill="auto"/>
            <w:vAlign w:val="center"/>
          </w:tcPr>
          <w:p w14:paraId="7377D3BE" w14:textId="77777777" w:rsidR="00844BAA" w:rsidRPr="007774D3" w:rsidRDefault="00844BAA" w:rsidP="00844BAA">
            <w:pPr>
              <w:rPr>
                <w:rFonts w:asciiTheme="minorHAnsi" w:hAnsiTheme="minorHAnsi" w:cstheme="minorHAnsi"/>
              </w:rPr>
            </w:pPr>
            <w:r w:rsidRPr="007774D3">
              <w:rPr>
                <w:rFonts w:asciiTheme="minorHAnsi" w:hAnsiTheme="minorHAnsi" w:cstheme="minorHAnsi"/>
              </w:rPr>
              <w:t>Tree planting or other urban heat mitigation</w:t>
            </w:r>
          </w:p>
        </w:tc>
        <w:sdt>
          <w:sdtPr>
            <w:rPr>
              <w:rFonts w:cstheme="minorHAnsi"/>
              <w:color w:val="2B579A"/>
              <w:shd w:val="clear" w:color="auto" w:fill="E6E6E6"/>
            </w:rPr>
            <w:id w:val="1077949926"/>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Pr>
              <w:p w14:paraId="570317D5" w14:textId="77777777" w:rsidR="00844BAA" w:rsidRPr="007774D3" w:rsidRDefault="00844BAA" w:rsidP="00844BA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42028699"/>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2CB6314E" w14:textId="77777777" w:rsidR="00844BAA" w:rsidRPr="007774D3" w:rsidRDefault="00844BAA" w:rsidP="00844BA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359" w:type="pct"/>
          </w:tcPr>
          <w:p w14:paraId="648E3887" w14:textId="77777777" w:rsidR="00844BAA" w:rsidRPr="007774D3" w:rsidRDefault="00844BAA" w:rsidP="00844BA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44BAA" w:rsidRPr="007774D3" w14:paraId="76E08B53" w14:textId="77777777" w:rsidTr="00844BA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24" w:type="pct"/>
          </w:tcPr>
          <w:p w14:paraId="64CEDEF7" w14:textId="00EF8DDB" w:rsidR="00844BAA" w:rsidRPr="007774D3" w:rsidRDefault="00844BAA" w:rsidP="00844BAA">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1994093095"/>
            <w:placeholder>
              <w:docPart w:val="AE298BED5B7D49B782C2B7F616535629"/>
            </w:placeholder>
            <w:showingPlcHdr/>
          </w:sdtPr>
          <w:sdtEndPr>
            <w:rPr>
              <w:rStyle w:val="DefaultParagraphFont"/>
              <w:rFonts w:asciiTheme="majorHAnsi" w:hAnsiTheme="majorHAnsi"/>
              <w:color w:val="000000" w:themeColor="text1"/>
            </w:rPr>
          </w:sdtEndPr>
          <w:sdtContent>
            <w:tc>
              <w:tcPr>
                <w:tcW w:w="3422" w:type="pct"/>
                <w:tcBorders>
                  <w:right w:val="single" w:sz="4" w:space="0" w:color="auto"/>
                </w:tcBorders>
                <w:shd w:val="clear" w:color="auto" w:fill="auto"/>
              </w:tcPr>
              <w:p w14:paraId="6F4C9F24" w14:textId="3B0380C7" w:rsidR="00844BAA" w:rsidRPr="007774D3" w:rsidRDefault="00844BAA" w:rsidP="00844BA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Other]</w:t>
                </w:r>
              </w:p>
            </w:tc>
          </w:sdtContent>
        </w:sdt>
        <w:tc>
          <w:tcPr>
            <w:tcW w:w="232" w:type="pct"/>
            <w:tcBorders>
              <w:top w:val="nil"/>
              <w:left w:val="single" w:sz="4" w:space="0" w:color="auto"/>
              <w:bottom w:val="nil"/>
              <w:right w:val="single" w:sz="4" w:space="0" w:color="auto"/>
            </w:tcBorders>
            <w:shd w:val="clear" w:color="auto" w:fill="auto"/>
          </w:tcPr>
          <w:p w14:paraId="4DC81E59" w14:textId="7B6174E8" w:rsidR="00844BAA" w:rsidRPr="007774D3" w:rsidRDefault="00844BAA" w:rsidP="00844BA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sdt>
          <w:sdtPr>
            <w:rPr>
              <w:rFonts w:cstheme="minorHAnsi"/>
              <w:color w:val="2B579A"/>
              <w:shd w:val="clear" w:color="auto" w:fill="E6E6E6"/>
            </w:rPr>
            <w:id w:val="-2094460837"/>
            <w14:checkbox>
              <w14:checked w14:val="0"/>
              <w14:checkedState w14:val="2612" w14:font="MS Gothic"/>
              <w14:uncheckedState w14:val="2610" w14:font="MS Gothic"/>
            </w14:checkbox>
          </w:sdtPr>
          <w:sdtEndPr>
            <w:rPr>
              <w:color w:val="000000" w:themeColor="text1"/>
              <w:shd w:val="clear" w:color="auto" w:fill="auto"/>
            </w:rPr>
          </w:sdtEndPr>
          <w:sdtContent>
            <w:tc>
              <w:tcPr>
                <w:tcW w:w="301" w:type="pct"/>
                <w:tcBorders>
                  <w:left w:val="single" w:sz="4" w:space="0" w:color="auto"/>
                </w:tcBorders>
              </w:tcPr>
              <w:p w14:paraId="1141283B" w14:textId="77777777" w:rsidR="00844BAA" w:rsidRPr="007774D3" w:rsidRDefault="00844BAA" w:rsidP="00844BA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039659026"/>
            <w14:checkbox>
              <w14:checked w14:val="0"/>
              <w14:checkedState w14:val="2612" w14:font="MS Gothic"/>
              <w14:uncheckedState w14:val="2610" w14:font="MS Gothic"/>
            </w14:checkbox>
          </w:sdtPr>
          <w:sdtEndPr>
            <w:rPr>
              <w:color w:val="000000" w:themeColor="text1"/>
              <w:shd w:val="clear" w:color="auto" w:fill="auto"/>
            </w:rPr>
          </w:sdtEndPr>
          <w:sdtContent>
            <w:tc>
              <w:tcPr>
                <w:tcW w:w="261" w:type="pct"/>
              </w:tcPr>
              <w:p w14:paraId="0BB1287E" w14:textId="77777777" w:rsidR="00844BAA" w:rsidRPr="007774D3" w:rsidRDefault="00844BAA" w:rsidP="00844BA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359" w:type="pct"/>
          </w:tcPr>
          <w:p w14:paraId="266B2113" w14:textId="77777777" w:rsidR="00844BAA" w:rsidRPr="007774D3" w:rsidRDefault="00844BAA" w:rsidP="00844BA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41833BF7" w14:textId="77777777" w:rsidR="00406787" w:rsidRPr="007774D3" w:rsidRDefault="00406787" w:rsidP="00406787">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406787" w:rsidRPr="007774D3" w14:paraId="3A4D32B8" w14:textId="77777777" w:rsidTr="00C34E56">
        <w:sdt>
          <w:sdtPr>
            <w:rPr>
              <w:rStyle w:val="Style1"/>
              <w:rFonts w:asciiTheme="minorHAnsi" w:hAnsiTheme="minorHAnsi" w:cstheme="minorHAnsi"/>
              <w:color w:val="auto"/>
            </w:rPr>
            <w:id w:val="742146627"/>
            <w:placeholder>
              <w:docPart w:val="BF7C558ABE994535B9B5347C298C182B"/>
            </w:placeholder>
          </w:sdtPr>
          <w:sdtEndPr>
            <w:rPr>
              <w:rStyle w:val="DefaultParagraphFont"/>
            </w:rPr>
          </w:sdtEndPr>
          <w:sdtContent>
            <w:tc>
              <w:tcPr>
                <w:tcW w:w="9630" w:type="dxa"/>
              </w:tcPr>
              <w:p w14:paraId="1B1AB6CF" w14:textId="77777777" w:rsidR="00844BAA" w:rsidRPr="007774D3" w:rsidRDefault="005E3241" w:rsidP="00844BAA">
                <w:pPr>
                  <w:spacing w:before="60" w:after="60" w:line="276" w:lineRule="auto"/>
                  <w:jc w:val="both"/>
                  <w:rPr>
                    <w:rStyle w:val="Style1"/>
                    <w:rFonts w:asciiTheme="minorHAnsi" w:hAnsiTheme="minorHAnsi" w:cstheme="minorHAnsi"/>
                    <w:color w:val="auto"/>
                  </w:rPr>
                </w:pPr>
                <w:r w:rsidRPr="007774D3">
                  <w:rPr>
                    <w:rStyle w:val="Style1"/>
                    <w:rFonts w:asciiTheme="minorHAnsi" w:hAnsiTheme="minorHAnsi" w:cstheme="minorHAnsi"/>
                    <w:color w:val="auto"/>
                  </w:rPr>
                  <w:t>Any other natural lands conservation strategies not mentioned above?</w:t>
                </w:r>
                <w:r w:rsidR="00844BAA" w:rsidRPr="007774D3">
                  <w:rPr>
                    <w:rStyle w:val="Style1"/>
                    <w:rFonts w:asciiTheme="minorHAnsi" w:hAnsiTheme="minorHAnsi" w:cstheme="minorHAnsi"/>
                    <w:color w:val="auto"/>
                  </w:rPr>
                  <w:t xml:space="preserve"> What are barriers and/or opportunities to include these strategies in your plans, programs, or ordinances? </w:t>
                </w:r>
              </w:p>
              <w:p w14:paraId="62A04A3F" w14:textId="6AE3E13D" w:rsidR="00406787" w:rsidRPr="007774D3" w:rsidRDefault="00406787" w:rsidP="00C34E56">
                <w:pPr>
                  <w:spacing w:before="60" w:after="60"/>
                  <w:jc w:val="both"/>
                  <w:rPr>
                    <w:rFonts w:cstheme="minorHAnsi"/>
                  </w:rPr>
                </w:pPr>
              </w:p>
            </w:tc>
          </w:sdtContent>
        </w:sdt>
      </w:tr>
    </w:tbl>
    <w:p w14:paraId="3E9FA2E6" w14:textId="274996FE" w:rsidR="00406787" w:rsidRPr="007774D3" w:rsidRDefault="00406787" w:rsidP="00406787">
      <w:pPr>
        <w:spacing w:after="0"/>
        <w:jc w:val="both"/>
        <w:rPr>
          <w:rFonts w:cstheme="minorHAnsi"/>
        </w:rPr>
      </w:pPr>
    </w:p>
    <w:p w14:paraId="2B66BF36" w14:textId="77777777" w:rsidR="00EF3C1E" w:rsidRDefault="00596F67" w:rsidP="00596F67">
      <w:pPr>
        <w:pStyle w:val="ListParagraph"/>
        <w:numPr>
          <w:ilvl w:val="0"/>
          <w:numId w:val="3"/>
        </w:numPr>
        <w:rPr>
          <w:rFonts w:cstheme="minorHAnsi"/>
        </w:rPr>
      </w:pPr>
      <w:r w:rsidRPr="007774D3">
        <w:rPr>
          <w:rFonts w:cstheme="minorHAnsi"/>
        </w:rPr>
        <w:t xml:space="preserve">Does your jurisdiction have </w:t>
      </w:r>
      <w:r w:rsidR="00EE21AA">
        <w:rPr>
          <w:rFonts w:cstheme="minorHAnsi"/>
        </w:rPr>
        <w:t xml:space="preserve">a climate action plan or related policies in place to implement a </w:t>
      </w:r>
      <w:r w:rsidR="00802E1D" w:rsidRPr="007774D3">
        <w:rPr>
          <w:rFonts w:cstheme="minorHAnsi"/>
        </w:rPr>
        <w:t>“</w:t>
      </w:r>
      <w:r w:rsidRPr="007774D3">
        <w:rPr>
          <w:rFonts w:cstheme="minorHAnsi"/>
        </w:rPr>
        <w:t>local version</w:t>
      </w:r>
      <w:r w:rsidR="00802E1D" w:rsidRPr="007774D3">
        <w:rPr>
          <w:rFonts w:cstheme="minorHAnsi"/>
        </w:rPr>
        <w:t>”</w:t>
      </w:r>
      <w:r w:rsidRPr="007774D3">
        <w:rPr>
          <w:rFonts w:cstheme="minorHAnsi"/>
        </w:rPr>
        <w:t xml:space="preserve"> of the State’s climate goal of reducing greenhouse gases by 40% below 1990 levels by 2030?  </w:t>
      </w:r>
    </w:p>
    <w:tbl>
      <w:tblPr>
        <w:tblStyle w:val="TableGrid"/>
        <w:tblW w:w="0" w:type="auto"/>
        <w:tblInd w:w="360" w:type="dxa"/>
        <w:tblLook w:val="04A0" w:firstRow="1" w:lastRow="0" w:firstColumn="1" w:lastColumn="0" w:noHBand="0" w:noVBand="1"/>
      </w:tblPr>
      <w:tblGrid>
        <w:gridCol w:w="1890"/>
        <w:gridCol w:w="7105"/>
      </w:tblGrid>
      <w:tr w:rsidR="00EF3C1E" w14:paraId="57312A4A" w14:textId="77777777" w:rsidTr="0062198C">
        <w:tc>
          <w:tcPr>
            <w:tcW w:w="1890" w:type="dxa"/>
            <w:tcBorders>
              <w:top w:val="nil"/>
              <w:left w:val="nil"/>
              <w:bottom w:val="nil"/>
              <w:right w:val="single" w:sz="4" w:space="0" w:color="auto"/>
            </w:tcBorders>
          </w:tcPr>
          <w:p w14:paraId="2735BE66" w14:textId="08BE598E" w:rsidR="00EF3C1E" w:rsidRPr="0062198C" w:rsidRDefault="00EF3C1E" w:rsidP="00EF3C1E">
            <w:pPr>
              <w:pStyle w:val="ListParagraph"/>
              <w:ind w:left="0"/>
              <w:rPr>
                <w:rFonts w:cstheme="minorHAnsi"/>
                <w:b/>
                <w:bCs/>
              </w:rPr>
            </w:pPr>
            <w:r w:rsidRPr="0062198C">
              <w:rPr>
                <w:rFonts w:cstheme="minorHAnsi"/>
                <w:b/>
                <w:bCs/>
              </w:rPr>
              <w:t xml:space="preserve">Yes or </w:t>
            </w:r>
            <w:proofErr w:type="gramStart"/>
            <w:r w:rsidRPr="0062198C">
              <w:rPr>
                <w:rFonts w:cstheme="minorHAnsi"/>
                <w:b/>
                <w:bCs/>
              </w:rPr>
              <w:t>No</w:t>
            </w:r>
            <w:proofErr w:type="gramEnd"/>
          </w:p>
        </w:tc>
        <w:tc>
          <w:tcPr>
            <w:tcW w:w="7105" w:type="dxa"/>
            <w:tcBorders>
              <w:left w:val="single" w:sz="4" w:space="0" w:color="auto"/>
            </w:tcBorders>
          </w:tcPr>
          <w:p w14:paraId="53D616AF" w14:textId="77777777" w:rsidR="00EF3C1E" w:rsidRDefault="00EF3C1E" w:rsidP="00EF3C1E">
            <w:pPr>
              <w:pStyle w:val="ListParagraph"/>
              <w:ind w:left="0"/>
              <w:rPr>
                <w:rFonts w:cstheme="minorHAnsi"/>
              </w:rPr>
            </w:pPr>
          </w:p>
        </w:tc>
      </w:tr>
      <w:tr w:rsidR="00EF3C1E" w14:paraId="791365FC" w14:textId="77777777" w:rsidTr="0062198C">
        <w:tc>
          <w:tcPr>
            <w:tcW w:w="1890" w:type="dxa"/>
            <w:tcBorders>
              <w:top w:val="nil"/>
              <w:left w:val="nil"/>
              <w:bottom w:val="nil"/>
              <w:right w:val="single" w:sz="4" w:space="0" w:color="auto"/>
            </w:tcBorders>
          </w:tcPr>
          <w:p w14:paraId="1430363F" w14:textId="1CC996E4" w:rsidR="00EF3C1E" w:rsidRPr="0062198C" w:rsidRDefault="00EF3C1E" w:rsidP="00EF3C1E">
            <w:pPr>
              <w:pStyle w:val="ListParagraph"/>
              <w:ind w:left="0"/>
              <w:rPr>
                <w:rFonts w:cstheme="minorHAnsi"/>
                <w:b/>
                <w:bCs/>
              </w:rPr>
            </w:pPr>
            <w:r w:rsidRPr="0062198C">
              <w:rPr>
                <w:rFonts w:cstheme="minorHAnsi"/>
                <w:b/>
                <w:bCs/>
              </w:rPr>
              <w:t>Adoption Date</w:t>
            </w:r>
          </w:p>
        </w:tc>
        <w:tc>
          <w:tcPr>
            <w:tcW w:w="7105" w:type="dxa"/>
            <w:tcBorders>
              <w:left w:val="single" w:sz="4" w:space="0" w:color="auto"/>
            </w:tcBorders>
          </w:tcPr>
          <w:p w14:paraId="189DCECE" w14:textId="77777777" w:rsidR="00EF3C1E" w:rsidRDefault="00EF3C1E" w:rsidP="00EF3C1E">
            <w:pPr>
              <w:pStyle w:val="ListParagraph"/>
              <w:ind w:left="0"/>
              <w:rPr>
                <w:rFonts w:cstheme="minorHAnsi"/>
              </w:rPr>
            </w:pPr>
          </w:p>
        </w:tc>
      </w:tr>
      <w:tr w:rsidR="00EF3C1E" w14:paraId="30C1EED3" w14:textId="77777777" w:rsidTr="0062198C">
        <w:tc>
          <w:tcPr>
            <w:tcW w:w="1890" w:type="dxa"/>
            <w:tcBorders>
              <w:top w:val="nil"/>
              <w:left w:val="nil"/>
              <w:bottom w:val="nil"/>
              <w:right w:val="single" w:sz="4" w:space="0" w:color="auto"/>
            </w:tcBorders>
          </w:tcPr>
          <w:p w14:paraId="783C7ABE" w14:textId="7C34CD1C" w:rsidR="00EF3C1E" w:rsidRPr="0062198C" w:rsidRDefault="00EF3C1E" w:rsidP="00EF3C1E">
            <w:pPr>
              <w:pStyle w:val="ListParagraph"/>
              <w:ind w:left="0"/>
              <w:rPr>
                <w:rFonts w:cstheme="minorHAnsi"/>
                <w:b/>
                <w:bCs/>
              </w:rPr>
            </w:pPr>
            <w:r w:rsidRPr="0062198C">
              <w:rPr>
                <w:rFonts w:cstheme="minorHAnsi"/>
                <w:b/>
                <w:bCs/>
              </w:rPr>
              <w:t>Target Date</w:t>
            </w:r>
          </w:p>
        </w:tc>
        <w:tc>
          <w:tcPr>
            <w:tcW w:w="7105" w:type="dxa"/>
            <w:tcBorders>
              <w:left w:val="single" w:sz="4" w:space="0" w:color="auto"/>
            </w:tcBorders>
          </w:tcPr>
          <w:p w14:paraId="433DB127" w14:textId="77777777" w:rsidR="00EF3C1E" w:rsidRDefault="00EF3C1E" w:rsidP="00EF3C1E">
            <w:pPr>
              <w:pStyle w:val="ListParagraph"/>
              <w:ind w:left="0"/>
              <w:rPr>
                <w:rFonts w:cstheme="minorHAnsi"/>
              </w:rPr>
            </w:pPr>
          </w:p>
        </w:tc>
      </w:tr>
      <w:tr w:rsidR="00EF3C1E" w14:paraId="57731AD7" w14:textId="77777777" w:rsidTr="0062198C">
        <w:tc>
          <w:tcPr>
            <w:tcW w:w="1890" w:type="dxa"/>
            <w:tcBorders>
              <w:top w:val="nil"/>
              <w:left w:val="nil"/>
              <w:bottom w:val="nil"/>
              <w:right w:val="single" w:sz="4" w:space="0" w:color="auto"/>
            </w:tcBorders>
          </w:tcPr>
          <w:p w14:paraId="1AF3DD56" w14:textId="5BE6446E" w:rsidR="00EF3C1E" w:rsidRPr="0062198C" w:rsidRDefault="00EF3C1E" w:rsidP="00EF3C1E">
            <w:pPr>
              <w:pStyle w:val="ListParagraph"/>
              <w:ind w:left="0"/>
              <w:rPr>
                <w:rFonts w:cstheme="minorHAnsi"/>
                <w:b/>
                <w:bCs/>
              </w:rPr>
            </w:pPr>
            <w:r w:rsidRPr="0062198C">
              <w:rPr>
                <w:rFonts w:cstheme="minorHAnsi"/>
                <w:b/>
                <w:bCs/>
              </w:rPr>
              <w:t>% Reduction</w:t>
            </w:r>
          </w:p>
        </w:tc>
        <w:tc>
          <w:tcPr>
            <w:tcW w:w="7105" w:type="dxa"/>
            <w:tcBorders>
              <w:left w:val="single" w:sz="4" w:space="0" w:color="auto"/>
            </w:tcBorders>
          </w:tcPr>
          <w:p w14:paraId="187EE710" w14:textId="77777777" w:rsidR="00EF3C1E" w:rsidRDefault="00EF3C1E" w:rsidP="00EF3C1E">
            <w:pPr>
              <w:pStyle w:val="ListParagraph"/>
              <w:ind w:left="0"/>
              <w:rPr>
                <w:rFonts w:cstheme="minorHAnsi"/>
              </w:rPr>
            </w:pPr>
          </w:p>
        </w:tc>
      </w:tr>
      <w:tr w:rsidR="00EF3C1E" w14:paraId="487E6E3A" w14:textId="77777777" w:rsidTr="0062198C">
        <w:tc>
          <w:tcPr>
            <w:tcW w:w="1890" w:type="dxa"/>
            <w:tcBorders>
              <w:top w:val="nil"/>
              <w:left w:val="nil"/>
              <w:bottom w:val="nil"/>
              <w:right w:val="single" w:sz="4" w:space="0" w:color="auto"/>
            </w:tcBorders>
          </w:tcPr>
          <w:p w14:paraId="75D995A0" w14:textId="6C4FC3C8" w:rsidR="00EF3C1E" w:rsidRPr="0062198C" w:rsidRDefault="00EF3C1E" w:rsidP="00EF3C1E">
            <w:pPr>
              <w:pStyle w:val="ListParagraph"/>
              <w:ind w:left="0"/>
              <w:rPr>
                <w:rFonts w:cstheme="minorHAnsi"/>
                <w:b/>
                <w:bCs/>
              </w:rPr>
            </w:pPr>
            <w:r w:rsidRPr="0062198C">
              <w:rPr>
                <w:rFonts w:cstheme="minorHAnsi"/>
                <w:b/>
                <w:bCs/>
              </w:rPr>
              <w:t>Weblink</w:t>
            </w:r>
          </w:p>
        </w:tc>
        <w:tc>
          <w:tcPr>
            <w:tcW w:w="7105" w:type="dxa"/>
            <w:tcBorders>
              <w:left w:val="single" w:sz="4" w:space="0" w:color="auto"/>
            </w:tcBorders>
          </w:tcPr>
          <w:p w14:paraId="374E0E11" w14:textId="77777777" w:rsidR="00EF3C1E" w:rsidRDefault="00EF3C1E" w:rsidP="00EF3C1E">
            <w:pPr>
              <w:pStyle w:val="ListParagraph"/>
              <w:ind w:left="0"/>
              <w:rPr>
                <w:rFonts w:cstheme="minorHAnsi"/>
              </w:rPr>
            </w:pPr>
          </w:p>
        </w:tc>
      </w:tr>
    </w:tbl>
    <w:p w14:paraId="326B7B9D" w14:textId="77777777" w:rsidR="00596F67" w:rsidRDefault="00596F67" w:rsidP="00596F67">
      <w:pPr>
        <w:pStyle w:val="ListParagraph"/>
        <w:spacing w:after="0"/>
        <w:ind w:left="360"/>
        <w:jc w:val="both"/>
        <w:rPr>
          <w:rFonts w:cstheme="minorHAnsi"/>
        </w:rPr>
      </w:pPr>
    </w:p>
    <w:p w14:paraId="43C89E37" w14:textId="77777777" w:rsidR="00F73892" w:rsidRPr="007774D3" w:rsidRDefault="00F73892" w:rsidP="00F73892">
      <w:pPr>
        <w:pStyle w:val="ListParagraph"/>
        <w:numPr>
          <w:ilvl w:val="0"/>
          <w:numId w:val="3"/>
        </w:numPr>
        <w:jc w:val="both"/>
        <w:rPr>
          <w:rFonts w:cstheme="minorHAnsi"/>
        </w:rPr>
      </w:pPr>
      <w:r w:rsidRPr="007774D3">
        <w:rPr>
          <w:rFonts w:cstheme="minorHAnsi"/>
        </w:rPr>
        <w:t>Has your jurisdiction approved projects utilizing CEQA streamlining? (</w:t>
      </w:r>
      <w:proofErr w:type="gramStart"/>
      <w:r w:rsidRPr="007774D3">
        <w:rPr>
          <w:rFonts w:cstheme="minorHAnsi"/>
        </w:rPr>
        <w:t>e.g.</w:t>
      </w:r>
      <w:proofErr w:type="gramEnd"/>
      <w:r w:rsidRPr="007774D3">
        <w:rPr>
          <w:rFonts w:cstheme="minorHAnsi"/>
        </w:rPr>
        <w:t xml:space="preserve"> SB 743, SB 375, SB 35, or SB 226) Yes </w:t>
      </w:r>
      <w:sdt>
        <w:sdtPr>
          <w:rPr>
            <w:rFonts w:eastAsia="MS Gothic" w:cstheme="minorHAnsi"/>
            <w:color w:val="2B579A"/>
            <w:shd w:val="clear" w:color="auto" w:fill="E6E6E6"/>
          </w:rPr>
          <w:id w:val="-251197079"/>
          <w14:checkbox>
            <w14:checked w14:val="0"/>
            <w14:checkedState w14:val="2612" w14:font="MS Gothic"/>
            <w14:uncheckedState w14:val="2610" w14:font="MS Gothic"/>
          </w14:checkbox>
        </w:sdtPr>
        <w:sdtEndPr/>
        <w:sdtContent>
          <w:r w:rsidRPr="007774D3">
            <w:rPr>
              <w:rFonts w:ascii="Segoe UI Symbol" w:eastAsia="MS Gothic" w:hAnsi="Segoe UI Symbol" w:cs="Segoe UI Symbol"/>
            </w:rPr>
            <w:t>☐</w:t>
          </w:r>
        </w:sdtContent>
      </w:sdt>
      <w:r w:rsidRPr="007774D3">
        <w:rPr>
          <w:rFonts w:cstheme="minorHAnsi"/>
        </w:rPr>
        <w:t xml:space="preserve"> No </w:t>
      </w:r>
      <w:sdt>
        <w:sdtPr>
          <w:rPr>
            <w:rFonts w:eastAsia="MS Mincho" w:cstheme="minorHAnsi"/>
            <w:color w:val="2B579A"/>
            <w:shd w:val="clear" w:color="auto" w:fill="E6E6E6"/>
          </w:rPr>
          <w:id w:val="1544953840"/>
          <w14:checkbox>
            <w14:checked w14:val="0"/>
            <w14:checkedState w14:val="2612" w14:font="MS Gothic"/>
            <w14:uncheckedState w14:val="2610" w14:font="MS Gothic"/>
          </w14:checkbox>
        </w:sdtPr>
        <w:sdtEndPr/>
        <w:sdtContent>
          <w:r w:rsidRPr="007774D3">
            <w:rPr>
              <w:rFonts w:ascii="Segoe UI Symbol" w:eastAsia="MS Mincho" w:hAnsi="Segoe UI Symbol" w:cs="Segoe UI Symbol"/>
            </w:rPr>
            <w:t>☐</w:t>
          </w:r>
        </w:sdtContent>
      </w:sdt>
      <w:r w:rsidRPr="007774D3">
        <w:rPr>
          <w:rFonts w:eastAsia="MS Mincho" w:cstheme="minorHAnsi"/>
        </w:rPr>
        <w:t xml:space="preserve"> </w:t>
      </w:r>
    </w:p>
    <w:p w14:paraId="026A73A2" w14:textId="77777777" w:rsidR="00F73892" w:rsidRPr="007774D3" w:rsidRDefault="00F73892" w:rsidP="00F73892">
      <w:pPr>
        <w:pStyle w:val="ListParagraph"/>
        <w:ind w:left="360"/>
        <w:jc w:val="both"/>
        <w:rPr>
          <w:rFonts w:cstheme="minorHAnsi"/>
        </w:rPr>
      </w:pPr>
      <w:r w:rsidRPr="007774D3">
        <w:rPr>
          <w:rFonts w:cstheme="minorHAnsi"/>
        </w:rPr>
        <w:t xml:space="preserve">If </w:t>
      </w:r>
      <w:r w:rsidRPr="00B5469B">
        <w:rPr>
          <w:rFonts w:cstheme="minorHAnsi"/>
        </w:rPr>
        <w:t>yes,</w:t>
      </w:r>
      <w:r w:rsidRPr="007774D3">
        <w:rPr>
          <w:rFonts w:cstheme="minorHAnsi"/>
        </w:rPr>
        <w:t xml:space="preserve"> please provide projects, streamlining vehicle, and approval year below. </w:t>
      </w:r>
    </w:p>
    <w:tbl>
      <w:tblPr>
        <w:tblStyle w:val="MediumGrid2"/>
        <w:tblW w:w="9692" w:type="dxa"/>
        <w:tblInd w:w="-10" w:type="dxa"/>
        <w:tblLook w:val="04A0" w:firstRow="1" w:lastRow="0" w:firstColumn="1" w:lastColumn="0" w:noHBand="0" w:noVBand="1"/>
      </w:tblPr>
      <w:tblGrid>
        <w:gridCol w:w="2342"/>
        <w:gridCol w:w="2837"/>
        <w:gridCol w:w="940"/>
        <w:gridCol w:w="3573"/>
      </w:tblGrid>
      <w:tr w:rsidR="00F73892" w:rsidRPr="007774D3" w14:paraId="6D321993" w14:textId="77777777" w:rsidTr="00C34E50">
        <w:trPr>
          <w:cnfStyle w:val="100000000000" w:firstRow="1" w:lastRow="0" w:firstColumn="0" w:lastColumn="0" w:oddVBand="0" w:evenVBand="0" w:oddHBand="0" w:evenHBand="0" w:firstRowFirstColumn="0" w:firstRowLastColumn="0" w:lastRowFirstColumn="0" w:lastRowLastColumn="0"/>
          <w:trHeight w:val="319"/>
        </w:trPr>
        <w:tc>
          <w:tcPr>
            <w:cnfStyle w:val="001000000100" w:firstRow="0" w:lastRow="0" w:firstColumn="1" w:lastColumn="0" w:oddVBand="0" w:evenVBand="0" w:oddHBand="0" w:evenHBand="0" w:firstRowFirstColumn="1" w:firstRowLastColumn="0" w:lastRowFirstColumn="0" w:lastRowLastColumn="0"/>
            <w:tcW w:w="2342" w:type="dxa"/>
            <w:shd w:val="clear" w:color="auto" w:fill="auto"/>
          </w:tcPr>
          <w:p w14:paraId="48E2C48D" w14:textId="77777777" w:rsidR="00F73892" w:rsidRPr="007774D3" w:rsidRDefault="00F73892" w:rsidP="00C34E50">
            <w:pPr>
              <w:jc w:val="both"/>
              <w:rPr>
                <w:rFonts w:asciiTheme="minorHAnsi" w:hAnsiTheme="minorHAnsi" w:cstheme="minorHAnsi"/>
                <w:i/>
                <w:u w:val="single"/>
              </w:rPr>
            </w:pPr>
            <w:r w:rsidRPr="007774D3">
              <w:rPr>
                <w:rFonts w:asciiTheme="minorHAnsi" w:hAnsiTheme="minorHAnsi" w:cstheme="minorHAnsi"/>
                <w:i/>
                <w:u w:val="single"/>
              </w:rPr>
              <w:t>Project</w:t>
            </w:r>
          </w:p>
        </w:tc>
        <w:tc>
          <w:tcPr>
            <w:tcW w:w="2837" w:type="dxa"/>
          </w:tcPr>
          <w:p w14:paraId="3E9B1FA1" w14:textId="77777777" w:rsidR="00F73892" w:rsidRPr="007774D3" w:rsidRDefault="00F73892" w:rsidP="00C34E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Streamlining Vehicle</w:t>
            </w:r>
          </w:p>
        </w:tc>
        <w:tc>
          <w:tcPr>
            <w:tcW w:w="940" w:type="dxa"/>
          </w:tcPr>
          <w:p w14:paraId="60193C20" w14:textId="77777777" w:rsidR="00F73892" w:rsidRPr="007774D3" w:rsidRDefault="00F73892" w:rsidP="00C34E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ar</w:t>
            </w:r>
          </w:p>
        </w:tc>
        <w:tc>
          <w:tcPr>
            <w:tcW w:w="3573" w:type="dxa"/>
          </w:tcPr>
          <w:p w14:paraId="43249342" w14:textId="77777777" w:rsidR="00F73892" w:rsidRPr="007774D3" w:rsidRDefault="00F73892" w:rsidP="00C34E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Web link</w:t>
            </w:r>
          </w:p>
        </w:tc>
      </w:tr>
      <w:tr w:rsidR="00F73892" w:rsidRPr="007774D3" w14:paraId="72F45286" w14:textId="77777777" w:rsidTr="00C34E50">
        <w:trPr>
          <w:cnfStyle w:val="000000100000" w:firstRow="0" w:lastRow="0" w:firstColumn="0" w:lastColumn="0" w:oddVBand="0" w:evenVBand="0" w:oddHBand="1" w:evenHBand="0" w:firstRowFirstColumn="0" w:firstRowLastColumn="0" w:lastRowFirstColumn="0" w:lastRowLastColumn="0"/>
          <w:trHeight w:val="306"/>
        </w:trPr>
        <w:sdt>
          <w:sdtPr>
            <w:rPr>
              <w:rStyle w:val="Style1"/>
              <w:rFonts w:asciiTheme="minorHAnsi" w:hAnsiTheme="minorHAnsi" w:cstheme="minorHAnsi"/>
            </w:rPr>
            <w:id w:val="1647544860"/>
            <w:placeholder>
              <w:docPart w:val="D6031CACB70F4506A90BF7B54983DE40"/>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342" w:type="dxa"/>
                <w:shd w:val="clear" w:color="auto" w:fill="auto"/>
              </w:tcPr>
              <w:p w14:paraId="360C0AFF" w14:textId="77777777" w:rsidR="00F73892" w:rsidRPr="007774D3" w:rsidRDefault="00F73892" w:rsidP="00C34E50">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2837" w:type="dxa"/>
          </w:tcPr>
          <w:p w14:paraId="070EB660"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940" w:type="dxa"/>
          </w:tcPr>
          <w:p w14:paraId="5A773D44"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573" w:type="dxa"/>
          </w:tcPr>
          <w:p w14:paraId="2B7642FB"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F73892" w:rsidRPr="007774D3" w14:paraId="0D74F0D8" w14:textId="77777777" w:rsidTr="00C34E50">
        <w:trPr>
          <w:trHeight w:val="306"/>
        </w:trPr>
        <w:sdt>
          <w:sdtPr>
            <w:rPr>
              <w:rStyle w:val="Style1"/>
              <w:rFonts w:asciiTheme="minorHAnsi" w:hAnsiTheme="minorHAnsi" w:cstheme="minorHAnsi"/>
            </w:rPr>
            <w:id w:val="-1269851529"/>
            <w:placeholder>
              <w:docPart w:val="10517628B0A9429CAE2F9F77C67AD86D"/>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342" w:type="dxa"/>
                <w:shd w:val="clear" w:color="auto" w:fill="auto"/>
              </w:tcPr>
              <w:p w14:paraId="220ED97D" w14:textId="77777777" w:rsidR="00F73892" w:rsidRPr="007774D3" w:rsidRDefault="00F73892" w:rsidP="00C34E50">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2837" w:type="dxa"/>
          </w:tcPr>
          <w:p w14:paraId="2EBA5F29"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940" w:type="dxa"/>
          </w:tcPr>
          <w:p w14:paraId="3EE17E10"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573" w:type="dxa"/>
          </w:tcPr>
          <w:p w14:paraId="6BAE014E"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F73892" w:rsidRPr="007774D3" w14:paraId="3578BC99" w14:textId="77777777" w:rsidTr="00C34E50">
        <w:trPr>
          <w:cnfStyle w:val="000000100000" w:firstRow="0" w:lastRow="0" w:firstColumn="0" w:lastColumn="0" w:oddVBand="0" w:evenVBand="0" w:oddHBand="1" w:evenHBand="0" w:firstRowFirstColumn="0" w:firstRowLastColumn="0" w:lastRowFirstColumn="0" w:lastRowLastColumn="0"/>
          <w:trHeight w:val="306"/>
        </w:trPr>
        <w:sdt>
          <w:sdtPr>
            <w:rPr>
              <w:rStyle w:val="Style1"/>
              <w:rFonts w:asciiTheme="minorHAnsi" w:hAnsiTheme="minorHAnsi" w:cstheme="minorHAnsi"/>
            </w:rPr>
            <w:id w:val="705374109"/>
            <w:placeholder>
              <w:docPart w:val="4792E39D96744D81BAE9E716EC51DAA3"/>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342" w:type="dxa"/>
                <w:shd w:val="clear" w:color="auto" w:fill="auto"/>
              </w:tcPr>
              <w:p w14:paraId="5A484A56" w14:textId="77777777" w:rsidR="00F73892" w:rsidRPr="007774D3" w:rsidRDefault="00F73892" w:rsidP="00C34E50">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2837" w:type="dxa"/>
          </w:tcPr>
          <w:p w14:paraId="2258A41B"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940" w:type="dxa"/>
          </w:tcPr>
          <w:p w14:paraId="3D9C51A3"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573" w:type="dxa"/>
          </w:tcPr>
          <w:p w14:paraId="30F4AC0A"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F73892" w:rsidRPr="007774D3" w14:paraId="75E416F9" w14:textId="77777777" w:rsidTr="00C34E50">
        <w:trPr>
          <w:trHeight w:val="306"/>
        </w:trPr>
        <w:sdt>
          <w:sdtPr>
            <w:rPr>
              <w:rStyle w:val="Style1"/>
              <w:rFonts w:asciiTheme="minorHAnsi" w:hAnsiTheme="minorHAnsi" w:cstheme="minorHAnsi"/>
            </w:rPr>
            <w:id w:val="117879610"/>
            <w:placeholder>
              <w:docPart w:val="EEB49F5C20024DAA960C7C8305BA2A1F"/>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342" w:type="dxa"/>
                <w:shd w:val="clear" w:color="auto" w:fill="auto"/>
              </w:tcPr>
              <w:p w14:paraId="73E7FF90" w14:textId="77777777" w:rsidR="00F73892" w:rsidRPr="007774D3" w:rsidRDefault="00F73892" w:rsidP="00C34E50">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2837" w:type="dxa"/>
          </w:tcPr>
          <w:p w14:paraId="26442A2E"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940" w:type="dxa"/>
          </w:tcPr>
          <w:p w14:paraId="2012EBB9"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3573" w:type="dxa"/>
          </w:tcPr>
          <w:p w14:paraId="10E9D6DA" w14:textId="77777777" w:rsidR="00F73892" w:rsidRPr="007774D3" w:rsidRDefault="00F73892" w:rsidP="00C34E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F73892" w:rsidRPr="007774D3" w14:paraId="37BD93C2" w14:textId="77777777" w:rsidTr="00C34E50">
        <w:trPr>
          <w:cnfStyle w:val="000000100000" w:firstRow="0" w:lastRow="0" w:firstColumn="0" w:lastColumn="0" w:oddVBand="0" w:evenVBand="0" w:oddHBand="1" w:evenHBand="0" w:firstRowFirstColumn="0" w:firstRowLastColumn="0" w:lastRowFirstColumn="0" w:lastRowLastColumn="0"/>
          <w:trHeight w:val="319"/>
        </w:trPr>
        <w:sdt>
          <w:sdtPr>
            <w:rPr>
              <w:rStyle w:val="Style1"/>
              <w:rFonts w:asciiTheme="minorHAnsi" w:hAnsiTheme="minorHAnsi" w:cstheme="minorHAnsi"/>
            </w:rPr>
            <w:id w:val="661898585"/>
            <w:placeholder>
              <w:docPart w:val="01D434E5F4D049FCBDC1CB9CC508D963"/>
            </w:placeholder>
            <w:showingPlcHdr/>
          </w:sdtPr>
          <w:sdtEndPr>
            <w:rPr>
              <w:rStyle w:val="DefaultParagraphFont"/>
              <w:rFonts w:asciiTheme="majorHAnsi" w:hAnsiTheme="majorHAnsi"/>
              <w:color w:val="000000" w:themeColor="text1"/>
            </w:rPr>
          </w:sdtEndPr>
          <w:sdtContent>
            <w:tc>
              <w:tcPr>
                <w:cnfStyle w:val="001000000000" w:firstRow="0" w:lastRow="0" w:firstColumn="1" w:lastColumn="0" w:oddVBand="0" w:evenVBand="0" w:oddHBand="0" w:evenHBand="0" w:firstRowFirstColumn="0" w:firstRowLastColumn="0" w:lastRowFirstColumn="0" w:lastRowLastColumn="0"/>
                <w:tcW w:w="2342" w:type="dxa"/>
                <w:shd w:val="clear" w:color="auto" w:fill="auto"/>
              </w:tcPr>
              <w:p w14:paraId="4A524DFC" w14:textId="77777777" w:rsidR="00F73892" w:rsidRPr="007774D3" w:rsidRDefault="00F73892" w:rsidP="00C34E50">
                <w:pPr>
                  <w:jc w:val="both"/>
                  <w:rPr>
                    <w:rFonts w:asciiTheme="minorHAnsi" w:hAnsiTheme="minorHAnsi" w:cstheme="minorHAnsi"/>
                  </w:rPr>
                </w:pPr>
                <w:r w:rsidRPr="007774D3">
                  <w:rPr>
                    <w:rStyle w:val="PlaceholderText"/>
                    <w:rFonts w:asciiTheme="minorHAnsi" w:hAnsiTheme="minorHAnsi" w:cstheme="minorHAnsi"/>
                  </w:rPr>
                  <w:t>[Title]</w:t>
                </w:r>
              </w:p>
            </w:tc>
          </w:sdtContent>
        </w:sdt>
        <w:tc>
          <w:tcPr>
            <w:tcW w:w="2837" w:type="dxa"/>
          </w:tcPr>
          <w:p w14:paraId="52869C61"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940" w:type="dxa"/>
          </w:tcPr>
          <w:p w14:paraId="112A1B4B"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3573" w:type="dxa"/>
          </w:tcPr>
          <w:p w14:paraId="1765CEDC" w14:textId="77777777" w:rsidR="00F73892" w:rsidRPr="007774D3" w:rsidRDefault="00F73892" w:rsidP="00C34E5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7EDA380A" w14:textId="77777777" w:rsidR="00F73892" w:rsidRPr="007774D3" w:rsidRDefault="00F73892" w:rsidP="00F73892">
      <w:pPr>
        <w:spacing w:after="0"/>
        <w:rPr>
          <w:rFonts w:cstheme="minorHAnsi"/>
        </w:rPr>
      </w:pPr>
    </w:p>
    <w:p w14:paraId="14A4CB2D" w14:textId="77777777" w:rsidR="00F73892" w:rsidRPr="007774D3" w:rsidRDefault="00F73892" w:rsidP="00F73892">
      <w:pPr>
        <w:spacing w:after="0"/>
        <w:jc w:val="both"/>
        <w:rPr>
          <w:rFonts w:cstheme="minorHAnsi"/>
        </w:rPr>
      </w:pPr>
    </w:p>
    <w:sdt>
      <w:sdtPr>
        <w:rPr>
          <w:rStyle w:val="Style1"/>
          <w:rFonts w:asciiTheme="minorHAnsi" w:hAnsiTheme="minorHAnsi" w:cstheme="minorHAnsi"/>
        </w:rPr>
        <w:id w:val="-741791225"/>
        <w:placeholder>
          <w:docPart w:val="C9DCF918C5E54A52B259F3E5A7A03CCE"/>
        </w:placeholder>
      </w:sdtPr>
      <w:sdtEndPr>
        <w:rPr>
          <w:rStyle w:val="DefaultParagraphFont"/>
          <w:color w:val="auto"/>
        </w:rPr>
      </w:sdtEndPr>
      <w:sdtContent>
        <w:p w14:paraId="1113346C" w14:textId="77777777" w:rsidR="00F73892" w:rsidRDefault="00F73892" w:rsidP="00F73892">
          <w:pPr>
            <w:pStyle w:val="ListParagraph"/>
            <w:numPr>
              <w:ilvl w:val="0"/>
              <w:numId w:val="3"/>
            </w:numPr>
            <w:jc w:val="both"/>
            <w:rPr>
              <w:rFonts w:cstheme="minorHAnsi"/>
            </w:rPr>
          </w:pPr>
          <w:r w:rsidRPr="007774D3">
            <w:rPr>
              <w:rFonts w:cstheme="minorHAnsi"/>
            </w:rPr>
            <w:t xml:space="preserve">What CEQA streamlining vehicles may be missing that would facilitate implementing projects? </w:t>
          </w:r>
        </w:p>
      </w:sdtContent>
    </w:sdt>
    <w:p w14:paraId="740375BC" w14:textId="77777777" w:rsidR="00F73892" w:rsidRPr="007774D3" w:rsidRDefault="00F73892" w:rsidP="00596F67">
      <w:pPr>
        <w:pStyle w:val="ListParagraph"/>
        <w:spacing w:after="0"/>
        <w:ind w:left="360"/>
        <w:jc w:val="both"/>
        <w:rPr>
          <w:rFonts w:cstheme="minorHAnsi"/>
        </w:rPr>
      </w:pPr>
    </w:p>
    <w:p w14:paraId="1167E69B" w14:textId="6F8FD5F3" w:rsidR="00596F67" w:rsidRPr="007774D3" w:rsidRDefault="00D27AD3" w:rsidP="008B694C">
      <w:pPr>
        <w:pStyle w:val="ListParagraph"/>
        <w:numPr>
          <w:ilvl w:val="0"/>
          <w:numId w:val="3"/>
        </w:numPr>
        <w:spacing w:after="0"/>
        <w:jc w:val="both"/>
        <w:rPr>
          <w:rFonts w:cstheme="minorHAnsi"/>
        </w:rPr>
      </w:pPr>
      <w:r w:rsidRPr="007774D3">
        <w:rPr>
          <w:rFonts w:cstheme="minorHAnsi"/>
        </w:rPr>
        <w:t xml:space="preserve">Connect SoCal </w:t>
      </w:r>
      <w:r w:rsidR="00D73486" w:rsidRPr="007774D3">
        <w:rPr>
          <w:rFonts w:cstheme="minorHAnsi"/>
        </w:rPr>
        <w:t>seeks to advance</w:t>
      </w:r>
      <w:r w:rsidR="00C06086" w:rsidRPr="007774D3">
        <w:rPr>
          <w:rFonts w:cstheme="minorHAnsi"/>
        </w:rPr>
        <w:t xml:space="preserve"> </w:t>
      </w:r>
      <w:r w:rsidRPr="007774D3">
        <w:rPr>
          <w:rFonts w:cstheme="minorHAnsi"/>
        </w:rPr>
        <w:t xml:space="preserve">land use strategies which enhance the capacity of the SCAG region’s built, social, economic, and natural systems to anticipate and respond to changing conditions, acute shocks, and chronic stressors. Land use strategies may include a focus on </w:t>
      </w:r>
      <w:r w:rsidRPr="007774D3">
        <w:rPr>
          <w:rFonts w:cstheme="minorHAnsi"/>
          <w:b/>
          <w:bCs/>
        </w:rPr>
        <w:t>climate resilience and conservation of natural and working lands</w:t>
      </w:r>
      <w:r w:rsidRPr="007774D3">
        <w:rPr>
          <w:rFonts w:cstheme="minorHAnsi"/>
        </w:rPr>
        <w:t>.  Please indicate and briefly describe whether your jurisdiction is implementing policies in the following areas, or if your jurisdiction has not adopted implementation policies if there are plans or interest in doing so.  If there are barriers to doing so, please indicate what they are.</w:t>
      </w:r>
    </w:p>
    <w:p w14:paraId="20EA4F3A" w14:textId="77777777" w:rsidR="00DA4594" w:rsidRPr="007774D3" w:rsidRDefault="00DA4594" w:rsidP="00DA4594">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4815"/>
        <w:gridCol w:w="4815"/>
      </w:tblGrid>
      <w:tr w:rsidR="00421A00" w:rsidRPr="007774D3" w14:paraId="146ED579" w14:textId="77777777" w:rsidTr="00DA4594">
        <w:tc>
          <w:tcPr>
            <w:tcW w:w="4815" w:type="dxa"/>
            <w:tcBorders>
              <w:top w:val="nil"/>
              <w:left w:val="nil"/>
              <w:bottom w:val="nil"/>
              <w:right w:val="single" w:sz="4" w:space="0" w:color="auto"/>
            </w:tcBorders>
          </w:tcPr>
          <w:p w14:paraId="6F9C4164" w14:textId="48E69AA7" w:rsidR="00421A00" w:rsidRPr="007774D3" w:rsidRDefault="00421A00" w:rsidP="004C107D">
            <w:pPr>
              <w:spacing w:before="60" w:after="60"/>
              <w:jc w:val="both"/>
              <w:rPr>
                <w:rFonts w:cstheme="minorHAnsi"/>
                <w:b/>
                <w:bCs/>
                <w:u w:val="single"/>
              </w:rPr>
            </w:pPr>
            <w:r w:rsidRPr="007774D3">
              <w:rPr>
                <w:rFonts w:cstheme="minorHAnsi"/>
                <w:b/>
                <w:bCs/>
                <w:u w:val="single"/>
              </w:rPr>
              <w:t>Area of Focus</w:t>
            </w:r>
          </w:p>
        </w:tc>
        <w:tc>
          <w:tcPr>
            <w:tcW w:w="4815" w:type="dxa"/>
            <w:tcBorders>
              <w:left w:val="single" w:sz="4" w:space="0" w:color="auto"/>
            </w:tcBorders>
            <w:shd w:val="clear" w:color="auto" w:fill="BFBFBF" w:themeFill="background1" w:themeFillShade="BF"/>
          </w:tcPr>
          <w:p w14:paraId="58857F3B" w14:textId="6F79BBA5" w:rsidR="00421A00" w:rsidRPr="007774D3" w:rsidRDefault="00076DD9" w:rsidP="00DA4594">
            <w:pPr>
              <w:spacing w:before="60" w:after="60"/>
              <w:jc w:val="center"/>
              <w:rPr>
                <w:rFonts w:cstheme="minorHAnsi"/>
                <w:b/>
                <w:bCs/>
              </w:rPr>
            </w:pPr>
            <w:r w:rsidRPr="007774D3">
              <w:rPr>
                <w:rFonts w:cstheme="minorHAnsi"/>
                <w:b/>
                <w:bCs/>
              </w:rPr>
              <w:t>Comments</w:t>
            </w:r>
          </w:p>
        </w:tc>
      </w:tr>
      <w:tr w:rsidR="00D27AD3" w:rsidRPr="007774D3" w14:paraId="44467105" w14:textId="72B280A5" w:rsidTr="00D108F4">
        <w:tc>
          <w:tcPr>
            <w:tcW w:w="4815" w:type="dxa"/>
            <w:tcBorders>
              <w:top w:val="nil"/>
              <w:left w:val="nil"/>
              <w:bottom w:val="nil"/>
              <w:right w:val="single" w:sz="4" w:space="0" w:color="auto"/>
            </w:tcBorders>
            <w:vAlign w:val="center"/>
          </w:tcPr>
          <w:p w14:paraId="7E94478F" w14:textId="123F0CA0" w:rsidR="00D27AD3" w:rsidRPr="007774D3" w:rsidRDefault="000C6D80" w:rsidP="00D108F4">
            <w:pPr>
              <w:spacing w:before="60" w:after="60"/>
              <w:rPr>
                <w:rFonts w:cstheme="minorHAnsi"/>
              </w:rPr>
            </w:pPr>
            <w:r w:rsidRPr="007774D3">
              <w:rPr>
                <w:rFonts w:cstheme="minorHAnsi"/>
              </w:rPr>
              <w:t>Agricultural and/or natural land preservation?</w:t>
            </w:r>
          </w:p>
        </w:tc>
        <w:tc>
          <w:tcPr>
            <w:tcW w:w="4815" w:type="dxa"/>
            <w:tcBorders>
              <w:left w:val="single" w:sz="4" w:space="0" w:color="auto"/>
            </w:tcBorders>
            <w:shd w:val="clear" w:color="auto" w:fill="808080" w:themeFill="background1" w:themeFillShade="80"/>
          </w:tcPr>
          <w:p w14:paraId="5A0671BE" w14:textId="247A301B" w:rsidR="00D27AD3" w:rsidRPr="007774D3" w:rsidRDefault="00D27AD3" w:rsidP="004C107D">
            <w:pPr>
              <w:spacing w:before="60" w:after="60"/>
              <w:jc w:val="both"/>
              <w:rPr>
                <w:rFonts w:cstheme="minorHAnsi"/>
              </w:rPr>
            </w:pPr>
          </w:p>
        </w:tc>
      </w:tr>
      <w:tr w:rsidR="00D27AD3" w:rsidRPr="007774D3" w14:paraId="5CD2F64B" w14:textId="77777777" w:rsidTr="00D108F4">
        <w:tc>
          <w:tcPr>
            <w:tcW w:w="4815" w:type="dxa"/>
            <w:tcBorders>
              <w:top w:val="nil"/>
              <w:left w:val="nil"/>
              <w:bottom w:val="nil"/>
              <w:right w:val="single" w:sz="4" w:space="0" w:color="auto"/>
            </w:tcBorders>
            <w:vAlign w:val="center"/>
          </w:tcPr>
          <w:p w14:paraId="33E8A5AE" w14:textId="7C0FC495" w:rsidR="00D27AD3" w:rsidRPr="007774D3" w:rsidRDefault="0075351B" w:rsidP="00D108F4">
            <w:pPr>
              <w:rPr>
                <w:rFonts w:cstheme="minorHAnsi"/>
              </w:rPr>
            </w:pPr>
            <w:r w:rsidRPr="007774D3">
              <w:rPr>
                <w:rFonts w:cstheme="minorHAnsi"/>
              </w:rPr>
              <w:t xml:space="preserve">Development standards and/or limits on development in </w:t>
            </w:r>
            <w:r w:rsidR="6FD2CD35" w:rsidRPr="007774D3">
              <w:rPr>
                <w:rFonts w:cstheme="minorHAnsi"/>
              </w:rPr>
              <w:t xml:space="preserve">areas at risk of climate change impacts (e.g., wildfire, </w:t>
            </w:r>
            <w:r w:rsidR="1C634932" w:rsidRPr="007774D3">
              <w:rPr>
                <w:rFonts w:cstheme="minorHAnsi"/>
              </w:rPr>
              <w:t xml:space="preserve">coastal </w:t>
            </w:r>
            <w:r w:rsidR="6FD2CD35" w:rsidRPr="007774D3">
              <w:rPr>
                <w:rFonts w:cstheme="minorHAnsi"/>
              </w:rPr>
              <w:t>flooding, extreme heat)?</w:t>
            </w:r>
          </w:p>
        </w:tc>
        <w:tc>
          <w:tcPr>
            <w:tcW w:w="4815" w:type="dxa"/>
            <w:tcBorders>
              <w:left w:val="single" w:sz="4" w:space="0" w:color="auto"/>
            </w:tcBorders>
            <w:shd w:val="clear" w:color="auto" w:fill="BFBFBF" w:themeFill="background1" w:themeFillShade="BF"/>
          </w:tcPr>
          <w:p w14:paraId="7F28D727" w14:textId="77777777" w:rsidR="00D27AD3" w:rsidRPr="007774D3" w:rsidRDefault="00D27AD3" w:rsidP="004C107D">
            <w:pPr>
              <w:spacing w:before="60" w:after="60"/>
              <w:jc w:val="both"/>
              <w:rPr>
                <w:rFonts w:cstheme="minorHAnsi"/>
              </w:rPr>
            </w:pPr>
          </w:p>
        </w:tc>
      </w:tr>
      <w:tr w:rsidR="00D27AD3" w:rsidRPr="007774D3" w14:paraId="55C8E80B" w14:textId="77777777" w:rsidTr="00D108F4">
        <w:tc>
          <w:tcPr>
            <w:tcW w:w="4815" w:type="dxa"/>
            <w:tcBorders>
              <w:top w:val="nil"/>
              <w:left w:val="nil"/>
              <w:bottom w:val="nil"/>
              <w:right w:val="single" w:sz="4" w:space="0" w:color="auto"/>
            </w:tcBorders>
            <w:vAlign w:val="center"/>
          </w:tcPr>
          <w:p w14:paraId="5CE84025" w14:textId="7DEEF173" w:rsidR="00D27AD3" w:rsidRPr="007774D3" w:rsidRDefault="2A3DEB5F" w:rsidP="00D108F4">
            <w:pPr>
              <w:spacing w:before="60" w:after="60"/>
              <w:rPr>
                <w:rFonts w:cstheme="minorHAnsi"/>
              </w:rPr>
            </w:pPr>
            <w:r w:rsidRPr="007774D3">
              <w:rPr>
                <w:rFonts w:cstheme="minorHAnsi"/>
              </w:rPr>
              <w:t>Resilience</w:t>
            </w:r>
            <w:r w:rsidR="00943069" w:rsidRPr="007774D3">
              <w:rPr>
                <w:rFonts w:cstheme="minorHAnsi"/>
              </w:rPr>
              <w:t xml:space="preserve"> plans, actions and/or </w:t>
            </w:r>
            <w:proofErr w:type="gramStart"/>
            <w:r w:rsidR="00943069" w:rsidRPr="007774D3">
              <w:rPr>
                <w:rFonts w:cstheme="minorHAnsi"/>
              </w:rPr>
              <w:t>metrics ?</w:t>
            </w:r>
            <w:proofErr w:type="gramEnd"/>
          </w:p>
        </w:tc>
        <w:tc>
          <w:tcPr>
            <w:tcW w:w="4815" w:type="dxa"/>
            <w:tcBorders>
              <w:left w:val="single" w:sz="4" w:space="0" w:color="auto"/>
            </w:tcBorders>
            <w:shd w:val="clear" w:color="auto" w:fill="808080" w:themeFill="background1" w:themeFillShade="80"/>
          </w:tcPr>
          <w:p w14:paraId="54F1A80D" w14:textId="77777777" w:rsidR="00D27AD3" w:rsidRPr="007774D3" w:rsidRDefault="00D27AD3" w:rsidP="004C107D">
            <w:pPr>
              <w:spacing w:before="60" w:after="60"/>
              <w:jc w:val="both"/>
              <w:rPr>
                <w:rFonts w:cstheme="minorHAnsi"/>
              </w:rPr>
            </w:pPr>
          </w:p>
        </w:tc>
      </w:tr>
      <w:tr w:rsidR="00D27AD3" w:rsidRPr="007774D3" w14:paraId="23706F5E" w14:textId="77777777" w:rsidTr="00D108F4">
        <w:tc>
          <w:tcPr>
            <w:tcW w:w="4815" w:type="dxa"/>
            <w:tcBorders>
              <w:top w:val="nil"/>
              <w:left w:val="nil"/>
              <w:bottom w:val="nil"/>
              <w:right w:val="single" w:sz="4" w:space="0" w:color="auto"/>
            </w:tcBorders>
            <w:vAlign w:val="center"/>
          </w:tcPr>
          <w:p w14:paraId="691B566C" w14:textId="08BD3F6A" w:rsidR="00D27AD3" w:rsidRPr="007774D3" w:rsidRDefault="00BC47D2" w:rsidP="00D108F4">
            <w:pPr>
              <w:spacing w:before="60" w:after="60"/>
              <w:rPr>
                <w:rFonts w:cstheme="minorHAnsi"/>
              </w:rPr>
            </w:pPr>
            <w:r w:rsidRPr="007774D3">
              <w:rPr>
                <w:rFonts w:cstheme="minorHAnsi"/>
              </w:rPr>
              <w:t xml:space="preserve">Other climate </w:t>
            </w:r>
            <w:r w:rsidR="278F3C37" w:rsidRPr="007774D3">
              <w:rPr>
                <w:rFonts w:cstheme="minorHAnsi"/>
              </w:rPr>
              <w:t>resilience</w:t>
            </w:r>
            <w:r w:rsidRPr="007774D3">
              <w:rPr>
                <w:rFonts w:cstheme="minorHAnsi"/>
              </w:rPr>
              <w:t xml:space="preserve"> issues?</w:t>
            </w:r>
          </w:p>
        </w:tc>
        <w:tc>
          <w:tcPr>
            <w:tcW w:w="4815" w:type="dxa"/>
            <w:tcBorders>
              <w:left w:val="single" w:sz="4" w:space="0" w:color="auto"/>
            </w:tcBorders>
            <w:shd w:val="clear" w:color="auto" w:fill="808080" w:themeFill="background1" w:themeFillShade="80"/>
          </w:tcPr>
          <w:p w14:paraId="58CF4AAB" w14:textId="77777777" w:rsidR="00D27AD3" w:rsidRPr="007774D3" w:rsidRDefault="00D27AD3" w:rsidP="004C107D">
            <w:pPr>
              <w:spacing w:before="60" w:after="60"/>
              <w:jc w:val="both"/>
              <w:rPr>
                <w:rFonts w:cstheme="minorHAnsi"/>
              </w:rPr>
            </w:pPr>
          </w:p>
        </w:tc>
      </w:tr>
    </w:tbl>
    <w:p w14:paraId="5FA92576" w14:textId="77777777" w:rsidR="00596F67" w:rsidRPr="007774D3" w:rsidRDefault="00596F67" w:rsidP="00406787">
      <w:pPr>
        <w:spacing w:after="0"/>
        <w:jc w:val="both"/>
        <w:rPr>
          <w:rFonts w:cstheme="minorHAnsi"/>
        </w:rPr>
      </w:pPr>
    </w:p>
    <w:p w14:paraId="4F423015" w14:textId="77777777" w:rsidR="00F63DF3" w:rsidRPr="007774D3" w:rsidRDefault="00F63DF3" w:rsidP="00406787">
      <w:pPr>
        <w:spacing w:after="0"/>
        <w:jc w:val="both"/>
        <w:rPr>
          <w:rFonts w:cstheme="minorHAnsi"/>
        </w:rPr>
      </w:pPr>
    </w:p>
    <w:p w14:paraId="18377C45" w14:textId="77777777" w:rsidR="00596F67" w:rsidRPr="007774D3" w:rsidRDefault="00596F67" w:rsidP="00406787">
      <w:pPr>
        <w:spacing w:after="0"/>
        <w:jc w:val="both"/>
        <w:rPr>
          <w:rFonts w:cstheme="minorHAnsi"/>
        </w:rPr>
      </w:pPr>
    </w:p>
    <w:p w14:paraId="27425A05" w14:textId="318DD112" w:rsidR="00F63DAF" w:rsidRPr="007774D3" w:rsidRDefault="00EF1D13" w:rsidP="00F63DAF">
      <w:pPr>
        <w:spacing w:after="0"/>
        <w:jc w:val="both"/>
        <w:rPr>
          <w:rFonts w:cstheme="minorHAnsi"/>
        </w:rPr>
      </w:pPr>
      <w:r w:rsidRPr="007774D3">
        <w:rPr>
          <w:rFonts w:cstheme="minorHAnsi"/>
        </w:rPr>
        <w:t>PART IV – Public Health and Equity</w:t>
      </w:r>
    </w:p>
    <w:p w14:paraId="522DD330" w14:textId="2F844896" w:rsidR="00EF1D13" w:rsidRPr="007774D3" w:rsidRDefault="00EF1D13" w:rsidP="00F63DAF">
      <w:pPr>
        <w:spacing w:after="0"/>
        <w:jc w:val="both"/>
        <w:rPr>
          <w:rFonts w:cstheme="minorHAnsi"/>
        </w:rPr>
      </w:pPr>
    </w:p>
    <w:p w14:paraId="7282E720" w14:textId="2F844896" w:rsidR="008B298B" w:rsidRPr="007774D3" w:rsidRDefault="109772B2" w:rsidP="0E08561D">
      <w:pPr>
        <w:pStyle w:val="ListParagraph"/>
        <w:numPr>
          <w:ilvl w:val="0"/>
          <w:numId w:val="3"/>
        </w:numPr>
        <w:spacing w:after="0"/>
        <w:jc w:val="both"/>
        <w:rPr>
          <w:rFonts w:cstheme="minorHAnsi"/>
        </w:rPr>
      </w:pPr>
      <w:r w:rsidRPr="007774D3">
        <w:rPr>
          <w:rFonts w:cstheme="minorHAnsi"/>
        </w:rPr>
        <w:t>Has your jurisdiction developed/adopted any of the following equity documents/efforts?</w:t>
      </w:r>
    </w:p>
    <w:p w14:paraId="22E9BDF3" w14:textId="2F844896" w:rsidR="008B298B" w:rsidRPr="007774D3" w:rsidRDefault="008B298B" w:rsidP="0E08561D">
      <w:pPr>
        <w:spacing w:after="0"/>
        <w:jc w:val="both"/>
        <w:rPr>
          <w:rFonts w:cstheme="minorHAnsi"/>
        </w:rPr>
      </w:pPr>
    </w:p>
    <w:tbl>
      <w:tblPr>
        <w:tblStyle w:val="MediumGrid2"/>
        <w:tblpPr w:leftFromText="180" w:rightFromText="180" w:vertAnchor="text" w:horzAnchor="margin" w:tblpY="167"/>
        <w:tblW w:w="3745" w:type="pct"/>
        <w:tblLook w:val="04A0" w:firstRow="1" w:lastRow="0" w:firstColumn="1" w:lastColumn="0" w:noHBand="0" w:noVBand="1"/>
      </w:tblPr>
      <w:tblGrid>
        <w:gridCol w:w="811"/>
        <w:gridCol w:w="3604"/>
        <w:gridCol w:w="276"/>
        <w:gridCol w:w="1241"/>
        <w:gridCol w:w="1071"/>
      </w:tblGrid>
      <w:tr w:rsidR="00EC2296" w:rsidRPr="007774D3" w14:paraId="6F71CC7D" w14:textId="77777777" w:rsidTr="00EC2296">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348" w:type="pct"/>
            <w:gridSpan w:val="3"/>
            <w:shd w:val="clear" w:color="auto" w:fill="auto"/>
          </w:tcPr>
          <w:p w14:paraId="43ED48B7" w14:textId="77777777" w:rsidR="00EC2296" w:rsidRPr="007774D3" w:rsidRDefault="00EC2296" w:rsidP="00EA03DA">
            <w:pPr>
              <w:jc w:val="both"/>
              <w:rPr>
                <w:rFonts w:asciiTheme="minorHAnsi" w:hAnsiTheme="minorHAnsi" w:cstheme="minorHAnsi"/>
                <w:i/>
                <w:u w:val="single"/>
              </w:rPr>
            </w:pPr>
            <w:r w:rsidRPr="007774D3">
              <w:rPr>
                <w:rFonts w:asciiTheme="minorHAnsi" w:hAnsiTheme="minorHAnsi" w:cstheme="minorHAnsi"/>
                <w:i/>
                <w:u w:val="single"/>
              </w:rPr>
              <w:t>Equity Documents/Efforts</w:t>
            </w:r>
          </w:p>
        </w:tc>
        <w:tc>
          <w:tcPr>
            <w:tcW w:w="886" w:type="pct"/>
          </w:tcPr>
          <w:p w14:paraId="010B736B" w14:textId="77777777" w:rsidR="00EC2296" w:rsidRPr="007774D3" w:rsidRDefault="00EC2296" w:rsidP="00EA03D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766" w:type="pct"/>
          </w:tcPr>
          <w:p w14:paraId="2F5788AB" w14:textId="77777777" w:rsidR="00EC2296" w:rsidRPr="007774D3" w:rsidRDefault="00EC2296" w:rsidP="00EA03D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EC2296" w:rsidRPr="007774D3" w14:paraId="575F1D25" w14:textId="77777777" w:rsidTr="00EC229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348" w:type="pct"/>
            <w:gridSpan w:val="3"/>
            <w:shd w:val="clear" w:color="auto" w:fill="auto"/>
          </w:tcPr>
          <w:p w14:paraId="7BBECED8" w14:textId="77777777" w:rsidR="00EC2296" w:rsidRPr="007774D3" w:rsidRDefault="00EC2296" w:rsidP="00EA03DA">
            <w:pPr>
              <w:jc w:val="both"/>
              <w:rPr>
                <w:rFonts w:asciiTheme="minorHAnsi" w:hAnsiTheme="minorHAnsi" w:cstheme="minorHAnsi"/>
              </w:rPr>
            </w:pPr>
            <w:r w:rsidRPr="007774D3">
              <w:rPr>
                <w:rFonts w:asciiTheme="minorHAnsi" w:hAnsiTheme="minorHAnsi" w:cstheme="minorHAnsi"/>
              </w:rPr>
              <w:t>Equity Action Plan or Framework</w:t>
            </w:r>
          </w:p>
        </w:tc>
        <w:sdt>
          <w:sdtPr>
            <w:rPr>
              <w:rFonts w:cstheme="minorHAnsi"/>
              <w:color w:val="2B579A"/>
              <w:shd w:val="clear" w:color="auto" w:fill="E6E6E6"/>
            </w:rPr>
            <w:id w:val="-744495655"/>
            <w14:checkbox>
              <w14:checked w14:val="0"/>
              <w14:checkedState w14:val="2612" w14:font="MS Gothic"/>
              <w14:uncheckedState w14:val="2610" w14:font="MS Gothic"/>
            </w14:checkbox>
          </w:sdtPr>
          <w:sdtEndPr>
            <w:rPr>
              <w:color w:val="000000" w:themeColor="text1"/>
              <w:shd w:val="clear" w:color="auto" w:fill="auto"/>
            </w:rPr>
          </w:sdtEndPr>
          <w:sdtContent>
            <w:tc>
              <w:tcPr>
                <w:tcW w:w="886" w:type="pct"/>
              </w:tcPr>
              <w:p w14:paraId="621222FC"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45673017"/>
            <w14:checkbox>
              <w14:checked w14:val="0"/>
              <w14:checkedState w14:val="2612" w14:font="MS Gothic"/>
              <w14:uncheckedState w14:val="2610" w14:font="MS Gothic"/>
            </w14:checkbox>
          </w:sdtPr>
          <w:sdtEndPr>
            <w:rPr>
              <w:color w:val="000000" w:themeColor="text1"/>
              <w:shd w:val="clear" w:color="auto" w:fill="auto"/>
            </w:rPr>
          </w:sdtEndPr>
          <w:sdtContent>
            <w:tc>
              <w:tcPr>
                <w:tcW w:w="766" w:type="pct"/>
              </w:tcPr>
              <w:p w14:paraId="6CD51AC0"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C2296" w:rsidRPr="007774D3" w14:paraId="7039C8EF" w14:textId="77777777" w:rsidTr="00EC2296">
        <w:trPr>
          <w:trHeight w:val="276"/>
        </w:trPr>
        <w:tc>
          <w:tcPr>
            <w:cnfStyle w:val="001000000000" w:firstRow="0" w:lastRow="0" w:firstColumn="1" w:lastColumn="0" w:oddVBand="0" w:evenVBand="0" w:oddHBand="0" w:evenHBand="0" w:firstRowFirstColumn="0" w:firstRowLastColumn="0" w:lastRowFirstColumn="0" w:lastRowLastColumn="0"/>
            <w:tcW w:w="3348" w:type="pct"/>
            <w:gridSpan w:val="3"/>
            <w:shd w:val="clear" w:color="auto" w:fill="auto"/>
          </w:tcPr>
          <w:p w14:paraId="76EE07FA" w14:textId="77777777" w:rsidR="00EC2296" w:rsidRPr="007774D3" w:rsidRDefault="00EC2296" w:rsidP="00EA03DA">
            <w:pPr>
              <w:jc w:val="both"/>
              <w:rPr>
                <w:rFonts w:asciiTheme="minorHAnsi" w:hAnsiTheme="minorHAnsi" w:cstheme="minorHAnsi"/>
              </w:rPr>
            </w:pPr>
            <w:r w:rsidRPr="007774D3">
              <w:rPr>
                <w:rFonts w:asciiTheme="minorHAnsi" w:hAnsiTheme="minorHAnsi" w:cstheme="minorHAnsi"/>
              </w:rPr>
              <w:lastRenderedPageBreak/>
              <w:t xml:space="preserve">Equity Baseline Conditions Analysis </w:t>
            </w:r>
          </w:p>
        </w:tc>
        <w:sdt>
          <w:sdtPr>
            <w:rPr>
              <w:rFonts w:cstheme="minorHAnsi"/>
              <w:color w:val="2B579A"/>
              <w:shd w:val="clear" w:color="auto" w:fill="E6E6E6"/>
            </w:rPr>
            <w:id w:val="-1117750076"/>
            <w14:checkbox>
              <w14:checked w14:val="0"/>
              <w14:checkedState w14:val="2612" w14:font="MS Gothic"/>
              <w14:uncheckedState w14:val="2610" w14:font="MS Gothic"/>
            </w14:checkbox>
          </w:sdtPr>
          <w:sdtEndPr>
            <w:rPr>
              <w:color w:val="000000" w:themeColor="text1"/>
              <w:shd w:val="clear" w:color="auto" w:fill="auto"/>
            </w:rPr>
          </w:sdtEndPr>
          <w:sdtContent>
            <w:tc>
              <w:tcPr>
                <w:tcW w:w="886" w:type="pct"/>
              </w:tcPr>
              <w:p w14:paraId="24B50579" w14:textId="77777777" w:rsidR="00EC2296" w:rsidRPr="007774D3" w:rsidRDefault="00EC2296" w:rsidP="00EA03D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60213101"/>
            <w14:checkbox>
              <w14:checked w14:val="0"/>
              <w14:checkedState w14:val="2612" w14:font="MS Gothic"/>
              <w14:uncheckedState w14:val="2610" w14:font="MS Gothic"/>
            </w14:checkbox>
          </w:sdtPr>
          <w:sdtEndPr>
            <w:rPr>
              <w:color w:val="000000" w:themeColor="text1"/>
              <w:shd w:val="clear" w:color="auto" w:fill="auto"/>
            </w:rPr>
          </w:sdtEndPr>
          <w:sdtContent>
            <w:tc>
              <w:tcPr>
                <w:tcW w:w="766" w:type="pct"/>
              </w:tcPr>
              <w:p w14:paraId="4F9FABFA" w14:textId="77777777" w:rsidR="00EC2296" w:rsidRPr="007774D3" w:rsidRDefault="00EC2296" w:rsidP="00EA03D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C2296" w:rsidRPr="007774D3" w14:paraId="4C4C1C1E" w14:textId="77777777" w:rsidTr="00EC229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348" w:type="pct"/>
            <w:gridSpan w:val="3"/>
            <w:shd w:val="clear" w:color="auto" w:fill="auto"/>
          </w:tcPr>
          <w:p w14:paraId="73DE62C5" w14:textId="77777777" w:rsidR="00EC2296" w:rsidRPr="007774D3" w:rsidRDefault="00EC2296" w:rsidP="00EA03DA">
            <w:pPr>
              <w:jc w:val="both"/>
              <w:rPr>
                <w:rFonts w:asciiTheme="minorHAnsi" w:hAnsiTheme="minorHAnsi" w:cstheme="minorHAnsi"/>
              </w:rPr>
            </w:pPr>
            <w:r w:rsidRPr="007774D3">
              <w:rPr>
                <w:rFonts w:asciiTheme="minorHAnsi" w:hAnsiTheme="minorHAnsi" w:cstheme="minorHAnsi"/>
              </w:rPr>
              <w:t>Equity Definition</w:t>
            </w:r>
          </w:p>
        </w:tc>
        <w:sdt>
          <w:sdtPr>
            <w:rPr>
              <w:rFonts w:cstheme="minorHAnsi"/>
              <w:color w:val="2B579A"/>
              <w:shd w:val="clear" w:color="auto" w:fill="E6E6E6"/>
            </w:rPr>
            <w:id w:val="-716583909"/>
            <w14:checkbox>
              <w14:checked w14:val="0"/>
              <w14:checkedState w14:val="2612" w14:font="MS Gothic"/>
              <w14:uncheckedState w14:val="2610" w14:font="MS Gothic"/>
            </w14:checkbox>
          </w:sdtPr>
          <w:sdtEndPr>
            <w:rPr>
              <w:color w:val="000000" w:themeColor="text1"/>
              <w:shd w:val="clear" w:color="auto" w:fill="auto"/>
            </w:rPr>
          </w:sdtEndPr>
          <w:sdtContent>
            <w:tc>
              <w:tcPr>
                <w:tcW w:w="886" w:type="pct"/>
              </w:tcPr>
              <w:p w14:paraId="358019C7"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2136203062"/>
            <w14:checkbox>
              <w14:checked w14:val="0"/>
              <w14:checkedState w14:val="2612" w14:font="MS Gothic"/>
              <w14:uncheckedState w14:val="2610" w14:font="MS Gothic"/>
            </w14:checkbox>
          </w:sdtPr>
          <w:sdtEndPr>
            <w:rPr>
              <w:color w:val="000000" w:themeColor="text1"/>
              <w:shd w:val="clear" w:color="auto" w:fill="auto"/>
            </w:rPr>
          </w:sdtEndPr>
          <w:sdtContent>
            <w:tc>
              <w:tcPr>
                <w:tcW w:w="766" w:type="pct"/>
              </w:tcPr>
              <w:p w14:paraId="0E69A4AA"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C2296" w:rsidRPr="007774D3" w14:paraId="42F79428" w14:textId="77777777" w:rsidTr="00EC2296">
        <w:trPr>
          <w:trHeight w:val="276"/>
        </w:trPr>
        <w:tc>
          <w:tcPr>
            <w:cnfStyle w:val="001000000000" w:firstRow="0" w:lastRow="0" w:firstColumn="1" w:lastColumn="0" w:oddVBand="0" w:evenVBand="0" w:oddHBand="0" w:evenHBand="0" w:firstRowFirstColumn="0" w:firstRowLastColumn="0" w:lastRowFirstColumn="0" w:lastRowLastColumn="0"/>
            <w:tcW w:w="3348" w:type="pct"/>
            <w:gridSpan w:val="3"/>
            <w:shd w:val="clear" w:color="auto" w:fill="auto"/>
          </w:tcPr>
          <w:p w14:paraId="1EDF8437" w14:textId="77777777" w:rsidR="00EC2296" w:rsidRPr="007774D3" w:rsidRDefault="00EC2296" w:rsidP="00EA03DA">
            <w:pPr>
              <w:jc w:val="both"/>
              <w:rPr>
                <w:rFonts w:asciiTheme="minorHAnsi" w:hAnsiTheme="minorHAnsi" w:cstheme="minorHAnsi"/>
              </w:rPr>
            </w:pPr>
            <w:r w:rsidRPr="007774D3">
              <w:rPr>
                <w:rFonts w:asciiTheme="minorHAnsi" w:hAnsiTheme="minorHAnsi" w:cstheme="minorHAnsi"/>
              </w:rPr>
              <w:t>Equity Resolution</w:t>
            </w:r>
          </w:p>
        </w:tc>
        <w:sdt>
          <w:sdtPr>
            <w:rPr>
              <w:rFonts w:cstheme="minorHAnsi"/>
              <w:color w:val="2B579A"/>
              <w:shd w:val="clear" w:color="auto" w:fill="E6E6E6"/>
            </w:rPr>
            <w:id w:val="1059585998"/>
            <w14:checkbox>
              <w14:checked w14:val="0"/>
              <w14:checkedState w14:val="2612" w14:font="MS Gothic"/>
              <w14:uncheckedState w14:val="2610" w14:font="MS Gothic"/>
            </w14:checkbox>
          </w:sdtPr>
          <w:sdtEndPr>
            <w:rPr>
              <w:color w:val="000000" w:themeColor="text1"/>
              <w:shd w:val="clear" w:color="auto" w:fill="auto"/>
            </w:rPr>
          </w:sdtEndPr>
          <w:sdtContent>
            <w:tc>
              <w:tcPr>
                <w:tcW w:w="886" w:type="pct"/>
              </w:tcPr>
              <w:p w14:paraId="7FDFF93C" w14:textId="77777777" w:rsidR="00EC2296" w:rsidRPr="007774D3" w:rsidRDefault="00EC2296" w:rsidP="00EA03D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240036"/>
            <w14:checkbox>
              <w14:checked w14:val="0"/>
              <w14:checkedState w14:val="2612" w14:font="MS Gothic"/>
              <w14:uncheckedState w14:val="2610" w14:font="MS Gothic"/>
            </w14:checkbox>
          </w:sdtPr>
          <w:sdtEndPr>
            <w:rPr>
              <w:color w:val="000000" w:themeColor="text1"/>
              <w:shd w:val="clear" w:color="auto" w:fill="auto"/>
            </w:rPr>
          </w:sdtEndPr>
          <w:sdtContent>
            <w:tc>
              <w:tcPr>
                <w:tcW w:w="766" w:type="pct"/>
              </w:tcPr>
              <w:p w14:paraId="4E696908" w14:textId="77777777" w:rsidR="00EC2296" w:rsidRPr="007774D3" w:rsidRDefault="00EC2296" w:rsidP="00EA03D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EC2296" w:rsidRPr="007774D3" w14:paraId="1FFA1918" w14:textId="77777777" w:rsidTr="00EC229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79" w:type="pct"/>
          </w:tcPr>
          <w:p w14:paraId="38BCBCB8" w14:textId="77777777" w:rsidR="00EC2296" w:rsidRPr="007774D3" w:rsidRDefault="00EC2296" w:rsidP="00EA03DA">
            <w:pPr>
              <w:jc w:val="both"/>
              <w:rPr>
                <w:rFonts w:asciiTheme="minorHAnsi" w:hAnsiTheme="minorHAnsi" w:cstheme="minorHAnsi"/>
                <w:b w:val="0"/>
                <w:bCs w:val="0"/>
              </w:rPr>
            </w:pPr>
            <w:r w:rsidRPr="007774D3">
              <w:rPr>
                <w:rFonts w:asciiTheme="minorHAnsi" w:hAnsiTheme="minorHAnsi" w:cstheme="minorHAnsi"/>
              </w:rPr>
              <w:t xml:space="preserve">Other  </w:t>
            </w:r>
          </w:p>
        </w:tc>
        <w:sdt>
          <w:sdtPr>
            <w:rPr>
              <w:rStyle w:val="Style1"/>
              <w:rFonts w:asciiTheme="minorHAnsi" w:hAnsiTheme="minorHAnsi" w:cstheme="minorHAnsi"/>
            </w:rPr>
            <w:id w:val="-650915328"/>
            <w:placeholder>
              <w:docPart w:val="094CB391F8074752B14EF24EBB3BCC79"/>
            </w:placeholder>
            <w:showingPlcHdr/>
          </w:sdtPr>
          <w:sdtEndPr>
            <w:rPr>
              <w:rStyle w:val="DefaultParagraphFont"/>
              <w:rFonts w:asciiTheme="majorHAnsi" w:hAnsiTheme="majorHAnsi"/>
              <w:color w:val="000000" w:themeColor="text1"/>
            </w:rPr>
          </w:sdtEndPr>
          <w:sdtContent>
            <w:tc>
              <w:tcPr>
                <w:tcW w:w="2573" w:type="pct"/>
                <w:tcBorders>
                  <w:right w:val="single" w:sz="4" w:space="0" w:color="auto"/>
                </w:tcBorders>
                <w:shd w:val="clear" w:color="auto" w:fill="auto"/>
              </w:tcPr>
              <w:p w14:paraId="3BA0B16A" w14:textId="77777777" w:rsidR="00EC2296" w:rsidRPr="007774D3" w:rsidRDefault="00EC2296" w:rsidP="00EA03D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7774D3">
                  <w:rPr>
                    <w:rStyle w:val="PlaceholderText"/>
                    <w:rFonts w:asciiTheme="minorHAnsi" w:hAnsiTheme="minorHAnsi" w:cstheme="minorHAnsi"/>
                  </w:rPr>
                  <w:t>[Other]</w:t>
                </w:r>
              </w:p>
            </w:tc>
          </w:sdtContent>
        </w:sdt>
        <w:tc>
          <w:tcPr>
            <w:tcW w:w="197" w:type="pct"/>
            <w:tcBorders>
              <w:top w:val="nil"/>
              <w:left w:val="single" w:sz="4" w:space="0" w:color="auto"/>
              <w:bottom w:val="nil"/>
              <w:right w:val="single" w:sz="4" w:space="0" w:color="auto"/>
            </w:tcBorders>
            <w:shd w:val="clear" w:color="auto" w:fill="auto"/>
          </w:tcPr>
          <w:p w14:paraId="1EC30FCB" w14:textId="77777777" w:rsidR="00EC2296" w:rsidRPr="007774D3" w:rsidRDefault="00EC2296" w:rsidP="00EA03D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sdt>
          <w:sdtPr>
            <w:rPr>
              <w:rFonts w:cstheme="minorHAnsi"/>
              <w:color w:val="2B579A"/>
              <w:shd w:val="clear" w:color="auto" w:fill="E6E6E6"/>
            </w:rPr>
            <w:id w:val="-1174790426"/>
            <w14:checkbox>
              <w14:checked w14:val="0"/>
              <w14:checkedState w14:val="2612" w14:font="MS Gothic"/>
              <w14:uncheckedState w14:val="2610" w14:font="MS Gothic"/>
            </w14:checkbox>
          </w:sdtPr>
          <w:sdtEndPr>
            <w:rPr>
              <w:color w:val="000000" w:themeColor="text1"/>
              <w:shd w:val="clear" w:color="auto" w:fill="auto"/>
            </w:rPr>
          </w:sdtEndPr>
          <w:sdtContent>
            <w:tc>
              <w:tcPr>
                <w:tcW w:w="886" w:type="pct"/>
                <w:tcBorders>
                  <w:left w:val="single" w:sz="4" w:space="0" w:color="auto"/>
                </w:tcBorders>
              </w:tcPr>
              <w:p w14:paraId="3C41A1E2"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730372142"/>
            <w14:checkbox>
              <w14:checked w14:val="0"/>
              <w14:checkedState w14:val="2612" w14:font="MS Gothic"/>
              <w14:uncheckedState w14:val="2610" w14:font="MS Gothic"/>
            </w14:checkbox>
          </w:sdtPr>
          <w:sdtEndPr>
            <w:rPr>
              <w:color w:val="000000" w:themeColor="text1"/>
              <w:shd w:val="clear" w:color="auto" w:fill="auto"/>
            </w:rPr>
          </w:sdtEndPr>
          <w:sdtContent>
            <w:tc>
              <w:tcPr>
                <w:tcW w:w="766" w:type="pct"/>
              </w:tcPr>
              <w:p w14:paraId="3CEC2B5A" w14:textId="77777777" w:rsidR="00EC2296" w:rsidRPr="007774D3" w:rsidRDefault="00EC2296" w:rsidP="00EA03D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tbl>
      <w:tblPr>
        <w:tblStyle w:val="TableGrid"/>
        <w:tblW w:w="0" w:type="auto"/>
        <w:tblLook w:val="04A0" w:firstRow="1" w:lastRow="0" w:firstColumn="1" w:lastColumn="0" w:noHBand="0" w:noVBand="1"/>
      </w:tblPr>
      <w:tblGrid>
        <w:gridCol w:w="9350"/>
      </w:tblGrid>
      <w:tr w:rsidR="00EC2296" w:rsidRPr="007774D3" w14:paraId="45B3D946" w14:textId="77777777" w:rsidTr="00EC2296">
        <w:tc>
          <w:tcPr>
            <w:tcW w:w="9350" w:type="dxa"/>
          </w:tcPr>
          <w:p w14:paraId="0645FAD1" w14:textId="2CDAA0AA" w:rsidR="00EC2296" w:rsidRPr="007774D3" w:rsidRDefault="00EC2296" w:rsidP="002669DD">
            <w:pPr>
              <w:jc w:val="both"/>
              <w:rPr>
                <w:rFonts w:cstheme="minorHAnsi"/>
              </w:rPr>
            </w:pPr>
            <w:r w:rsidRPr="007774D3">
              <w:rPr>
                <w:rFonts w:cstheme="minorHAnsi"/>
              </w:rPr>
              <w:t xml:space="preserve">Please provide weblinks to any of the above listed documents if available. </w:t>
            </w:r>
          </w:p>
        </w:tc>
      </w:tr>
    </w:tbl>
    <w:p w14:paraId="714DDD3B" w14:textId="2F844896" w:rsidR="008B298B" w:rsidRPr="007774D3" w:rsidRDefault="008B298B" w:rsidP="002669DD">
      <w:pPr>
        <w:jc w:val="both"/>
        <w:rPr>
          <w:rFonts w:cstheme="minorHAnsi"/>
        </w:rPr>
      </w:pPr>
    </w:p>
    <w:p w14:paraId="664D5ED4" w14:textId="3A7E2C81" w:rsidR="00896112" w:rsidRPr="007774D3" w:rsidRDefault="004C077A" w:rsidP="00F9302E">
      <w:pPr>
        <w:pStyle w:val="ListParagraph"/>
        <w:numPr>
          <w:ilvl w:val="0"/>
          <w:numId w:val="3"/>
        </w:numPr>
        <w:jc w:val="both"/>
        <w:rPr>
          <w:rFonts w:cstheme="minorHAnsi"/>
        </w:rPr>
      </w:pPr>
      <w:r w:rsidRPr="007774D3">
        <w:rPr>
          <w:rFonts w:cstheme="minorHAnsi"/>
        </w:rPr>
        <w:t>Pursuant to SB 1000, jurisdiction</w:t>
      </w:r>
      <w:r w:rsidR="00CC3735" w:rsidRPr="007774D3">
        <w:rPr>
          <w:rFonts w:cstheme="minorHAnsi"/>
        </w:rPr>
        <w:t>s</w:t>
      </w:r>
      <w:r w:rsidRPr="007774D3">
        <w:rPr>
          <w:rFonts w:cstheme="minorHAnsi"/>
        </w:rPr>
        <w:t xml:space="preserve"> </w:t>
      </w:r>
      <w:r w:rsidR="00CC3735" w:rsidRPr="007774D3">
        <w:rPr>
          <w:rFonts w:cstheme="minorHAnsi"/>
        </w:rPr>
        <w:t xml:space="preserve">with disadvantaged communities </w:t>
      </w:r>
      <w:r w:rsidR="00CE2D97" w:rsidRPr="007774D3">
        <w:rPr>
          <w:rFonts w:cstheme="minorHAnsi"/>
        </w:rPr>
        <w:t>are required to</w:t>
      </w:r>
      <w:r w:rsidRPr="007774D3">
        <w:rPr>
          <w:rFonts w:cstheme="minorHAnsi"/>
        </w:rPr>
        <w:t xml:space="preserve"> adopt an Environmental Justice </w:t>
      </w:r>
      <w:r w:rsidR="00D032F0">
        <w:rPr>
          <w:rFonts w:cstheme="minorHAnsi"/>
        </w:rPr>
        <w:t xml:space="preserve">(EJ) </w:t>
      </w:r>
      <w:r w:rsidRPr="007774D3">
        <w:rPr>
          <w:rFonts w:cstheme="minorHAnsi"/>
        </w:rPr>
        <w:t>Element or incorporated EJ goals, policies</w:t>
      </w:r>
      <w:r w:rsidR="00A40296" w:rsidRPr="007774D3">
        <w:rPr>
          <w:rFonts w:cstheme="minorHAnsi"/>
        </w:rPr>
        <w:t>,</w:t>
      </w:r>
      <w:r w:rsidRPr="007774D3">
        <w:rPr>
          <w:rFonts w:cstheme="minorHAnsi"/>
        </w:rPr>
        <w:t xml:space="preserve"> and objectives in the General Plan Update</w:t>
      </w:r>
      <w:r w:rsidR="00CE2D97" w:rsidRPr="007774D3">
        <w:rPr>
          <w:rFonts w:cstheme="minorHAnsi"/>
        </w:rPr>
        <w:t>.</w:t>
      </w:r>
      <w:r w:rsidR="00786A14" w:rsidRPr="007774D3">
        <w:rPr>
          <w:rFonts w:cstheme="minorHAnsi"/>
        </w:rPr>
        <w:t xml:space="preserve"> If your </w:t>
      </w:r>
      <w:r w:rsidR="006D284F" w:rsidRPr="007774D3">
        <w:rPr>
          <w:rFonts w:cstheme="minorHAnsi"/>
        </w:rPr>
        <w:t xml:space="preserve">jurisdiction </w:t>
      </w:r>
      <w:r w:rsidR="00852C59" w:rsidRPr="007774D3">
        <w:rPr>
          <w:rFonts w:cstheme="minorHAnsi"/>
        </w:rPr>
        <w:t xml:space="preserve">is required to comply with SB 1000 requirements, </w:t>
      </w:r>
      <w:r w:rsidR="00081442" w:rsidRPr="007774D3">
        <w:rPr>
          <w:rFonts w:cstheme="minorHAnsi"/>
        </w:rPr>
        <w:t>did you</w:t>
      </w:r>
      <w:r w:rsidR="00025EBF" w:rsidRPr="007774D3">
        <w:rPr>
          <w:rFonts w:cstheme="minorHAnsi"/>
        </w:rPr>
        <w:t xml:space="preserve"> utilize </w:t>
      </w:r>
      <w:r w:rsidR="00035A2E" w:rsidRPr="007774D3">
        <w:rPr>
          <w:rFonts w:cstheme="minorHAnsi"/>
        </w:rPr>
        <w:t xml:space="preserve">the </w:t>
      </w:r>
      <w:hyperlink r:id="rId18" w:history="1">
        <w:r w:rsidR="00035A2E" w:rsidRPr="007774D3">
          <w:rPr>
            <w:rStyle w:val="Hyperlink"/>
            <w:rFonts w:cstheme="minorHAnsi"/>
          </w:rPr>
          <w:t>EJ Toolbox</w:t>
        </w:r>
      </w:hyperlink>
      <w:r w:rsidR="00035A2E" w:rsidRPr="007774D3">
        <w:rPr>
          <w:rFonts w:cstheme="minorHAnsi"/>
        </w:rPr>
        <w:t xml:space="preserve"> or</w:t>
      </w:r>
      <w:r w:rsidR="00081442" w:rsidRPr="007774D3">
        <w:rPr>
          <w:rFonts w:cstheme="minorHAnsi"/>
        </w:rPr>
        <w:t xml:space="preserve"> include </w:t>
      </w:r>
      <w:r w:rsidR="00053D81" w:rsidRPr="007774D3">
        <w:rPr>
          <w:rFonts w:cstheme="minorHAnsi"/>
        </w:rPr>
        <w:t xml:space="preserve">any recommended practices and approaches from the </w:t>
      </w:r>
      <w:r w:rsidR="00FB26D7" w:rsidRPr="007774D3">
        <w:rPr>
          <w:rFonts w:cstheme="minorHAnsi"/>
        </w:rPr>
        <w:t>EJ Toolbox</w:t>
      </w:r>
      <w:r w:rsidR="00035A2E" w:rsidRPr="007774D3">
        <w:rPr>
          <w:rFonts w:cstheme="minorHAnsi"/>
        </w:rPr>
        <w:t>?</w:t>
      </w:r>
      <w:r w:rsidRPr="007774D3">
        <w:rPr>
          <w:rFonts w:cstheme="minorHAnsi"/>
        </w:rPr>
        <w:t xml:space="preserve"> </w:t>
      </w:r>
    </w:p>
    <w:p w14:paraId="06B83505" w14:textId="0CEFCB0D" w:rsidR="004C077A" w:rsidRPr="007774D3" w:rsidRDefault="00896112" w:rsidP="00896112">
      <w:pPr>
        <w:pStyle w:val="ListParagraph"/>
        <w:ind w:left="360"/>
        <w:jc w:val="both"/>
        <w:rPr>
          <w:rFonts w:cstheme="minorHAnsi"/>
        </w:rPr>
      </w:pPr>
      <w:r w:rsidRPr="007774D3">
        <w:rPr>
          <w:rFonts w:cstheme="minorHAnsi"/>
        </w:rPr>
        <w:t xml:space="preserve">Yes </w:t>
      </w:r>
      <w:sdt>
        <w:sdtPr>
          <w:rPr>
            <w:rFonts w:eastAsia="MS Gothic" w:cstheme="minorHAnsi"/>
            <w:color w:val="2B579A"/>
            <w:shd w:val="clear" w:color="auto" w:fill="E6E6E6"/>
          </w:rPr>
          <w:id w:val="-1466804048"/>
          <w14:checkbox>
            <w14:checked w14:val="0"/>
            <w14:checkedState w14:val="2612" w14:font="MS Gothic"/>
            <w14:uncheckedState w14:val="2610" w14:font="MS Gothic"/>
          </w14:checkbox>
        </w:sdtPr>
        <w:sdtEndPr/>
        <w:sdtContent>
          <w:r w:rsidRPr="007774D3">
            <w:rPr>
              <w:rFonts w:ascii="Segoe UI Symbol" w:eastAsia="MS Gothic" w:hAnsi="Segoe UI Symbol" w:cs="Segoe UI Symbol"/>
            </w:rPr>
            <w:t>☐</w:t>
          </w:r>
        </w:sdtContent>
      </w:sdt>
      <w:r w:rsidRPr="007774D3">
        <w:rPr>
          <w:rFonts w:cstheme="minorHAnsi"/>
        </w:rPr>
        <w:t xml:space="preserve"> No </w:t>
      </w:r>
      <w:sdt>
        <w:sdtPr>
          <w:rPr>
            <w:rFonts w:eastAsia="MS Mincho" w:cstheme="minorHAnsi"/>
            <w:color w:val="2B579A"/>
            <w:shd w:val="clear" w:color="auto" w:fill="E6E6E6"/>
          </w:rPr>
          <w:id w:val="-1128091198"/>
          <w14:checkbox>
            <w14:checked w14:val="0"/>
            <w14:checkedState w14:val="2612" w14:font="MS Gothic"/>
            <w14:uncheckedState w14:val="2610" w14:font="MS Gothic"/>
          </w14:checkbox>
        </w:sdtPr>
        <w:sdtEndPr/>
        <w:sdtContent>
          <w:r w:rsidRPr="007774D3">
            <w:rPr>
              <w:rFonts w:ascii="Segoe UI Symbol" w:eastAsia="MS Mincho" w:hAnsi="Segoe UI Symbol" w:cs="Segoe UI Symbol"/>
            </w:rPr>
            <w:t>☐</w:t>
          </w:r>
        </w:sdtContent>
      </w:sdt>
    </w:p>
    <w:p w14:paraId="63D6C154" w14:textId="77777777" w:rsidR="004C077A" w:rsidRPr="007774D3" w:rsidRDefault="004C077A" w:rsidP="004C077A">
      <w:pPr>
        <w:pStyle w:val="ListParagraph"/>
        <w:spacing w:after="0"/>
        <w:ind w:left="360"/>
        <w:jc w:val="both"/>
        <w:rPr>
          <w:rFonts w:cstheme="minorHAnsi"/>
        </w:rPr>
      </w:pPr>
    </w:p>
    <w:tbl>
      <w:tblPr>
        <w:tblStyle w:val="TableGrid"/>
        <w:tblW w:w="9630" w:type="dxa"/>
        <w:tblInd w:w="85" w:type="dxa"/>
        <w:tblLook w:val="04A0" w:firstRow="1" w:lastRow="0" w:firstColumn="1" w:lastColumn="0" w:noHBand="0" w:noVBand="1"/>
      </w:tblPr>
      <w:tblGrid>
        <w:gridCol w:w="9630"/>
      </w:tblGrid>
      <w:tr w:rsidR="004C077A" w:rsidRPr="007774D3" w14:paraId="2B5473BD" w14:textId="77777777" w:rsidTr="004C107D">
        <w:sdt>
          <w:sdtPr>
            <w:rPr>
              <w:rStyle w:val="Style1"/>
              <w:rFonts w:asciiTheme="minorHAnsi" w:hAnsiTheme="minorHAnsi" w:cstheme="minorHAnsi"/>
            </w:rPr>
            <w:id w:val="-1818108696"/>
            <w:placeholder>
              <w:docPart w:val="B2E6BB202A0B46B98390A89E8B798A2E"/>
            </w:placeholder>
          </w:sdtPr>
          <w:sdtEndPr>
            <w:rPr>
              <w:rStyle w:val="DefaultParagraphFont"/>
              <w:color w:val="auto"/>
            </w:rPr>
          </w:sdtEndPr>
          <w:sdtContent>
            <w:tc>
              <w:tcPr>
                <w:tcW w:w="9630" w:type="dxa"/>
              </w:tcPr>
              <w:p w14:paraId="40C39C6A" w14:textId="5E06E596" w:rsidR="004C077A" w:rsidRPr="007774D3" w:rsidRDefault="003C54AC" w:rsidP="004C107D">
                <w:pPr>
                  <w:spacing w:before="60" w:after="60"/>
                  <w:jc w:val="both"/>
                  <w:rPr>
                    <w:rFonts w:cstheme="minorHAnsi"/>
                  </w:rPr>
                </w:pPr>
                <w:r w:rsidRPr="007774D3">
                  <w:rPr>
                    <w:rStyle w:val="Style1"/>
                    <w:rFonts w:asciiTheme="minorHAnsi" w:hAnsiTheme="minorHAnsi" w:cstheme="minorHAnsi"/>
                    <w:color w:val="auto"/>
                  </w:rPr>
                  <w:t>If applicable, include details of how the EJ Toolbox was utilize and/or which recommended practices and approaches were utilized.</w:t>
                </w:r>
              </w:p>
            </w:tc>
          </w:sdtContent>
        </w:sdt>
      </w:tr>
    </w:tbl>
    <w:p w14:paraId="5893AA00" w14:textId="33EDA43B" w:rsidR="004C077A" w:rsidRPr="007774D3" w:rsidRDefault="004C077A" w:rsidP="004C077A">
      <w:pPr>
        <w:pStyle w:val="ListParagraph"/>
        <w:ind w:left="360"/>
        <w:jc w:val="both"/>
        <w:rPr>
          <w:rFonts w:cstheme="minorHAnsi"/>
        </w:rPr>
      </w:pPr>
    </w:p>
    <w:p w14:paraId="2CE2D073" w14:textId="77777777" w:rsidR="00F63DAF" w:rsidRPr="007774D3" w:rsidRDefault="00F63DAF" w:rsidP="00B831B4">
      <w:pPr>
        <w:pStyle w:val="ListParagraph"/>
        <w:spacing w:after="0"/>
        <w:ind w:left="360"/>
        <w:jc w:val="both"/>
        <w:rPr>
          <w:rFonts w:cstheme="minorHAnsi"/>
        </w:rPr>
      </w:pPr>
    </w:p>
    <w:p w14:paraId="33B479E2" w14:textId="4DD1E0D1" w:rsidR="00767D4D" w:rsidRPr="007774D3" w:rsidRDefault="46DDD1F2" w:rsidP="482C0AB3">
      <w:pPr>
        <w:pStyle w:val="ListParagraph"/>
        <w:numPr>
          <w:ilvl w:val="0"/>
          <w:numId w:val="3"/>
        </w:numPr>
        <w:rPr>
          <w:rFonts w:cstheme="minorHAnsi"/>
        </w:rPr>
      </w:pPr>
      <w:r w:rsidRPr="007774D3">
        <w:rPr>
          <w:rFonts w:cstheme="minorHAnsi"/>
        </w:rPr>
        <w:t xml:space="preserve">Does your jurisdiction </w:t>
      </w:r>
      <w:r w:rsidR="5D20FF57" w:rsidRPr="007774D3">
        <w:rPr>
          <w:rFonts w:cstheme="minorHAnsi"/>
        </w:rPr>
        <w:t>use</w:t>
      </w:r>
      <w:r w:rsidRPr="007774D3">
        <w:rPr>
          <w:rFonts w:cstheme="minorHAnsi"/>
        </w:rPr>
        <w:t xml:space="preserve"> any </w:t>
      </w:r>
      <w:r w:rsidRPr="00A64DD9">
        <w:rPr>
          <w:rFonts w:cstheme="minorHAnsi"/>
          <w:b/>
          <w:bCs/>
        </w:rPr>
        <w:t>unique</w:t>
      </w:r>
      <w:r w:rsidRPr="007774D3">
        <w:rPr>
          <w:rFonts w:cstheme="minorHAnsi"/>
        </w:rPr>
        <w:t xml:space="preserve"> outreach strategies to engage low-income residents, people of color and Tribal Governments? Typical engagement strategies include community workshops, events, activities, </w:t>
      </w:r>
      <w:r w:rsidR="3B6C69BE" w:rsidRPr="007774D3">
        <w:rPr>
          <w:rFonts w:cstheme="minorHAnsi"/>
        </w:rPr>
        <w:t xml:space="preserve">advertisement through media outlets, </w:t>
      </w:r>
      <w:r w:rsidR="55BAFD87" w:rsidRPr="007774D3">
        <w:rPr>
          <w:rFonts w:cstheme="minorHAnsi"/>
        </w:rPr>
        <w:t>and</w:t>
      </w:r>
      <w:r w:rsidR="11C21759" w:rsidRPr="007774D3">
        <w:rPr>
          <w:rFonts w:cstheme="minorHAnsi"/>
        </w:rPr>
        <w:t xml:space="preserve"> partnerships with local community groups. </w:t>
      </w:r>
      <w:r w:rsidR="1859BBAE" w:rsidRPr="007774D3">
        <w:rPr>
          <w:rFonts w:cstheme="minorHAnsi"/>
        </w:rPr>
        <w:t xml:space="preserve">Yes </w:t>
      </w:r>
      <w:sdt>
        <w:sdtPr>
          <w:rPr>
            <w:rFonts w:eastAsia="MS Gothic" w:cstheme="minorHAnsi"/>
            <w:color w:val="2B579A"/>
            <w:shd w:val="clear" w:color="auto" w:fill="E6E6E6"/>
          </w:rPr>
          <w:id w:val="-1216507629"/>
          <w14:checkbox>
            <w14:checked w14:val="0"/>
            <w14:checkedState w14:val="2612" w14:font="MS Gothic"/>
            <w14:uncheckedState w14:val="2610" w14:font="MS Gothic"/>
          </w14:checkbox>
        </w:sdtPr>
        <w:sdtEndPr/>
        <w:sdtContent>
          <w:r w:rsidR="1859BBAE" w:rsidRPr="007774D3">
            <w:rPr>
              <w:rFonts w:ascii="Segoe UI Symbol" w:eastAsia="MS Gothic" w:hAnsi="Segoe UI Symbol" w:cs="Segoe UI Symbol"/>
            </w:rPr>
            <w:t>☐</w:t>
          </w:r>
        </w:sdtContent>
      </w:sdt>
      <w:r w:rsidR="1859BBAE" w:rsidRPr="007774D3">
        <w:rPr>
          <w:rFonts w:cstheme="minorHAnsi"/>
        </w:rPr>
        <w:t xml:space="preserve"> No </w:t>
      </w:r>
      <w:sdt>
        <w:sdtPr>
          <w:rPr>
            <w:rFonts w:eastAsia="MS Mincho" w:cstheme="minorHAnsi"/>
            <w:color w:val="2B579A"/>
            <w:shd w:val="clear" w:color="auto" w:fill="E6E6E6"/>
          </w:rPr>
          <w:id w:val="-732074125"/>
          <w14:checkbox>
            <w14:checked w14:val="0"/>
            <w14:checkedState w14:val="2612" w14:font="MS Gothic"/>
            <w14:uncheckedState w14:val="2610" w14:font="MS Gothic"/>
          </w14:checkbox>
        </w:sdtPr>
        <w:sdtEndPr/>
        <w:sdtContent>
          <w:r w:rsidR="1859BBAE" w:rsidRPr="007774D3">
            <w:rPr>
              <w:rFonts w:ascii="Segoe UI Symbol" w:eastAsia="MS Mincho" w:hAnsi="Segoe UI Symbol" w:cs="Segoe UI Symbol"/>
            </w:rPr>
            <w:t>☐</w:t>
          </w:r>
        </w:sdtContent>
      </w:sdt>
      <w:r w:rsidR="1859BBAE" w:rsidRPr="007774D3">
        <w:rPr>
          <w:rFonts w:eastAsia="MS Mincho" w:cstheme="minorHAnsi"/>
        </w:rPr>
        <w:t xml:space="preserve"> </w:t>
      </w:r>
      <w:r w:rsidR="1859BBAE" w:rsidRPr="007774D3">
        <w:rPr>
          <w:rFonts w:cstheme="minorHAnsi"/>
        </w:rPr>
        <w:t>If “Yes”</w:t>
      </w:r>
      <w:r w:rsidR="181D04B5" w:rsidRPr="007774D3">
        <w:rPr>
          <w:rFonts w:cstheme="minorHAnsi"/>
        </w:rPr>
        <w:t xml:space="preserve"> please describe </w:t>
      </w:r>
      <w:r w:rsidR="4B3D5E97" w:rsidRPr="007774D3">
        <w:rPr>
          <w:rFonts w:cstheme="minorHAnsi"/>
        </w:rPr>
        <w:t xml:space="preserve">in comments and/or provide links supporting documents. Web link: </w:t>
      </w:r>
      <w:sdt>
        <w:sdtPr>
          <w:rPr>
            <w:rStyle w:val="Style1"/>
            <w:rFonts w:asciiTheme="minorHAnsi" w:hAnsiTheme="minorHAnsi" w:cstheme="minorHAnsi"/>
          </w:rPr>
          <w:id w:val="-2010979012"/>
          <w:placeholder>
            <w:docPart w:val="0B47CC2F77DF40E4845466CC2AC498A0"/>
          </w:placeholder>
          <w:showingPlcHdr/>
        </w:sdtPr>
        <w:sdtEndPr>
          <w:rPr>
            <w:rStyle w:val="DefaultParagraphFont"/>
            <w:color w:val="auto"/>
          </w:rPr>
        </w:sdtEndPr>
        <w:sdtContent>
          <w:r w:rsidR="4B3D5E97" w:rsidRPr="007774D3">
            <w:rPr>
              <w:rStyle w:val="PlaceholderText"/>
              <w:rFonts w:cstheme="minorHAnsi"/>
            </w:rPr>
            <w:t>[link]</w:t>
          </w:r>
        </w:sdtContent>
      </w:sdt>
    </w:p>
    <w:p w14:paraId="0A5A6174" w14:textId="77777777" w:rsidR="00F63DAF" w:rsidRPr="007774D3" w:rsidRDefault="00F63DAF" w:rsidP="00F63DAF">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F63DAF" w:rsidRPr="007774D3" w14:paraId="25788C6F" w14:textId="77777777" w:rsidTr="00C34E56">
        <w:sdt>
          <w:sdtPr>
            <w:rPr>
              <w:rStyle w:val="Style1"/>
              <w:rFonts w:asciiTheme="minorHAnsi" w:hAnsiTheme="minorHAnsi" w:cstheme="minorHAnsi"/>
            </w:rPr>
            <w:id w:val="-1228609648"/>
            <w:placeholder>
              <w:docPart w:val="BFDE7174CFC24A59A1BFF0F4D50AE51F"/>
            </w:placeholder>
          </w:sdtPr>
          <w:sdtEndPr>
            <w:rPr>
              <w:rStyle w:val="DefaultParagraphFont"/>
              <w:color w:val="auto"/>
            </w:rPr>
          </w:sdtEndPr>
          <w:sdtContent>
            <w:sdt>
              <w:sdtPr>
                <w:rPr>
                  <w:rStyle w:val="Style1"/>
                  <w:rFonts w:asciiTheme="minorHAnsi" w:hAnsiTheme="minorHAnsi" w:cstheme="minorHAnsi"/>
                </w:rPr>
                <w:id w:val="-810401883"/>
                <w:placeholder>
                  <w:docPart w:val="28866786E23B4D099ACA4199F9C30DA4"/>
                </w:placeholder>
              </w:sdtPr>
              <w:sdtEndPr>
                <w:rPr>
                  <w:rStyle w:val="DefaultParagraphFont"/>
                  <w:color w:val="auto"/>
                </w:rPr>
              </w:sdtEndPr>
              <w:sdtContent>
                <w:tc>
                  <w:tcPr>
                    <w:tcW w:w="9630" w:type="dxa"/>
                  </w:tcPr>
                  <w:p w14:paraId="485950AB" w14:textId="189C3AD1" w:rsidR="00F63DAF" w:rsidRPr="007774D3" w:rsidRDefault="005F01C9" w:rsidP="00C34E56">
                    <w:pPr>
                      <w:spacing w:before="60" w:after="60"/>
                      <w:jc w:val="both"/>
                      <w:rPr>
                        <w:rFonts w:cstheme="minorHAnsi"/>
                      </w:rPr>
                    </w:pPr>
                    <w:r w:rsidRPr="007774D3">
                      <w:rPr>
                        <w:rStyle w:val="PlaceholderText"/>
                        <w:rFonts w:cstheme="minorHAnsi"/>
                      </w:rPr>
                      <w:t>[Other Comments]</w:t>
                    </w:r>
                  </w:p>
                </w:tc>
              </w:sdtContent>
            </w:sdt>
          </w:sdtContent>
        </w:sdt>
      </w:tr>
    </w:tbl>
    <w:p w14:paraId="1CB04FC6" w14:textId="274996FE" w:rsidR="00F63DAF" w:rsidRPr="007774D3" w:rsidRDefault="00F63DAF" w:rsidP="00F63DAF">
      <w:pPr>
        <w:spacing w:after="0"/>
        <w:jc w:val="both"/>
        <w:rPr>
          <w:rFonts w:cstheme="minorHAnsi"/>
        </w:rPr>
      </w:pPr>
    </w:p>
    <w:p w14:paraId="1AEFD6D5" w14:textId="0B7EB1FF" w:rsidR="00F63DAF" w:rsidRPr="007774D3" w:rsidRDefault="00F63DAF" w:rsidP="00B831B4">
      <w:pPr>
        <w:pStyle w:val="ListParagraph"/>
        <w:spacing w:after="0"/>
        <w:ind w:left="360"/>
        <w:jc w:val="both"/>
        <w:rPr>
          <w:rFonts w:cstheme="minorHAnsi"/>
        </w:rPr>
      </w:pPr>
    </w:p>
    <w:p w14:paraId="3C9C619C" w14:textId="5A6E8ED2" w:rsidR="00216D87" w:rsidRPr="007774D3" w:rsidRDefault="584F5431" w:rsidP="4C065362">
      <w:pPr>
        <w:pStyle w:val="ListParagraph"/>
        <w:numPr>
          <w:ilvl w:val="0"/>
          <w:numId w:val="3"/>
        </w:numPr>
        <w:rPr>
          <w:rFonts w:cstheme="minorHAnsi"/>
        </w:rPr>
      </w:pPr>
      <w:r w:rsidRPr="007774D3">
        <w:rPr>
          <w:rFonts w:cstheme="minorHAnsi"/>
        </w:rPr>
        <w:t>Has your jurisdiction incorporated any of the following planning practices</w:t>
      </w:r>
      <w:r w:rsidR="00D85005">
        <w:rPr>
          <w:rFonts w:cstheme="minorHAnsi"/>
        </w:rPr>
        <w:t xml:space="preserve"> to support health outcomes</w:t>
      </w:r>
      <w:r w:rsidRPr="007774D3">
        <w:rPr>
          <w:rFonts w:cstheme="minorHAnsi"/>
        </w:rPr>
        <w:t>?</w:t>
      </w:r>
    </w:p>
    <w:tbl>
      <w:tblPr>
        <w:tblStyle w:val="MediumGrid2"/>
        <w:tblpPr w:leftFromText="180" w:rightFromText="180" w:vertAnchor="text" w:horzAnchor="margin" w:tblpY="167"/>
        <w:tblW w:w="2600" w:type="pct"/>
        <w:tblLook w:val="04A0" w:firstRow="1" w:lastRow="0" w:firstColumn="1" w:lastColumn="0" w:noHBand="0" w:noVBand="1"/>
      </w:tblPr>
      <w:tblGrid>
        <w:gridCol w:w="3803"/>
        <w:gridCol w:w="568"/>
        <w:gridCol w:w="491"/>
      </w:tblGrid>
      <w:tr w:rsidR="00861625" w:rsidRPr="007774D3" w14:paraId="53CEFDF2" w14:textId="77777777" w:rsidTr="00861625">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3911" w:type="pct"/>
            <w:shd w:val="clear" w:color="auto" w:fill="auto"/>
          </w:tcPr>
          <w:p w14:paraId="674B862B" w14:textId="77777777" w:rsidR="00861625" w:rsidRPr="007774D3" w:rsidRDefault="00861625" w:rsidP="00817DB2">
            <w:pPr>
              <w:jc w:val="both"/>
              <w:rPr>
                <w:rFonts w:asciiTheme="minorHAnsi" w:hAnsiTheme="minorHAnsi" w:cstheme="minorHAnsi"/>
                <w:i/>
                <w:u w:val="single"/>
              </w:rPr>
            </w:pPr>
            <w:r w:rsidRPr="007774D3">
              <w:rPr>
                <w:rFonts w:asciiTheme="minorHAnsi" w:hAnsiTheme="minorHAnsi" w:cstheme="minorHAnsi"/>
                <w:i/>
                <w:u w:val="single"/>
              </w:rPr>
              <w:t>Planning practices</w:t>
            </w:r>
          </w:p>
        </w:tc>
        <w:tc>
          <w:tcPr>
            <w:tcW w:w="584" w:type="pct"/>
          </w:tcPr>
          <w:p w14:paraId="5766FA95" w14:textId="77777777" w:rsidR="00861625" w:rsidRPr="007774D3" w:rsidRDefault="00861625"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506" w:type="pct"/>
          </w:tcPr>
          <w:p w14:paraId="24A8139A" w14:textId="77777777" w:rsidR="00861625" w:rsidRPr="007774D3" w:rsidRDefault="00861625"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r>
      <w:tr w:rsidR="00861625" w:rsidRPr="007774D3" w14:paraId="39C0AE9A" w14:textId="77777777" w:rsidTr="0086162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11" w:type="pct"/>
            <w:shd w:val="clear" w:color="auto" w:fill="auto"/>
          </w:tcPr>
          <w:p w14:paraId="46F11092" w14:textId="77777777" w:rsidR="00861625" w:rsidRPr="007774D3" w:rsidRDefault="00861625" w:rsidP="00164DD6">
            <w:pPr>
              <w:jc w:val="both"/>
              <w:rPr>
                <w:rFonts w:asciiTheme="minorHAnsi" w:hAnsiTheme="minorHAnsi" w:cstheme="minorHAnsi"/>
              </w:rPr>
            </w:pPr>
            <w:r w:rsidRPr="007774D3">
              <w:rPr>
                <w:rFonts w:asciiTheme="minorHAnsi" w:hAnsiTheme="minorHAnsi" w:cstheme="minorHAnsi"/>
              </w:rPr>
              <w:t xml:space="preserve">Analysis of the social determinants of health </w:t>
            </w:r>
          </w:p>
        </w:tc>
        <w:sdt>
          <w:sdtPr>
            <w:rPr>
              <w:rFonts w:cstheme="minorHAnsi"/>
              <w:color w:val="2B579A"/>
              <w:shd w:val="clear" w:color="auto" w:fill="E6E6E6"/>
            </w:rPr>
            <w:id w:val="-540665948"/>
            <w14:checkbox>
              <w14:checked w14:val="0"/>
              <w14:checkedState w14:val="2612" w14:font="MS Gothic"/>
              <w14:uncheckedState w14:val="2610" w14:font="MS Gothic"/>
            </w14:checkbox>
          </w:sdtPr>
          <w:sdtEndPr>
            <w:rPr>
              <w:color w:val="000000" w:themeColor="text1"/>
              <w:shd w:val="clear" w:color="auto" w:fill="auto"/>
            </w:rPr>
          </w:sdtEndPr>
          <w:sdtContent>
            <w:tc>
              <w:tcPr>
                <w:tcW w:w="584" w:type="pct"/>
              </w:tcPr>
              <w:p w14:paraId="29157AD8" w14:textId="77777777" w:rsidR="00861625" w:rsidRPr="007774D3" w:rsidRDefault="00861625" w:rsidP="00164D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82843921"/>
            <w14:checkbox>
              <w14:checked w14:val="0"/>
              <w14:checkedState w14:val="2612" w14:font="MS Gothic"/>
              <w14:uncheckedState w14:val="2610" w14:font="MS Gothic"/>
            </w14:checkbox>
          </w:sdtPr>
          <w:sdtEndPr>
            <w:rPr>
              <w:color w:val="000000" w:themeColor="text1"/>
              <w:shd w:val="clear" w:color="auto" w:fill="auto"/>
            </w:rPr>
          </w:sdtEndPr>
          <w:sdtContent>
            <w:tc>
              <w:tcPr>
                <w:tcW w:w="506" w:type="pct"/>
              </w:tcPr>
              <w:p w14:paraId="38168716" w14:textId="77777777" w:rsidR="00861625" w:rsidRPr="007774D3" w:rsidRDefault="00861625" w:rsidP="00164D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861625" w:rsidRPr="007774D3" w14:paraId="1B55DB32" w14:textId="77777777" w:rsidTr="00861625">
        <w:trPr>
          <w:trHeight w:val="276"/>
        </w:trPr>
        <w:tc>
          <w:tcPr>
            <w:cnfStyle w:val="001000000000" w:firstRow="0" w:lastRow="0" w:firstColumn="1" w:lastColumn="0" w:oddVBand="0" w:evenVBand="0" w:oddHBand="0" w:evenHBand="0" w:firstRowFirstColumn="0" w:firstRowLastColumn="0" w:lastRowFirstColumn="0" w:lastRowLastColumn="0"/>
            <w:tcW w:w="3911" w:type="pct"/>
            <w:shd w:val="clear" w:color="auto" w:fill="auto"/>
          </w:tcPr>
          <w:p w14:paraId="2FF72E6D" w14:textId="77777777" w:rsidR="00861625" w:rsidRPr="007774D3" w:rsidRDefault="00861625" w:rsidP="00164DD6">
            <w:pPr>
              <w:jc w:val="both"/>
              <w:rPr>
                <w:rFonts w:asciiTheme="minorHAnsi" w:hAnsiTheme="minorHAnsi" w:cstheme="minorHAnsi"/>
              </w:rPr>
            </w:pPr>
            <w:r w:rsidRPr="007774D3">
              <w:rPr>
                <w:rFonts w:asciiTheme="minorHAnsi" w:hAnsiTheme="minorHAnsi" w:cstheme="minorHAnsi"/>
              </w:rPr>
              <w:t xml:space="preserve">Health Element </w:t>
            </w:r>
          </w:p>
        </w:tc>
        <w:sdt>
          <w:sdtPr>
            <w:rPr>
              <w:rFonts w:cstheme="minorHAnsi"/>
            </w:rPr>
            <w:id w:val="-1267233105"/>
            <w14:checkbox>
              <w14:checked w14:val="0"/>
              <w14:checkedState w14:val="2612" w14:font="MS Gothic"/>
              <w14:uncheckedState w14:val="2610" w14:font="MS Gothic"/>
            </w14:checkbox>
          </w:sdtPr>
          <w:sdtEndPr/>
          <w:sdtContent>
            <w:tc>
              <w:tcPr>
                <w:tcW w:w="584" w:type="pct"/>
              </w:tcPr>
              <w:p w14:paraId="38BCD554" w14:textId="77777777" w:rsidR="00861625" w:rsidRPr="007774D3" w:rsidRDefault="00861625" w:rsidP="00164D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693729682"/>
            <w14:checkbox>
              <w14:checked w14:val="0"/>
              <w14:checkedState w14:val="2612" w14:font="MS Gothic"/>
              <w14:uncheckedState w14:val="2610" w14:font="MS Gothic"/>
            </w14:checkbox>
          </w:sdtPr>
          <w:sdtEndPr>
            <w:rPr>
              <w:color w:val="000000" w:themeColor="text1"/>
              <w:shd w:val="clear" w:color="auto" w:fill="auto"/>
            </w:rPr>
          </w:sdtEndPr>
          <w:sdtContent>
            <w:tc>
              <w:tcPr>
                <w:tcW w:w="506" w:type="pct"/>
              </w:tcPr>
              <w:p w14:paraId="3F50C72A" w14:textId="77777777" w:rsidR="00861625" w:rsidRPr="007774D3" w:rsidRDefault="00861625" w:rsidP="00164D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r>
      <w:tr w:rsidR="00861625" w:rsidRPr="007774D3" w14:paraId="5C589154" w14:textId="77777777" w:rsidTr="0086162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11" w:type="pct"/>
            <w:shd w:val="clear" w:color="auto" w:fill="auto"/>
          </w:tcPr>
          <w:p w14:paraId="47C6CECD" w14:textId="77777777" w:rsidR="00861625" w:rsidRPr="007774D3" w:rsidRDefault="00861625" w:rsidP="00164DD6">
            <w:pPr>
              <w:jc w:val="both"/>
              <w:rPr>
                <w:rFonts w:asciiTheme="minorHAnsi" w:hAnsiTheme="minorHAnsi" w:cstheme="minorHAnsi"/>
              </w:rPr>
            </w:pPr>
            <w:r w:rsidRPr="007774D3">
              <w:rPr>
                <w:rFonts w:asciiTheme="minorHAnsi" w:hAnsiTheme="minorHAnsi" w:cstheme="minorHAnsi"/>
              </w:rPr>
              <w:t>Health equity</w:t>
            </w:r>
          </w:p>
        </w:tc>
        <w:sdt>
          <w:sdtPr>
            <w:rPr>
              <w:rFonts w:cstheme="minorHAnsi"/>
              <w:color w:val="2B579A"/>
              <w:shd w:val="clear" w:color="auto" w:fill="E6E6E6"/>
            </w:rPr>
            <w:id w:val="-811171810"/>
            <w14:checkbox>
              <w14:checked w14:val="0"/>
              <w14:checkedState w14:val="2612" w14:font="MS Gothic"/>
              <w14:uncheckedState w14:val="2610" w14:font="MS Gothic"/>
            </w14:checkbox>
          </w:sdtPr>
          <w:sdtEndPr>
            <w:rPr>
              <w:color w:val="000000" w:themeColor="text1"/>
              <w:shd w:val="clear" w:color="auto" w:fill="auto"/>
            </w:rPr>
          </w:sdtEndPr>
          <w:sdtContent>
            <w:tc>
              <w:tcPr>
                <w:tcW w:w="584" w:type="pct"/>
              </w:tcPr>
              <w:p w14:paraId="30F86CCF" w14:textId="77777777" w:rsidR="00861625" w:rsidRPr="007774D3" w:rsidRDefault="00861625" w:rsidP="00164D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82687699"/>
            <w14:checkbox>
              <w14:checked w14:val="0"/>
              <w14:checkedState w14:val="2612" w14:font="MS Gothic"/>
              <w14:uncheckedState w14:val="2610" w14:font="MS Gothic"/>
            </w14:checkbox>
          </w:sdtPr>
          <w:sdtEndPr>
            <w:rPr>
              <w:color w:val="000000" w:themeColor="text1"/>
              <w:shd w:val="clear" w:color="auto" w:fill="auto"/>
            </w:rPr>
          </w:sdtEndPr>
          <w:sdtContent>
            <w:tc>
              <w:tcPr>
                <w:tcW w:w="506" w:type="pct"/>
              </w:tcPr>
              <w:p w14:paraId="45730EFA" w14:textId="77777777" w:rsidR="00861625" w:rsidRPr="007774D3" w:rsidRDefault="00861625" w:rsidP="00164D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r w:rsidR="00861625" w:rsidRPr="007774D3" w14:paraId="7BDDBA9A" w14:textId="77777777" w:rsidTr="00861625">
        <w:trPr>
          <w:trHeight w:val="276"/>
        </w:trPr>
        <w:tc>
          <w:tcPr>
            <w:cnfStyle w:val="001000000000" w:firstRow="0" w:lastRow="0" w:firstColumn="1" w:lastColumn="0" w:oddVBand="0" w:evenVBand="0" w:oddHBand="0" w:evenHBand="0" w:firstRowFirstColumn="0" w:firstRowLastColumn="0" w:lastRowFirstColumn="0" w:lastRowLastColumn="0"/>
            <w:tcW w:w="3911" w:type="pct"/>
            <w:shd w:val="clear" w:color="auto" w:fill="auto"/>
          </w:tcPr>
          <w:p w14:paraId="4CCC2226" w14:textId="77777777" w:rsidR="00861625" w:rsidRPr="007774D3" w:rsidRDefault="00861625" w:rsidP="00164DD6">
            <w:pPr>
              <w:jc w:val="both"/>
              <w:rPr>
                <w:rFonts w:asciiTheme="minorHAnsi" w:hAnsiTheme="minorHAnsi" w:cstheme="minorHAnsi"/>
              </w:rPr>
            </w:pPr>
            <w:r w:rsidRPr="007774D3">
              <w:rPr>
                <w:rFonts w:asciiTheme="minorHAnsi" w:hAnsiTheme="minorHAnsi" w:cstheme="minorHAnsi"/>
              </w:rPr>
              <w:t>Health in all policies</w:t>
            </w:r>
          </w:p>
        </w:tc>
        <w:sdt>
          <w:sdtPr>
            <w:rPr>
              <w:rFonts w:cstheme="minorHAnsi"/>
            </w:rPr>
            <w:id w:val="-1196070808"/>
            <w14:checkbox>
              <w14:checked w14:val="0"/>
              <w14:checkedState w14:val="2612" w14:font="MS Gothic"/>
              <w14:uncheckedState w14:val="2610" w14:font="MS Gothic"/>
            </w14:checkbox>
          </w:sdtPr>
          <w:sdtEndPr/>
          <w:sdtContent>
            <w:tc>
              <w:tcPr>
                <w:tcW w:w="584" w:type="pct"/>
              </w:tcPr>
              <w:p w14:paraId="4E46F574" w14:textId="77777777" w:rsidR="00861625" w:rsidRPr="007774D3" w:rsidRDefault="00861625" w:rsidP="00164D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186898812"/>
            <w14:checkbox>
              <w14:checked w14:val="0"/>
              <w14:checkedState w14:val="2612" w14:font="MS Gothic"/>
              <w14:uncheckedState w14:val="2610" w14:font="MS Gothic"/>
            </w14:checkbox>
          </w:sdtPr>
          <w:sdtEndPr>
            <w:rPr>
              <w:color w:val="000000" w:themeColor="text1"/>
              <w:shd w:val="clear" w:color="auto" w:fill="auto"/>
            </w:rPr>
          </w:sdtEndPr>
          <w:sdtContent>
            <w:tc>
              <w:tcPr>
                <w:tcW w:w="506" w:type="pct"/>
              </w:tcPr>
              <w:p w14:paraId="13434154" w14:textId="77777777" w:rsidR="00861625" w:rsidRPr="007774D3" w:rsidRDefault="00861625" w:rsidP="00164D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r>
    </w:tbl>
    <w:p w14:paraId="33E079FE" w14:textId="77777777" w:rsidR="00F63DAF" w:rsidRPr="007774D3" w:rsidRDefault="00F63DAF" w:rsidP="00F63DAF">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F63DAF" w:rsidRPr="007774D3" w14:paraId="4492E7B8" w14:textId="77777777" w:rsidTr="00C34E56">
        <w:sdt>
          <w:sdtPr>
            <w:rPr>
              <w:rStyle w:val="Style1"/>
              <w:rFonts w:asciiTheme="minorHAnsi" w:hAnsiTheme="minorHAnsi" w:cstheme="minorHAnsi"/>
            </w:rPr>
            <w:id w:val="932163867"/>
            <w:placeholder>
              <w:docPart w:val="0A8E5A04B7C24A1C9624993F68E0FF98"/>
            </w:placeholder>
            <w:showingPlcHdr/>
          </w:sdtPr>
          <w:sdtEndPr>
            <w:rPr>
              <w:rStyle w:val="DefaultParagraphFont"/>
              <w:color w:val="auto"/>
            </w:rPr>
          </w:sdtEndPr>
          <w:sdtContent>
            <w:tc>
              <w:tcPr>
                <w:tcW w:w="9630" w:type="dxa"/>
              </w:tcPr>
              <w:p w14:paraId="45B4CFC1" w14:textId="67DA2152" w:rsidR="00F63DAF" w:rsidRPr="007774D3" w:rsidRDefault="005F01C9" w:rsidP="00C34E56">
                <w:pPr>
                  <w:spacing w:before="60" w:after="60"/>
                  <w:jc w:val="both"/>
                  <w:rPr>
                    <w:rFonts w:cstheme="minorHAnsi"/>
                  </w:rPr>
                </w:pPr>
                <w:r w:rsidRPr="007774D3">
                  <w:rPr>
                    <w:rStyle w:val="PlaceholderText"/>
                    <w:rFonts w:cstheme="minorHAnsi"/>
                  </w:rPr>
                  <w:t>[Other Comments]</w:t>
                </w:r>
              </w:p>
            </w:tc>
          </w:sdtContent>
        </w:sdt>
      </w:tr>
    </w:tbl>
    <w:p w14:paraId="6BA02B44" w14:textId="274996FE" w:rsidR="00216D87" w:rsidRPr="007774D3" w:rsidRDefault="00216D87" w:rsidP="00B831B4">
      <w:pPr>
        <w:spacing w:after="0" w:line="240" w:lineRule="auto"/>
        <w:rPr>
          <w:rFonts w:cstheme="minorHAnsi"/>
        </w:rPr>
      </w:pPr>
    </w:p>
    <w:p w14:paraId="60A21601" w14:textId="274996FE" w:rsidR="00C06086" w:rsidRPr="007774D3" w:rsidRDefault="00C06086" w:rsidP="00B831B4">
      <w:pPr>
        <w:spacing w:after="0" w:line="240" w:lineRule="auto"/>
        <w:rPr>
          <w:rFonts w:cstheme="minorHAnsi"/>
        </w:rPr>
      </w:pPr>
    </w:p>
    <w:p w14:paraId="7AA8B321" w14:textId="08329229" w:rsidR="008A4714" w:rsidRPr="007774D3" w:rsidRDefault="584F5431" w:rsidP="4C065362">
      <w:pPr>
        <w:pStyle w:val="ListParagraph"/>
        <w:numPr>
          <w:ilvl w:val="0"/>
          <w:numId w:val="3"/>
        </w:numPr>
        <w:rPr>
          <w:rFonts w:cstheme="minorHAnsi"/>
        </w:rPr>
      </w:pPr>
      <w:r w:rsidRPr="007774D3">
        <w:rPr>
          <w:rFonts w:cstheme="minorHAnsi"/>
        </w:rPr>
        <w:t>Does your jurisdiction have any of the following plans to address emergencies caused by natural disasters</w:t>
      </w:r>
      <w:r w:rsidR="5905C11E" w:rsidRPr="007774D3">
        <w:rPr>
          <w:rFonts w:cstheme="minorHAnsi"/>
        </w:rPr>
        <w:t>?</w:t>
      </w:r>
    </w:p>
    <w:tbl>
      <w:tblPr>
        <w:tblStyle w:val="MediumGrid2"/>
        <w:tblpPr w:leftFromText="180" w:rightFromText="180" w:vertAnchor="text" w:horzAnchor="margin" w:tblpY="167"/>
        <w:tblW w:w="4482" w:type="pct"/>
        <w:tblLook w:val="04A0" w:firstRow="1" w:lastRow="0" w:firstColumn="1" w:lastColumn="0" w:noHBand="0" w:noVBand="1"/>
      </w:tblPr>
      <w:tblGrid>
        <w:gridCol w:w="3837"/>
        <w:gridCol w:w="863"/>
        <w:gridCol w:w="493"/>
        <w:gridCol w:w="3188"/>
      </w:tblGrid>
      <w:tr w:rsidR="00A47EF1" w:rsidRPr="007774D3" w14:paraId="1B820348" w14:textId="77777777" w:rsidTr="00A47EF1">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289" w:type="pct"/>
            <w:shd w:val="clear" w:color="auto" w:fill="auto"/>
          </w:tcPr>
          <w:p w14:paraId="13832E63" w14:textId="77777777" w:rsidR="00A47EF1" w:rsidRPr="007774D3" w:rsidRDefault="00A47EF1" w:rsidP="00817DB2">
            <w:pPr>
              <w:jc w:val="both"/>
              <w:rPr>
                <w:rFonts w:asciiTheme="minorHAnsi" w:hAnsiTheme="minorHAnsi" w:cstheme="minorHAnsi"/>
                <w:i/>
                <w:u w:val="single"/>
              </w:rPr>
            </w:pPr>
            <w:r w:rsidRPr="007774D3">
              <w:rPr>
                <w:rFonts w:asciiTheme="minorHAnsi" w:hAnsiTheme="minorHAnsi" w:cstheme="minorHAnsi"/>
                <w:i/>
                <w:u w:val="single"/>
              </w:rPr>
              <w:lastRenderedPageBreak/>
              <w:t>Emergency and Natural Disaster Plans</w:t>
            </w:r>
          </w:p>
        </w:tc>
        <w:tc>
          <w:tcPr>
            <w:tcW w:w="515" w:type="pct"/>
          </w:tcPr>
          <w:p w14:paraId="2A974C2E" w14:textId="77777777" w:rsidR="00A47EF1" w:rsidRPr="00573F09" w:rsidRDefault="00A47EF1"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73F09">
              <w:rPr>
                <w:rFonts w:asciiTheme="minorHAnsi" w:hAnsiTheme="minorHAnsi" w:cstheme="minorHAnsi"/>
              </w:rPr>
              <w:t>Yes</w:t>
            </w:r>
          </w:p>
        </w:tc>
        <w:tc>
          <w:tcPr>
            <w:tcW w:w="294" w:type="pct"/>
          </w:tcPr>
          <w:p w14:paraId="09524DBE" w14:textId="77777777" w:rsidR="00A47EF1" w:rsidRPr="00573F09" w:rsidRDefault="00A47EF1"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73F09">
              <w:rPr>
                <w:rFonts w:asciiTheme="minorHAnsi" w:hAnsiTheme="minorHAnsi" w:cstheme="minorHAnsi"/>
              </w:rPr>
              <w:t>No</w:t>
            </w:r>
          </w:p>
        </w:tc>
        <w:tc>
          <w:tcPr>
            <w:tcW w:w="1902" w:type="pct"/>
          </w:tcPr>
          <w:p w14:paraId="357D1B03" w14:textId="77777777" w:rsidR="00A47EF1" w:rsidRPr="007774D3" w:rsidRDefault="00A47EF1" w:rsidP="00817DB2">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ar Adopted or Finalized</w:t>
            </w:r>
          </w:p>
        </w:tc>
      </w:tr>
      <w:tr w:rsidR="00A47EF1" w:rsidRPr="007774D3" w14:paraId="3FAA9C46" w14:textId="77777777" w:rsidTr="00CB0F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65C495AE"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Emergency evacuation plan</w:t>
            </w:r>
          </w:p>
        </w:tc>
        <w:sdt>
          <w:sdtPr>
            <w:rPr>
              <w:rFonts w:cstheme="minorHAnsi"/>
              <w:color w:val="2B579A"/>
              <w:shd w:val="clear" w:color="auto" w:fill="E6E6E6"/>
            </w:rPr>
            <w:id w:val="-1043975409"/>
            <w14:checkbox>
              <w14:checked w14:val="0"/>
              <w14:checkedState w14:val="2612" w14:font="MS Gothic"/>
              <w14:uncheckedState w14:val="2610" w14:font="MS Gothic"/>
            </w14:checkbox>
          </w:sdtPr>
          <w:sdtEndPr>
            <w:rPr>
              <w:color w:val="000000" w:themeColor="text1"/>
              <w:shd w:val="clear" w:color="auto" w:fill="auto"/>
            </w:rPr>
          </w:sdtEndPr>
          <w:sdtContent>
            <w:tc>
              <w:tcPr>
                <w:tcW w:w="515" w:type="pct"/>
              </w:tcPr>
              <w:p w14:paraId="41AF1AB7"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407661670"/>
            <w14:checkbox>
              <w14:checked w14:val="0"/>
              <w14:checkedState w14:val="2612" w14:font="MS Gothic"/>
              <w14:uncheckedState w14:val="2610" w14:font="MS Gothic"/>
            </w14:checkbox>
          </w:sdtPr>
          <w:sdtEndPr>
            <w:rPr>
              <w:color w:val="000000" w:themeColor="text1"/>
              <w:shd w:val="clear" w:color="auto" w:fill="auto"/>
            </w:rPr>
          </w:sdtEndPr>
          <w:sdtContent>
            <w:tc>
              <w:tcPr>
                <w:tcW w:w="294" w:type="pct"/>
              </w:tcPr>
              <w:p w14:paraId="75A0A489"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1902" w:type="pct"/>
          </w:tcPr>
          <w:p w14:paraId="2ED5159B" w14:textId="77777777" w:rsidR="00A47EF1" w:rsidRPr="007774D3" w:rsidRDefault="00A47EF1" w:rsidP="00817D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A47EF1" w:rsidRPr="007774D3" w14:paraId="0CA2CC40" w14:textId="77777777" w:rsidTr="00CB0F5F">
        <w:trPr>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0F39EF6B"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 xml:space="preserve">Emergency response plan </w:t>
            </w:r>
          </w:p>
        </w:tc>
        <w:sdt>
          <w:sdtPr>
            <w:rPr>
              <w:rFonts w:cstheme="minorHAnsi"/>
              <w:color w:val="2B579A"/>
              <w:shd w:val="clear" w:color="auto" w:fill="E6E6E6"/>
            </w:rPr>
            <w:id w:val="-652906694"/>
            <w14:checkbox>
              <w14:checked w14:val="0"/>
              <w14:checkedState w14:val="2612" w14:font="MS Gothic"/>
              <w14:uncheckedState w14:val="2610" w14:font="MS Gothic"/>
            </w14:checkbox>
          </w:sdtPr>
          <w:sdtEndPr>
            <w:rPr>
              <w:color w:val="000000" w:themeColor="text1"/>
              <w:shd w:val="clear" w:color="auto" w:fill="auto"/>
            </w:rPr>
          </w:sdtEndPr>
          <w:sdtContent>
            <w:tc>
              <w:tcPr>
                <w:tcW w:w="515" w:type="pct"/>
              </w:tcPr>
              <w:p w14:paraId="3CA28203" w14:textId="77777777" w:rsidR="00A47EF1" w:rsidRPr="007774D3" w:rsidRDefault="00A47EF1"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338813763"/>
            <w14:checkbox>
              <w14:checked w14:val="0"/>
              <w14:checkedState w14:val="2612" w14:font="MS Gothic"/>
              <w14:uncheckedState w14:val="2610" w14:font="MS Gothic"/>
            </w14:checkbox>
          </w:sdtPr>
          <w:sdtEndPr>
            <w:rPr>
              <w:color w:val="000000" w:themeColor="text1"/>
              <w:shd w:val="clear" w:color="auto" w:fill="auto"/>
            </w:rPr>
          </w:sdtEndPr>
          <w:sdtContent>
            <w:tc>
              <w:tcPr>
                <w:tcW w:w="294" w:type="pct"/>
              </w:tcPr>
              <w:p w14:paraId="41627206" w14:textId="77777777" w:rsidR="00A47EF1" w:rsidRPr="007774D3" w:rsidRDefault="00A47EF1"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1902" w:type="pct"/>
          </w:tcPr>
          <w:p w14:paraId="78BD2E36" w14:textId="77777777" w:rsidR="00A47EF1" w:rsidRPr="007774D3" w:rsidRDefault="00A47EF1" w:rsidP="00817DB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47EF1" w:rsidRPr="007774D3" w14:paraId="79AF2EB4" w14:textId="77777777" w:rsidTr="00CB0F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5C8265D3"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Extreme Heat plan</w:t>
            </w:r>
          </w:p>
        </w:tc>
        <w:tc>
          <w:tcPr>
            <w:tcW w:w="515" w:type="pct"/>
          </w:tcPr>
          <w:p w14:paraId="118940CC" w14:textId="77777777" w:rsidR="00A47EF1" w:rsidRPr="007774D3" w:rsidRDefault="00A47EF1" w:rsidP="00A47E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59879039" w14:textId="77777777" w:rsidR="00A47EF1" w:rsidRPr="007774D3" w:rsidRDefault="00A47EF1" w:rsidP="00A47EF1">
            <w:pPr>
              <w:jc w:val="center"/>
              <w:cnfStyle w:val="000000100000" w:firstRow="0" w:lastRow="0" w:firstColumn="0" w:lastColumn="0" w:oddVBand="0" w:evenVBand="0" w:oddHBand="1" w:evenHBand="0" w:firstRowFirstColumn="0" w:firstRowLastColumn="0" w:lastRowFirstColumn="0" w:lastRowLastColumn="0"/>
              <w:rPr>
                <w:rFonts w:asciiTheme="minorHAnsi" w:eastAsia="MS Gothic" w:hAnsiTheme="minorHAnsi" w:cstheme="minorHAnsi"/>
              </w:rPr>
            </w:pPr>
          </w:p>
        </w:tc>
        <w:tc>
          <w:tcPr>
            <w:tcW w:w="294" w:type="pct"/>
          </w:tcPr>
          <w:p w14:paraId="40B4CACD" w14:textId="77777777" w:rsidR="00A47EF1" w:rsidRPr="007774D3" w:rsidRDefault="00A47EF1" w:rsidP="00A47E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72D4EA1E" w14:textId="77777777" w:rsidR="00A47EF1" w:rsidRPr="007774D3" w:rsidRDefault="00A47EF1" w:rsidP="00A47EF1">
            <w:pPr>
              <w:jc w:val="center"/>
              <w:cnfStyle w:val="000000100000" w:firstRow="0" w:lastRow="0" w:firstColumn="0" w:lastColumn="0" w:oddVBand="0" w:evenVBand="0" w:oddHBand="1" w:evenHBand="0" w:firstRowFirstColumn="0" w:firstRowLastColumn="0" w:lastRowFirstColumn="0" w:lastRowLastColumn="0"/>
              <w:rPr>
                <w:rFonts w:asciiTheme="minorHAnsi" w:eastAsia="MS Gothic" w:hAnsiTheme="minorHAnsi" w:cstheme="minorHAnsi"/>
              </w:rPr>
            </w:pPr>
          </w:p>
        </w:tc>
        <w:tc>
          <w:tcPr>
            <w:tcW w:w="1902" w:type="pct"/>
          </w:tcPr>
          <w:p w14:paraId="6D268452" w14:textId="77777777" w:rsidR="00A47EF1" w:rsidRPr="007774D3" w:rsidRDefault="00A47EF1" w:rsidP="00A47EF1">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A47EF1" w:rsidRPr="007774D3" w14:paraId="2F32B7E3" w14:textId="77777777" w:rsidTr="00CB0F5F">
        <w:trPr>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509FA567"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 xml:space="preserve">Fire protection plan </w:t>
            </w:r>
          </w:p>
        </w:tc>
        <w:sdt>
          <w:sdtPr>
            <w:rPr>
              <w:rFonts w:cstheme="minorHAnsi"/>
              <w:color w:val="2B579A"/>
              <w:shd w:val="clear" w:color="auto" w:fill="E6E6E6"/>
            </w:rPr>
            <w:id w:val="567086407"/>
            <w14:checkbox>
              <w14:checked w14:val="0"/>
              <w14:checkedState w14:val="2612" w14:font="MS Gothic"/>
              <w14:uncheckedState w14:val="2610" w14:font="MS Gothic"/>
            </w14:checkbox>
          </w:sdtPr>
          <w:sdtEndPr>
            <w:rPr>
              <w:color w:val="000000" w:themeColor="text1"/>
              <w:shd w:val="clear" w:color="auto" w:fill="auto"/>
            </w:rPr>
          </w:sdtEndPr>
          <w:sdtContent>
            <w:tc>
              <w:tcPr>
                <w:tcW w:w="515" w:type="pct"/>
              </w:tcPr>
              <w:p w14:paraId="17993D8E" w14:textId="77777777" w:rsidR="00A47EF1" w:rsidRPr="007774D3" w:rsidRDefault="00A47EF1"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tc>
          </w:sdtContent>
        </w:sdt>
        <w:sdt>
          <w:sdtPr>
            <w:rPr>
              <w:rFonts w:cstheme="minorHAnsi"/>
              <w:color w:val="2B579A"/>
              <w:shd w:val="clear" w:color="auto" w:fill="E6E6E6"/>
            </w:rPr>
            <w:id w:val="-1615509184"/>
            <w14:checkbox>
              <w14:checked w14:val="0"/>
              <w14:checkedState w14:val="2612" w14:font="MS Gothic"/>
              <w14:uncheckedState w14:val="2610" w14:font="MS Gothic"/>
            </w14:checkbox>
          </w:sdtPr>
          <w:sdtEndPr>
            <w:rPr>
              <w:color w:val="000000" w:themeColor="text1"/>
              <w:shd w:val="clear" w:color="auto" w:fill="auto"/>
            </w:rPr>
          </w:sdtEndPr>
          <w:sdtContent>
            <w:tc>
              <w:tcPr>
                <w:tcW w:w="294" w:type="pct"/>
              </w:tcPr>
              <w:p w14:paraId="6CDB41F5" w14:textId="77777777" w:rsidR="00A47EF1" w:rsidRPr="007774D3" w:rsidRDefault="00A47EF1"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1902" w:type="pct"/>
          </w:tcPr>
          <w:p w14:paraId="327E37E2" w14:textId="77777777" w:rsidR="00A47EF1" w:rsidRPr="007774D3" w:rsidRDefault="00A47EF1" w:rsidP="00216D8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47EF1" w:rsidRPr="007774D3" w14:paraId="45E599B0" w14:textId="77777777" w:rsidTr="00CB0F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47C550B0"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Hazard mitigation plan</w:t>
            </w:r>
          </w:p>
        </w:tc>
        <w:sdt>
          <w:sdtPr>
            <w:rPr>
              <w:rFonts w:cstheme="minorHAnsi"/>
              <w:color w:val="2B579A"/>
              <w:shd w:val="clear" w:color="auto" w:fill="E6E6E6"/>
            </w:rPr>
            <w:id w:val="212243236"/>
            <w14:checkbox>
              <w14:checked w14:val="0"/>
              <w14:checkedState w14:val="2612" w14:font="MS Gothic"/>
              <w14:uncheckedState w14:val="2610" w14:font="MS Gothic"/>
            </w14:checkbox>
          </w:sdtPr>
          <w:sdtEndPr>
            <w:rPr>
              <w:color w:val="000000" w:themeColor="text1"/>
              <w:shd w:val="clear" w:color="auto" w:fill="auto"/>
            </w:rPr>
          </w:sdtEndPr>
          <w:sdtContent>
            <w:tc>
              <w:tcPr>
                <w:tcW w:w="515" w:type="pct"/>
              </w:tcPr>
              <w:p w14:paraId="77B545E1"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983818064"/>
            <w14:checkbox>
              <w14:checked w14:val="0"/>
              <w14:checkedState w14:val="2612" w14:font="MS Gothic"/>
              <w14:uncheckedState w14:val="2610" w14:font="MS Gothic"/>
            </w14:checkbox>
          </w:sdtPr>
          <w:sdtEndPr>
            <w:rPr>
              <w:color w:val="000000" w:themeColor="text1"/>
              <w:shd w:val="clear" w:color="auto" w:fill="auto"/>
            </w:rPr>
          </w:sdtEndPr>
          <w:sdtContent>
            <w:tc>
              <w:tcPr>
                <w:tcW w:w="294" w:type="pct"/>
              </w:tcPr>
              <w:p w14:paraId="0046AFB2"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1902" w:type="pct"/>
          </w:tcPr>
          <w:p w14:paraId="32CEE2F5" w14:textId="77777777" w:rsidR="00A47EF1" w:rsidRPr="007774D3" w:rsidRDefault="00A47EF1" w:rsidP="00216D8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A47EF1" w:rsidRPr="007774D3" w14:paraId="240A4764" w14:textId="77777777" w:rsidTr="00CB0F5F">
        <w:trPr>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1445BE25"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SB 379 Compliant Safety Element</w:t>
            </w:r>
          </w:p>
        </w:tc>
        <w:tc>
          <w:tcPr>
            <w:tcW w:w="515" w:type="pct"/>
          </w:tcPr>
          <w:p w14:paraId="529C56AD" w14:textId="77777777" w:rsidR="00A47EF1" w:rsidRPr="007774D3" w:rsidRDefault="00A47EF1" w:rsidP="0E08561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52B5FE64" w14:textId="77777777" w:rsidR="00A47EF1" w:rsidRPr="007774D3" w:rsidRDefault="00A47EF1" w:rsidP="0E08561D">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p>
        </w:tc>
        <w:tc>
          <w:tcPr>
            <w:tcW w:w="294" w:type="pct"/>
          </w:tcPr>
          <w:p w14:paraId="2AED3079" w14:textId="77777777" w:rsidR="00A47EF1" w:rsidRPr="007774D3" w:rsidRDefault="00A47EF1" w:rsidP="0E08561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68696C3E" w14:textId="77777777" w:rsidR="00A47EF1" w:rsidRPr="007774D3" w:rsidRDefault="00A47EF1" w:rsidP="0E08561D">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p>
        </w:tc>
        <w:tc>
          <w:tcPr>
            <w:tcW w:w="1902" w:type="pct"/>
          </w:tcPr>
          <w:p w14:paraId="2F6A8202" w14:textId="77777777" w:rsidR="00A47EF1" w:rsidRPr="007774D3" w:rsidRDefault="00A47EF1" w:rsidP="0E08561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47EF1" w:rsidRPr="007774D3" w14:paraId="473806AE" w14:textId="77777777" w:rsidTr="00CB0F5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396197CD"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Seismic safety plan</w:t>
            </w:r>
          </w:p>
        </w:tc>
        <w:sdt>
          <w:sdtPr>
            <w:rPr>
              <w:rFonts w:cstheme="minorHAnsi"/>
              <w:color w:val="2B579A"/>
              <w:shd w:val="clear" w:color="auto" w:fill="E6E6E6"/>
            </w:rPr>
            <w:id w:val="237295010"/>
            <w14:checkbox>
              <w14:checked w14:val="0"/>
              <w14:checkedState w14:val="2612" w14:font="MS Gothic"/>
              <w14:uncheckedState w14:val="2610" w14:font="MS Gothic"/>
            </w14:checkbox>
          </w:sdtPr>
          <w:sdtEndPr>
            <w:rPr>
              <w:color w:val="000000" w:themeColor="text1"/>
              <w:shd w:val="clear" w:color="auto" w:fill="auto"/>
            </w:rPr>
          </w:sdtEndPr>
          <w:sdtContent>
            <w:tc>
              <w:tcPr>
                <w:tcW w:w="515" w:type="pct"/>
              </w:tcPr>
              <w:p w14:paraId="70097075"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87393183"/>
            <w14:checkbox>
              <w14:checked w14:val="0"/>
              <w14:checkedState w14:val="2612" w14:font="MS Gothic"/>
              <w14:uncheckedState w14:val="2610" w14:font="MS Gothic"/>
            </w14:checkbox>
          </w:sdtPr>
          <w:sdtEndPr>
            <w:rPr>
              <w:color w:val="000000" w:themeColor="text1"/>
              <w:shd w:val="clear" w:color="auto" w:fill="auto"/>
            </w:rPr>
          </w:sdtEndPr>
          <w:sdtContent>
            <w:tc>
              <w:tcPr>
                <w:tcW w:w="294" w:type="pct"/>
              </w:tcPr>
              <w:p w14:paraId="352C224E" w14:textId="77777777" w:rsidR="00A47EF1" w:rsidRPr="007774D3" w:rsidRDefault="00A47EF1"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1902" w:type="pct"/>
          </w:tcPr>
          <w:p w14:paraId="792CD017" w14:textId="77777777" w:rsidR="00A47EF1" w:rsidRPr="007774D3" w:rsidRDefault="00A47EF1" w:rsidP="00817D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A47EF1" w:rsidRPr="007774D3" w14:paraId="42A67B6B" w14:textId="77777777" w:rsidTr="00CB0F5F">
        <w:trPr>
          <w:trHeight w:val="276"/>
        </w:trPr>
        <w:tc>
          <w:tcPr>
            <w:cnfStyle w:val="001000000000" w:firstRow="0" w:lastRow="0" w:firstColumn="1" w:lastColumn="0" w:oddVBand="0" w:evenVBand="0" w:oddHBand="0" w:evenHBand="0" w:firstRowFirstColumn="0" w:firstRowLastColumn="0" w:lastRowFirstColumn="0" w:lastRowLastColumn="0"/>
            <w:tcW w:w="2289" w:type="pct"/>
            <w:shd w:val="clear" w:color="auto" w:fill="auto"/>
            <w:vAlign w:val="center"/>
          </w:tcPr>
          <w:p w14:paraId="4B6512A8" w14:textId="77777777" w:rsidR="00A47EF1" w:rsidRPr="007774D3" w:rsidRDefault="00A47EF1" w:rsidP="00CB0F5F">
            <w:pPr>
              <w:rPr>
                <w:rFonts w:asciiTheme="minorHAnsi" w:hAnsiTheme="minorHAnsi" w:cstheme="minorHAnsi"/>
              </w:rPr>
            </w:pPr>
            <w:r w:rsidRPr="007774D3">
              <w:rPr>
                <w:rFonts w:asciiTheme="minorHAnsi" w:hAnsiTheme="minorHAnsi" w:cstheme="minorHAnsi"/>
              </w:rPr>
              <w:t>Wildfire Emergency plan</w:t>
            </w:r>
          </w:p>
        </w:tc>
        <w:tc>
          <w:tcPr>
            <w:tcW w:w="515" w:type="pct"/>
          </w:tcPr>
          <w:p w14:paraId="7F89A1E0" w14:textId="77777777" w:rsidR="00A47EF1" w:rsidRPr="007774D3" w:rsidRDefault="00A47EF1" w:rsidP="00A47E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5E140F53" w14:textId="77777777" w:rsidR="00A47EF1" w:rsidRPr="007774D3" w:rsidRDefault="00A47EF1" w:rsidP="00A47EF1">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p>
        </w:tc>
        <w:tc>
          <w:tcPr>
            <w:tcW w:w="294" w:type="pct"/>
          </w:tcPr>
          <w:p w14:paraId="429CD438" w14:textId="77777777" w:rsidR="00A47EF1" w:rsidRPr="007774D3" w:rsidRDefault="00A47EF1" w:rsidP="00A47E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Gothic" w:hAnsi="Segoe UI Symbol" w:cs="Segoe UI Symbol"/>
              </w:rPr>
              <w:t>☐</w:t>
            </w:r>
          </w:p>
          <w:p w14:paraId="158645DB" w14:textId="77777777" w:rsidR="00A47EF1" w:rsidRPr="007774D3" w:rsidRDefault="00A47EF1" w:rsidP="00A47EF1">
            <w:pPr>
              <w:jc w:val="center"/>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theme="minorHAnsi"/>
              </w:rPr>
            </w:pPr>
          </w:p>
        </w:tc>
        <w:tc>
          <w:tcPr>
            <w:tcW w:w="1902" w:type="pct"/>
          </w:tcPr>
          <w:p w14:paraId="5B32B068" w14:textId="77777777" w:rsidR="00A47EF1" w:rsidRPr="007774D3" w:rsidRDefault="00A47EF1" w:rsidP="00A47EF1">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E04B241" w14:textId="26D63820" w:rsidR="00F63DAF" w:rsidRPr="007774D3" w:rsidRDefault="00F63DAF" w:rsidP="00F63DAF">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F63DAF" w:rsidRPr="007774D3" w14:paraId="45665ED6" w14:textId="77777777" w:rsidTr="00C34E56">
        <w:sdt>
          <w:sdtPr>
            <w:rPr>
              <w:rStyle w:val="Style1"/>
              <w:rFonts w:asciiTheme="minorHAnsi" w:hAnsiTheme="minorHAnsi" w:cstheme="minorHAnsi"/>
            </w:rPr>
            <w:id w:val="2009411131"/>
            <w:placeholder>
              <w:docPart w:val="528107EF22F34C968A6F44F12246E923"/>
            </w:placeholder>
          </w:sdtPr>
          <w:sdtEndPr>
            <w:rPr>
              <w:rStyle w:val="DefaultParagraphFont"/>
              <w:color w:val="auto"/>
            </w:rPr>
          </w:sdtEndPr>
          <w:sdtContent>
            <w:tc>
              <w:tcPr>
                <w:tcW w:w="9630" w:type="dxa"/>
              </w:tcPr>
              <w:p w14:paraId="17CD6AF8" w14:textId="25BA6210" w:rsidR="00713375" w:rsidRPr="007774D3" w:rsidRDefault="00713375" w:rsidP="00713375">
                <w:pPr>
                  <w:jc w:val="both"/>
                  <w:rPr>
                    <w:rFonts w:cstheme="minorHAnsi"/>
                  </w:rPr>
                </w:pPr>
                <w:r w:rsidRPr="007774D3">
                  <w:rPr>
                    <w:rFonts w:cstheme="minorHAnsi"/>
                  </w:rPr>
                  <w:t xml:space="preserve">In what ways do the </w:t>
                </w:r>
                <w:proofErr w:type="gramStart"/>
                <w:r w:rsidRPr="007774D3">
                  <w:rPr>
                    <w:rFonts w:cstheme="minorHAnsi"/>
                  </w:rPr>
                  <w:t>aforementioned plans</w:t>
                </w:r>
                <w:proofErr w:type="gramEnd"/>
                <w:r w:rsidRPr="007774D3">
                  <w:rPr>
                    <w:rFonts w:cstheme="minorHAnsi"/>
                  </w:rPr>
                  <w:t>, programs, or ordinances support built, social, and/or natural systems resilience in anticipation of changing conditions (e.g., increasing extreme heat days, wildfires), acute shocks (e.g., earthquakes), and chronic stressors (e.g., housing affordability, health and wellness disparities)? What are the barriers and/or opportunities to include these strategies in your plans, programs, or ordinances?</w:t>
                </w:r>
              </w:p>
              <w:p w14:paraId="55374BDE" w14:textId="20947A1A" w:rsidR="00F63DAF" w:rsidRPr="007774D3" w:rsidRDefault="00F63DAF" w:rsidP="00C34E56">
                <w:pPr>
                  <w:spacing w:before="60" w:after="60"/>
                  <w:jc w:val="both"/>
                  <w:rPr>
                    <w:rFonts w:cstheme="minorHAnsi"/>
                  </w:rPr>
                </w:pPr>
              </w:p>
            </w:tc>
          </w:sdtContent>
        </w:sdt>
      </w:tr>
    </w:tbl>
    <w:p w14:paraId="00888ECE" w14:textId="66F93737" w:rsidR="00D16334" w:rsidRPr="007774D3" w:rsidRDefault="00D16334" w:rsidP="00F63DAF">
      <w:pPr>
        <w:spacing w:after="0"/>
        <w:jc w:val="both"/>
        <w:rPr>
          <w:rFonts w:cstheme="minorHAnsi"/>
        </w:rPr>
      </w:pPr>
    </w:p>
    <w:p w14:paraId="25BBF911" w14:textId="66F93737" w:rsidR="47E3FE45" w:rsidRPr="007774D3" w:rsidRDefault="47E3FE45" w:rsidP="47E3FE45">
      <w:pPr>
        <w:spacing w:after="0"/>
        <w:jc w:val="both"/>
        <w:rPr>
          <w:rFonts w:cstheme="minorHAnsi"/>
        </w:rPr>
      </w:pPr>
    </w:p>
    <w:p w14:paraId="201BDA21" w14:textId="66F93737" w:rsidR="00F45B59" w:rsidRPr="007774D3" w:rsidRDefault="00F45B59" w:rsidP="00F63DAF">
      <w:pPr>
        <w:spacing w:after="0"/>
        <w:jc w:val="both"/>
        <w:rPr>
          <w:rFonts w:cstheme="minorHAnsi"/>
        </w:rPr>
      </w:pPr>
      <w:r w:rsidRPr="007774D3">
        <w:rPr>
          <w:rFonts w:cstheme="minorHAnsi"/>
        </w:rPr>
        <w:t>PART V - Data</w:t>
      </w:r>
    </w:p>
    <w:p w14:paraId="7F36CF76" w14:textId="66F93737" w:rsidR="00F45B59" w:rsidRPr="007774D3" w:rsidRDefault="00F45B59" w:rsidP="00F63DAF">
      <w:pPr>
        <w:spacing w:after="0"/>
        <w:jc w:val="both"/>
        <w:rPr>
          <w:rFonts w:cstheme="minorHAnsi"/>
        </w:rPr>
      </w:pPr>
    </w:p>
    <w:p w14:paraId="5B96D38D" w14:textId="66F93737" w:rsidR="007F512E" w:rsidRPr="007774D3" w:rsidRDefault="584F5431" w:rsidP="4C065362">
      <w:pPr>
        <w:pStyle w:val="ListParagraph"/>
        <w:numPr>
          <w:ilvl w:val="0"/>
          <w:numId w:val="3"/>
        </w:numPr>
        <w:jc w:val="both"/>
        <w:rPr>
          <w:rFonts w:cstheme="minorHAnsi"/>
        </w:rPr>
      </w:pPr>
      <w:r w:rsidRPr="007774D3">
        <w:rPr>
          <w:rFonts w:cstheme="minorHAnsi"/>
        </w:rPr>
        <w:t>Does your jurisdiction have or collect any of the following</w:t>
      </w:r>
      <w:r w:rsidR="0061361B" w:rsidRPr="007774D3">
        <w:rPr>
          <w:rFonts w:cstheme="minorHAnsi"/>
        </w:rPr>
        <w:t xml:space="preserve"> observed </w:t>
      </w:r>
      <w:proofErr w:type="gramStart"/>
      <w:r w:rsidR="0061361B" w:rsidRPr="007774D3">
        <w:rPr>
          <w:rFonts w:cstheme="minorHAnsi"/>
        </w:rPr>
        <w:t>data</w:t>
      </w:r>
      <w:r w:rsidR="7E09D8DE" w:rsidRPr="007774D3">
        <w:rPr>
          <w:rFonts w:cstheme="minorHAnsi"/>
        </w:rPr>
        <w:t>:</w:t>
      </w:r>
      <w:proofErr w:type="gramEnd"/>
    </w:p>
    <w:tbl>
      <w:tblPr>
        <w:tblStyle w:val="MediumGrid2"/>
        <w:tblpPr w:leftFromText="180" w:rightFromText="180" w:vertAnchor="text" w:horzAnchor="margin" w:tblpY="201"/>
        <w:tblW w:w="5000" w:type="pct"/>
        <w:tblLook w:val="04A0" w:firstRow="1" w:lastRow="0" w:firstColumn="1" w:lastColumn="0" w:noHBand="0" w:noVBand="1"/>
      </w:tblPr>
      <w:tblGrid>
        <w:gridCol w:w="6581"/>
        <w:gridCol w:w="554"/>
        <w:gridCol w:w="480"/>
        <w:gridCol w:w="959"/>
        <w:gridCol w:w="776"/>
      </w:tblGrid>
      <w:tr w:rsidR="004969BE" w:rsidRPr="007774D3" w14:paraId="0C70E4C1" w14:textId="77777777" w:rsidTr="004969BE">
        <w:trPr>
          <w:cnfStyle w:val="100000000000" w:firstRow="1" w:lastRow="0" w:firstColumn="0" w:lastColumn="0" w:oddVBand="0" w:evenVBand="0" w:oddHBand="0" w:evenHBand="0" w:firstRowFirstColumn="0" w:firstRowLastColumn="0" w:lastRowFirstColumn="0" w:lastRowLastColumn="0"/>
          <w:trHeight w:val="298"/>
        </w:trPr>
        <w:tc>
          <w:tcPr>
            <w:cnfStyle w:val="001000000100" w:firstRow="0" w:lastRow="0" w:firstColumn="1" w:lastColumn="0" w:oddVBand="0" w:evenVBand="0" w:oddHBand="0" w:evenHBand="0" w:firstRowFirstColumn="1" w:firstRowLastColumn="0" w:lastRowFirstColumn="0" w:lastRowLastColumn="0"/>
            <w:tcW w:w="3520" w:type="pct"/>
            <w:shd w:val="clear" w:color="auto" w:fill="auto"/>
            <w:vAlign w:val="center"/>
          </w:tcPr>
          <w:p w14:paraId="3A384031" w14:textId="77777777" w:rsidR="004969BE" w:rsidRPr="007774D3" w:rsidRDefault="004969BE" w:rsidP="00C06086">
            <w:pPr>
              <w:rPr>
                <w:rFonts w:asciiTheme="minorHAnsi" w:hAnsiTheme="minorHAnsi" w:cstheme="minorHAnsi"/>
                <w:i/>
                <w:u w:val="single"/>
              </w:rPr>
            </w:pPr>
            <w:r w:rsidRPr="007774D3">
              <w:rPr>
                <w:rFonts w:asciiTheme="minorHAnsi" w:hAnsiTheme="minorHAnsi" w:cstheme="minorHAnsi"/>
                <w:i/>
                <w:u w:val="single"/>
              </w:rPr>
              <w:t>Observed Data</w:t>
            </w:r>
          </w:p>
        </w:tc>
        <w:tc>
          <w:tcPr>
            <w:tcW w:w="296" w:type="pct"/>
            <w:vAlign w:val="center"/>
          </w:tcPr>
          <w:p w14:paraId="1B0367C0" w14:textId="77777777" w:rsidR="004969BE" w:rsidRPr="007774D3" w:rsidRDefault="004969BE"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Yes</w:t>
            </w:r>
          </w:p>
        </w:tc>
        <w:tc>
          <w:tcPr>
            <w:tcW w:w="256" w:type="pct"/>
            <w:vAlign w:val="center"/>
          </w:tcPr>
          <w:p w14:paraId="6CB00352" w14:textId="77777777" w:rsidR="004969BE" w:rsidRPr="007774D3" w:rsidRDefault="004969BE" w:rsidP="00B831B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No</w:t>
            </w:r>
          </w:p>
        </w:tc>
        <w:tc>
          <w:tcPr>
            <w:tcW w:w="513" w:type="pct"/>
          </w:tcPr>
          <w:p w14:paraId="377C4113" w14:textId="77777777" w:rsidR="004969BE" w:rsidRPr="007774D3" w:rsidRDefault="004969BE" w:rsidP="00F179FE">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Contact Name</w:t>
            </w:r>
          </w:p>
        </w:tc>
        <w:tc>
          <w:tcPr>
            <w:tcW w:w="415" w:type="pct"/>
            <w:vAlign w:val="center"/>
          </w:tcPr>
          <w:p w14:paraId="34D9391D" w14:textId="77777777" w:rsidR="004969BE" w:rsidRPr="007774D3" w:rsidRDefault="004969BE" w:rsidP="00B831B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Theme="minorHAnsi" w:hAnsiTheme="minorHAnsi" w:cstheme="minorHAnsi"/>
              </w:rPr>
              <w:t>Email</w:t>
            </w:r>
          </w:p>
        </w:tc>
      </w:tr>
      <w:tr w:rsidR="004969BE" w:rsidRPr="007774D3" w14:paraId="7FE15B36"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62048412"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Allowed parking and restricted parking areas</w:t>
            </w:r>
          </w:p>
        </w:tc>
        <w:sdt>
          <w:sdtPr>
            <w:rPr>
              <w:rFonts w:cstheme="minorHAnsi"/>
              <w:color w:val="2B579A"/>
              <w:shd w:val="clear" w:color="auto" w:fill="E6E6E6"/>
            </w:rPr>
            <w:id w:val="-1473204802"/>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624B9D13"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78273286"/>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09D5C962"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699B6228"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09118328"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5820659"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037523FA"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Automated traffic counters</w:t>
            </w:r>
          </w:p>
        </w:tc>
        <w:sdt>
          <w:sdtPr>
            <w:rPr>
              <w:rFonts w:cstheme="minorHAnsi"/>
              <w:color w:val="2B579A"/>
              <w:shd w:val="clear" w:color="auto" w:fill="E6E6E6"/>
            </w:rPr>
            <w:id w:val="-1066792659"/>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3FF1DCF3"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34460710"/>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3CB639C8"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35D38FE3"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1043D654"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6731ACA6" w14:textId="77777777" w:rsidTr="004969B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383A2FCB"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Bicycle or pedestrian volume data</w:t>
            </w:r>
          </w:p>
        </w:tc>
        <w:sdt>
          <w:sdtPr>
            <w:rPr>
              <w:rFonts w:cstheme="minorHAnsi"/>
              <w:color w:val="2B579A"/>
              <w:shd w:val="clear" w:color="auto" w:fill="E6E6E6"/>
            </w:rPr>
            <w:id w:val="1325934854"/>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2B483FB6"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16308316"/>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0DC0EF1B"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3DA184F3"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78762335"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4DD77A3"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77B95B01"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 xml:space="preserve">Bike lane mileage data (bike lane, bike path, Class 3 bike routes, separated bike lanes (cycle tracks).  Note please also include bike routes in your LDX submission. </w:t>
            </w:r>
          </w:p>
        </w:tc>
        <w:sdt>
          <w:sdtPr>
            <w:rPr>
              <w:rFonts w:cstheme="minorHAnsi"/>
              <w:color w:val="2B579A"/>
              <w:shd w:val="clear" w:color="auto" w:fill="E6E6E6"/>
            </w:rPr>
            <w:id w:val="1549490034"/>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1CE53B7D"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17472307"/>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2127E348"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124715D4"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4C1D233B"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1E26F6BF"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0F435C98"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Bridge condition data</w:t>
            </w:r>
          </w:p>
        </w:tc>
        <w:sdt>
          <w:sdtPr>
            <w:rPr>
              <w:rFonts w:cstheme="minorHAnsi"/>
              <w:color w:val="2B579A"/>
              <w:shd w:val="clear" w:color="auto" w:fill="E6E6E6"/>
            </w:rPr>
            <w:id w:val="-1263447263"/>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2643E56C"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49356865"/>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15C52E8A"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4897107D"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666079A1"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FBEF6D1"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57D4CE62"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Collision data (e.g., police or fire department data, hospital data, etc.)</w:t>
            </w:r>
          </w:p>
        </w:tc>
        <w:sdt>
          <w:sdtPr>
            <w:rPr>
              <w:rFonts w:cstheme="minorHAnsi"/>
              <w:color w:val="2B579A"/>
              <w:shd w:val="clear" w:color="auto" w:fill="E6E6E6"/>
            </w:rPr>
            <w:id w:val="-2091458064"/>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19FE6D01"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456925463"/>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50A88C50"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6D1BC7CE"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5DCD1582"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109E1B8C"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7C0F7A8D"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Local road pavement management and performance data</w:t>
            </w:r>
          </w:p>
        </w:tc>
        <w:sdt>
          <w:sdtPr>
            <w:rPr>
              <w:rFonts w:cstheme="minorHAnsi"/>
              <w:color w:val="2B579A"/>
              <w:shd w:val="clear" w:color="auto" w:fill="E6E6E6"/>
            </w:rPr>
            <w:id w:val="-1611653934"/>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78DD7020"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3837066"/>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62237408"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05275337"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50B02591"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7257F8D"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1C93849B"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Needs Assessment for System Preservation</w:t>
            </w:r>
          </w:p>
        </w:tc>
        <w:sdt>
          <w:sdtPr>
            <w:rPr>
              <w:rFonts w:cstheme="minorHAnsi"/>
              <w:color w:val="2B579A"/>
              <w:shd w:val="clear" w:color="auto" w:fill="E6E6E6"/>
            </w:rPr>
            <w:id w:val="-287276863"/>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6252F15E" w14:textId="77777777" w:rsidR="004969BE" w:rsidRPr="007774D3" w:rsidRDefault="004969BE" w:rsidP="00F912CF">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162541360"/>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230292CB" w14:textId="77777777" w:rsidR="004969BE" w:rsidRPr="007774D3" w:rsidRDefault="004969BE" w:rsidP="00F912CF">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13" w:type="pct"/>
          </w:tcPr>
          <w:p w14:paraId="34C641F3" w14:textId="77777777" w:rsidR="004969BE" w:rsidRPr="007774D3" w:rsidRDefault="004969BE" w:rsidP="00F912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34DCD6B4" w14:textId="77777777" w:rsidR="004969BE" w:rsidRPr="007774D3" w:rsidRDefault="004969BE" w:rsidP="00F912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7504028D"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149AF4A1"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New Housing starts data</w:t>
            </w:r>
          </w:p>
        </w:tc>
        <w:sdt>
          <w:sdtPr>
            <w:rPr>
              <w:rFonts w:cstheme="minorHAnsi"/>
              <w:color w:val="2B579A"/>
              <w:shd w:val="clear" w:color="auto" w:fill="E6E6E6"/>
            </w:rPr>
            <w:id w:val="1418973563"/>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17A78501"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78784065"/>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10A639E7"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540811C8"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549F0EB4"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77C17336" w14:textId="77777777" w:rsidTr="004969BE">
        <w:trPr>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35E2E265"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Number of manufacturing firms</w:t>
            </w:r>
          </w:p>
        </w:tc>
        <w:sdt>
          <w:sdtPr>
            <w:rPr>
              <w:rFonts w:cstheme="minorHAnsi"/>
              <w:color w:val="2B579A"/>
              <w:shd w:val="clear" w:color="auto" w:fill="E6E6E6"/>
            </w:rPr>
            <w:id w:val="808912973"/>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5C140A3E"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60512787"/>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07D9C64B"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4898CF96"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29608B01"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3B604A59"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536DD441"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Open data portal</w:t>
            </w:r>
          </w:p>
        </w:tc>
        <w:sdt>
          <w:sdtPr>
            <w:rPr>
              <w:rFonts w:cstheme="minorHAnsi"/>
              <w:color w:val="2B579A"/>
              <w:shd w:val="clear" w:color="auto" w:fill="E6E6E6"/>
            </w:rPr>
            <w:id w:val="1195268824"/>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3774A259"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2018570727"/>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1084F6EB"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58014CE4"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44EFB785"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DA6762F"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78111AC9"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Pavement Condition Index</w:t>
            </w:r>
          </w:p>
        </w:tc>
        <w:sdt>
          <w:sdtPr>
            <w:rPr>
              <w:rFonts w:cstheme="minorHAnsi"/>
              <w:color w:val="2B579A"/>
              <w:shd w:val="clear" w:color="auto" w:fill="E6E6E6"/>
            </w:rPr>
            <w:id w:val="1908956677"/>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433D84C9" w14:textId="77777777" w:rsidR="004969BE" w:rsidRPr="007774D3" w:rsidRDefault="004969BE" w:rsidP="00F912CF">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36900129"/>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2A1BDEEC" w14:textId="77777777" w:rsidR="004969BE" w:rsidRPr="007774D3" w:rsidRDefault="004969BE" w:rsidP="00F912CF">
                <w:pPr>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rPr>
                </w:pPr>
                <w:r w:rsidRPr="007774D3">
                  <w:rPr>
                    <w:rFonts w:ascii="Segoe UI Symbol" w:eastAsia="MS Mincho" w:hAnsi="Segoe UI Symbol" w:cs="Segoe UI Symbol"/>
                  </w:rPr>
                  <w:t>☐</w:t>
                </w:r>
              </w:p>
            </w:tc>
          </w:sdtContent>
        </w:sdt>
        <w:tc>
          <w:tcPr>
            <w:tcW w:w="513" w:type="pct"/>
          </w:tcPr>
          <w:p w14:paraId="0A43DDA7" w14:textId="77777777" w:rsidR="004969BE" w:rsidRPr="007774D3" w:rsidRDefault="004969BE" w:rsidP="00F912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689B01F1" w14:textId="77777777" w:rsidR="004969BE" w:rsidRPr="007774D3" w:rsidRDefault="004969BE" w:rsidP="00F912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13250BAD"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1610B7AD"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lastRenderedPageBreak/>
              <w:t xml:space="preserve">Pavement condition index (PCI) or </w:t>
            </w:r>
            <w:proofErr w:type="gramStart"/>
            <w:r w:rsidRPr="007774D3">
              <w:rPr>
                <w:rFonts w:asciiTheme="minorHAnsi" w:hAnsiTheme="minorHAnsi" w:cstheme="minorHAnsi"/>
              </w:rPr>
              <w:t>International</w:t>
            </w:r>
            <w:proofErr w:type="gramEnd"/>
            <w:r w:rsidRPr="007774D3">
              <w:rPr>
                <w:rFonts w:asciiTheme="minorHAnsi" w:hAnsiTheme="minorHAnsi" w:cstheme="minorHAnsi"/>
              </w:rPr>
              <w:t xml:space="preserve"> roughness index (IRI) data for local roads.</w:t>
            </w:r>
          </w:p>
        </w:tc>
        <w:sdt>
          <w:sdtPr>
            <w:rPr>
              <w:rFonts w:cstheme="minorHAnsi"/>
              <w:color w:val="2B579A"/>
              <w:shd w:val="clear" w:color="auto" w:fill="E6E6E6"/>
            </w:rPr>
            <w:id w:val="144700837"/>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1A633015"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375983669"/>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6A384D00"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0CEEDBC2" w14:textId="77777777" w:rsidR="004969BE" w:rsidRPr="007774D3" w:rsidRDefault="004969BE" w:rsidP="00A516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42716463" w14:textId="77777777" w:rsidR="004969BE" w:rsidRPr="007774D3" w:rsidRDefault="004969BE" w:rsidP="0064793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3B109795" w14:textId="77777777" w:rsidTr="004969BE">
        <w:trPr>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0F3D99EF"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Public health data</w:t>
            </w:r>
          </w:p>
        </w:tc>
        <w:sdt>
          <w:sdtPr>
            <w:rPr>
              <w:rFonts w:cstheme="minorHAnsi"/>
              <w:color w:val="2B579A"/>
              <w:shd w:val="clear" w:color="auto" w:fill="E6E6E6"/>
            </w:rPr>
            <w:id w:val="-1936276587"/>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49470E23"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586913466"/>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45F623EA"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0ECCA1A0"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5B6133E4" w14:textId="77777777" w:rsidR="004969BE" w:rsidRPr="007774D3" w:rsidRDefault="004969BE" w:rsidP="00A516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15EC5E8C" w14:textId="77777777" w:rsidTr="004969B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0693FC3C"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Sidewalk data</w:t>
            </w:r>
          </w:p>
        </w:tc>
        <w:sdt>
          <w:sdtPr>
            <w:rPr>
              <w:rFonts w:cstheme="minorHAnsi"/>
              <w:color w:val="2B579A"/>
              <w:shd w:val="clear" w:color="auto" w:fill="E6E6E6"/>
            </w:rPr>
            <w:id w:val="-1047524270"/>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764039BF"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82689391"/>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18F45E2F"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71CDE60C"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02FF4450"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11B133A6" w14:textId="77777777" w:rsidTr="004969BE">
        <w:trPr>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27F3DE28"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Traffic counts</w:t>
            </w:r>
          </w:p>
        </w:tc>
        <w:sdt>
          <w:sdtPr>
            <w:rPr>
              <w:rFonts w:cstheme="minorHAnsi"/>
              <w:color w:val="2B579A"/>
              <w:shd w:val="clear" w:color="auto" w:fill="E6E6E6"/>
            </w:rPr>
            <w:id w:val="-358741239"/>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519E5EF9"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273322600"/>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43AE6A5F"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15339847"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7765A67E"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10F6AABC" w14:textId="77777777" w:rsidTr="004969BE">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56173527" w14:textId="77777777" w:rsidR="004969BE" w:rsidRPr="007774D3" w:rsidRDefault="004969BE" w:rsidP="004969BE">
            <w:pPr>
              <w:rPr>
                <w:rFonts w:asciiTheme="minorHAnsi" w:hAnsiTheme="minorHAnsi" w:cstheme="minorHAnsi"/>
              </w:rPr>
            </w:pPr>
            <w:r w:rsidRPr="007774D3">
              <w:rPr>
                <w:rFonts w:asciiTheme="minorHAnsi" w:hAnsiTheme="minorHAnsi" w:cstheme="minorHAnsi"/>
              </w:rPr>
              <w:t>Transit Ridership by Line/Route</w:t>
            </w:r>
          </w:p>
        </w:tc>
        <w:sdt>
          <w:sdtPr>
            <w:rPr>
              <w:rFonts w:cstheme="minorHAnsi"/>
              <w:color w:val="2B579A"/>
              <w:shd w:val="clear" w:color="auto" w:fill="E6E6E6"/>
            </w:rPr>
            <w:id w:val="-1584218782"/>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535F0ECE" w14:textId="77777777" w:rsidR="004969BE" w:rsidRPr="007774D3" w:rsidRDefault="004969BE" w:rsidP="004969B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sdt>
          <w:sdtPr>
            <w:rPr>
              <w:rFonts w:cstheme="minorHAnsi"/>
              <w:color w:val="2B579A"/>
              <w:shd w:val="clear" w:color="auto" w:fill="E6E6E6"/>
            </w:rPr>
            <w:id w:val="-922573240"/>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00C7D56C" w14:textId="77777777" w:rsidR="004969BE" w:rsidRPr="007774D3" w:rsidRDefault="004969BE" w:rsidP="004969B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579A"/>
                    <w:shd w:val="clear" w:color="auto" w:fill="E6E6E6"/>
                  </w:rPr>
                </w:pPr>
                <w:r w:rsidRPr="007774D3">
                  <w:rPr>
                    <w:rFonts w:ascii="Segoe UI Symbol" w:eastAsia="MS Mincho" w:hAnsi="Segoe UI Symbol" w:cs="Segoe UI Symbol"/>
                  </w:rPr>
                  <w:t>☐</w:t>
                </w:r>
              </w:p>
            </w:tc>
          </w:sdtContent>
        </w:sdt>
        <w:tc>
          <w:tcPr>
            <w:tcW w:w="513" w:type="pct"/>
          </w:tcPr>
          <w:p w14:paraId="0D5348E2" w14:textId="77777777" w:rsidR="004969BE" w:rsidRPr="007774D3" w:rsidRDefault="004969BE" w:rsidP="004969B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4F1FC5DE" w14:textId="77777777" w:rsidR="004969BE" w:rsidRPr="007774D3" w:rsidRDefault="004969BE" w:rsidP="004969B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4969BE" w:rsidRPr="007774D3" w14:paraId="5E97F031" w14:textId="77777777" w:rsidTr="004969BE">
        <w:trPr>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62009841"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Truck traffic counts</w:t>
            </w:r>
          </w:p>
        </w:tc>
        <w:sdt>
          <w:sdtPr>
            <w:rPr>
              <w:rFonts w:cstheme="minorHAnsi"/>
              <w:color w:val="2B579A"/>
              <w:shd w:val="clear" w:color="auto" w:fill="E6E6E6"/>
            </w:rPr>
            <w:id w:val="-1978982331"/>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4BDDEB07"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479570429"/>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1B8E3739" w14:textId="77777777" w:rsidR="004969BE" w:rsidRPr="007774D3" w:rsidRDefault="004969BE" w:rsidP="00B831B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39E94AB7"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15" w:type="pct"/>
          </w:tcPr>
          <w:p w14:paraId="45E4337C" w14:textId="77777777" w:rsidR="004969BE" w:rsidRPr="007774D3" w:rsidRDefault="004969BE" w:rsidP="00F179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969BE" w:rsidRPr="007774D3" w14:paraId="79386FD2" w14:textId="77777777" w:rsidTr="004969BE">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520" w:type="pct"/>
            <w:shd w:val="clear" w:color="auto" w:fill="auto"/>
          </w:tcPr>
          <w:p w14:paraId="05E660F8" w14:textId="77777777" w:rsidR="004969BE" w:rsidRPr="007774D3" w:rsidRDefault="004969BE" w:rsidP="00C06086">
            <w:pPr>
              <w:rPr>
                <w:rFonts w:asciiTheme="minorHAnsi" w:hAnsiTheme="minorHAnsi" w:cstheme="minorHAnsi"/>
              </w:rPr>
            </w:pPr>
            <w:r w:rsidRPr="007774D3">
              <w:rPr>
                <w:rFonts w:asciiTheme="minorHAnsi" w:hAnsiTheme="minorHAnsi" w:cstheme="minorHAnsi"/>
              </w:rPr>
              <w:t>Warehousing/distribution centers</w:t>
            </w:r>
          </w:p>
        </w:tc>
        <w:sdt>
          <w:sdtPr>
            <w:rPr>
              <w:rFonts w:cstheme="minorHAnsi"/>
              <w:color w:val="2B579A"/>
              <w:shd w:val="clear" w:color="auto" w:fill="E6E6E6"/>
            </w:rPr>
            <w:id w:val="-1532096570"/>
            <w14:checkbox>
              <w14:checked w14:val="0"/>
              <w14:checkedState w14:val="2612" w14:font="MS Gothic"/>
              <w14:uncheckedState w14:val="2610" w14:font="MS Gothic"/>
            </w14:checkbox>
          </w:sdtPr>
          <w:sdtEndPr>
            <w:rPr>
              <w:color w:val="000000" w:themeColor="text1"/>
              <w:shd w:val="clear" w:color="auto" w:fill="auto"/>
            </w:rPr>
          </w:sdtEndPr>
          <w:sdtContent>
            <w:tc>
              <w:tcPr>
                <w:tcW w:w="296" w:type="pct"/>
                <w:vAlign w:val="center"/>
              </w:tcPr>
              <w:p w14:paraId="7222C369"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sdt>
          <w:sdtPr>
            <w:rPr>
              <w:rFonts w:cstheme="minorHAnsi"/>
              <w:color w:val="2B579A"/>
              <w:shd w:val="clear" w:color="auto" w:fill="E6E6E6"/>
            </w:rPr>
            <w:id w:val="1889222696"/>
            <w14:checkbox>
              <w14:checked w14:val="0"/>
              <w14:checkedState w14:val="2612" w14:font="MS Gothic"/>
              <w14:uncheckedState w14:val="2610" w14:font="MS Gothic"/>
            </w14:checkbox>
          </w:sdtPr>
          <w:sdtEndPr>
            <w:rPr>
              <w:color w:val="000000" w:themeColor="text1"/>
              <w:shd w:val="clear" w:color="auto" w:fill="auto"/>
            </w:rPr>
          </w:sdtEndPr>
          <w:sdtContent>
            <w:tc>
              <w:tcPr>
                <w:tcW w:w="256" w:type="pct"/>
                <w:vAlign w:val="center"/>
              </w:tcPr>
              <w:p w14:paraId="3AAF91A0" w14:textId="77777777" w:rsidR="004969BE" w:rsidRPr="007774D3" w:rsidRDefault="004969BE" w:rsidP="00B831B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7774D3">
                  <w:rPr>
                    <w:rFonts w:ascii="Segoe UI Symbol" w:eastAsia="MS Mincho" w:hAnsi="Segoe UI Symbol" w:cs="Segoe UI Symbol"/>
                  </w:rPr>
                  <w:t>☐</w:t>
                </w:r>
              </w:p>
            </w:tc>
          </w:sdtContent>
        </w:sdt>
        <w:tc>
          <w:tcPr>
            <w:tcW w:w="513" w:type="pct"/>
          </w:tcPr>
          <w:p w14:paraId="7C7271FA"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415" w:type="pct"/>
          </w:tcPr>
          <w:p w14:paraId="4D8B6F44" w14:textId="77777777" w:rsidR="004969BE" w:rsidRPr="007774D3" w:rsidRDefault="004969BE" w:rsidP="00F179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36DED5A2" w14:textId="77777777" w:rsidR="00F63DAF" w:rsidRPr="007774D3" w:rsidRDefault="00F63DAF" w:rsidP="00F63DAF">
      <w:pPr>
        <w:spacing w:after="0"/>
        <w:rPr>
          <w:rFonts w:cstheme="minorHAnsi"/>
        </w:rPr>
      </w:pPr>
    </w:p>
    <w:tbl>
      <w:tblPr>
        <w:tblStyle w:val="TableGrid"/>
        <w:tblW w:w="9630" w:type="dxa"/>
        <w:tblInd w:w="85" w:type="dxa"/>
        <w:tblLook w:val="04A0" w:firstRow="1" w:lastRow="0" w:firstColumn="1" w:lastColumn="0" w:noHBand="0" w:noVBand="1"/>
      </w:tblPr>
      <w:tblGrid>
        <w:gridCol w:w="9630"/>
      </w:tblGrid>
      <w:tr w:rsidR="00F63DAF" w:rsidRPr="007774D3" w14:paraId="7E85EA5D" w14:textId="77777777" w:rsidTr="00C34E56">
        <w:sdt>
          <w:sdtPr>
            <w:rPr>
              <w:rStyle w:val="Style1"/>
              <w:rFonts w:asciiTheme="minorHAnsi" w:hAnsiTheme="minorHAnsi" w:cstheme="minorHAnsi"/>
            </w:rPr>
            <w:id w:val="-374920840"/>
            <w:placeholder>
              <w:docPart w:val="504C2730909F42B3B98B19E7F62E979F"/>
            </w:placeholder>
            <w:showingPlcHdr/>
          </w:sdtPr>
          <w:sdtEndPr>
            <w:rPr>
              <w:rStyle w:val="DefaultParagraphFont"/>
              <w:color w:val="auto"/>
            </w:rPr>
          </w:sdtEndPr>
          <w:sdtContent>
            <w:tc>
              <w:tcPr>
                <w:tcW w:w="9630" w:type="dxa"/>
              </w:tcPr>
              <w:p w14:paraId="1DB687D6" w14:textId="16F244F5" w:rsidR="00F63DAF" w:rsidRPr="007774D3" w:rsidRDefault="005F01C9" w:rsidP="00C34E56">
                <w:pPr>
                  <w:spacing w:before="60" w:after="60"/>
                  <w:jc w:val="both"/>
                  <w:rPr>
                    <w:rFonts w:cstheme="minorHAnsi"/>
                  </w:rPr>
                </w:pPr>
                <w:r w:rsidRPr="007774D3">
                  <w:rPr>
                    <w:rStyle w:val="PlaceholderText"/>
                    <w:rFonts w:cstheme="minorHAnsi"/>
                  </w:rPr>
                  <w:t>[Other Comments]</w:t>
                </w:r>
              </w:p>
            </w:tc>
          </w:sdtContent>
        </w:sdt>
      </w:tr>
    </w:tbl>
    <w:p w14:paraId="473AF8E7" w14:textId="0EF4496B" w:rsidR="00647939" w:rsidRPr="007774D3" w:rsidRDefault="00647939" w:rsidP="00F63DAF">
      <w:pPr>
        <w:jc w:val="both"/>
        <w:rPr>
          <w:rFonts w:cstheme="minorHAnsi"/>
        </w:rPr>
      </w:pPr>
    </w:p>
    <w:p w14:paraId="506EBF77" w14:textId="77777777" w:rsidR="00216D87" w:rsidRPr="00647939" w:rsidRDefault="00216D87" w:rsidP="00B90968">
      <w:pPr>
        <w:rPr>
          <w:rFonts w:asciiTheme="majorHAnsi" w:hAnsiTheme="majorHAnsi"/>
        </w:rPr>
      </w:pPr>
    </w:p>
    <w:sectPr w:rsidR="00216D87" w:rsidRPr="0064793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A717E" w14:textId="77777777" w:rsidR="00B801E8" w:rsidRDefault="00B801E8" w:rsidP="00A516C9">
      <w:pPr>
        <w:spacing w:after="0" w:line="240" w:lineRule="auto"/>
      </w:pPr>
      <w:r>
        <w:separator/>
      </w:r>
    </w:p>
  </w:endnote>
  <w:endnote w:type="continuationSeparator" w:id="0">
    <w:p w14:paraId="27353AA6" w14:textId="77777777" w:rsidR="00B801E8" w:rsidRDefault="00B801E8" w:rsidP="00A516C9">
      <w:pPr>
        <w:spacing w:after="0" w:line="240" w:lineRule="auto"/>
      </w:pPr>
      <w:r>
        <w:continuationSeparator/>
      </w:r>
    </w:p>
  </w:endnote>
  <w:endnote w:type="continuationNotice" w:id="1">
    <w:p w14:paraId="66E673D3" w14:textId="77777777" w:rsidR="00B801E8" w:rsidRDefault="00B801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E32E" w14:textId="77777777" w:rsidR="007B241B" w:rsidRDefault="007B2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109248"/>
      <w:docPartObj>
        <w:docPartGallery w:val="Page Numbers (Bottom of Page)"/>
        <w:docPartUnique/>
      </w:docPartObj>
    </w:sdtPr>
    <w:sdtEndPr>
      <w:rPr>
        <w:rFonts w:asciiTheme="majorHAnsi" w:hAnsiTheme="majorHAnsi"/>
        <w:noProof/>
      </w:rPr>
    </w:sdtEndPr>
    <w:sdtContent>
      <w:p w14:paraId="30E727DB" w14:textId="65195E5C" w:rsidR="00C42A4B" w:rsidRPr="00647939" w:rsidRDefault="00C42A4B">
        <w:pPr>
          <w:pStyle w:val="Footer"/>
          <w:jc w:val="center"/>
          <w:rPr>
            <w:rFonts w:asciiTheme="majorHAnsi" w:hAnsiTheme="majorHAnsi"/>
          </w:rPr>
        </w:pPr>
        <w:r w:rsidRPr="00647939">
          <w:rPr>
            <w:rFonts w:asciiTheme="majorHAnsi" w:hAnsiTheme="majorHAnsi"/>
            <w:color w:val="2B579A"/>
            <w:shd w:val="clear" w:color="auto" w:fill="E6E6E6"/>
          </w:rPr>
          <w:fldChar w:fldCharType="begin"/>
        </w:r>
        <w:r w:rsidRPr="00647939">
          <w:rPr>
            <w:rFonts w:asciiTheme="majorHAnsi" w:hAnsiTheme="majorHAnsi"/>
          </w:rPr>
          <w:instrText xml:space="preserve"> PAGE   \* MERGEFORMAT </w:instrText>
        </w:r>
        <w:r w:rsidRPr="00647939">
          <w:rPr>
            <w:rFonts w:asciiTheme="majorHAnsi" w:hAnsiTheme="majorHAnsi"/>
            <w:color w:val="2B579A"/>
            <w:shd w:val="clear" w:color="auto" w:fill="E6E6E6"/>
          </w:rPr>
          <w:fldChar w:fldCharType="separate"/>
        </w:r>
        <w:r w:rsidR="00A162A1">
          <w:rPr>
            <w:rFonts w:asciiTheme="majorHAnsi" w:hAnsiTheme="majorHAnsi"/>
            <w:noProof/>
          </w:rPr>
          <w:t>20</w:t>
        </w:r>
        <w:r w:rsidRPr="00647939">
          <w:rPr>
            <w:rFonts w:asciiTheme="majorHAnsi" w:hAnsiTheme="majorHAnsi"/>
            <w:noProof/>
            <w:color w:val="2B579A"/>
            <w:shd w:val="clear" w:color="auto" w:fill="E6E6E6"/>
          </w:rPr>
          <w:fldChar w:fldCharType="end"/>
        </w:r>
      </w:p>
    </w:sdtContent>
  </w:sdt>
  <w:p w14:paraId="3E1C91D6" w14:textId="77777777" w:rsidR="00C42A4B" w:rsidRDefault="00C42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77C42" w14:textId="77777777" w:rsidR="007B241B" w:rsidRDefault="007B2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0D74C" w14:textId="77777777" w:rsidR="00B801E8" w:rsidRDefault="00B801E8" w:rsidP="00A516C9">
      <w:pPr>
        <w:spacing w:after="0" w:line="240" w:lineRule="auto"/>
      </w:pPr>
      <w:r>
        <w:separator/>
      </w:r>
    </w:p>
  </w:footnote>
  <w:footnote w:type="continuationSeparator" w:id="0">
    <w:p w14:paraId="09EAAFA7" w14:textId="77777777" w:rsidR="00B801E8" w:rsidRDefault="00B801E8" w:rsidP="00A516C9">
      <w:pPr>
        <w:spacing w:after="0" w:line="240" w:lineRule="auto"/>
      </w:pPr>
      <w:r>
        <w:continuationSeparator/>
      </w:r>
    </w:p>
  </w:footnote>
  <w:footnote w:type="continuationNotice" w:id="1">
    <w:p w14:paraId="2F85CE5B" w14:textId="77777777" w:rsidR="00B801E8" w:rsidRDefault="00B801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676B" w14:textId="77777777" w:rsidR="007B241B" w:rsidRDefault="007B24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1911" w14:textId="4B606AB7" w:rsidR="007B241B" w:rsidRDefault="007B24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1D47D" w14:textId="77777777" w:rsidR="007B241B" w:rsidRDefault="007B2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56A8"/>
    <w:multiLevelType w:val="hybridMultilevel"/>
    <w:tmpl w:val="533C8A3C"/>
    <w:lvl w:ilvl="0" w:tplc="B088D2C4">
      <w:start w:val="1"/>
      <w:numFmt w:val="bullet"/>
      <w:lvlText w:val="o"/>
      <w:lvlJc w:val="left"/>
      <w:pPr>
        <w:ind w:left="0" w:firstLine="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50494"/>
    <w:multiLevelType w:val="hybridMultilevel"/>
    <w:tmpl w:val="105AA6A2"/>
    <w:lvl w:ilvl="0" w:tplc="39F26FF8">
      <w:start w:val="9"/>
      <w:numFmt w:val="bullet"/>
      <w:lvlText w:val="-"/>
      <w:lvlJc w:val="left"/>
      <w:pPr>
        <w:ind w:left="720" w:hanging="360"/>
      </w:pPr>
      <w:rPr>
        <w:rFonts w:ascii="Calibri" w:eastAsiaTheme="majorEastAsia"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D402F"/>
    <w:multiLevelType w:val="hybridMultilevel"/>
    <w:tmpl w:val="23E6A680"/>
    <w:lvl w:ilvl="0" w:tplc="268E95D8">
      <w:start w:val="23"/>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040BB"/>
    <w:multiLevelType w:val="hybridMultilevel"/>
    <w:tmpl w:val="2E8C03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A3EA7"/>
    <w:multiLevelType w:val="hybridMultilevel"/>
    <w:tmpl w:val="10EEB88A"/>
    <w:lvl w:ilvl="0" w:tplc="751E61E8">
      <w:start w:val="1"/>
      <w:numFmt w:val="decimal"/>
      <w:lvlText w:val="%1."/>
      <w:lvlJc w:val="left"/>
      <w:pPr>
        <w:ind w:left="720" w:hanging="360"/>
      </w:pPr>
      <w:rPr>
        <w:rFonts w:hint="default"/>
        <w:b w:val="0"/>
      </w:rPr>
    </w:lvl>
    <w:lvl w:ilvl="1" w:tplc="76B2FD1C">
      <w:start w:val="1"/>
      <w:numFmt w:val="lowerLetter"/>
      <w:lvlText w:val="%2)"/>
      <w:lvlJc w:val="left"/>
      <w:pPr>
        <w:ind w:left="1080" w:hanging="360"/>
      </w:pPr>
      <w:rPr>
        <w:rFonts w:hint="default"/>
        <w:b w:val="0"/>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CEECDB86">
      <w:start w:val="38"/>
      <w:numFmt w:val="decimal"/>
      <w:lvlText w:val="%5"/>
      <w:lvlJc w:val="left"/>
      <w:pPr>
        <w:ind w:left="3600" w:hanging="360"/>
      </w:pPr>
      <w:rPr>
        <w:rFont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F175D"/>
    <w:multiLevelType w:val="hybridMultilevel"/>
    <w:tmpl w:val="4A9CC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56EE5"/>
    <w:multiLevelType w:val="hybridMultilevel"/>
    <w:tmpl w:val="673AB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494DC8"/>
    <w:multiLevelType w:val="hybridMultilevel"/>
    <w:tmpl w:val="E990CBB2"/>
    <w:lvl w:ilvl="0" w:tplc="1FF66AEA">
      <w:start w:val="23"/>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872D90"/>
    <w:multiLevelType w:val="hybridMultilevel"/>
    <w:tmpl w:val="7C261D84"/>
    <w:lvl w:ilvl="0" w:tplc="15861DA0">
      <w:start w:val="1"/>
      <w:numFmt w:val="decimal"/>
      <w:lvlText w:val="%1."/>
      <w:lvlJc w:val="left"/>
      <w:pPr>
        <w:ind w:left="360" w:hanging="360"/>
      </w:pPr>
      <w:rPr>
        <w:rFonts w:asciiTheme="majorHAnsi" w:hAnsiTheme="majorHAnsi"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C344A0"/>
    <w:multiLevelType w:val="hybridMultilevel"/>
    <w:tmpl w:val="66100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4"/>
  </w:num>
  <w:num w:numId="5">
    <w:abstractNumId w:val="7"/>
  </w:num>
  <w:num w:numId="6">
    <w:abstractNumId w:val="2"/>
  </w:num>
  <w:num w:numId="7">
    <w:abstractNumId w:val="3"/>
  </w:num>
  <w:num w:numId="8">
    <w:abstractNumId w:val="0"/>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rMwMjc2MDI3NDdR0lEKTi0uzszPAykwtKwFAC5TZektAAAA"/>
  </w:docVars>
  <w:rsids>
    <w:rsidRoot w:val="008C17F6"/>
    <w:rsid w:val="00002249"/>
    <w:rsid w:val="00002B1C"/>
    <w:rsid w:val="0000494C"/>
    <w:rsid w:val="00004F8E"/>
    <w:rsid w:val="00005CE5"/>
    <w:rsid w:val="00006E10"/>
    <w:rsid w:val="00010012"/>
    <w:rsid w:val="0001086D"/>
    <w:rsid w:val="00012C94"/>
    <w:rsid w:val="000140F8"/>
    <w:rsid w:val="00014DB8"/>
    <w:rsid w:val="00015C04"/>
    <w:rsid w:val="00020DEF"/>
    <w:rsid w:val="00023269"/>
    <w:rsid w:val="000256AB"/>
    <w:rsid w:val="00025EBF"/>
    <w:rsid w:val="00026D72"/>
    <w:rsid w:val="000317D1"/>
    <w:rsid w:val="00031EE4"/>
    <w:rsid w:val="00033EB6"/>
    <w:rsid w:val="000355FE"/>
    <w:rsid w:val="00035A2E"/>
    <w:rsid w:val="00044166"/>
    <w:rsid w:val="00044CE3"/>
    <w:rsid w:val="0004755A"/>
    <w:rsid w:val="00050E50"/>
    <w:rsid w:val="00053781"/>
    <w:rsid w:val="00053D81"/>
    <w:rsid w:val="00055166"/>
    <w:rsid w:val="000574E2"/>
    <w:rsid w:val="00057FCC"/>
    <w:rsid w:val="00060ED8"/>
    <w:rsid w:val="0006188C"/>
    <w:rsid w:val="00062406"/>
    <w:rsid w:val="00063DAD"/>
    <w:rsid w:val="000671B4"/>
    <w:rsid w:val="00072D99"/>
    <w:rsid w:val="00073B16"/>
    <w:rsid w:val="00073FBE"/>
    <w:rsid w:val="000747BC"/>
    <w:rsid w:val="00076DD9"/>
    <w:rsid w:val="000774FE"/>
    <w:rsid w:val="00081442"/>
    <w:rsid w:val="00085E96"/>
    <w:rsid w:val="000915FE"/>
    <w:rsid w:val="00092AA7"/>
    <w:rsid w:val="0009335D"/>
    <w:rsid w:val="000A3FE5"/>
    <w:rsid w:val="000A4D4A"/>
    <w:rsid w:val="000A6EC5"/>
    <w:rsid w:val="000A7F7E"/>
    <w:rsid w:val="000B17A8"/>
    <w:rsid w:val="000B1CC6"/>
    <w:rsid w:val="000B2644"/>
    <w:rsid w:val="000B31D3"/>
    <w:rsid w:val="000B337E"/>
    <w:rsid w:val="000B45E0"/>
    <w:rsid w:val="000B6AA6"/>
    <w:rsid w:val="000C0FBB"/>
    <w:rsid w:val="000C14E4"/>
    <w:rsid w:val="000C1958"/>
    <w:rsid w:val="000C470C"/>
    <w:rsid w:val="000C4F05"/>
    <w:rsid w:val="000C50C6"/>
    <w:rsid w:val="000C50D0"/>
    <w:rsid w:val="000C6D80"/>
    <w:rsid w:val="000D1022"/>
    <w:rsid w:val="000D3254"/>
    <w:rsid w:val="000D3B68"/>
    <w:rsid w:val="000D56D5"/>
    <w:rsid w:val="000D6055"/>
    <w:rsid w:val="000D77F3"/>
    <w:rsid w:val="000E1AD8"/>
    <w:rsid w:val="000E1DEA"/>
    <w:rsid w:val="000E2066"/>
    <w:rsid w:val="000E4F53"/>
    <w:rsid w:val="000E6CEC"/>
    <w:rsid w:val="000E72A8"/>
    <w:rsid w:val="000F30F2"/>
    <w:rsid w:val="000F428F"/>
    <w:rsid w:val="000F4F26"/>
    <w:rsid w:val="000FD362"/>
    <w:rsid w:val="001006D3"/>
    <w:rsid w:val="001016AC"/>
    <w:rsid w:val="0010250D"/>
    <w:rsid w:val="00104FDB"/>
    <w:rsid w:val="00105027"/>
    <w:rsid w:val="00114B83"/>
    <w:rsid w:val="00114B85"/>
    <w:rsid w:val="001231D7"/>
    <w:rsid w:val="00125A88"/>
    <w:rsid w:val="00132223"/>
    <w:rsid w:val="00132AE3"/>
    <w:rsid w:val="00135282"/>
    <w:rsid w:val="00137502"/>
    <w:rsid w:val="001403E5"/>
    <w:rsid w:val="001439D9"/>
    <w:rsid w:val="001459B6"/>
    <w:rsid w:val="00146931"/>
    <w:rsid w:val="001507C5"/>
    <w:rsid w:val="00152034"/>
    <w:rsid w:val="00157BE9"/>
    <w:rsid w:val="00160764"/>
    <w:rsid w:val="001628C1"/>
    <w:rsid w:val="00164A03"/>
    <w:rsid w:val="00164DD6"/>
    <w:rsid w:val="00166F98"/>
    <w:rsid w:val="001741A3"/>
    <w:rsid w:val="00176BEB"/>
    <w:rsid w:val="00176F34"/>
    <w:rsid w:val="001814AD"/>
    <w:rsid w:val="0018380C"/>
    <w:rsid w:val="001848F1"/>
    <w:rsid w:val="00187651"/>
    <w:rsid w:val="00190093"/>
    <w:rsid w:val="001931D4"/>
    <w:rsid w:val="0019732F"/>
    <w:rsid w:val="001A0450"/>
    <w:rsid w:val="001A1199"/>
    <w:rsid w:val="001B226C"/>
    <w:rsid w:val="001B2A7F"/>
    <w:rsid w:val="001B2C31"/>
    <w:rsid w:val="001B32F1"/>
    <w:rsid w:val="001B4DDD"/>
    <w:rsid w:val="001C284B"/>
    <w:rsid w:val="001C54A3"/>
    <w:rsid w:val="001D3C64"/>
    <w:rsid w:val="001D4363"/>
    <w:rsid w:val="001D481E"/>
    <w:rsid w:val="001D5543"/>
    <w:rsid w:val="001D5DAC"/>
    <w:rsid w:val="001D5F01"/>
    <w:rsid w:val="001E0A72"/>
    <w:rsid w:val="001E0BDC"/>
    <w:rsid w:val="001E1D8D"/>
    <w:rsid w:val="001E39E5"/>
    <w:rsid w:val="001E4822"/>
    <w:rsid w:val="001E4BC3"/>
    <w:rsid w:val="001E6DDF"/>
    <w:rsid w:val="001F3F3D"/>
    <w:rsid w:val="001F4B89"/>
    <w:rsid w:val="0020023D"/>
    <w:rsid w:val="00200E83"/>
    <w:rsid w:val="002010C6"/>
    <w:rsid w:val="00201AEF"/>
    <w:rsid w:val="0020288B"/>
    <w:rsid w:val="00206841"/>
    <w:rsid w:val="00207064"/>
    <w:rsid w:val="00207D05"/>
    <w:rsid w:val="002126FF"/>
    <w:rsid w:val="0021578D"/>
    <w:rsid w:val="00215F5F"/>
    <w:rsid w:val="00216D87"/>
    <w:rsid w:val="00217399"/>
    <w:rsid w:val="002205D3"/>
    <w:rsid w:val="002221AE"/>
    <w:rsid w:val="00225FA9"/>
    <w:rsid w:val="00231E8B"/>
    <w:rsid w:val="002321F5"/>
    <w:rsid w:val="002330CB"/>
    <w:rsid w:val="0023475E"/>
    <w:rsid w:val="00237A48"/>
    <w:rsid w:val="0024037F"/>
    <w:rsid w:val="00244546"/>
    <w:rsid w:val="0024591C"/>
    <w:rsid w:val="002466DC"/>
    <w:rsid w:val="00246FEE"/>
    <w:rsid w:val="0024734E"/>
    <w:rsid w:val="00250BC2"/>
    <w:rsid w:val="0025162A"/>
    <w:rsid w:val="002548E7"/>
    <w:rsid w:val="00254F91"/>
    <w:rsid w:val="002577F5"/>
    <w:rsid w:val="00257A5B"/>
    <w:rsid w:val="00257ED9"/>
    <w:rsid w:val="002611A8"/>
    <w:rsid w:val="002669DD"/>
    <w:rsid w:val="002705AA"/>
    <w:rsid w:val="00273927"/>
    <w:rsid w:val="002752C6"/>
    <w:rsid w:val="0027556B"/>
    <w:rsid w:val="00281FCE"/>
    <w:rsid w:val="00283201"/>
    <w:rsid w:val="00284889"/>
    <w:rsid w:val="00284E37"/>
    <w:rsid w:val="002854B6"/>
    <w:rsid w:val="00286F90"/>
    <w:rsid w:val="00290CBA"/>
    <w:rsid w:val="00293B27"/>
    <w:rsid w:val="00296CEB"/>
    <w:rsid w:val="002A0908"/>
    <w:rsid w:val="002A3184"/>
    <w:rsid w:val="002A38DE"/>
    <w:rsid w:val="002A6AFA"/>
    <w:rsid w:val="002A7945"/>
    <w:rsid w:val="002B5CAB"/>
    <w:rsid w:val="002C2BDE"/>
    <w:rsid w:val="002C3CEE"/>
    <w:rsid w:val="002C6B08"/>
    <w:rsid w:val="002C75EB"/>
    <w:rsid w:val="002D289F"/>
    <w:rsid w:val="002D2921"/>
    <w:rsid w:val="002D3334"/>
    <w:rsid w:val="002D5759"/>
    <w:rsid w:val="002D6C04"/>
    <w:rsid w:val="002E5222"/>
    <w:rsid w:val="002E5614"/>
    <w:rsid w:val="002F27B9"/>
    <w:rsid w:val="002F57FB"/>
    <w:rsid w:val="002F6F2C"/>
    <w:rsid w:val="003021EE"/>
    <w:rsid w:val="00306E0B"/>
    <w:rsid w:val="00307C46"/>
    <w:rsid w:val="00312D54"/>
    <w:rsid w:val="00320A24"/>
    <w:rsid w:val="00321A44"/>
    <w:rsid w:val="003242F2"/>
    <w:rsid w:val="003249D7"/>
    <w:rsid w:val="0032579D"/>
    <w:rsid w:val="0032667A"/>
    <w:rsid w:val="00330262"/>
    <w:rsid w:val="00330945"/>
    <w:rsid w:val="00330DE0"/>
    <w:rsid w:val="00335E7D"/>
    <w:rsid w:val="00337C9F"/>
    <w:rsid w:val="00343F3E"/>
    <w:rsid w:val="00346267"/>
    <w:rsid w:val="003474F9"/>
    <w:rsid w:val="00350D1B"/>
    <w:rsid w:val="0035161F"/>
    <w:rsid w:val="00352D4D"/>
    <w:rsid w:val="003544F4"/>
    <w:rsid w:val="00355705"/>
    <w:rsid w:val="00363AE7"/>
    <w:rsid w:val="003661DD"/>
    <w:rsid w:val="00371346"/>
    <w:rsid w:val="00372913"/>
    <w:rsid w:val="003729A2"/>
    <w:rsid w:val="00372BD7"/>
    <w:rsid w:val="003741DD"/>
    <w:rsid w:val="00376FBB"/>
    <w:rsid w:val="003829A2"/>
    <w:rsid w:val="00383056"/>
    <w:rsid w:val="00387740"/>
    <w:rsid w:val="003943AF"/>
    <w:rsid w:val="0039547F"/>
    <w:rsid w:val="00397131"/>
    <w:rsid w:val="00397F98"/>
    <w:rsid w:val="003A057E"/>
    <w:rsid w:val="003A06AF"/>
    <w:rsid w:val="003A1C5B"/>
    <w:rsid w:val="003A31EC"/>
    <w:rsid w:val="003A553B"/>
    <w:rsid w:val="003A615E"/>
    <w:rsid w:val="003B073B"/>
    <w:rsid w:val="003B3425"/>
    <w:rsid w:val="003B4B86"/>
    <w:rsid w:val="003B6ADF"/>
    <w:rsid w:val="003C2BBF"/>
    <w:rsid w:val="003C4A18"/>
    <w:rsid w:val="003C5480"/>
    <w:rsid w:val="003C54AC"/>
    <w:rsid w:val="003C73F5"/>
    <w:rsid w:val="003E5FE0"/>
    <w:rsid w:val="003E7441"/>
    <w:rsid w:val="003E7515"/>
    <w:rsid w:val="003F05AA"/>
    <w:rsid w:val="003F0EA6"/>
    <w:rsid w:val="003F384D"/>
    <w:rsid w:val="003F3B56"/>
    <w:rsid w:val="0040000B"/>
    <w:rsid w:val="004017B0"/>
    <w:rsid w:val="0040241B"/>
    <w:rsid w:val="004043B9"/>
    <w:rsid w:val="00406787"/>
    <w:rsid w:val="00406E57"/>
    <w:rsid w:val="00407099"/>
    <w:rsid w:val="0041003E"/>
    <w:rsid w:val="00410C7A"/>
    <w:rsid w:val="004149D1"/>
    <w:rsid w:val="004178F5"/>
    <w:rsid w:val="00421A00"/>
    <w:rsid w:val="00422B6F"/>
    <w:rsid w:val="004254DF"/>
    <w:rsid w:val="004306BF"/>
    <w:rsid w:val="004316F4"/>
    <w:rsid w:val="00431BD7"/>
    <w:rsid w:val="00432316"/>
    <w:rsid w:val="0043550A"/>
    <w:rsid w:val="0044135F"/>
    <w:rsid w:val="004424B8"/>
    <w:rsid w:val="00445CC6"/>
    <w:rsid w:val="004461E7"/>
    <w:rsid w:val="00455524"/>
    <w:rsid w:val="00455992"/>
    <w:rsid w:val="0045613E"/>
    <w:rsid w:val="00456AF9"/>
    <w:rsid w:val="004575F2"/>
    <w:rsid w:val="00457BF2"/>
    <w:rsid w:val="00461417"/>
    <w:rsid w:val="004631D1"/>
    <w:rsid w:val="00463C1A"/>
    <w:rsid w:val="004659C9"/>
    <w:rsid w:val="00471076"/>
    <w:rsid w:val="004715C5"/>
    <w:rsid w:val="00475B8B"/>
    <w:rsid w:val="00476B99"/>
    <w:rsid w:val="00476E56"/>
    <w:rsid w:val="004807B3"/>
    <w:rsid w:val="00486D82"/>
    <w:rsid w:val="00494200"/>
    <w:rsid w:val="004959E7"/>
    <w:rsid w:val="004969BE"/>
    <w:rsid w:val="004A1AFF"/>
    <w:rsid w:val="004A1E9B"/>
    <w:rsid w:val="004B3760"/>
    <w:rsid w:val="004B516D"/>
    <w:rsid w:val="004B5EF9"/>
    <w:rsid w:val="004C077A"/>
    <w:rsid w:val="004C0B1B"/>
    <w:rsid w:val="004C107D"/>
    <w:rsid w:val="004C1CD5"/>
    <w:rsid w:val="004C321A"/>
    <w:rsid w:val="004C5B93"/>
    <w:rsid w:val="004D3397"/>
    <w:rsid w:val="004D57A5"/>
    <w:rsid w:val="004E19FF"/>
    <w:rsid w:val="004E241A"/>
    <w:rsid w:val="004F044A"/>
    <w:rsid w:val="004F3662"/>
    <w:rsid w:val="004F7412"/>
    <w:rsid w:val="00502E68"/>
    <w:rsid w:val="00504C0B"/>
    <w:rsid w:val="00511C49"/>
    <w:rsid w:val="00512E24"/>
    <w:rsid w:val="00516188"/>
    <w:rsid w:val="005165D9"/>
    <w:rsid w:val="0052183A"/>
    <w:rsid w:val="00524024"/>
    <w:rsid w:val="00524326"/>
    <w:rsid w:val="00525393"/>
    <w:rsid w:val="00526E01"/>
    <w:rsid w:val="0053160A"/>
    <w:rsid w:val="005322DE"/>
    <w:rsid w:val="00533C51"/>
    <w:rsid w:val="00535FC5"/>
    <w:rsid w:val="0053612B"/>
    <w:rsid w:val="00541FA5"/>
    <w:rsid w:val="005466A6"/>
    <w:rsid w:val="0054790D"/>
    <w:rsid w:val="00547D7D"/>
    <w:rsid w:val="0056068D"/>
    <w:rsid w:val="00561043"/>
    <w:rsid w:val="00563075"/>
    <w:rsid w:val="005637D1"/>
    <w:rsid w:val="00563A63"/>
    <w:rsid w:val="0056516B"/>
    <w:rsid w:val="0056658E"/>
    <w:rsid w:val="00567AAC"/>
    <w:rsid w:val="00570297"/>
    <w:rsid w:val="00573435"/>
    <w:rsid w:val="00573F09"/>
    <w:rsid w:val="00575363"/>
    <w:rsid w:val="005768E5"/>
    <w:rsid w:val="00576DD4"/>
    <w:rsid w:val="00581151"/>
    <w:rsid w:val="00581251"/>
    <w:rsid w:val="0058558F"/>
    <w:rsid w:val="00586E98"/>
    <w:rsid w:val="005908AC"/>
    <w:rsid w:val="00596F67"/>
    <w:rsid w:val="005A190B"/>
    <w:rsid w:val="005A30F6"/>
    <w:rsid w:val="005B205D"/>
    <w:rsid w:val="005B75ED"/>
    <w:rsid w:val="005C0460"/>
    <w:rsid w:val="005C06FE"/>
    <w:rsid w:val="005C085A"/>
    <w:rsid w:val="005C23AB"/>
    <w:rsid w:val="005C3ADC"/>
    <w:rsid w:val="005C3DB9"/>
    <w:rsid w:val="005C4E6B"/>
    <w:rsid w:val="005C688C"/>
    <w:rsid w:val="005D070E"/>
    <w:rsid w:val="005D0B0D"/>
    <w:rsid w:val="005D3E52"/>
    <w:rsid w:val="005D4210"/>
    <w:rsid w:val="005D58C1"/>
    <w:rsid w:val="005E0779"/>
    <w:rsid w:val="005E3241"/>
    <w:rsid w:val="005E4CE4"/>
    <w:rsid w:val="005E5597"/>
    <w:rsid w:val="005E6909"/>
    <w:rsid w:val="005E6B1A"/>
    <w:rsid w:val="005F01C9"/>
    <w:rsid w:val="005F286E"/>
    <w:rsid w:val="005F552D"/>
    <w:rsid w:val="00601BDB"/>
    <w:rsid w:val="0060255E"/>
    <w:rsid w:val="006044A9"/>
    <w:rsid w:val="0060689E"/>
    <w:rsid w:val="006069F6"/>
    <w:rsid w:val="00610AEE"/>
    <w:rsid w:val="00610F4A"/>
    <w:rsid w:val="00611416"/>
    <w:rsid w:val="00611772"/>
    <w:rsid w:val="00612428"/>
    <w:rsid w:val="00613157"/>
    <w:rsid w:val="0061361B"/>
    <w:rsid w:val="0061423B"/>
    <w:rsid w:val="0062198C"/>
    <w:rsid w:val="00622070"/>
    <w:rsid w:val="006222AB"/>
    <w:rsid w:val="00622A7B"/>
    <w:rsid w:val="00622FBD"/>
    <w:rsid w:val="006237ED"/>
    <w:rsid w:val="00624F17"/>
    <w:rsid w:val="00627D27"/>
    <w:rsid w:val="00633654"/>
    <w:rsid w:val="0063456B"/>
    <w:rsid w:val="00636EDF"/>
    <w:rsid w:val="00636FE0"/>
    <w:rsid w:val="00644D06"/>
    <w:rsid w:val="006471EB"/>
    <w:rsid w:val="00647939"/>
    <w:rsid w:val="00650BF0"/>
    <w:rsid w:val="006547FB"/>
    <w:rsid w:val="0065530A"/>
    <w:rsid w:val="00656003"/>
    <w:rsid w:val="0066051E"/>
    <w:rsid w:val="00661B0D"/>
    <w:rsid w:val="00664B79"/>
    <w:rsid w:val="006663D4"/>
    <w:rsid w:val="00667465"/>
    <w:rsid w:val="00670106"/>
    <w:rsid w:val="00672063"/>
    <w:rsid w:val="0067334B"/>
    <w:rsid w:val="00677B70"/>
    <w:rsid w:val="006824C6"/>
    <w:rsid w:val="00684DBD"/>
    <w:rsid w:val="0068523B"/>
    <w:rsid w:val="006955D1"/>
    <w:rsid w:val="00695D80"/>
    <w:rsid w:val="00695F97"/>
    <w:rsid w:val="006A01BE"/>
    <w:rsid w:val="006A73B4"/>
    <w:rsid w:val="006A7B9C"/>
    <w:rsid w:val="006B1C57"/>
    <w:rsid w:val="006B2976"/>
    <w:rsid w:val="006B41C5"/>
    <w:rsid w:val="006C0AFB"/>
    <w:rsid w:val="006C2452"/>
    <w:rsid w:val="006C43E1"/>
    <w:rsid w:val="006C5989"/>
    <w:rsid w:val="006D0AB5"/>
    <w:rsid w:val="006D17A7"/>
    <w:rsid w:val="006D284F"/>
    <w:rsid w:val="006D3AF5"/>
    <w:rsid w:val="006D47D2"/>
    <w:rsid w:val="006E1F27"/>
    <w:rsid w:val="006F0E25"/>
    <w:rsid w:val="006F1D39"/>
    <w:rsid w:val="006F27F9"/>
    <w:rsid w:val="006F3BB8"/>
    <w:rsid w:val="006F4382"/>
    <w:rsid w:val="006F44D5"/>
    <w:rsid w:val="0070559A"/>
    <w:rsid w:val="00706FE2"/>
    <w:rsid w:val="00713375"/>
    <w:rsid w:val="007157F5"/>
    <w:rsid w:val="00715DE6"/>
    <w:rsid w:val="00716B7F"/>
    <w:rsid w:val="00726D61"/>
    <w:rsid w:val="0072709C"/>
    <w:rsid w:val="00730CC5"/>
    <w:rsid w:val="0073529E"/>
    <w:rsid w:val="007379B5"/>
    <w:rsid w:val="0074087C"/>
    <w:rsid w:val="0074428D"/>
    <w:rsid w:val="00744898"/>
    <w:rsid w:val="007449DA"/>
    <w:rsid w:val="00744C57"/>
    <w:rsid w:val="00752DA6"/>
    <w:rsid w:val="0075351B"/>
    <w:rsid w:val="00753812"/>
    <w:rsid w:val="00760F57"/>
    <w:rsid w:val="0076222C"/>
    <w:rsid w:val="007624D7"/>
    <w:rsid w:val="00764696"/>
    <w:rsid w:val="00764A4B"/>
    <w:rsid w:val="007655DB"/>
    <w:rsid w:val="00767B4E"/>
    <w:rsid w:val="00767D4D"/>
    <w:rsid w:val="00772ABD"/>
    <w:rsid w:val="00773975"/>
    <w:rsid w:val="00773A4C"/>
    <w:rsid w:val="00773FD1"/>
    <w:rsid w:val="007774D3"/>
    <w:rsid w:val="00784405"/>
    <w:rsid w:val="00786A14"/>
    <w:rsid w:val="00787763"/>
    <w:rsid w:val="00795B87"/>
    <w:rsid w:val="0079663D"/>
    <w:rsid w:val="007A679F"/>
    <w:rsid w:val="007B03E8"/>
    <w:rsid w:val="007B241B"/>
    <w:rsid w:val="007B2E2A"/>
    <w:rsid w:val="007B3A4D"/>
    <w:rsid w:val="007B59F2"/>
    <w:rsid w:val="007B779F"/>
    <w:rsid w:val="007B79C8"/>
    <w:rsid w:val="007C39D7"/>
    <w:rsid w:val="007C470E"/>
    <w:rsid w:val="007C5700"/>
    <w:rsid w:val="007C7550"/>
    <w:rsid w:val="007D22D0"/>
    <w:rsid w:val="007D36DD"/>
    <w:rsid w:val="007D5981"/>
    <w:rsid w:val="007D5F26"/>
    <w:rsid w:val="007D68A5"/>
    <w:rsid w:val="007D6DBE"/>
    <w:rsid w:val="007E193E"/>
    <w:rsid w:val="007E281F"/>
    <w:rsid w:val="007E420F"/>
    <w:rsid w:val="007E4230"/>
    <w:rsid w:val="007E5502"/>
    <w:rsid w:val="007F2235"/>
    <w:rsid w:val="007F3D29"/>
    <w:rsid w:val="007F45DB"/>
    <w:rsid w:val="007F512E"/>
    <w:rsid w:val="007F5769"/>
    <w:rsid w:val="007F7184"/>
    <w:rsid w:val="0080166E"/>
    <w:rsid w:val="00802D5F"/>
    <w:rsid w:val="00802E1D"/>
    <w:rsid w:val="0080538E"/>
    <w:rsid w:val="00806254"/>
    <w:rsid w:val="008104C1"/>
    <w:rsid w:val="00811463"/>
    <w:rsid w:val="0081266A"/>
    <w:rsid w:val="00812CA3"/>
    <w:rsid w:val="00814B20"/>
    <w:rsid w:val="008170B2"/>
    <w:rsid w:val="0081770C"/>
    <w:rsid w:val="00817A47"/>
    <w:rsid w:val="00817DB2"/>
    <w:rsid w:val="008237AF"/>
    <w:rsid w:val="008244C7"/>
    <w:rsid w:val="00825023"/>
    <w:rsid w:val="00825187"/>
    <w:rsid w:val="008309CC"/>
    <w:rsid w:val="008312D3"/>
    <w:rsid w:val="00831DAA"/>
    <w:rsid w:val="008338E5"/>
    <w:rsid w:val="00834345"/>
    <w:rsid w:val="00834374"/>
    <w:rsid w:val="008351E0"/>
    <w:rsid w:val="00835D02"/>
    <w:rsid w:val="00837D1A"/>
    <w:rsid w:val="00837DAC"/>
    <w:rsid w:val="0084351E"/>
    <w:rsid w:val="008437C9"/>
    <w:rsid w:val="00844BAA"/>
    <w:rsid w:val="00845D5C"/>
    <w:rsid w:val="00846B34"/>
    <w:rsid w:val="00850217"/>
    <w:rsid w:val="008526E9"/>
    <w:rsid w:val="00852C59"/>
    <w:rsid w:val="00854F29"/>
    <w:rsid w:val="00857368"/>
    <w:rsid w:val="00861625"/>
    <w:rsid w:val="00862FCE"/>
    <w:rsid w:val="0086313D"/>
    <w:rsid w:val="00865AC3"/>
    <w:rsid w:val="00876B23"/>
    <w:rsid w:val="008771AA"/>
    <w:rsid w:val="00877FBF"/>
    <w:rsid w:val="0088234C"/>
    <w:rsid w:val="00882471"/>
    <w:rsid w:val="00883412"/>
    <w:rsid w:val="0088566C"/>
    <w:rsid w:val="00885E04"/>
    <w:rsid w:val="008869D7"/>
    <w:rsid w:val="008927B4"/>
    <w:rsid w:val="008933B6"/>
    <w:rsid w:val="00893891"/>
    <w:rsid w:val="00896112"/>
    <w:rsid w:val="008A200C"/>
    <w:rsid w:val="008A287A"/>
    <w:rsid w:val="008A3964"/>
    <w:rsid w:val="008A4714"/>
    <w:rsid w:val="008B298B"/>
    <w:rsid w:val="008B5971"/>
    <w:rsid w:val="008B694C"/>
    <w:rsid w:val="008C1743"/>
    <w:rsid w:val="008C17F6"/>
    <w:rsid w:val="008C2295"/>
    <w:rsid w:val="008C39DF"/>
    <w:rsid w:val="008C4470"/>
    <w:rsid w:val="008C5CC2"/>
    <w:rsid w:val="008C6671"/>
    <w:rsid w:val="008D16D4"/>
    <w:rsid w:val="008D2EB1"/>
    <w:rsid w:val="008D3085"/>
    <w:rsid w:val="008D34EA"/>
    <w:rsid w:val="008D37D8"/>
    <w:rsid w:val="008D6A1C"/>
    <w:rsid w:val="008E411B"/>
    <w:rsid w:val="008F2532"/>
    <w:rsid w:val="008F3802"/>
    <w:rsid w:val="008F3F90"/>
    <w:rsid w:val="009003A5"/>
    <w:rsid w:val="00900416"/>
    <w:rsid w:val="009005C6"/>
    <w:rsid w:val="00901EAA"/>
    <w:rsid w:val="009039B9"/>
    <w:rsid w:val="009058A1"/>
    <w:rsid w:val="009101B5"/>
    <w:rsid w:val="00912A89"/>
    <w:rsid w:val="00914AA1"/>
    <w:rsid w:val="00914B8C"/>
    <w:rsid w:val="0091581D"/>
    <w:rsid w:val="00920A47"/>
    <w:rsid w:val="009213AC"/>
    <w:rsid w:val="009218A1"/>
    <w:rsid w:val="00922AA6"/>
    <w:rsid w:val="00932C6B"/>
    <w:rsid w:val="00934374"/>
    <w:rsid w:val="009353A0"/>
    <w:rsid w:val="009366FF"/>
    <w:rsid w:val="00940DF0"/>
    <w:rsid w:val="00941B84"/>
    <w:rsid w:val="00943069"/>
    <w:rsid w:val="009463C3"/>
    <w:rsid w:val="0095004C"/>
    <w:rsid w:val="009552DF"/>
    <w:rsid w:val="00955B98"/>
    <w:rsid w:val="00957895"/>
    <w:rsid w:val="00957BA5"/>
    <w:rsid w:val="00960919"/>
    <w:rsid w:val="00962934"/>
    <w:rsid w:val="0097096D"/>
    <w:rsid w:val="00973BF8"/>
    <w:rsid w:val="00982FBF"/>
    <w:rsid w:val="00983B47"/>
    <w:rsid w:val="00983E02"/>
    <w:rsid w:val="00985E7F"/>
    <w:rsid w:val="009860C9"/>
    <w:rsid w:val="00986CFF"/>
    <w:rsid w:val="00986E7C"/>
    <w:rsid w:val="0098728E"/>
    <w:rsid w:val="00993C47"/>
    <w:rsid w:val="00993C6C"/>
    <w:rsid w:val="00994B68"/>
    <w:rsid w:val="00994CD7"/>
    <w:rsid w:val="00996943"/>
    <w:rsid w:val="00997328"/>
    <w:rsid w:val="009A3BAE"/>
    <w:rsid w:val="009A58EC"/>
    <w:rsid w:val="009A5AC7"/>
    <w:rsid w:val="009A6764"/>
    <w:rsid w:val="009A776E"/>
    <w:rsid w:val="009B6EBE"/>
    <w:rsid w:val="009B76E7"/>
    <w:rsid w:val="009C0E4B"/>
    <w:rsid w:val="009C14C1"/>
    <w:rsid w:val="009C1D15"/>
    <w:rsid w:val="009C2877"/>
    <w:rsid w:val="009C3478"/>
    <w:rsid w:val="009C7732"/>
    <w:rsid w:val="009D4569"/>
    <w:rsid w:val="009D5AB4"/>
    <w:rsid w:val="009E1ACC"/>
    <w:rsid w:val="009E221C"/>
    <w:rsid w:val="009E452C"/>
    <w:rsid w:val="009E4AD7"/>
    <w:rsid w:val="009E73B3"/>
    <w:rsid w:val="009F159F"/>
    <w:rsid w:val="009F6775"/>
    <w:rsid w:val="00A02038"/>
    <w:rsid w:val="00A03064"/>
    <w:rsid w:val="00A03696"/>
    <w:rsid w:val="00A05FA4"/>
    <w:rsid w:val="00A06D5A"/>
    <w:rsid w:val="00A1078C"/>
    <w:rsid w:val="00A123AA"/>
    <w:rsid w:val="00A124DF"/>
    <w:rsid w:val="00A142BD"/>
    <w:rsid w:val="00A162A1"/>
    <w:rsid w:val="00A16449"/>
    <w:rsid w:val="00A20279"/>
    <w:rsid w:val="00A23E8E"/>
    <w:rsid w:val="00A26829"/>
    <w:rsid w:val="00A30500"/>
    <w:rsid w:val="00A3091E"/>
    <w:rsid w:val="00A32D86"/>
    <w:rsid w:val="00A33B37"/>
    <w:rsid w:val="00A36B4B"/>
    <w:rsid w:val="00A40296"/>
    <w:rsid w:val="00A402A8"/>
    <w:rsid w:val="00A427A0"/>
    <w:rsid w:val="00A44DF0"/>
    <w:rsid w:val="00A47EF1"/>
    <w:rsid w:val="00A50803"/>
    <w:rsid w:val="00A516C9"/>
    <w:rsid w:val="00A5358F"/>
    <w:rsid w:val="00A54452"/>
    <w:rsid w:val="00A54573"/>
    <w:rsid w:val="00A57290"/>
    <w:rsid w:val="00A57AFF"/>
    <w:rsid w:val="00A64072"/>
    <w:rsid w:val="00A64DD9"/>
    <w:rsid w:val="00A70CCD"/>
    <w:rsid w:val="00A71236"/>
    <w:rsid w:val="00A71E9F"/>
    <w:rsid w:val="00A754D0"/>
    <w:rsid w:val="00A77553"/>
    <w:rsid w:val="00A81C60"/>
    <w:rsid w:val="00A865FD"/>
    <w:rsid w:val="00A86636"/>
    <w:rsid w:val="00A92DF8"/>
    <w:rsid w:val="00AA0A20"/>
    <w:rsid w:val="00AA0E77"/>
    <w:rsid w:val="00AA2048"/>
    <w:rsid w:val="00AA2501"/>
    <w:rsid w:val="00AA68C7"/>
    <w:rsid w:val="00AB141E"/>
    <w:rsid w:val="00AB7DD7"/>
    <w:rsid w:val="00AC1143"/>
    <w:rsid w:val="00AC2DED"/>
    <w:rsid w:val="00AC3749"/>
    <w:rsid w:val="00AC3E76"/>
    <w:rsid w:val="00AC6759"/>
    <w:rsid w:val="00AD184E"/>
    <w:rsid w:val="00AD23CF"/>
    <w:rsid w:val="00AD3CBB"/>
    <w:rsid w:val="00AD47CC"/>
    <w:rsid w:val="00AD7919"/>
    <w:rsid w:val="00AE0DB8"/>
    <w:rsid w:val="00AE7D2D"/>
    <w:rsid w:val="00AF0EBD"/>
    <w:rsid w:val="00AF167B"/>
    <w:rsid w:val="00AF18B7"/>
    <w:rsid w:val="00AF331F"/>
    <w:rsid w:val="00AF5F45"/>
    <w:rsid w:val="00B04D6E"/>
    <w:rsid w:val="00B06F41"/>
    <w:rsid w:val="00B121CA"/>
    <w:rsid w:val="00B12366"/>
    <w:rsid w:val="00B1526C"/>
    <w:rsid w:val="00B16641"/>
    <w:rsid w:val="00B179E7"/>
    <w:rsid w:val="00B207FC"/>
    <w:rsid w:val="00B20A15"/>
    <w:rsid w:val="00B23951"/>
    <w:rsid w:val="00B2456C"/>
    <w:rsid w:val="00B3005A"/>
    <w:rsid w:val="00B31345"/>
    <w:rsid w:val="00B315ED"/>
    <w:rsid w:val="00B34AA8"/>
    <w:rsid w:val="00B34E71"/>
    <w:rsid w:val="00B35C77"/>
    <w:rsid w:val="00B35C78"/>
    <w:rsid w:val="00B375FF"/>
    <w:rsid w:val="00B42470"/>
    <w:rsid w:val="00B428DC"/>
    <w:rsid w:val="00B42D1D"/>
    <w:rsid w:val="00B42DBD"/>
    <w:rsid w:val="00B446BB"/>
    <w:rsid w:val="00B508BB"/>
    <w:rsid w:val="00B50C1A"/>
    <w:rsid w:val="00B51745"/>
    <w:rsid w:val="00B527E9"/>
    <w:rsid w:val="00B52A7A"/>
    <w:rsid w:val="00B5314D"/>
    <w:rsid w:val="00B5374D"/>
    <w:rsid w:val="00B54587"/>
    <w:rsid w:val="00B5469B"/>
    <w:rsid w:val="00B54DEE"/>
    <w:rsid w:val="00B628E8"/>
    <w:rsid w:val="00B646FC"/>
    <w:rsid w:val="00B66CD5"/>
    <w:rsid w:val="00B66D57"/>
    <w:rsid w:val="00B7104E"/>
    <w:rsid w:val="00B7212D"/>
    <w:rsid w:val="00B7559C"/>
    <w:rsid w:val="00B77BD8"/>
    <w:rsid w:val="00B801E8"/>
    <w:rsid w:val="00B80652"/>
    <w:rsid w:val="00B81607"/>
    <w:rsid w:val="00B81C73"/>
    <w:rsid w:val="00B81FA5"/>
    <w:rsid w:val="00B831B4"/>
    <w:rsid w:val="00B832BD"/>
    <w:rsid w:val="00B83370"/>
    <w:rsid w:val="00B8480C"/>
    <w:rsid w:val="00B8598A"/>
    <w:rsid w:val="00B86B76"/>
    <w:rsid w:val="00B90968"/>
    <w:rsid w:val="00B92865"/>
    <w:rsid w:val="00B9676E"/>
    <w:rsid w:val="00BA1097"/>
    <w:rsid w:val="00BA1DCA"/>
    <w:rsid w:val="00BA2498"/>
    <w:rsid w:val="00BA2E73"/>
    <w:rsid w:val="00BB0034"/>
    <w:rsid w:val="00BB1E75"/>
    <w:rsid w:val="00BB215A"/>
    <w:rsid w:val="00BB5A98"/>
    <w:rsid w:val="00BC045B"/>
    <w:rsid w:val="00BC3C48"/>
    <w:rsid w:val="00BC47D2"/>
    <w:rsid w:val="00BC5F7D"/>
    <w:rsid w:val="00BC653D"/>
    <w:rsid w:val="00BD350A"/>
    <w:rsid w:val="00BD3C35"/>
    <w:rsid w:val="00BF1EBF"/>
    <w:rsid w:val="00BF3015"/>
    <w:rsid w:val="00BF4D6F"/>
    <w:rsid w:val="00BF4D88"/>
    <w:rsid w:val="00BF4F80"/>
    <w:rsid w:val="00C00046"/>
    <w:rsid w:val="00C00BE7"/>
    <w:rsid w:val="00C0160F"/>
    <w:rsid w:val="00C02B24"/>
    <w:rsid w:val="00C05BEF"/>
    <w:rsid w:val="00C05CCC"/>
    <w:rsid w:val="00C06086"/>
    <w:rsid w:val="00C066EC"/>
    <w:rsid w:val="00C07DBE"/>
    <w:rsid w:val="00C1148E"/>
    <w:rsid w:val="00C139A5"/>
    <w:rsid w:val="00C13D68"/>
    <w:rsid w:val="00C240BC"/>
    <w:rsid w:val="00C241ED"/>
    <w:rsid w:val="00C264F2"/>
    <w:rsid w:val="00C27B02"/>
    <w:rsid w:val="00C314E8"/>
    <w:rsid w:val="00C3390C"/>
    <w:rsid w:val="00C33EED"/>
    <w:rsid w:val="00C341EE"/>
    <w:rsid w:val="00C34E56"/>
    <w:rsid w:val="00C34F14"/>
    <w:rsid w:val="00C41EC3"/>
    <w:rsid w:val="00C42A4B"/>
    <w:rsid w:val="00C43871"/>
    <w:rsid w:val="00C50D13"/>
    <w:rsid w:val="00C53E9F"/>
    <w:rsid w:val="00C54454"/>
    <w:rsid w:val="00C558A5"/>
    <w:rsid w:val="00C5695B"/>
    <w:rsid w:val="00C56963"/>
    <w:rsid w:val="00C56B7D"/>
    <w:rsid w:val="00C64A6E"/>
    <w:rsid w:val="00C64C43"/>
    <w:rsid w:val="00C6521D"/>
    <w:rsid w:val="00C6706E"/>
    <w:rsid w:val="00C72248"/>
    <w:rsid w:val="00C73436"/>
    <w:rsid w:val="00C740FD"/>
    <w:rsid w:val="00C814B0"/>
    <w:rsid w:val="00C81E9D"/>
    <w:rsid w:val="00C82868"/>
    <w:rsid w:val="00C83D91"/>
    <w:rsid w:val="00C8402F"/>
    <w:rsid w:val="00C86E87"/>
    <w:rsid w:val="00C87D7B"/>
    <w:rsid w:val="00C90F36"/>
    <w:rsid w:val="00C96159"/>
    <w:rsid w:val="00CA30C4"/>
    <w:rsid w:val="00CA4CB8"/>
    <w:rsid w:val="00CB0F5F"/>
    <w:rsid w:val="00CB22A6"/>
    <w:rsid w:val="00CB3069"/>
    <w:rsid w:val="00CB37C3"/>
    <w:rsid w:val="00CB5CC6"/>
    <w:rsid w:val="00CB7FC6"/>
    <w:rsid w:val="00CC0FC5"/>
    <w:rsid w:val="00CC3735"/>
    <w:rsid w:val="00CC3CEA"/>
    <w:rsid w:val="00CC5C98"/>
    <w:rsid w:val="00CC75D3"/>
    <w:rsid w:val="00CD149E"/>
    <w:rsid w:val="00CD3506"/>
    <w:rsid w:val="00CD3F4A"/>
    <w:rsid w:val="00CD6BE1"/>
    <w:rsid w:val="00CE23FD"/>
    <w:rsid w:val="00CE2D97"/>
    <w:rsid w:val="00CE4FF1"/>
    <w:rsid w:val="00CE78CB"/>
    <w:rsid w:val="00CF04D3"/>
    <w:rsid w:val="00CF0AC5"/>
    <w:rsid w:val="00CF29B1"/>
    <w:rsid w:val="00CF6428"/>
    <w:rsid w:val="00D009A5"/>
    <w:rsid w:val="00D032F0"/>
    <w:rsid w:val="00D0515E"/>
    <w:rsid w:val="00D108F4"/>
    <w:rsid w:val="00D10DD1"/>
    <w:rsid w:val="00D14692"/>
    <w:rsid w:val="00D15B3B"/>
    <w:rsid w:val="00D16334"/>
    <w:rsid w:val="00D1779C"/>
    <w:rsid w:val="00D201E4"/>
    <w:rsid w:val="00D2069B"/>
    <w:rsid w:val="00D22613"/>
    <w:rsid w:val="00D2328F"/>
    <w:rsid w:val="00D25C9A"/>
    <w:rsid w:val="00D27AD3"/>
    <w:rsid w:val="00D31013"/>
    <w:rsid w:val="00D342C7"/>
    <w:rsid w:val="00D35E69"/>
    <w:rsid w:val="00D37581"/>
    <w:rsid w:val="00D4460A"/>
    <w:rsid w:val="00D465F7"/>
    <w:rsid w:val="00D46719"/>
    <w:rsid w:val="00D46E54"/>
    <w:rsid w:val="00D46F34"/>
    <w:rsid w:val="00D47B7C"/>
    <w:rsid w:val="00D548F0"/>
    <w:rsid w:val="00D55702"/>
    <w:rsid w:val="00D6221E"/>
    <w:rsid w:val="00D62D7D"/>
    <w:rsid w:val="00D645D0"/>
    <w:rsid w:val="00D664BD"/>
    <w:rsid w:val="00D672E3"/>
    <w:rsid w:val="00D71376"/>
    <w:rsid w:val="00D72DE7"/>
    <w:rsid w:val="00D73486"/>
    <w:rsid w:val="00D73DE2"/>
    <w:rsid w:val="00D73EF9"/>
    <w:rsid w:val="00D768D7"/>
    <w:rsid w:val="00D838F9"/>
    <w:rsid w:val="00D849F5"/>
    <w:rsid w:val="00D84BD9"/>
    <w:rsid w:val="00D85005"/>
    <w:rsid w:val="00D9563C"/>
    <w:rsid w:val="00D95E78"/>
    <w:rsid w:val="00D967FB"/>
    <w:rsid w:val="00DA069B"/>
    <w:rsid w:val="00DA0A9E"/>
    <w:rsid w:val="00DA0E79"/>
    <w:rsid w:val="00DA4594"/>
    <w:rsid w:val="00DB00D1"/>
    <w:rsid w:val="00DB296C"/>
    <w:rsid w:val="00DB4AC1"/>
    <w:rsid w:val="00DB5B27"/>
    <w:rsid w:val="00DB7256"/>
    <w:rsid w:val="00DC0B94"/>
    <w:rsid w:val="00DC0D87"/>
    <w:rsid w:val="00DC151E"/>
    <w:rsid w:val="00DC2827"/>
    <w:rsid w:val="00DC29A3"/>
    <w:rsid w:val="00DC4AFB"/>
    <w:rsid w:val="00DC65A9"/>
    <w:rsid w:val="00DD0633"/>
    <w:rsid w:val="00DD1FF2"/>
    <w:rsid w:val="00DD311A"/>
    <w:rsid w:val="00DD7AFD"/>
    <w:rsid w:val="00DE0A59"/>
    <w:rsid w:val="00DE1D81"/>
    <w:rsid w:val="00DE1DDC"/>
    <w:rsid w:val="00DE3F59"/>
    <w:rsid w:val="00DE4C69"/>
    <w:rsid w:val="00DE6A6E"/>
    <w:rsid w:val="00DF11D1"/>
    <w:rsid w:val="00DF2CA2"/>
    <w:rsid w:val="00E00091"/>
    <w:rsid w:val="00E00C2B"/>
    <w:rsid w:val="00E02202"/>
    <w:rsid w:val="00E02821"/>
    <w:rsid w:val="00E03C27"/>
    <w:rsid w:val="00E04248"/>
    <w:rsid w:val="00E07B66"/>
    <w:rsid w:val="00E11C57"/>
    <w:rsid w:val="00E1277B"/>
    <w:rsid w:val="00E138A2"/>
    <w:rsid w:val="00E22008"/>
    <w:rsid w:val="00E223AD"/>
    <w:rsid w:val="00E22861"/>
    <w:rsid w:val="00E22CB4"/>
    <w:rsid w:val="00E25A48"/>
    <w:rsid w:val="00E27471"/>
    <w:rsid w:val="00E27C01"/>
    <w:rsid w:val="00E27C92"/>
    <w:rsid w:val="00E3422E"/>
    <w:rsid w:val="00E36076"/>
    <w:rsid w:val="00E372D7"/>
    <w:rsid w:val="00E414DF"/>
    <w:rsid w:val="00E44B75"/>
    <w:rsid w:val="00E4588E"/>
    <w:rsid w:val="00E458A1"/>
    <w:rsid w:val="00E45939"/>
    <w:rsid w:val="00E4779D"/>
    <w:rsid w:val="00E50ACE"/>
    <w:rsid w:val="00E50EE2"/>
    <w:rsid w:val="00E529B5"/>
    <w:rsid w:val="00E52B47"/>
    <w:rsid w:val="00E52C9E"/>
    <w:rsid w:val="00E531F1"/>
    <w:rsid w:val="00E53580"/>
    <w:rsid w:val="00E55486"/>
    <w:rsid w:val="00E627CC"/>
    <w:rsid w:val="00E63D38"/>
    <w:rsid w:val="00E64A48"/>
    <w:rsid w:val="00E658A0"/>
    <w:rsid w:val="00E67C69"/>
    <w:rsid w:val="00E7106A"/>
    <w:rsid w:val="00E715C8"/>
    <w:rsid w:val="00E73D73"/>
    <w:rsid w:val="00E749C0"/>
    <w:rsid w:val="00E77160"/>
    <w:rsid w:val="00E80F25"/>
    <w:rsid w:val="00E8220B"/>
    <w:rsid w:val="00E8235B"/>
    <w:rsid w:val="00E830DF"/>
    <w:rsid w:val="00E85822"/>
    <w:rsid w:val="00E906E7"/>
    <w:rsid w:val="00E91907"/>
    <w:rsid w:val="00E950CD"/>
    <w:rsid w:val="00E9683A"/>
    <w:rsid w:val="00E97FFE"/>
    <w:rsid w:val="00EA03DA"/>
    <w:rsid w:val="00EA448A"/>
    <w:rsid w:val="00EA4D3F"/>
    <w:rsid w:val="00EA5103"/>
    <w:rsid w:val="00EA5828"/>
    <w:rsid w:val="00EA5F32"/>
    <w:rsid w:val="00EA60E3"/>
    <w:rsid w:val="00EB025E"/>
    <w:rsid w:val="00EB244A"/>
    <w:rsid w:val="00EB3DDD"/>
    <w:rsid w:val="00EB403D"/>
    <w:rsid w:val="00EB7F3F"/>
    <w:rsid w:val="00EC0606"/>
    <w:rsid w:val="00EC0D20"/>
    <w:rsid w:val="00EC2296"/>
    <w:rsid w:val="00EC2C88"/>
    <w:rsid w:val="00EC35CF"/>
    <w:rsid w:val="00EC3D33"/>
    <w:rsid w:val="00EC4101"/>
    <w:rsid w:val="00EC41A2"/>
    <w:rsid w:val="00EC4F4E"/>
    <w:rsid w:val="00EC6077"/>
    <w:rsid w:val="00EC7B6C"/>
    <w:rsid w:val="00ED5953"/>
    <w:rsid w:val="00ED6552"/>
    <w:rsid w:val="00ED799A"/>
    <w:rsid w:val="00EE0B91"/>
    <w:rsid w:val="00EE112E"/>
    <w:rsid w:val="00EE1AC8"/>
    <w:rsid w:val="00EE1F44"/>
    <w:rsid w:val="00EE21AA"/>
    <w:rsid w:val="00EE32DF"/>
    <w:rsid w:val="00EE3415"/>
    <w:rsid w:val="00EE4136"/>
    <w:rsid w:val="00EE487E"/>
    <w:rsid w:val="00EE5225"/>
    <w:rsid w:val="00EE5619"/>
    <w:rsid w:val="00EE5E5D"/>
    <w:rsid w:val="00EE71F4"/>
    <w:rsid w:val="00EF0E20"/>
    <w:rsid w:val="00EF1D13"/>
    <w:rsid w:val="00EF2437"/>
    <w:rsid w:val="00EF3C1E"/>
    <w:rsid w:val="00EF4644"/>
    <w:rsid w:val="00EF73E9"/>
    <w:rsid w:val="00F0296C"/>
    <w:rsid w:val="00F02FA0"/>
    <w:rsid w:val="00F05855"/>
    <w:rsid w:val="00F05AB5"/>
    <w:rsid w:val="00F0653E"/>
    <w:rsid w:val="00F0703E"/>
    <w:rsid w:val="00F073A6"/>
    <w:rsid w:val="00F074BE"/>
    <w:rsid w:val="00F11E37"/>
    <w:rsid w:val="00F136CA"/>
    <w:rsid w:val="00F14ED0"/>
    <w:rsid w:val="00F1576A"/>
    <w:rsid w:val="00F1607E"/>
    <w:rsid w:val="00F179FE"/>
    <w:rsid w:val="00F17CFA"/>
    <w:rsid w:val="00F20BDD"/>
    <w:rsid w:val="00F274CD"/>
    <w:rsid w:val="00F31FCA"/>
    <w:rsid w:val="00F3310F"/>
    <w:rsid w:val="00F33BAB"/>
    <w:rsid w:val="00F36038"/>
    <w:rsid w:val="00F43081"/>
    <w:rsid w:val="00F441C1"/>
    <w:rsid w:val="00F45698"/>
    <w:rsid w:val="00F45B59"/>
    <w:rsid w:val="00F51F98"/>
    <w:rsid w:val="00F52393"/>
    <w:rsid w:val="00F52834"/>
    <w:rsid w:val="00F55B3E"/>
    <w:rsid w:val="00F56AAC"/>
    <w:rsid w:val="00F61A3F"/>
    <w:rsid w:val="00F61D98"/>
    <w:rsid w:val="00F61DCE"/>
    <w:rsid w:val="00F61E2D"/>
    <w:rsid w:val="00F63DAF"/>
    <w:rsid w:val="00F63DF3"/>
    <w:rsid w:val="00F645A5"/>
    <w:rsid w:val="00F64B75"/>
    <w:rsid w:val="00F6626B"/>
    <w:rsid w:val="00F66D3D"/>
    <w:rsid w:val="00F70B40"/>
    <w:rsid w:val="00F71260"/>
    <w:rsid w:val="00F72460"/>
    <w:rsid w:val="00F73892"/>
    <w:rsid w:val="00F74592"/>
    <w:rsid w:val="00F751CA"/>
    <w:rsid w:val="00F80F55"/>
    <w:rsid w:val="00F82243"/>
    <w:rsid w:val="00F832B0"/>
    <w:rsid w:val="00F87E21"/>
    <w:rsid w:val="00F87F65"/>
    <w:rsid w:val="00F90AE0"/>
    <w:rsid w:val="00F912CF"/>
    <w:rsid w:val="00F92081"/>
    <w:rsid w:val="00F92462"/>
    <w:rsid w:val="00F9302E"/>
    <w:rsid w:val="00F9488C"/>
    <w:rsid w:val="00FA233F"/>
    <w:rsid w:val="00FA776B"/>
    <w:rsid w:val="00FB0DF2"/>
    <w:rsid w:val="00FB26D7"/>
    <w:rsid w:val="00FB33A7"/>
    <w:rsid w:val="00FB4E30"/>
    <w:rsid w:val="00FB70FB"/>
    <w:rsid w:val="00FC501E"/>
    <w:rsid w:val="00FC515D"/>
    <w:rsid w:val="00FC5780"/>
    <w:rsid w:val="00FD2C66"/>
    <w:rsid w:val="00FD7DB4"/>
    <w:rsid w:val="00FE161B"/>
    <w:rsid w:val="00FE19A2"/>
    <w:rsid w:val="00FE252D"/>
    <w:rsid w:val="00FE452C"/>
    <w:rsid w:val="00FF2B7E"/>
    <w:rsid w:val="00FF34E5"/>
    <w:rsid w:val="00FF3E60"/>
    <w:rsid w:val="00FF411F"/>
    <w:rsid w:val="0101A327"/>
    <w:rsid w:val="017CD664"/>
    <w:rsid w:val="01A4B357"/>
    <w:rsid w:val="01F2BF7D"/>
    <w:rsid w:val="0219A2B6"/>
    <w:rsid w:val="02814CBC"/>
    <w:rsid w:val="02AFDFB0"/>
    <w:rsid w:val="032070FA"/>
    <w:rsid w:val="032F1CA1"/>
    <w:rsid w:val="035CB268"/>
    <w:rsid w:val="036429D8"/>
    <w:rsid w:val="037B7EFB"/>
    <w:rsid w:val="03F0A07E"/>
    <w:rsid w:val="047B659F"/>
    <w:rsid w:val="047C6A5E"/>
    <w:rsid w:val="04D27460"/>
    <w:rsid w:val="057A2D8F"/>
    <w:rsid w:val="05CE66F6"/>
    <w:rsid w:val="05E0E39A"/>
    <w:rsid w:val="06CC6702"/>
    <w:rsid w:val="06F0F688"/>
    <w:rsid w:val="072DE6F5"/>
    <w:rsid w:val="0753F571"/>
    <w:rsid w:val="080AD527"/>
    <w:rsid w:val="0879511B"/>
    <w:rsid w:val="08A025A0"/>
    <w:rsid w:val="094253D6"/>
    <w:rsid w:val="09791AD2"/>
    <w:rsid w:val="098E838E"/>
    <w:rsid w:val="0A17386A"/>
    <w:rsid w:val="0A2A974D"/>
    <w:rsid w:val="0A4639BD"/>
    <w:rsid w:val="0A5BA279"/>
    <w:rsid w:val="0A5C2F59"/>
    <w:rsid w:val="0B0B0453"/>
    <w:rsid w:val="0B2FB583"/>
    <w:rsid w:val="0BB670CC"/>
    <w:rsid w:val="0BC5939B"/>
    <w:rsid w:val="0C386DBA"/>
    <w:rsid w:val="0C995B05"/>
    <w:rsid w:val="0CA2A1E0"/>
    <w:rsid w:val="0D654418"/>
    <w:rsid w:val="0D9338A3"/>
    <w:rsid w:val="0DD07EEF"/>
    <w:rsid w:val="0E08561D"/>
    <w:rsid w:val="0E4CEF77"/>
    <w:rsid w:val="0E6C290D"/>
    <w:rsid w:val="0E7F72D7"/>
    <w:rsid w:val="0F2AB2E6"/>
    <w:rsid w:val="0F618289"/>
    <w:rsid w:val="0F75C8FA"/>
    <w:rsid w:val="0F9C51FF"/>
    <w:rsid w:val="0FB17996"/>
    <w:rsid w:val="109772B2"/>
    <w:rsid w:val="109A50C1"/>
    <w:rsid w:val="10DABACC"/>
    <w:rsid w:val="10F061A9"/>
    <w:rsid w:val="11078839"/>
    <w:rsid w:val="11580426"/>
    <w:rsid w:val="11C21759"/>
    <w:rsid w:val="124F51E3"/>
    <w:rsid w:val="1270F4FA"/>
    <w:rsid w:val="128AFB0C"/>
    <w:rsid w:val="131F8F3F"/>
    <w:rsid w:val="134E8EB7"/>
    <w:rsid w:val="139917BB"/>
    <w:rsid w:val="13A5553E"/>
    <w:rsid w:val="143163EA"/>
    <w:rsid w:val="1452F873"/>
    <w:rsid w:val="1456BDC1"/>
    <w:rsid w:val="14907A6C"/>
    <w:rsid w:val="149D2153"/>
    <w:rsid w:val="14F6DF2A"/>
    <w:rsid w:val="153BD619"/>
    <w:rsid w:val="156AB05B"/>
    <w:rsid w:val="15DF1E2A"/>
    <w:rsid w:val="15E2DDB0"/>
    <w:rsid w:val="15FB938E"/>
    <w:rsid w:val="1620E433"/>
    <w:rsid w:val="1650A193"/>
    <w:rsid w:val="165C5A05"/>
    <w:rsid w:val="170DF328"/>
    <w:rsid w:val="172DA56F"/>
    <w:rsid w:val="174A28AB"/>
    <w:rsid w:val="178E91DA"/>
    <w:rsid w:val="17A721C4"/>
    <w:rsid w:val="17E1CDC2"/>
    <w:rsid w:val="17E8F185"/>
    <w:rsid w:val="181D04B5"/>
    <w:rsid w:val="1859BBAE"/>
    <w:rsid w:val="185D0A74"/>
    <w:rsid w:val="186374F0"/>
    <w:rsid w:val="1885E155"/>
    <w:rsid w:val="18A6CD51"/>
    <w:rsid w:val="196C05E2"/>
    <w:rsid w:val="198C4944"/>
    <w:rsid w:val="19A69F6C"/>
    <w:rsid w:val="19E39A4D"/>
    <w:rsid w:val="1A0DE4F5"/>
    <w:rsid w:val="1A570343"/>
    <w:rsid w:val="1A857D26"/>
    <w:rsid w:val="1A960CF1"/>
    <w:rsid w:val="1C5C4C2B"/>
    <w:rsid w:val="1C634932"/>
    <w:rsid w:val="1C893777"/>
    <w:rsid w:val="1E1955E9"/>
    <w:rsid w:val="1E7F6E89"/>
    <w:rsid w:val="1FCCC6DE"/>
    <w:rsid w:val="1FDD3867"/>
    <w:rsid w:val="1FF36B6C"/>
    <w:rsid w:val="200B00B8"/>
    <w:rsid w:val="212EED1B"/>
    <w:rsid w:val="2134A951"/>
    <w:rsid w:val="21B70F4B"/>
    <w:rsid w:val="2204F145"/>
    <w:rsid w:val="225EE1B1"/>
    <w:rsid w:val="22A318EF"/>
    <w:rsid w:val="2306F851"/>
    <w:rsid w:val="233AE63F"/>
    <w:rsid w:val="23B7DED5"/>
    <w:rsid w:val="23BF122C"/>
    <w:rsid w:val="242DA04A"/>
    <w:rsid w:val="249025E2"/>
    <w:rsid w:val="24A75BC4"/>
    <w:rsid w:val="24BF54AB"/>
    <w:rsid w:val="24E4CACF"/>
    <w:rsid w:val="252A25DF"/>
    <w:rsid w:val="2532E97B"/>
    <w:rsid w:val="25365085"/>
    <w:rsid w:val="2541ED01"/>
    <w:rsid w:val="2553AAB8"/>
    <w:rsid w:val="2572556F"/>
    <w:rsid w:val="25ADE6C3"/>
    <w:rsid w:val="2630531F"/>
    <w:rsid w:val="26341C5D"/>
    <w:rsid w:val="265ADB0C"/>
    <w:rsid w:val="268132A8"/>
    <w:rsid w:val="26AF8833"/>
    <w:rsid w:val="26C950C5"/>
    <w:rsid w:val="26CF2E7D"/>
    <w:rsid w:val="27012D73"/>
    <w:rsid w:val="270B2086"/>
    <w:rsid w:val="27705B83"/>
    <w:rsid w:val="278F3C37"/>
    <w:rsid w:val="27AF83CB"/>
    <w:rsid w:val="27F2E34F"/>
    <w:rsid w:val="27F65DF5"/>
    <w:rsid w:val="27FCE4BE"/>
    <w:rsid w:val="281C383A"/>
    <w:rsid w:val="281F1688"/>
    <w:rsid w:val="28A62618"/>
    <w:rsid w:val="28AFD300"/>
    <w:rsid w:val="292E4E14"/>
    <w:rsid w:val="29DD3F9A"/>
    <w:rsid w:val="2A16739B"/>
    <w:rsid w:val="2A3DEB5F"/>
    <w:rsid w:val="2A547C07"/>
    <w:rsid w:val="2A5F2E63"/>
    <w:rsid w:val="2AD39F0C"/>
    <w:rsid w:val="2B03C442"/>
    <w:rsid w:val="2B296B06"/>
    <w:rsid w:val="2B5EEE36"/>
    <w:rsid w:val="2B75B8B3"/>
    <w:rsid w:val="2B88EA0C"/>
    <w:rsid w:val="2B8A813A"/>
    <w:rsid w:val="2BBE6F28"/>
    <w:rsid w:val="2C222651"/>
    <w:rsid w:val="2CC228B2"/>
    <w:rsid w:val="2D313C3B"/>
    <w:rsid w:val="2D488081"/>
    <w:rsid w:val="2DB2D256"/>
    <w:rsid w:val="2DE7C7F6"/>
    <w:rsid w:val="2F429875"/>
    <w:rsid w:val="2F444DC8"/>
    <w:rsid w:val="2FC58C2F"/>
    <w:rsid w:val="2FE5B11F"/>
    <w:rsid w:val="304232D9"/>
    <w:rsid w:val="319F057E"/>
    <w:rsid w:val="31EAE7F3"/>
    <w:rsid w:val="31F67AEE"/>
    <w:rsid w:val="32047630"/>
    <w:rsid w:val="33377D8B"/>
    <w:rsid w:val="3348B862"/>
    <w:rsid w:val="3417CD65"/>
    <w:rsid w:val="34569FD1"/>
    <w:rsid w:val="3512AC78"/>
    <w:rsid w:val="35225C75"/>
    <w:rsid w:val="35FF7CF2"/>
    <w:rsid w:val="366F1E4D"/>
    <w:rsid w:val="36B37DC4"/>
    <w:rsid w:val="36C47D0D"/>
    <w:rsid w:val="3739A264"/>
    <w:rsid w:val="376F9A9A"/>
    <w:rsid w:val="3892FE31"/>
    <w:rsid w:val="38BDE8DD"/>
    <w:rsid w:val="38FCB64D"/>
    <w:rsid w:val="38FED723"/>
    <w:rsid w:val="3908F57B"/>
    <w:rsid w:val="396457D6"/>
    <w:rsid w:val="3971A231"/>
    <w:rsid w:val="39A337B8"/>
    <w:rsid w:val="39B5145A"/>
    <w:rsid w:val="3A21936D"/>
    <w:rsid w:val="3A22CB1A"/>
    <w:rsid w:val="3A728D57"/>
    <w:rsid w:val="3AB6FBC3"/>
    <w:rsid w:val="3B473C98"/>
    <w:rsid w:val="3B4AA434"/>
    <w:rsid w:val="3B6C69BE"/>
    <w:rsid w:val="3B9BC004"/>
    <w:rsid w:val="3C63B48C"/>
    <w:rsid w:val="3C673ACB"/>
    <w:rsid w:val="3C868FDC"/>
    <w:rsid w:val="3C965D4D"/>
    <w:rsid w:val="3C99685C"/>
    <w:rsid w:val="3D77DD86"/>
    <w:rsid w:val="3D809EE6"/>
    <w:rsid w:val="3DA4F1EB"/>
    <w:rsid w:val="3DE9E8DA"/>
    <w:rsid w:val="3ECF00AC"/>
    <w:rsid w:val="3F380BFE"/>
    <w:rsid w:val="3F5296FC"/>
    <w:rsid w:val="3FA07ADE"/>
    <w:rsid w:val="3FEECCB6"/>
    <w:rsid w:val="40201A08"/>
    <w:rsid w:val="4086EFBA"/>
    <w:rsid w:val="40A59966"/>
    <w:rsid w:val="41205AAC"/>
    <w:rsid w:val="412CD0AC"/>
    <w:rsid w:val="417F769D"/>
    <w:rsid w:val="418536EA"/>
    <w:rsid w:val="41A64D01"/>
    <w:rsid w:val="41D18490"/>
    <w:rsid w:val="4278DF8E"/>
    <w:rsid w:val="429F3AF3"/>
    <w:rsid w:val="42BBEE46"/>
    <w:rsid w:val="42E3C5AF"/>
    <w:rsid w:val="43B7766A"/>
    <w:rsid w:val="43C71312"/>
    <w:rsid w:val="4404B5CE"/>
    <w:rsid w:val="4413047F"/>
    <w:rsid w:val="44CBB647"/>
    <w:rsid w:val="44EDF54D"/>
    <w:rsid w:val="45853B63"/>
    <w:rsid w:val="45920DDF"/>
    <w:rsid w:val="4676C941"/>
    <w:rsid w:val="4681C513"/>
    <w:rsid w:val="4695DBA7"/>
    <w:rsid w:val="46C44AD8"/>
    <w:rsid w:val="46DDD1F2"/>
    <w:rsid w:val="46FE1C5C"/>
    <w:rsid w:val="474E5ED7"/>
    <w:rsid w:val="478F921E"/>
    <w:rsid w:val="47E3FE45"/>
    <w:rsid w:val="482C0AB3"/>
    <w:rsid w:val="48539A1A"/>
    <w:rsid w:val="487C3BE6"/>
    <w:rsid w:val="488686D7"/>
    <w:rsid w:val="48D097B0"/>
    <w:rsid w:val="48ECC027"/>
    <w:rsid w:val="48F4013C"/>
    <w:rsid w:val="494D095D"/>
    <w:rsid w:val="49A80B04"/>
    <w:rsid w:val="4A856821"/>
    <w:rsid w:val="4A8C81A1"/>
    <w:rsid w:val="4B17DA02"/>
    <w:rsid w:val="4B2CAFD1"/>
    <w:rsid w:val="4B3D5E97"/>
    <w:rsid w:val="4B489D9B"/>
    <w:rsid w:val="4C065362"/>
    <w:rsid w:val="4C192226"/>
    <w:rsid w:val="4C210FAC"/>
    <w:rsid w:val="4CC55B0A"/>
    <w:rsid w:val="4CC66077"/>
    <w:rsid w:val="4CDAE6AA"/>
    <w:rsid w:val="4D07E981"/>
    <w:rsid w:val="4D7522A7"/>
    <w:rsid w:val="4E47EEA7"/>
    <w:rsid w:val="4EDCA0F9"/>
    <w:rsid w:val="4EFA0CFE"/>
    <w:rsid w:val="4F50C2E8"/>
    <w:rsid w:val="4F7630F2"/>
    <w:rsid w:val="506403C2"/>
    <w:rsid w:val="507BFD2F"/>
    <w:rsid w:val="5214C0F8"/>
    <w:rsid w:val="52DCCC99"/>
    <w:rsid w:val="52F9E74D"/>
    <w:rsid w:val="535DFE4B"/>
    <w:rsid w:val="5401EDC4"/>
    <w:rsid w:val="545FD9B9"/>
    <w:rsid w:val="5474AAFD"/>
    <w:rsid w:val="5495B9DA"/>
    <w:rsid w:val="550A2DFD"/>
    <w:rsid w:val="551C53C4"/>
    <w:rsid w:val="5522E323"/>
    <w:rsid w:val="553EB794"/>
    <w:rsid w:val="556767BF"/>
    <w:rsid w:val="557DE6FE"/>
    <w:rsid w:val="55BAFD87"/>
    <w:rsid w:val="57554008"/>
    <w:rsid w:val="57AE3469"/>
    <w:rsid w:val="57AF04FD"/>
    <w:rsid w:val="584F5431"/>
    <w:rsid w:val="58FB9D4D"/>
    <w:rsid w:val="5905C11E"/>
    <w:rsid w:val="591AB9F7"/>
    <w:rsid w:val="5966D4A9"/>
    <w:rsid w:val="5A36E0DA"/>
    <w:rsid w:val="5A82CEC6"/>
    <w:rsid w:val="5B478921"/>
    <w:rsid w:val="5B82085D"/>
    <w:rsid w:val="5BE32955"/>
    <w:rsid w:val="5C504688"/>
    <w:rsid w:val="5C9DDDF3"/>
    <w:rsid w:val="5CF119DB"/>
    <w:rsid w:val="5D20FF57"/>
    <w:rsid w:val="5D50FF2C"/>
    <w:rsid w:val="5E4826A4"/>
    <w:rsid w:val="5F1C58F7"/>
    <w:rsid w:val="5F47C108"/>
    <w:rsid w:val="5F88CC8B"/>
    <w:rsid w:val="5FCA70FB"/>
    <w:rsid w:val="5FD8A5E3"/>
    <w:rsid w:val="5FDD0699"/>
    <w:rsid w:val="60307552"/>
    <w:rsid w:val="606A1BA5"/>
    <w:rsid w:val="60746FE3"/>
    <w:rsid w:val="60E73276"/>
    <w:rsid w:val="60FA5BE6"/>
    <w:rsid w:val="6171E68E"/>
    <w:rsid w:val="618086E5"/>
    <w:rsid w:val="619C48C7"/>
    <w:rsid w:val="61BC9EF9"/>
    <w:rsid w:val="61CF88A8"/>
    <w:rsid w:val="62091DCC"/>
    <w:rsid w:val="62680F15"/>
    <w:rsid w:val="628A2205"/>
    <w:rsid w:val="6351E30F"/>
    <w:rsid w:val="6358A1F8"/>
    <w:rsid w:val="638A0C23"/>
    <w:rsid w:val="63AC758B"/>
    <w:rsid w:val="63D1EBAF"/>
    <w:rsid w:val="643C583C"/>
    <w:rsid w:val="64F310C2"/>
    <w:rsid w:val="64FF3DEE"/>
    <w:rsid w:val="6553A83D"/>
    <w:rsid w:val="6584B95E"/>
    <w:rsid w:val="65A1E630"/>
    <w:rsid w:val="65B17BCC"/>
    <w:rsid w:val="65F7771D"/>
    <w:rsid w:val="661E300A"/>
    <w:rsid w:val="665D51FE"/>
    <w:rsid w:val="665F3DAA"/>
    <w:rsid w:val="667DE6A2"/>
    <w:rsid w:val="677F0E92"/>
    <w:rsid w:val="6787267D"/>
    <w:rsid w:val="68D42036"/>
    <w:rsid w:val="68D8C9EC"/>
    <w:rsid w:val="690D7DD1"/>
    <w:rsid w:val="69388E32"/>
    <w:rsid w:val="69E95D3E"/>
    <w:rsid w:val="69FEC5FA"/>
    <w:rsid w:val="6A4C7598"/>
    <w:rsid w:val="6A5F1135"/>
    <w:rsid w:val="6A78434A"/>
    <w:rsid w:val="6B038509"/>
    <w:rsid w:val="6B716A86"/>
    <w:rsid w:val="6B7B1605"/>
    <w:rsid w:val="6C364A9E"/>
    <w:rsid w:val="6CEFCC1C"/>
    <w:rsid w:val="6DC8AA31"/>
    <w:rsid w:val="6DDEA8D6"/>
    <w:rsid w:val="6DF76AB1"/>
    <w:rsid w:val="6E3B873D"/>
    <w:rsid w:val="6E85B84A"/>
    <w:rsid w:val="6EC3ED15"/>
    <w:rsid w:val="6ECAAF39"/>
    <w:rsid w:val="6F0E44DC"/>
    <w:rsid w:val="6F38E504"/>
    <w:rsid w:val="6F4F51D0"/>
    <w:rsid w:val="6F96D0F9"/>
    <w:rsid w:val="6FD2CD35"/>
    <w:rsid w:val="70708A9C"/>
    <w:rsid w:val="70972355"/>
    <w:rsid w:val="70A4861D"/>
    <w:rsid w:val="70C1360A"/>
    <w:rsid w:val="70E9E38E"/>
    <w:rsid w:val="714DBE1E"/>
    <w:rsid w:val="718F2E48"/>
    <w:rsid w:val="71C6F8F9"/>
    <w:rsid w:val="71F2B776"/>
    <w:rsid w:val="72666394"/>
    <w:rsid w:val="72A21928"/>
    <w:rsid w:val="72AB5A83"/>
    <w:rsid w:val="72BD0499"/>
    <w:rsid w:val="72C41154"/>
    <w:rsid w:val="72D96F65"/>
    <w:rsid w:val="73682AEF"/>
    <w:rsid w:val="7378DF6A"/>
    <w:rsid w:val="738E8826"/>
    <w:rsid w:val="73E0B0AE"/>
    <w:rsid w:val="742DBC6C"/>
    <w:rsid w:val="746287ED"/>
    <w:rsid w:val="749A02AB"/>
    <w:rsid w:val="750FC05A"/>
    <w:rsid w:val="7519DB5E"/>
    <w:rsid w:val="754A5B48"/>
    <w:rsid w:val="75961620"/>
    <w:rsid w:val="75A473BB"/>
    <w:rsid w:val="75D78164"/>
    <w:rsid w:val="75E2FEAF"/>
    <w:rsid w:val="76350938"/>
    <w:rsid w:val="76360947"/>
    <w:rsid w:val="769A4EB6"/>
    <w:rsid w:val="77952067"/>
    <w:rsid w:val="77C09B67"/>
    <w:rsid w:val="7857C8ED"/>
    <w:rsid w:val="78C436A6"/>
    <w:rsid w:val="78CFAE14"/>
    <w:rsid w:val="7965BC83"/>
    <w:rsid w:val="79DBA999"/>
    <w:rsid w:val="7A9DA8B2"/>
    <w:rsid w:val="7AFACBDF"/>
    <w:rsid w:val="7B076249"/>
    <w:rsid w:val="7B4DF833"/>
    <w:rsid w:val="7B760A46"/>
    <w:rsid w:val="7BEB633E"/>
    <w:rsid w:val="7C130756"/>
    <w:rsid w:val="7C17268D"/>
    <w:rsid w:val="7C462B70"/>
    <w:rsid w:val="7C478DB7"/>
    <w:rsid w:val="7C6379E4"/>
    <w:rsid w:val="7C81FCD2"/>
    <w:rsid w:val="7CE3E461"/>
    <w:rsid w:val="7D4094A5"/>
    <w:rsid w:val="7D6D0E31"/>
    <w:rsid w:val="7DA685FF"/>
    <w:rsid w:val="7E09D8DE"/>
    <w:rsid w:val="7E19D52B"/>
    <w:rsid w:val="7F076777"/>
    <w:rsid w:val="7F3476EE"/>
    <w:rsid w:val="7F896B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10A51D"/>
  <w15:docId w15:val="{CF95CDC8-3843-47A4-ABD8-56164096F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7F6"/>
    <w:pPr>
      <w:ind w:left="720"/>
      <w:contextualSpacing/>
    </w:pPr>
    <w:rPr>
      <w:rFonts w:eastAsiaTheme="minorEastAsia"/>
      <w:lang w:eastAsia="zh-TW"/>
    </w:rPr>
  </w:style>
  <w:style w:type="table" w:styleId="TableGrid">
    <w:name w:val="Table Grid"/>
    <w:basedOn w:val="TableNormal"/>
    <w:uiPriority w:val="59"/>
    <w:rsid w:val="008C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8C17F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8C17F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DarkList">
    <w:name w:val="Dark List"/>
    <w:basedOn w:val="TableNormal"/>
    <w:uiPriority w:val="70"/>
    <w:rsid w:val="008C17F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4">
    <w:name w:val="Dark List Accent 4"/>
    <w:basedOn w:val="TableNormal"/>
    <w:uiPriority w:val="70"/>
    <w:rsid w:val="008C17F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olorfulShading-Accent1">
    <w:name w:val="Colorful Shading Accent 1"/>
    <w:basedOn w:val="TableNormal"/>
    <w:uiPriority w:val="71"/>
    <w:rsid w:val="008C17F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8C17F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8C17F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8C17F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5">
    <w:name w:val="Colorful Grid Accent 5"/>
    <w:basedOn w:val="TableNormal"/>
    <w:uiPriority w:val="73"/>
    <w:rsid w:val="008C17F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
    <w:name w:val="Colorful List"/>
    <w:basedOn w:val="TableNormal"/>
    <w:uiPriority w:val="72"/>
    <w:rsid w:val="008C17F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8C17F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Accent6">
    <w:name w:val="Dark List Accent 6"/>
    <w:basedOn w:val="TableNormal"/>
    <w:uiPriority w:val="70"/>
    <w:rsid w:val="008C17F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8C17F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MediumGrid3">
    <w:name w:val="Medium Grid 3"/>
    <w:basedOn w:val="TableNormal"/>
    <w:uiPriority w:val="69"/>
    <w:rsid w:val="008C17F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1">
    <w:name w:val="Medium Grid 1"/>
    <w:basedOn w:val="TableNormal"/>
    <w:uiPriority w:val="67"/>
    <w:rsid w:val="008C17F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8C17F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BalloonText">
    <w:name w:val="Balloon Text"/>
    <w:basedOn w:val="Normal"/>
    <w:link w:val="BalloonTextChar"/>
    <w:uiPriority w:val="99"/>
    <w:semiHidden/>
    <w:unhideWhenUsed/>
    <w:rsid w:val="008869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9D7"/>
    <w:rPr>
      <w:rFonts w:ascii="Tahoma" w:hAnsi="Tahoma" w:cs="Tahoma"/>
      <w:sz w:val="16"/>
      <w:szCs w:val="16"/>
    </w:rPr>
  </w:style>
  <w:style w:type="character" w:styleId="PlaceholderText">
    <w:name w:val="Placeholder Text"/>
    <w:basedOn w:val="DefaultParagraphFont"/>
    <w:uiPriority w:val="99"/>
    <w:semiHidden/>
    <w:rsid w:val="008F3F90"/>
    <w:rPr>
      <w:color w:val="808080"/>
    </w:rPr>
  </w:style>
  <w:style w:type="character" w:styleId="Hyperlink">
    <w:name w:val="Hyperlink"/>
    <w:basedOn w:val="DefaultParagraphFont"/>
    <w:uiPriority w:val="99"/>
    <w:unhideWhenUsed/>
    <w:rsid w:val="00DB7256"/>
    <w:rPr>
      <w:color w:val="0000FF" w:themeColor="hyperlink"/>
      <w:u w:val="single"/>
    </w:rPr>
  </w:style>
  <w:style w:type="paragraph" w:styleId="Header">
    <w:name w:val="header"/>
    <w:basedOn w:val="Normal"/>
    <w:link w:val="HeaderChar"/>
    <w:uiPriority w:val="99"/>
    <w:unhideWhenUsed/>
    <w:rsid w:val="00A51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6C9"/>
  </w:style>
  <w:style w:type="paragraph" w:styleId="Footer">
    <w:name w:val="footer"/>
    <w:basedOn w:val="Normal"/>
    <w:link w:val="FooterChar"/>
    <w:uiPriority w:val="99"/>
    <w:unhideWhenUsed/>
    <w:rsid w:val="00A51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6C9"/>
  </w:style>
  <w:style w:type="paragraph" w:styleId="Revision">
    <w:name w:val="Revision"/>
    <w:hidden/>
    <w:uiPriority w:val="99"/>
    <w:semiHidden/>
    <w:rsid w:val="003C5480"/>
    <w:pPr>
      <w:spacing w:after="0" w:line="240" w:lineRule="auto"/>
    </w:pPr>
  </w:style>
  <w:style w:type="character" w:styleId="CommentReference">
    <w:name w:val="annotation reference"/>
    <w:basedOn w:val="DefaultParagraphFont"/>
    <w:uiPriority w:val="99"/>
    <w:semiHidden/>
    <w:unhideWhenUsed/>
    <w:rsid w:val="00B5314D"/>
    <w:rPr>
      <w:sz w:val="16"/>
      <w:szCs w:val="16"/>
    </w:rPr>
  </w:style>
  <w:style w:type="paragraph" w:styleId="CommentText">
    <w:name w:val="annotation text"/>
    <w:basedOn w:val="Normal"/>
    <w:link w:val="CommentTextChar"/>
    <w:uiPriority w:val="99"/>
    <w:unhideWhenUsed/>
    <w:rsid w:val="00B5314D"/>
    <w:pPr>
      <w:spacing w:line="240" w:lineRule="auto"/>
    </w:pPr>
    <w:rPr>
      <w:sz w:val="20"/>
      <w:szCs w:val="20"/>
    </w:rPr>
  </w:style>
  <w:style w:type="character" w:customStyle="1" w:styleId="CommentTextChar">
    <w:name w:val="Comment Text Char"/>
    <w:basedOn w:val="DefaultParagraphFont"/>
    <w:link w:val="CommentText"/>
    <w:uiPriority w:val="99"/>
    <w:rsid w:val="00B5314D"/>
    <w:rPr>
      <w:sz w:val="20"/>
      <w:szCs w:val="20"/>
    </w:rPr>
  </w:style>
  <w:style w:type="paragraph" w:styleId="CommentSubject">
    <w:name w:val="annotation subject"/>
    <w:basedOn w:val="CommentText"/>
    <w:next w:val="CommentText"/>
    <w:link w:val="CommentSubjectChar"/>
    <w:uiPriority w:val="99"/>
    <w:semiHidden/>
    <w:unhideWhenUsed/>
    <w:rsid w:val="00B5314D"/>
    <w:rPr>
      <w:b/>
      <w:bCs/>
    </w:rPr>
  </w:style>
  <w:style w:type="character" w:customStyle="1" w:styleId="CommentSubjectChar">
    <w:name w:val="Comment Subject Char"/>
    <w:basedOn w:val="CommentTextChar"/>
    <w:link w:val="CommentSubject"/>
    <w:uiPriority w:val="99"/>
    <w:semiHidden/>
    <w:rsid w:val="00B5314D"/>
    <w:rPr>
      <w:b/>
      <w:bCs/>
      <w:sz w:val="20"/>
      <w:szCs w:val="20"/>
    </w:rPr>
  </w:style>
  <w:style w:type="character" w:customStyle="1" w:styleId="Style1">
    <w:name w:val="Style1"/>
    <w:basedOn w:val="DefaultParagraphFont"/>
    <w:uiPriority w:val="1"/>
    <w:rsid w:val="007624D7"/>
    <w:rPr>
      <w:rFonts w:asciiTheme="majorHAnsi" w:hAnsiTheme="majorHAnsi"/>
      <w:color w:val="0070C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23475E"/>
    <w:rPr>
      <w:color w:val="605E5C"/>
      <w:shd w:val="clear" w:color="auto" w:fill="E1DFDD"/>
    </w:rPr>
  </w:style>
  <w:style w:type="character" w:styleId="FollowedHyperlink">
    <w:name w:val="FollowedHyperlink"/>
    <w:basedOn w:val="DefaultParagraphFont"/>
    <w:uiPriority w:val="99"/>
    <w:semiHidden/>
    <w:unhideWhenUsed/>
    <w:rsid w:val="002705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61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urveymonkey.com/r/LDX24" TargetMode="External"/><Relationship Id="rId18" Type="http://schemas.openxmlformats.org/officeDocument/2006/relationships/hyperlink" Target="https://scag.ca.gov/sites/main/files/file-attachments/toolbox_environmentaljustice_final.pdf?1621573326"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scag.ca.gov/local-data-exchange" TargetMode="External"/><Relationship Id="rId17" Type="http://schemas.openxmlformats.org/officeDocument/2006/relationships/hyperlink" Target="https://scag.ca.gov/sites/main/files/file-attachments/tdm-strategic-plan_scag.pdf?160773226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cag.ca.gov/local-data-exchang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hcd.ca.gov/community-development/housing-element/docs/sites_inventory_memo_final06102020.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cag.ca.gov/sites/main/files/file-attachments/0903fconnectsocal_sustainable-communities-strategy.pdf?1606002097" TargetMode="External"/><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419CF17CDA4CC3AE16DE5ACAE56CE8"/>
        <w:category>
          <w:name w:val="General"/>
          <w:gallery w:val="placeholder"/>
        </w:category>
        <w:types>
          <w:type w:val="bbPlcHdr"/>
        </w:types>
        <w:behaviors>
          <w:behavior w:val="content"/>
        </w:behaviors>
        <w:guid w:val="{45D67DA9-F9B8-4398-914D-0683EAE56828}"/>
      </w:docPartPr>
      <w:docPartBody>
        <w:p w:rsidR="00D4460A" w:rsidRDefault="00D4460A" w:rsidP="00D4460A">
          <w:pPr>
            <w:pStyle w:val="31419CF17CDA4CC3AE16DE5ACAE56CE812"/>
          </w:pPr>
          <w:r>
            <w:rPr>
              <w:rStyle w:val="PlaceholderText"/>
            </w:rPr>
            <w:t>[Additional Element]</w:t>
          </w:r>
        </w:p>
      </w:docPartBody>
    </w:docPart>
    <w:docPart>
      <w:docPartPr>
        <w:name w:val="4104875C79DC450DB163801678C50189"/>
        <w:category>
          <w:name w:val="General"/>
          <w:gallery w:val="placeholder"/>
        </w:category>
        <w:types>
          <w:type w:val="bbPlcHdr"/>
        </w:types>
        <w:behaviors>
          <w:behavior w:val="content"/>
        </w:behaviors>
        <w:guid w:val="{2F4ABA37-E5B4-4B80-98DE-25C760EF0AC7}"/>
      </w:docPartPr>
      <w:docPartBody>
        <w:p w:rsidR="00D4460A" w:rsidRDefault="00D4460A" w:rsidP="00D4460A">
          <w:pPr>
            <w:pStyle w:val="4104875C79DC450DB163801678C501897"/>
          </w:pPr>
          <w:r>
            <w:rPr>
              <w:rStyle w:val="PlaceholderText"/>
              <w:rFonts w:asciiTheme="majorHAnsi" w:hAnsiTheme="majorHAnsi"/>
            </w:rPr>
            <w:t>[Publish Date]</w:t>
          </w:r>
        </w:p>
      </w:docPartBody>
    </w:docPart>
    <w:docPart>
      <w:docPartPr>
        <w:name w:val="EBC7FCD279764DD3BB18A5CBF7262BBB"/>
        <w:category>
          <w:name w:val="General"/>
          <w:gallery w:val="placeholder"/>
        </w:category>
        <w:types>
          <w:type w:val="bbPlcHdr"/>
        </w:types>
        <w:behaviors>
          <w:behavior w:val="content"/>
        </w:behaviors>
        <w:guid w:val="{097321A4-D225-4210-9F3E-22D7CBE12A24}"/>
      </w:docPartPr>
      <w:docPartBody>
        <w:p w:rsidR="00D4460A" w:rsidRDefault="00D4460A" w:rsidP="00D4460A">
          <w:pPr>
            <w:pStyle w:val="EBC7FCD279764DD3BB18A5CBF7262BBB5"/>
          </w:pPr>
          <w:r w:rsidRPr="00753812">
            <w:rPr>
              <w:rStyle w:val="PlaceholderText"/>
              <w:rFonts w:asciiTheme="majorHAnsi" w:hAnsiTheme="majorHAnsi"/>
            </w:rPr>
            <w:t>[Other Comments]</w:t>
          </w:r>
        </w:p>
      </w:docPartBody>
    </w:docPart>
    <w:docPart>
      <w:docPartPr>
        <w:name w:val="2633ECF6C2014C8BA3566F883022C9A8"/>
        <w:category>
          <w:name w:val="General"/>
          <w:gallery w:val="placeholder"/>
        </w:category>
        <w:types>
          <w:type w:val="bbPlcHdr"/>
        </w:types>
        <w:behaviors>
          <w:behavior w:val="content"/>
        </w:behaviors>
        <w:guid w:val="{58444221-AE4C-48CB-9D9D-E34C419BEB74}"/>
      </w:docPartPr>
      <w:docPartBody>
        <w:p w:rsidR="00D4460A" w:rsidRDefault="00D4460A" w:rsidP="00D4460A">
          <w:pPr>
            <w:pStyle w:val="2633ECF6C2014C8BA3566F883022C9A85"/>
          </w:pPr>
          <w:r w:rsidRPr="00753812">
            <w:rPr>
              <w:rStyle w:val="PlaceholderText"/>
              <w:rFonts w:asciiTheme="majorHAnsi" w:hAnsiTheme="majorHAnsi"/>
            </w:rPr>
            <w:t>[Other Comments]</w:t>
          </w:r>
        </w:p>
      </w:docPartBody>
    </w:docPart>
    <w:docPart>
      <w:docPartPr>
        <w:name w:val="866EC477C9FF45F5B1023AA797E5992B"/>
        <w:category>
          <w:name w:val="General"/>
          <w:gallery w:val="placeholder"/>
        </w:category>
        <w:types>
          <w:type w:val="bbPlcHdr"/>
        </w:types>
        <w:behaviors>
          <w:behavior w:val="content"/>
        </w:behaviors>
        <w:guid w:val="{CF411DF7-A665-409C-B644-343FDBE7B18B}"/>
      </w:docPartPr>
      <w:docPartBody>
        <w:p w:rsidR="00D4460A" w:rsidRDefault="00D4460A" w:rsidP="00D4460A">
          <w:pPr>
            <w:pStyle w:val="866EC477C9FF45F5B1023AA797E5992B3"/>
          </w:pPr>
          <w:r w:rsidRPr="00753812">
            <w:rPr>
              <w:rStyle w:val="PlaceholderText"/>
              <w:rFonts w:asciiTheme="majorHAnsi" w:hAnsiTheme="majorHAnsi"/>
            </w:rPr>
            <w:t>[Other Comments]</w:t>
          </w:r>
        </w:p>
      </w:docPartBody>
    </w:docPart>
    <w:docPart>
      <w:docPartPr>
        <w:name w:val="BC8CC68AB3BD4451BDCE10D61E64CF9A"/>
        <w:category>
          <w:name w:val="General"/>
          <w:gallery w:val="placeholder"/>
        </w:category>
        <w:types>
          <w:type w:val="bbPlcHdr"/>
        </w:types>
        <w:behaviors>
          <w:behavior w:val="content"/>
        </w:behaviors>
        <w:guid w:val="{E3B471F4-2D42-4F33-A606-F72944D58BFB}"/>
      </w:docPartPr>
      <w:docPartBody>
        <w:p w:rsidR="00D4460A" w:rsidRDefault="00D4460A" w:rsidP="00D4460A">
          <w:pPr>
            <w:pStyle w:val="BC8CC68AB3BD4451BDCE10D61E64CF9A2"/>
          </w:pPr>
          <w:r w:rsidRPr="00753812">
            <w:rPr>
              <w:rStyle w:val="PlaceholderText"/>
              <w:rFonts w:asciiTheme="majorHAnsi" w:hAnsiTheme="majorHAnsi"/>
            </w:rPr>
            <w:t>[Other Comments]</w:t>
          </w:r>
        </w:p>
      </w:docPartBody>
    </w:docPart>
    <w:docPart>
      <w:docPartPr>
        <w:name w:val="2B87B5FE4FCC412B9E627B476A7FE30F"/>
        <w:category>
          <w:name w:val="General"/>
          <w:gallery w:val="placeholder"/>
        </w:category>
        <w:types>
          <w:type w:val="bbPlcHdr"/>
        </w:types>
        <w:behaviors>
          <w:behavior w:val="content"/>
        </w:behaviors>
        <w:guid w:val="{48502381-C61D-4279-B477-C9E5CD865957}"/>
      </w:docPartPr>
      <w:docPartBody>
        <w:p w:rsidR="00D4460A" w:rsidRDefault="00D4460A" w:rsidP="00D4460A">
          <w:pPr>
            <w:pStyle w:val="2B87B5FE4FCC412B9E627B476A7FE30F1"/>
          </w:pPr>
          <w:r w:rsidRPr="00753812">
            <w:rPr>
              <w:rStyle w:val="PlaceholderText"/>
              <w:rFonts w:asciiTheme="majorHAnsi" w:hAnsiTheme="majorHAnsi"/>
            </w:rPr>
            <w:t>[Other Comments]</w:t>
          </w:r>
        </w:p>
      </w:docPartBody>
    </w:docPart>
    <w:docPart>
      <w:docPartPr>
        <w:name w:val="0166A03A71C74DA382D9360045FA7E64"/>
        <w:category>
          <w:name w:val="General"/>
          <w:gallery w:val="placeholder"/>
        </w:category>
        <w:types>
          <w:type w:val="bbPlcHdr"/>
        </w:types>
        <w:behaviors>
          <w:behavior w:val="content"/>
        </w:behaviors>
        <w:guid w:val="{312CD2DD-9DDB-447F-A97C-DF838B7C4ACC}"/>
      </w:docPartPr>
      <w:docPartBody>
        <w:p w:rsidR="00D4460A" w:rsidRDefault="00D4460A" w:rsidP="00D4460A">
          <w:pPr>
            <w:pStyle w:val="0166A03A71C74DA382D9360045FA7E641"/>
          </w:pPr>
          <w:r w:rsidRPr="00753812">
            <w:rPr>
              <w:rStyle w:val="PlaceholderText"/>
              <w:rFonts w:asciiTheme="majorHAnsi" w:hAnsiTheme="majorHAnsi"/>
            </w:rPr>
            <w:t>[Other Comments]</w:t>
          </w:r>
        </w:p>
      </w:docPartBody>
    </w:docPart>
    <w:docPart>
      <w:docPartPr>
        <w:name w:val="6186FD2AFC6244C8B55E996BAD3CC55F"/>
        <w:category>
          <w:name w:val="General"/>
          <w:gallery w:val="placeholder"/>
        </w:category>
        <w:types>
          <w:type w:val="bbPlcHdr"/>
        </w:types>
        <w:behaviors>
          <w:behavior w:val="content"/>
        </w:behaviors>
        <w:guid w:val="{D43DA2D5-3F79-498D-ADD4-3D2897C06EBB}"/>
      </w:docPartPr>
      <w:docPartBody>
        <w:p w:rsidR="00D4460A" w:rsidRDefault="00D4460A" w:rsidP="00D4460A">
          <w:pPr>
            <w:pStyle w:val="6186FD2AFC6244C8B55E996BAD3CC55F1"/>
          </w:pPr>
          <w:r w:rsidRPr="00753812">
            <w:rPr>
              <w:rStyle w:val="PlaceholderText"/>
              <w:rFonts w:asciiTheme="majorHAnsi" w:hAnsiTheme="majorHAnsi"/>
            </w:rPr>
            <w:t>[Other Comments]</w:t>
          </w:r>
        </w:p>
      </w:docPartBody>
    </w:docPart>
    <w:docPart>
      <w:docPartPr>
        <w:name w:val="BF7C558ABE994535B9B5347C298C182B"/>
        <w:category>
          <w:name w:val="General"/>
          <w:gallery w:val="placeholder"/>
        </w:category>
        <w:types>
          <w:type w:val="bbPlcHdr"/>
        </w:types>
        <w:behaviors>
          <w:behavior w:val="content"/>
        </w:behaviors>
        <w:guid w:val="{4EA652AE-A460-4558-BA7D-AB393AACA1E6}"/>
      </w:docPartPr>
      <w:docPartBody>
        <w:p w:rsidR="00D4460A" w:rsidRDefault="00D4460A" w:rsidP="00D4460A">
          <w:pPr>
            <w:pStyle w:val="BF7C558ABE994535B9B5347C298C182B1"/>
          </w:pPr>
          <w:r w:rsidRPr="00753812">
            <w:rPr>
              <w:rStyle w:val="PlaceholderText"/>
              <w:rFonts w:asciiTheme="majorHAnsi" w:hAnsiTheme="majorHAnsi"/>
            </w:rPr>
            <w:t>[Other Comments]</w:t>
          </w:r>
        </w:p>
      </w:docPartBody>
    </w:docPart>
    <w:docPart>
      <w:docPartPr>
        <w:name w:val="0A8E5A04B7C24A1C9624993F68E0FF98"/>
        <w:category>
          <w:name w:val="General"/>
          <w:gallery w:val="placeholder"/>
        </w:category>
        <w:types>
          <w:type w:val="bbPlcHdr"/>
        </w:types>
        <w:behaviors>
          <w:behavior w:val="content"/>
        </w:behaviors>
        <w:guid w:val="{344E5127-84CE-4A65-9C06-7CFEDFF63379}"/>
      </w:docPartPr>
      <w:docPartBody>
        <w:p w:rsidR="00A123AA" w:rsidRDefault="00D4460A" w:rsidP="00D4460A">
          <w:pPr>
            <w:pStyle w:val="0A8E5A04B7C24A1C9624993F68E0FF981"/>
          </w:pPr>
          <w:r w:rsidRPr="00753812">
            <w:rPr>
              <w:rStyle w:val="PlaceholderText"/>
              <w:rFonts w:asciiTheme="majorHAnsi" w:hAnsiTheme="majorHAnsi"/>
            </w:rPr>
            <w:t>[Other Comments]</w:t>
          </w:r>
        </w:p>
      </w:docPartBody>
    </w:docPart>
    <w:docPart>
      <w:docPartPr>
        <w:name w:val="528107EF22F34C968A6F44F12246E923"/>
        <w:category>
          <w:name w:val="General"/>
          <w:gallery w:val="placeholder"/>
        </w:category>
        <w:types>
          <w:type w:val="bbPlcHdr"/>
        </w:types>
        <w:behaviors>
          <w:behavior w:val="content"/>
        </w:behaviors>
        <w:guid w:val="{8825FBB1-34A8-4467-915D-BDEB7933DF6B}"/>
      </w:docPartPr>
      <w:docPartBody>
        <w:p w:rsidR="00A123AA" w:rsidRDefault="00D4460A" w:rsidP="00D4460A">
          <w:pPr>
            <w:pStyle w:val="528107EF22F34C968A6F44F12246E9231"/>
          </w:pPr>
          <w:r w:rsidRPr="00753812">
            <w:rPr>
              <w:rStyle w:val="PlaceholderText"/>
              <w:rFonts w:asciiTheme="majorHAnsi" w:hAnsiTheme="majorHAnsi"/>
            </w:rPr>
            <w:t>[Other Comments]</w:t>
          </w:r>
        </w:p>
      </w:docPartBody>
    </w:docPart>
    <w:docPart>
      <w:docPartPr>
        <w:name w:val="504C2730909F42B3B98B19E7F62E979F"/>
        <w:category>
          <w:name w:val="General"/>
          <w:gallery w:val="placeholder"/>
        </w:category>
        <w:types>
          <w:type w:val="bbPlcHdr"/>
        </w:types>
        <w:behaviors>
          <w:behavior w:val="content"/>
        </w:behaviors>
        <w:guid w:val="{525F75F5-55F5-43F3-9FDD-ABB096BC9384}"/>
      </w:docPartPr>
      <w:docPartBody>
        <w:p w:rsidR="00A123AA" w:rsidRDefault="00D4460A" w:rsidP="00D4460A">
          <w:pPr>
            <w:pStyle w:val="504C2730909F42B3B98B19E7F62E979F1"/>
          </w:pPr>
          <w:r w:rsidRPr="00753812">
            <w:rPr>
              <w:rStyle w:val="PlaceholderText"/>
              <w:rFonts w:asciiTheme="majorHAnsi" w:hAnsiTheme="majorHAnsi"/>
            </w:rPr>
            <w:t>[Other Comments]</w:t>
          </w:r>
        </w:p>
      </w:docPartBody>
    </w:docPart>
    <w:docPart>
      <w:docPartPr>
        <w:name w:val="1579156BEC9A4A56AFACE2BD130F4206"/>
        <w:category>
          <w:name w:val="General"/>
          <w:gallery w:val="placeholder"/>
        </w:category>
        <w:types>
          <w:type w:val="bbPlcHdr"/>
        </w:types>
        <w:behaviors>
          <w:behavior w:val="content"/>
        </w:behaviors>
        <w:guid w:val="{60F95D9A-4B08-48B6-B2DB-8D66E53913EE}"/>
      </w:docPartPr>
      <w:docPartBody>
        <w:p w:rsidR="00A123AA" w:rsidRDefault="00D4460A" w:rsidP="00D4460A">
          <w:pPr>
            <w:pStyle w:val="1579156BEC9A4A56AFACE2BD130F4206"/>
          </w:pPr>
          <w:r>
            <w:rPr>
              <w:rStyle w:val="PlaceholderText"/>
            </w:rPr>
            <w:t>[Title]</w:t>
          </w:r>
        </w:p>
      </w:docPartBody>
    </w:docPart>
    <w:docPart>
      <w:docPartPr>
        <w:name w:val="F7FF7EA6D8594511B0DA32ACF6F2A9F1"/>
        <w:category>
          <w:name w:val="General"/>
          <w:gallery w:val="placeholder"/>
        </w:category>
        <w:types>
          <w:type w:val="bbPlcHdr"/>
        </w:types>
        <w:behaviors>
          <w:behavior w:val="content"/>
        </w:behaviors>
        <w:guid w:val="{745E1A29-3D04-4EE0-8203-BC1B40C4F58F}"/>
      </w:docPartPr>
      <w:docPartBody>
        <w:p w:rsidR="00A123AA" w:rsidRDefault="00D4460A" w:rsidP="00D4460A">
          <w:pPr>
            <w:pStyle w:val="F7FF7EA6D8594511B0DA32ACF6F2A9F1"/>
          </w:pPr>
          <w:r>
            <w:rPr>
              <w:rStyle w:val="PlaceholderText"/>
            </w:rPr>
            <w:t>[Title]</w:t>
          </w:r>
        </w:p>
      </w:docPartBody>
    </w:docPart>
    <w:docPart>
      <w:docPartPr>
        <w:name w:val="533D4CC7D45345EAB095E880C152BC65"/>
        <w:category>
          <w:name w:val="General"/>
          <w:gallery w:val="placeholder"/>
        </w:category>
        <w:types>
          <w:type w:val="bbPlcHdr"/>
        </w:types>
        <w:behaviors>
          <w:behavior w:val="content"/>
        </w:behaviors>
        <w:guid w:val="{32C2B2AF-FD73-4607-BD42-E0767612E998}"/>
      </w:docPartPr>
      <w:docPartBody>
        <w:p w:rsidR="00A123AA" w:rsidRDefault="00D4460A" w:rsidP="00D4460A">
          <w:pPr>
            <w:pStyle w:val="533D4CC7D45345EAB095E880C152BC65"/>
          </w:pPr>
          <w:r>
            <w:rPr>
              <w:rStyle w:val="PlaceholderText"/>
            </w:rPr>
            <w:t>[Title]</w:t>
          </w:r>
        </w:p>
      </w:docPartBody>
    </w:docPart>
    <w:docPart>
      <w:docPartPr>
        <w:name w:val="5CA7B0DD1FF24438B4C38AF91CFA6567"/>
        <w:category>
          <w:name w:val="General"/>
          <w:gallery w:val="placeholder"/>
        </w:category>
        <w:types>
          <w:type w:val="bbPlcHdr"/>
        </w:types>
        <w:behaviors>
          <w:behavior w:val="content"/>
        </w:behaviors>
        <w:guid w:val="{A5E6224C-C4F1-4BBE-97C3-8F7A1355F198}"/>
      </w:docPartPr>
      <w:docPartBody>
        <w:p w:rsidR="00A123AA" w:rsidRDefault="00D4460A" w:rsidP="00D4460A">
          <w:pPr>
            <w:pStyle w:val="5CA7B0DD1FF24438B4C38AF91CFA6567"/>
          </w:pPr>
          <w:r>
            <w:rPr>
              <w:rStyle w:val="PlaceholderText"/>
            </w:rPr>
            <w:t>[Title]</w:t>
          </w:r>
        </w:p>
      </w:docPartBody>
    </w:docPart>
    <w:docPart>
      <w:docPartPr>
        <w:name w:val="31ED7332E44C4987B56BFE94C0EAD911"/>
        <w:category>
          <w:name w:val="General"/>
          <w:gallery w:val="placeholder"/>
        </w:category>
        <w:types>
          <w:type w:val="bbPlcHdr"/>
        </w:types>
        <w:behaviors>
          <w:behavior w:val="content"/>
        </w:behaviors>
        <w:guid w:val="{F2BADB76-9C43-4CD9-AB2D-4F8FBE454593}"/>
      </w:docPartPr>
      <w:docPartBody>
        <w:p w:rsidR="00A123AA" w:rsidRDefault="00D4460A" w:rsidP="00D4460A">
          <w:pPr>
            <w:pStyle w:val="31ED7332E44C4987B56BFE94C0EAD911"/>
          </w:pPr>
          <w:r>
            <w:rPr>
              <w:rStyle w:val="PlaceholderText"/>
            </w:rPr>
            <w:t>[Title]</w:t>
          </w:r>
        </w:p>
      </w:docPartBody>
    </w:docPart>
    <w:docPart>
      <w:docPartPr>
        <w:name w:val="F97E39A0505C464EAB3A071F1B578E5E"/>
        <w:category>
          <w:name w:val="General"/>
          <w:gallery w:val="placeholder"/>
        </w:category>
        <w:types>
          <w:type w:val="bbPlcHdr"/>
        </w:types>
        <w:behaviors>
          <w:behavior w:val="content"/>
        </w:behaviors>
        <w:guid w:val="{6934743A-3CA6-49A4-B512-4B744DACFDD7}"/>
      </w:docPartPr>
      <w:docPartBody>
        <w:p w:rsidR="006C1425" w:rsidRDefault="00152034" w:rsidP="00152034">
          <w:pPr>
            <w:pStyle w:val="F97E39A0505C464EAB3A071F1B578E5E"/>
          </w:pPr>
          <w:r w:rsidRPr="00753812">
            <w:rPr>
              <w:rStyle w:val="PlaceholderText"/>
              <w:rFonts w:asciiTheme="majorHAnsi" w:hAnsiTheme="majorHAnsi"/>
            </w:rPr>
            <w:t>[Other Comments]</w:t>
          </w:r>
        </w:p>
      </w:docPartBody>
    </w:docPart>
    <w:docPart>
      <w:docPartPr>
        <w:name w:val="AC33AAF97BA14723ABED4CD2DA14C5ED"/>
        <w:category>
          <w:name w:val="General"/>
          <w:gallery w:val="placeholder"/>
        </w:category>
        <w:types>
          <w:type w:val="bbPlcHdr"/>
        </w:types>
        <w:behaviors>
          <w:behavior w:val="content"/>
        </w:behaviors>
        <w:guid w:val="{72960AFD-16E7-48F5-A440-1E2D5004D4E9}"/>
      </w:docPartPr>
      <w:docPartBody>
        <w:p w:rsidR="006C1425" w:rsidRDefault="00152034" w:rsidP="00152034">
          <w:pPr>
            <w:pStyle w:val="AC33AAF97BA14723ABED4CD2DA14C5ED"/>
          </w:pPr>
          <w:r w:rsidRPr="00753812">
            <w:rPr>
              <w:rStyle w:val="PlaceholderText"/>
              <w:rFonts w:asciiTheme="majorHAnsi" w:hAnsiTheme="majorHAnsi"/>
            </w:rPr>
            <w:t>[Other Comments]</w:t>
          </w:r>
        </w:p>
      </w:docPartBody>
    </w:docPart>
    <w:docPart>
      <w:docPartPr>
        <w:name w:val="EFE97CF6E7DB413CB98D4578DFC10D6E"/>
        <w:category>
          <w:name w:val="General"/>
          <w:gallery w:val="placeholder"/>
        </w:category>
        <w:types>
          <w:type w:val="bbPlcHdr"/>
        </w:types>
        <w:behaviors>
          <w:behavior w:val="content"/>
        </w:behaviors>
        <w:guid w:val="{2D9A58BF-EEE2-4530-AC06-F6BE5520520C}"/>
      </w:docPartPr>
      <w:docPartBody>
        <w:p w:rsidR="006C1425" w:rsidRDefault="00152034" w:rsidP="00152034">
          <w:pPr>
            <w:pStyle w:val="EFE97CF6E7DB413CB98D4578DFC10D6E"/>
          </w:pPr>
          <w:r w:rsidRPr="00753812">
            <w:rPr>
              <w:rStyle w:val="PlaceholderText"/>
              <w:rFonts w:asciiTheme="majorHAnsi" w:hAnsiTheme="majorHAnsi"/>
            </w:rPr>
            <w:t>[Other Comments]</w:t>
          </w:r>
        </w:p>
      </w:docPartBody>
    </w:docPart>
    <w:docPart>
      <w:docPartPr>
        <w:name w:val="18439043ACC040FC8C8A14568DD72E03"/>
        <w:category>
          <w:name w:val="General"/>
          <w:gallery w:val="placeholder"/>
        </w:category>
        <w:types>
          <w:type w:val="bbPlcHdr"/>
        </w:types>
        <w:behaviors>
          <w:behavior w:val="content"/>
        </w:behaviors>
        <w:guid w:val="{9526528F-9968-463C-8DC2-F281B6568840}"/>
      </w:docPartPr>
      <w:docPartBody>
        <w:p w:rsidR="00006E10" w:rsidRDefault="00006E10" w:rsidP="00006E10">
          <w:pPr>
            <w:pStyle w:val="18439043ACC040FC8C8A14568DD72E03"/>
          </w:pPr>
          <w:r w:rsidRPr="00753812">
            <w:rPr>
              <w:rStyle w:val="PlaceholderText"/>
              <w:rFonts w:asciiTheme="majorHAnsi" w:hAnsiTheme="majorHAnsi"/>
            </w:rPr>
            <w:t>[Other Comments]</w:t>
          </w:r>
        </w:p>
      </w:docPartBody>
    </w:docPart>
    <w:docPart>
      <w:docPartPr>
        <w:name w:val="0B47CC2F77DF40E4845466CC2AC498A0"/>
        <w:category>
          <w:name w:val="General"/>
          <w:gallery w:val="placeholder"/>
        </w:category>
        <w:types>
          <w:type w:val="bbPlcHdr"/>
        </w:types>
        <w:behaviors>
          <w:behavior w:val="content"/>
        </w:behaviors>
        <w:guid w:val="{76A05BC4-33DD-40D5-BA9A-ADFC78A6D5F4}"/>
      </w:docPartPr>
      <w:docPartBody>
        <w:p w:rsidR="00F0653E" w:rsidRDefault="00F0653E">
          <w:pPr>
            <w:pStyle w:val="0B47CC2F77DF40E4845466CC2AC498A0"/>
          </w:pPr>
          <w:r>
            <w:rPr>
              <w:rStyle w:val="PlaceholderText"/>
              <w:rFonts w:asciiTheme="majorHAnsi" w:hAnsiTheme="majorHAnsi"/>
            </w:rPr>
            <w:t>[link]</w:t>
          </w:r>
        </w:p>
      </w:docPartBody>
    </w:docPart>
    <w:docPart>
      <w:docPartPr>
        <w:name w:val="BFDE7174CFC24A59A1BFF0F4D50AE51F"/>
        <w:category>
          <w:name w:val="General"/>
          <w:gallery w:val="placeholder"/>
        </w:category>
        <w:types>
          <w:type w:val="bbPlcHdr"/>
        </w:types>
        <w:behaviors>
          <w:behavior w:val="content"/>
        </w:behaviors>
        <w:guid w:val="{B053137E-D4D5-4511-A0D7-A528366579FE}"/>
      </w:docPartPr>
      <w:docPartBody>
        <w:p w:rsidR="00F0653E" w:rsidRDefault="00D4460A">
          <w:pPr>
            <w:pStyle w:val="BFDE7174CFC24A59A1BFF0F4D50AE51F"/>
          </w:pPr>
          <w:r w:rsidRPr="00753812">
            <w:rPr>
              <w:rStyle w:val="PlaceholderText"/>
              <w:rFonts w:asciiTheme="majorHAnsi" w:hAnsiTheme="majorHAnsi"/>
            </w:rPr>
            <w:t>[Other Comments]</w:t>
          </w:r>
        </w:p>
      </w:docPartBody>
    </w:docPart>
    <w:docPart>
      <w:docPartPr>
        <w:name w:val="28866786E23B4D099ACA4199F9C30DA4"/>
        <w:category>
          <w:name w:val="General"/>
          <w:gallery w:val="placeholder"/>
        </w:category>
        <w:types>
          <w:type w:val="bbPlcHdr"/>
        </w:types>
        <w:behaviors>
          <w:behavior w:val="content"/>
        </w:behaviors>
        <w:guid w:val="{EA206D70-2130-41A9-83EF-CB9C67BF6FF7}"/>
      </w:docPartPr>
      <w:docPartBody>
        <w:p w:rsidR="00F0653E" w:rsidRDefault="00F0653E" w:rsidP="00F0653E">
          <w:pPr>
            <w:pStyle w:val="28866786E23B4D099ACA4199F9C30DA4"/>
          </w:pPr>
          <w:r w:rsidRPr="00753812">
            <w:rPr>
              <w:rStyle w:val="PlaceholderText"/>
              <w:rFonts w:asciiTheme="majorHAnsi" w:hAnsiTheme="majorHAnsi"/>
            </w:rPr>
            <w:t>[Other Comments]</w:t>
          </w:r>
        </w:p>
      </w:docPartBody>
    </w:docPart>
    <w:docPart>
      <w:docPartPr>
        <w:name w:val="3BFA8370B11842A294526DFB320CBB33"/>
        <w:category>
          <w:name w:val="General"/>
          <w:gallery w:val="placeholder"/>
        </w:category>
        <w:types>
          <w:type w:val="bbPlcHdr"/>
        </w:types>
        <w:behaviors>
          <w:behavior w:val="content"/>
        </w:behaviors>
        <w:guid w:val="{9C6FE806-7F3B-43F7-84E7-83E81A3E6B75}"/>
      </w:docPartPr>
      <w:docPartBody>
        <w:p w:rsidR="005C3DB9" w:rsidRDefault="005C3DB9">
          <w:pPr>
            <w:pStyle w:val="3BFA8370B11842A294526DFB320CBB33"/>
          </w:pPr>
          <w:r w:rsidRPr="00753812">
            <w:rPr>
              <w:rStyle w:val="PlaceholderText"/>
              <w:rFonts w:asciiTheme="majorHAnsi" w:hAnsiTheme="majorHAnsi"/>
            </w:rPr>
            <w:t>[Other Comments]</w:t>
          </w:r>
        </w:p>
      </w:docPartBody>
    </w:docPart>
    <w:docPart>
      <w:docPartPr>
        <w:name w:val="C5B99B957586406B9E6420A9E9219F8E"/>
        <w:category>
          <w:name w:val="General"/>
          <w:gallery w:val="placeholder"/>
        </w:category>
        <w:types>
          <w:type w:val="bbPlcHdr"/>
        </w:types>
        <w:behaviors>
          <w:behavior w:val="content"/>
        </w:behaviors>
        <w:guid w:val="{C185AE82-9CC9-4813-B9F1-EAC0BEE63E9D}"/>
      </w:docPartPr>
      <w:docPartBody>
        <w:p w:rsidR="00137502" w:rsidRDefault="00137502">
          <w:pPr>
            <w:pStyle w:val="C5B99B957586406B9E6420A9E9219F8E"/>
          </w:pPr>
          <w:r w:rsidRPr="00753812">
            <w:rPr>
              <w:rStyle w:val="PlaceholderText"/>
              <w:rFonts w:asciiTheme="majorHAnsi" w:hAnsiTheme="majorHAnsi"/>
            </w:rPr>
            <w:t>[Other Comments]</w:t>
          </w:r>
        </w:p>
      </w:docPartBody>
    </w:docPart>
    <w:docPart>
      <w:docPartPr>
        <w:name w:val="B2E6BB202A0B46B98390A89E8B798A2E"/>
        <w:category>
          <w:name w:val="General"/>
          <w:gallery w:val="placeholder"/>
        </w:category>
        <w:types>
          <w:type w:val="bbPlcHdr"/>
        </w:types>
        <w:behaviors>
          <w:behavior w:val="content"/>
        </w:behaviors>
        <w:guid w:val="{FEE7B9C9-2468-4621-8366-F036FBCB514E}"/>
      </w:docPartPr>
      <w:docPartBody>
        <w:p w:rsidR="00137502" w:rsidRDefault="00137502">
          <w:pPr>
            <w:pStyle w:val="B2E6BB202A0B46B98390A89E8B798A2E"/>
          </w:pPr>
          <w:r w:rsidRPr="00753812">
            <w:rPr>
              <w:rStyle w:val="PlaceholderText"/>
              <w:rFonts w:asciiTheme="majorHAnsi" w:hAnsiTheme="majorHAnsi"/>
            </w:rPr>
            <w:t>[Other Comments]</w:t>
          </w:r>
        </w:p>
      </w:docPartBody>
    </w:docPart>
    <w:docPart>
      <w:docPartPr>
        <w:name w:val="C3F000F767644EFBA6ABDA9758755F9B"/>
        <w:category>
          <w:name w:val="General"/>
          <w:gallery w:val="placeholder"/>
        </w:category>
        <w:types>
          <w:type w:val="bbPlcHdr"/>
        </w:types>
        <w:behaviors>
          <w:behavior w:val="content"/>
        </w:behaviors>
        <w:guid w:val="{47C5DE01-DD21-48DB-83B0-04556E4A631F}"/>
      </w:docPartPr>
      <w:docPartBody>
        <w:p w:rsidR="00137502" w:rsidRDefault="00137502">
          <w:pPr>
            <w:pStyle w:val="C3F000F767644EFBA6ABDA9758755F9B"/>
          </w:pPr>
          <w:r w:rsidRPr="00753812">
            <w:rPr>
              <w:rStyle w:val="PlaceholderText"/>
            </w:rPr>
            <w:t>[Other]</w:t>
          </w:r>
        </w:p>
      </w:docPartBody>
    </w:docPart>
    <w:docPart>
      <w:docPartPr>
        <w:name w:val="6696E58A2D474451BF3DE17ED6B31DF7"/>
        <w:category>
          <w:name w:val="General"/>
          <w:gallery w:val="placeholder"/>
        </w:category>
        <w:types>
          <w:type w:val="bbPlcHdr"/>
        </w:types>
        <w:behaviors>
          <w:behavior w:val="content"/>
        </w:behaviors>
        <w:guid w:val="{C78944EE-4C08-4242-BF97-F7A4D2147F3C}"/>
      </w:docPartPr>
      <w:docPartBody>
        <w:p w:rsidR="00137502" w:rsidRDefault="00137502">
          <w:pPr>
            <w:pStyle w:val="6696E58A2D474451BF3DE17ED6B31DF7"/>
          </w:pPr>
          <w:r w:rsidRPr="00753812">
            <w:rPr>
              <w:rStyle w:val="PlaceholderText"/>
              <w:rFonts w:asciiTheme="majorHAnsi" w:hAnsiTheme="majorHAnsi"/>
            </w:rPr>
            <w:t>[Other Comments]</w:t>
          </w:r>
        </w:p>
      </w:docPartBody>
    </w:docPart>
    <w:docPart>
      <w:docPartPr>
        <w:name w:val="15C36B064CB94319858071EC621BB82F"/>
        <w:category>
          <w:name w:val="General"/>
          <w:gallery w:val="placeholder"/>
        </w:category>
        <w:types>
          <w:type w:val="bbPlcHdr"/>
        </w:types>
        <w:behaviors>
          <w:behavior w:val="content"/>
        </w:behaviors>
        <w:guid w:val="{9E73B271-A89B-44AC-A7F9-A0801975FFF6}"/>
      </w:docPartPr>
      <w:docPartBody>
        <w:p w:rsidR="00137502" w:rsidRDefault="00137502">
          <w:pPr>
            <w:pStyle w:val="15C36B064CB94319858071EC621BB82F"/>
          </w:pPr>
          <w:r w:rsidRPr="00753812">
            <w:rPr>
              <w:rStyle w:val="PlaceholderText"/>
              <w:rFonts w:asciiTheme="majorHAnsi" w:hAnsiTheme="majorHAnsi"/>
            </w:rPr>
            <w:t>[Other Comments]</w:t>
          </w:r>
        </w:p>
      </w:docPartBody>
    </w:docPart>
    <w:docPart>
      <w:docPartPr>
        <w:name w:val="5E7B10DF64034053A86CB81809DAAE57"/>
        <w:category>
          <w:name w:val="General"/>
          <w:gallery w:val="placeholder"/>
        </w:category>
        <w:types>
          <w:type w:val="bbPlcHdr"/>
        </w:types>
        <w:behaviors>
          <w:behavior w:val="content"/>
        </w:behaviors>
        <w:guid w:val="{9172A457-F4F9-46E7-86E9-E10CFEDB3474}"/>
      </w:docPartPr>
      <w:docPartBody>
        <w:p w:rsidR="00137502" w:rsidRDefault="00137502">
          <w:pPr>
            <w:pStyle w:val="5E7B10DF64034053A86CB81809DAAE57"/>
          </w:pPr>
          <w:r w:rsidRPr="00753812">
            <w:rPr>
              <w:rStyle w:val="PlaceholderText"/>
            </w:rPr>
            <w:t>[Other]</w:t>
          </w:r>
        </w:p>
      </w:docPartBody>
    </w:docPart>
    <w:docPart>
      <w:docPartPr>
        <w:name w:val="CCA6453FDC0147B2A5D13218AAE2B689"/>
        <w:category>
          <w:name w:val="General"/>
          <w:gallery w:val="placeholder"/>
        </w:category>
        <w:types>
          <w:type w:val="bbPlcHdr"/>
        </w:types>
        <w:behaviors>
          <w:behavior w:val="content"/>
        </w:behaviors>
        <w:guid w:val="{6B68D788-FF61-46AB-87AB-BB5AE5C59F45}"/>
      </w:docPartPr>
      <w:docPartBody>
        <w:p w:rsidR="00137502" w:rsidRDefault="00137502">
          <w:pPr>
            <w:pStyle w:val="CCA6453FDC0147B2A5D13218AAE2B689"/>
          </w:pPr>
          <w:r w:rsidRPr="00753812">
            <w:rPr>
              <w:rStyle w:val="PlaceholderText"/>
              <w:rFonts w:asciiTheme="majorHAnsi" w:hAnsiTheme="majorHAnsi"/>
            </w:rPr>
            <w:t>[Other Comments]</w:t>
          </w:r>
        </w:p>
      </w:docPartBody>
    </w:docPart>
    <w:docPart>
      <w:docPartPr>
        <w:name w:val="DF45565CF6DA4C9AB8379DC10A5AB17D"/>
        <w:category>
          <w:name w:val="General"/>
          <w:gallery w:val="placeholder"/>
        </w:category>
        <w:types>
          <w:type w:val="bbPlcHdr"/>
        </w:types>
        <w:behaviors>
          <w:behavior w:val="content"/>
        </w:behaviors>
        <w:guid w:val="{E911C6B8-2607-4A5B-94AE-B05D76C8D6DD}"/>
      </w:docPartPr>
      <w:docPartBody>
        <w:p w:rsidR="00137502" w:rsidRDefault="00137502">
          <w:pPr>
            <w:pStyle w:val="DF45565CF6DA4C9AB8379DC10A5AB17D"/>
          </w:pPr>
          <w:r w:rsidRPr="00753812">
            <w:rPr>
              <w:rStyle w:val="PlaceholderText"/>
              <w:rFonts w:asciiTheme="majorHAnsi" w:hAnsiTheme="majorHAnsi"/>
            </w:rPr>
            <w:t>[Other Comments]</w:t>
          </w:r>
        </w:p>
      </w:docPartBody>
    </w:docPart>
    <w:docPart>
      <w:docPartPr>
        <w:name w:val="AE298BED5B7D49B782C2B7F616535629"/>
        <w:category>
          <w:name w:val="General"/>
          <w:gallery w:val="placeholder"/>
        </w:category>
        <w:types>
          <w:type w:val="bbPlcHdr"/>
        </w:types>
        <w:behaviors>
          <w:behavior w:val="content"/>
        </w:behaviors>
        <w:guid w:val="{AFF33C73-BD1F-40E9-866B-13C273F1A200}"/>
      </w:docPartPr>
      <w:docPartBody>
        <w:p w:rsidR="00137502" w:rsidRDefault="00137502">
          <w:pPr>
            <w:pStyle w:val="AE298BED5B7D49B782C2B7F616535629"/>
          </w:pPr>
          <w:r w:rsidRPr="00753812">
            <w:rPr>
              <w:rStyle w:val="PlaceholderText"/>
            </w:rPr>
            <w:t>[Other]</w:t>
          </w:r>
        </w:p>
      </w:docPartBody>
    </w:docPart>
    <w:docPart>
      <w:docPartPr>
        <w:name w:val="094CB391F8074752B14EF24EBB3BCC79"/>
        <w:category>
          <w:name w:val="General"/>
          <w:gallery w:val="placeholder"/>
        </w:category>
        <w:types>
          <w:type w:val="bbPlcHdr"/>
        </w:types>
        <w:behaviors>
          <w:behavior w:val="content"/>
        </w:behaviors>
        <w:guid w:val="{FDC980AD-EA95-4D08-98EB-837702F6C301}"/>
      </w:docPartPr>
      <w:docPartBody>
        <w:p w:rsidR="00137502" w:rsidRDefault="00137502">
          <w:pPr>
            <w:pStyle w:val="094CB391F8074752B14EF24EBB3BCC79"/>
          </w:pPr>
          <w:r w:rsidRPr="00753812">
            <w:rPr>
              <w:rStyle w:val="PlaceholderText"/>
              <w:rFonts w:asciiTheme="majorHAnsi" w:hAnsiTheme="majorHAnsi"/>
            </w:rPr>
            <w:t>[Other]</w:t>
          </w:r>
        </w:p>
      </w:docPartBody>
    </w:docPart>
    <w:docPart>
      <w:docPartPr>
        <w:name w:val="B2789C9FD03349909DA7394C0DFCD5A3"/>
        <w:category>
          <w:name w:val="General"/>
          <w:gallery w:val="placeholder"/>
        </w:category>
        <w:types>
          <w:type w:val="bbPlcHdr"/>
        </w:types>
        <w:behaviors>
          <w:behavior w:val="content"/>
        </w:behaviors>
        <w:guid w:val="{4779E9A0-AABD-44A1-B6EE-BBAB6C68EBFF}"/>
      </w:docPartPr>
      <w:docPartBody>
        <w:p w:rsidR="00137502" w:rsidRDefault="00137502">
          <w:pPr>
            <w:pStyle w:val="B2789C9FD03349909DA7394C0DFCD5A3"/>
          </w:pPr>
          <w:r w:rsidRPr="00753812">
            <w:rPr>
              <w:rStyle w:val="PlaceholderText"/>
              <w:rFonts w:asciiTheme="majorHAnsi" w:hAnsiTheme="majorHAnsi"/>
            </w:rPr>
            <w:t>[Comments]</w:t>
          </w:r>
        </w:p>
      </w:docPartBody>
    </w:docPart>
    <w:docPart>
      <w:docPartPr>
        <w:name w:val="DB94973DE60F43059AE713D6EDC1EC9C"/>
        <w:category>
          <w:name w:val="General"/>
          <w:gallery w:val="placeholder"/>
        </w:category>
        <w:types>
          <w:type w:val="bbPlcHdr"/>
        </w:types>
        <w:behaviors>
          <w:behavior w:val="content"/>
        </w:behaviors>
        <w:guid w:val="{A6BFACA1-9CAE-4747-BB07-1848AE612352}"/>
      </w:docPartPr>
      <w:docPartBody>
        <w:p w:rsidR="00137502" w:rsidRDefault="00137502">
          <w:pPr>
            <w:pStyle w:val="DB94973DE60F43059AE713D6EDC1EC9C"/>
          </w:pPr>
          <w:r w:rsidRPr="00753812">
            <w:rPr>
              <w:rStyle w:val="PlaceholderText"/>
            </w:rPr>
            <w:t>[Other]</w:t>
          </w:r>
        </w:p>
      </w:docPartBody>
    </w:docPart>
    <w:docPart>
      <w:docPartPr>
        <w:name w:val="D6031CACB70F4506A90BF7B54983DE40"/>
        <w:category>
          <w:name w:val="General"/>
          <w:gallery w:val="placeholder"/>
        </w:category>
        <w:types>
          <w:type w:val="bbPlcHdr"/>
        </w:types>
        <w:behaviors>
          <w:behavior w:val="content"/>
        </w:behaviors>
        <w:guid w:val="{7F1A0526-1C7E-49AC-9E64-15DB737EBBC4}"/>
      </w:docPartPr>
      <w:docPartBody>
        <w:p w:rsidR="00137502" w:rsidRDefault="00137502">
          <w:pPr>
            <w:pStyle w:val="D6031CACB70F4506A90BF7B54983DE40"/>
          </w:pPr>
          <w:r>
            <w:rPr>
              <w:rStyle w:val="PlaceholderText"/>
            </w:rPr>
            <w:t>[Title]</w:t>
          </w:r>
        </w:p>
      </w:docPartBody>
    </w:docPart>
    <w:docPart>
      <w:docPartPr>
        <w:name w:val="10517628B0A9429CAE2F9F77C67AD86D"/>
        <w:category>
          <w:name w:val="General"/>
          <w:gallery w:val="placeholder"/>
        </w:category>
        <w:types>
          <w:type w:val="bbPlcHdr"/>
        </w:types>
        <w:behaviors>
          <w:behavior w:val="content"/>
        </w:behaviors>
        <w:guid w:val="{71F916D9-A459-4806-A3CE-8DB46AB80515}"/>
      </w:docPartPr>
      <w:docPartBody>
        <w:p w:rsidR="00137502" w:rsidRDefault="00137502">
          <w:pPr>
            <w:pStyle w:val="10517628B0A9429CAE2F9F77C67AD86D"/>
          </w:pPr>
          <w:r>
            <w:rPr>
              <w:rStyle w:val="PlaceholderText"/>
            </w:rPr>
            <w:t>[Title]</w:t>
          </w:r>
        </w:p>
      </w:docPartBody>
    </w:docPart>
    <w:docPart>
      <w:docPartPr>
        <w:name w:val="4792E39D96744D81BAE9E716EC51DAA3"/>
        <w:category>
          <w:name w:val="General"/>
          <w:gallery w:val="placeholder"/>
        </w:category>
        <w:types>
          <w:type w:val="bbPlcHdr"/>
        </w:types>
        <w:behaviors>
          <w:behavior w:val="content"/>
        </w:behaviors>
        <w:guid w:val="{590664B1-C487-46E2-A97A-A438733CBEE3}"/>
      </w:docPartPr>
      <w:docPartBody>
        <w:p w:rsidR="00137502" w:rsidRDefault="00137502">
          <w:pPr>
            <w:pStyle w:val="4792E39D96744D81BAE9E716EC51DAA3"/>
          </w:pPr>
          <w:r>
            <w:rPr>
              <w:rStyle w:val="PlaceholderText"/>
            </w:rPr>
            <w:t>[Title]</w:t>
          </w:r>
        </w:p>
      </w:docPartBody>
    </w:docPart>
    <w:docPart>
      <w:docPartPr>
        <w:name w:val="EEB49F5C20024DAA960C7C8305BA2A1F"/>
        <w:category>
          <w:name w:val="General"/>
          <w:gallery w:val="placeholder"/>
        </w:category>
        <w:types>
          <w:type w:val="bbPlcHdr"/>
        </w:types>
        <w:behaviors>
          <w:behavior w:val="content"/>
        </w:behaviors>
        <w:guid w:val="{054C86AA-5874-45A1-9BFD-73CDFF4DAE78}"/>
      </w:docPartPr>
      <w:docPartBody>
        <w:p w:rsidR="00137502" w:rsidRDefault="00137502">
          <w:pPr>
            <w:pStyle w:val="EEB49F5C20024DAA960C7C8305BA2A1F"/>
          </w:pPr>
          <w:r>
            <w:rPr>
              <w:rStyle w:val="PlaceholderText"/>
            </w:rPr>
            <w:t>[Title]</w:t>
          </w:r>
        </w:p>
      </w:docPartBody>
    </w:docPart>
    <w:docPart>
      <w:docPartPr>
        <w:name w:val="01D434E5F4D049FCBDC1CB9CC508D963"/>
        <w:category>
          <w:name w:val="General"/>
          <w:gallery w:val="placeholder"/>
        </w:category>
        <w:types>
          <w:type w:val="bbPlcHdr"/>
        </w:types>
        <w:behaviors>
          <w:behavior w:val="content"/>
        </w:behaviors>
        <w:guid w:val="{C0BA1B37-63B2-44D7-853F-816FC719C513}"/>
      </w:docPartPr>
      <w:docPartBody>
        <w:p w:rsidR="00137502" w:rsidRDefault="00137502">
          <w:pPr>
            <w:pStyle w:val="01D434E5F4D049FCBDC1CB9CC508D963"/>
          </w:pPr>
          <w:r>
            <w:rPr>
              <w:rStyle w:val="PlaceholderText"/>
            </w:rPr>
            <w:t>[Title]</w:t>
          </w:r>
        </w:p>
      </w:docPartBody>
    </w:docPart>
    <w:docPart>
      <w:docPartPr>
        <w:name w:val="C9DCF918C5E54A52B259F3E5A7A03CCE"/>
        <w:category>
          <w:name w:val="General"/>
          <w:gallery w:val="placeholder"/>
        </w:category>
        <w:types>
          <w:type w:val="bbPlcHdr"/>
        </w:types>
        <w:behaviors>
          <w:behavior w:val="content"/>
        </w:behaviors>
        <w:guid w:val="{AE9C60AC-B315-4520-9081-77A828DC5EC5}"/>
      </w:docPartPr>
      <w:docPartBody>
        <w:p w:rsidR="00137502" w:rsidRDefault="00137502">
          <w:pPr>
            <w:pStyle w:val="C9DCF918C5E54A52B259F3E5A7A03CCE"/>
          </w:pPr>
          <w:r w:rsidRPr="00753812">
            <w:rPr>
              <w:rStyle w:val="PlaceholderText"/>
              <w:rFonts w:asciiTheme="majorHAnsi" w:hAnsiTheme="majorHAnsi"/>
            </w:rPr>
            <w:t>[Other Comments]</w:t>
          </w:r>
        </w:p>
      </w:docPartBody>
    </w:docPart>
    <w:docPart>
      <w:docPartPr>
        <w:name w:val="753983EF82C2497891C0B9C61CB08745"/>
        <w:category>
          <w:name w:val="General"/>
          <w:gallery w:val="placeholder"/>
        </w:category>
        <w:types>
          <w:type w:val="bbPlcHdr"/>
        </w:types>
        <w:behaviors>
          <w:behavior w:val="content"/>
        </w:behaviors>
        <w:guid w:val="{15147FEC-3DE8-45B4-849D-2854BB82B1B3}"/>
      </w:docPartPr>
      <w:docPartBody>
        <w:p w:rsidR="00C37001" w:rsidRDefault="00AB2D63" w:rsidP="00AB2D63">
          <w:pPr>
            <w:pStyle w:val="753983EF82C2497891C0B9C61CB08745"/>
          </w:pPr>
          <w:r w:rsidRPr="00753812">
            <w:rPr>
              <w:rStyle w:val="PlaceholderText"/>
              <w:rFonts w:asciiTheme="majorHAnsi" w:hAnsiTheme="majorHAnsi"/>
            </w:rPr>
            <w:t>[</w:t>
          </w:r>
          <w:r>
            <w:rPr>
              <w:rStyle w:val="PlaceholderText"/>
              <w:rFonts w:asciiTheme="majorHAnsi" w:hAnsiTheme="majorHAnsi"/>
            </w:rPr>
            <w:t>Other</w:t>
          </w:r>
          <w:r w:rsidRPr="00753812">
            <w:rPr>
              <w:rStyle w:val="PlaceholderText"/>
              <w:rFonts w:asciiTheme="majorHAnsi" w:hAnsiTheme="majorHAnsi"/>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4EBE"/>
    <w:rsid w:val="00006E10"/>
    <w:rsid w:val="00137502"/>
    <w:rsid w:val="00152034"/>
    <w:rsid w:val="00335755"/>
    <w:rsid w:val="003E19F5"/>
    <w:rsid w:val="00405C2C"/>
    <w:rsid w:val="00463CCD"/>
    <w:rsid w:val="004D3397"/>
    <w:rsid w:val="005C3DB9"/>
    <w:rsid w:val="0061027D"/>
    <w:rsid w:val="00644EBE"/>
    <w:rsid w:val="006C1425"/>
    <w:rsid w:val="006F24E1"/>
    <w:rsid w:val="006F650C"/>
    <w:rsid w:val="00896497"/>
    <w:rsid w:val="00960919"/>
    <w:rsid w:val="009F6433"/>
    <w:rsid w:val="00A123AA"/>
    <w:rsid w:val="00AB2D63"/>
    <w:rsid w:val="00BA1056"/>
    <w:rsid w:val="00BA3D05"/>
    <w:rsid w:val="00C37001"/>
    <w:rsid w:val="00CE61D7"/>
    <w:rsid w:val="00D4460A"/>
    <w:rsid w:val="00E072D0"/>
    <w:rsid w:val="00F0653E"/>
    <w:rsid w:val="00F54BAC"/>
    <w:rsid w:val="00F553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154BB8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2D63"/>
    <w:rPr>
      <w:color w:val="808080"/>
    </w:rPr>
  </w:style>
  <w:style w:type="paragraph" w:customStyle="1" w:styleId="31419CF17CDA4CC3AE16DE5ACAE56CE812">
    <w:name w:val="31419CF17CDA4CC3AE16DE5ACAE56CE812"/>
    <w:rsid w:val="00D4460A"/>
    <w:rPr>
      <w:rFonts w:eastAsiaTheme="minorHAnsi"/>
    </w:rPr>
  </w:style>
  <w:style w:type="paragraph" w:customStyle="1" w:styleId="4104875C79DC450DB163801678C501897">
    <w:name w:val="4104875C79DC450DB163801678C501897"/>
    <w:rsid w:val="00D4460A"/>
    <w:pPr>
      <w:ind w:left="720"/>
      <w:contextualSpacing/>
    </w:pPr>
    <w:rPr>
      <w:lang w:eastAsia="zh-TW"/>
    </w:rPr>
  </w:style>
  <w:style w:type="paragraph" w:customStyle="1" w:styleId="B2E6BB202A0B46B98390A89E8B798A2E">
    <w:name w:val="B2E6BB202A0B46B98390A89E8B798A2E"/>
    <w:pPr>
      <w:spacing w:after="160" w:line="259" w:lineRule="auto"/>
    </w:pPr>
  </w:style>
  <w:style w:type="paragraph" w:customStyle="1" w:styleId="EBC7FCD279764DD3BB18A5CBF7262BBB5">
    <w:name w:val="EBC7FCD279764DD3BB18A5CBF7262BBB5"/>
    <w:rsid w:val="00D4460A"/>
    <w:rPr>
      <w:rFonts w:eastAsiaTheme="minorHAnsi"/>
    </w:rPr>
  </w:style>
  <w:style w:type="paragraph" w:customStyle="1" w:styleId="2633ECF6C2014C8BA3566F883022C9A85">
    <w:name w:val="2633ECF6C2014C8BA3566F883022C9A85"/>
    <w:rsid w:val="00D4460A"/>
    <w:rPr>
      <w:rFonts w:eastAsiaTheme="minorHAnsi"/>
    </w:rPr>
  </w:style>
  <w:style w:type="paragraph" w:customStyle="1" w:styleId="866EC477C9FF45F5B1023AA797E5992B3">
    <w:name w:val="866EC477C9FF45F5B1023AA797E5992B3"/>
    <w:rsid w:val="00D4460A"/>
    <w:rPr>
      <w:rFonts w:eastAsiaTheme="minorHAnsi"/>
    </w:rPr>
  </w:style>
  <w:style w:type="paragraph" w:customStyle="1" w:styleId="BC8CC68AB3BD4451BDCE10D61E64CF9A2">
    <w:name w:val="BC8CC68AB3BD4451BDCE10D61E64CF9A2"/>
    <w:rsid w:val="00D4460A"/>
    <w:rPr>
      <w:rFonts w:eastAsiaTheme="minorHAnsi"/>
    </w:rPr>
  </w:style>
  <w:style w:type="paragraph" w:customStyle="1" w:styleId="2B87B5FE4FCC412B9E627B476A7FE30F1">
    <w:name w:val="2B87B5FE4FCC412B9E627B476A7FE30F1"/>
    <w:rsid w:val="00D4460A"/>
    <w:rPr>
      <w:rFonts w:eastAsiaTheme="minorHAnsi"/>
    </w:rPr>
  </w:style>
  <w:style w:type="paragraph" w:customStyle="1" w:styleId="0166A03A71C74DA382D9360045FA7E641">
    <w:name w:val="0166A03A71C74DA382D9360045FA7E641"/>
    <w:rsid w:val="00D4460A"/>
    <w:rPr>
      <w:rFonts w:eastAsiaTheme="minorHAnsi"/>
    </w:rPr>
  </w:style>
  <w:style w:type="paragraph" w:customStyle="1" w:styleId="6186FD2AFC6244C8B55E996BAD3CC55F1">
    <w:name w:val="6186FD2AFC6244C8B55E996BAD3CC55F1"/>
    <w:rsid w:val="00D4460A"/>
    <w:rPr>
      <w:rFonts w:eastAsiaTheme="minorHAnsi"/>
    </w:rPr>
  </w:style>
  <w:style w:type="paragraph" w:customStyle="1" w:styleId="BF7C558ABE994535B9B5347C298C182B1">
    <w:name w:val="BF7C558ABE994535B9B5347C298C182B1"/>
    <w:rsid w:val="00D4460A"/>
    <w:rPr>
      <w:rFonts w:eastAsiaTheme="minorHAnsi"/>
    </w:rPr>
  </w:style>
  <w:style w:type="paragraph" w:customStyle="1" w:styleId="0A8E5A04B7C24A1C9624993F68E0FF981">
    <w:name w:val="0A8E5A04B7C24A1C9624993F68E0FF981"/>
    <w:rsid w:val="00D4460A"/>
    <w:rPr>
      <w:rFonts w:eastAsiaTheme="minorHAnsi"/>
    </w:rPr>
  </w:style>
  <w:style w:type="paragraph" w:customStyle="1" w:styleId="528107EF22F34C968A6F44F12246E9231">
    <w:name w:val="528107EF22F34C968A6F44F12246E9231"/>
    <w:rsid w:val="00D4460A"/>
    <w:rPr>
      <w:rFonts w:eastAsiaTheme="minorHAnsi"/>
    </w:rPr>
  </w:style>
  <w:style w:type="paragraph" w:customStyle="1" w:styleId="504C2730909F42B3B98B19E7F62E979F1">
    <w:name w:val="504C2730909F42B3B98B19E7F62E979F1"/>
    <w:rsid w:val="00D4460A"/>
    <w:rPr>
      <w:rFonts w:eastAsiaTheme="minorHAnsi"/>
    </w:rPr>
  </w:style>
  <w:style w:type="paragraph" w:customStyle="1" w:styleId="1579156BEC9A4A56AFACE2BD130F4206">
    <w:name w:val="1579156BEC9A4A56AFACE2BD130F4206"/>
    <w:rsid w:val="00D4460A"/>
    <w:pPr>
      <w:spacing w:after="160" w:line="259" w:lineRule="auto"/>
    </w:pPr>
  </w:style>
  <w:style w:type="paragraph" w:customStyle="1" w:styleId="F7FF7EA6D8594511B0DA32ACF6F2A9F1">
    <w:name w:val="F7FF7EA6D8594511B0DA32ACF6F2A9F1"/>
    <w:rsid w:val="00D4460A"/>
    <w:pPr>
      <w:spacing w:after="160" w:line="259" w:lineRule="auto"/>
    </w:pPr>
  </w:style>
  <w:style w:type="paragraph" w:customStyle="1" w:styleId="533D4CC7D45345EAB095E880C152BC65">
    <w:name w:val="533D4CC7D45345EAB095E880C152BC65"/>
    <w:rsid w:val="00D4460A"/>
    <w:pPr>
      <w:spacing w:after="160" w:line="259" w:lineRule="auto"/>
    </w:pPr>
  </w:style>
  <w:style w:type="paragraph" w:customStyle="1" w:styleId="5CA7B0DD1FF24438B4C38AF91CFA6567">
    <w:name w:val="5CA7B0DD1FF24438B4C38AF91CFA6567"/>
    <w:rsid w:val="00D4460A"/>
    <w:pPr>
      <w:spacing w:after="160" w:line="259" w:lineRule="auto"/>
    </w:pPr>
  </w:style>
  <w:style w:type="paragraph" w:customStyle="1" w:styleId="31ED7332E44C4987B56BFE94C0EAD911">
    <w:name w:val="31ED7332E44C4987B56BFE94C0EAD911"/>
    <w:rsid w:val="00D4460A"/>
    <w:pPr>
      <w:spacing w:after="160" w:line="259" w:lineRule="auto"/>
    </w:pPr>
  </w:style>
  <w:style w:type="paragraph" w:customStyle="1" w:styleId="F97E39A0505C464EAB3A071F1B578E5E">
    <w:name w:val="F97E39A0505C464EAB3A071F1B578E5E"/>
    <w:rsid w:val="00152034"/>
    <w:pPr>
      <w:spacing w:after="160" w:line="259" w:lineRule="auto"/>
    </w:pPr>
  </w:style>
  <w:style w:type="paragraph" w:customStyle="1" w:styleId="AC33AAF97BA14723ABED4CD2DA14C5ED">
    <w:name w:val="AC33AAF97BA14723ABED4CD2DA14C5ED"/>
    <w:rsid w:val="00152034"/>
    <w:pPr>
      <w:spacing w:after="160" w:line="259" w:lineRule="auto"/>
    </w:pPr>
  </w:style>
  <w:style w:type="paragraph" w:customStyle="1" w:styleId="EFE97CF6E7DB413CB98D4578DFC10D6E">
    <w:name w:val="EFE97CF6E7DB413CB98D4578DFC10D6E"/>
    <w:rsid w:val="00152034"/>
    <w:pPr>
      <w:spacing w:after="160" w:line="259" w:lineRule="auto"/>
    </w:pPr>
  </w:style>
  <w:style w:type="paragraph" w:customStyle="1" w:styleId="18439043ACC040FC8C8A14568DD72E03">
    <w:name w:val="18439043ACC040FC8C8A14568DD72E03"/>
    <w:rsid w:val="00006E10"/>
    <w:pPr>
      <w:spacing w:after="160" w:line="259" w:lineRule="auto"/>
    </w:pPr>
  </w:style>
  <w:style w:type="paragraph" w:customStyle="1" w:styleId="0B47CC2F77DF40E4845466CC2AC498A0">
    <w:name w:val="0B47CC2F77DF40E4845466CC2AC498A0"/>
    <w:pPr>
      <w:spacing w:after="160" w:line="259" w:lineRule="auto"/>
    </w:pPr>
  </w:style>
  <w:style w:type="paragraph" w:customStyle="1" w:styleId="BFDE7174CFC24A59A1BFF0F4D50AE51F">
    <w:name w:val="BFDE7174CFC24A59A1BFF0F4D50AE51F"/>
    <w:pPr>
      <w:spacing w:after="160" w:line="259" w:lineRule="auto"/>
    </w:pPr>
  </w:style>
  <w:style w:type="paragraph" w:customStyle="1" w:styleId="28866786E23B4D099ACA4199F9C30DA4">
    <w:name w:val="28866786E23B4D099ACA4199F9C30DA4"/>
    <w:rsid w:val="00F0653E"/>
    <w:pPr>
      <w:spacing w:after="160" w:line="259" w:lineRule="auto"/>
    </w:pPr>
  </w:style>
  <w:style w:type="paragraph" w:customStyle="1" w:styleId="3BFA8370B11842A294526DFB320CBB33">
    <w:name w:val="3BFA8370B11842A294526DFB320CBB33"/>
    <w:pPr>
      <w:spacing w:after="160" w:line="259" w:lineRule="auto"/>
    </w:pPr>
  </w:style>
  <w:style w:type="paragraph" w:customStyle="1" w:styleId="C5B99B957586406B9E6420A9E9219F8E">
    <w:name w:val="C5B99B957586406B9E6420A9E9219F8E"/>
    <w:pPr>
      <w:spacing w:after="160" w:line="259" w:lineRule="auto"/>
    </w:pPr>
  </w:style>
  <w:style w:type="paragraph" w:customStyle="1" w:styleId="C3F000F767644EFBA6ABDA9758755F9B">
    <w:name w:val="C3F000F767644EFBA6ABDA9758755F9B"/>
    <w:pPr>
      <w:spacing w:after="160" w:line="259" w:lineRule="auto"/>
    </w:pPr>
  </w:style>
  <w:style w:type="paragraph" w:customStyle="1" w:styleId="6696E58A2D474451BF3DE17ED6B31DF7">
    <w:name w:val="6696E58A2D474451BF3DE17ED6B31DF7"/>
    <w:pPr>
      <w:spacing w:after="160" w:line="259" w:lineRule="auto"/>
    </w:pPr>
  </w:style>
  <w:style w:type="paragraph" w:customStyle="1" w:styleId="15C36B064CB94319858071EC621BB82F">
    <w:name w:val="15C36B064CB94319858071EC621BB82F"/>
    <w:pPr>
      <w:spacing w:after="160" w:line="259" w:lineRule="auto"/>
    </w:pPr>
  </w:style>
  <w:style w:type="paragraph" w:customStyle="1" w:styleId="5E7B10DF64034053A86CB81809DAAE57">
    <w:name w:val="5E7B10DF64034053A86CB81809DAAE57"/>
    <w:pPr>
      <w:spacing w:after="160" w:line="259" w:lineRule="auto"/>
    </w:pPr>
  </w:style>
  <w:style w:type="paragraph" w:customStyle="1" w:styleId="CCA6453FDC0147B2A5D13218AAE2B689">
    <w:name w:val="CCA6453FDC0147B2A5D13218AAE2B689"/>
    <w:pPr>
      <w:spacing w:after="160" w:line="259" w:lineRule="auto"/>
    </w:pPr>
  </w:style>
  <w:style w:type="paragraph" w:customStyle="1" w:styleId="DF45565CF6DA4C9AB8379DC10A5AB17D">
    <w:name w:val="DF45565CF6DA4C9AB8379DC10A5AB17D"/>
    <w:pPr>
      <w:spacing w:after="160" w:line="259" w:lineRule="auto"/>
    </w:pPr>
  </w:style>
  <w:style w:type="paragraph" w:customStyle="1" w:styleId="AE298BED5B7D49B782C2B7F616535629">
    <w:name w:val="AE298BED5B7D49B782C2B7F616535629"/>
    <w:pPr>
      <w:spacing w:after="160" w:line="259" w:lineRule="auto"/>
    </w:pPr>
  </w:style>
  <w:style w:type="paragraph" w:customStyle="1" w:styleId="094CB391F8074752B14EF24EBB3BCC79">
    <w:name w:val="094CB391F8074752B14EF24EBB3BCC79"/>
    <w:pPr>
      <w:spacing w:after="160" w:line="259" w:lineRule="auto"/>
    </w:pPr>
  </w:style>
  <w:style w:type="paragraph" w:customStyle="1" w:styleId="B2789C9FD03349909DA7394C0DFCD5A3">
    <w:name w:val="B2789C9FD03349909DA7394C0DFCD5A3"/>
    <w:pPr>
      <w:spacing w:after="160" w:line="259" w:lineRule="auto"/>
    </w:pPr>
  </w:style>
  <w:style w:type="paragraph" w:customStyle="1" w:styleId="DB94973DE60F43059AE713D6EDC1EC9C">
    <w:name w:val="DB94973DE60F43059AE713D6EDC1EC9C"/>
    <w:pPr>
      <w:spacing w:after="160" w:line="259" w:lineRule="auto"/>
    </w:pPr>
  </w:style>
  <w:style w:type="paragraph" w:customStyle="1" w:styleId="D6031CACB70F4506A90BF7B54983DE40">
    <w:name w:val="D6031CACB70F4506A90BF7B54983DE40"/>
    <w:pPr>
      <w:spacing w:after="160" w:line="259" w:lineRule="auto"/>
    </w:pPr>
  </w:style>
  <w:style w:type="paragraph" w:customStyle="1" w:styleId="10517628B0A9429CAE2F9F77C67AD86D">
    <w:name w:val="10517628B0A9429CAE2F9F77C67AD86D"/>
    <w:pPr>
      <w:spacing w:after="160" w:line="259" w:lineRule="auto"/>
    </w:pPr>
  </w:style>
  <w:style w:type="paragraph" w:customStyle="1" w:styleId="4792E39D96744D81BAE9E716EC51DAA3">
    <w:name w:val="4792E39D96744D81BAE9E716EC51DAA3"/>
    <w:pPr>
      <w:spacing w:after="160" w:line="259" w:lineRule="auto"/>
    </w:pPr>
  </w:style>
  <w:style w:type="paragraph" w:customStyle="1" w:styleId="EEB49F5C20024DAA960C7C8305BA2A1F">
    <w:name w:val="EEB49F5C20024DAA960C7C8305BA2A1F"/>
    <w:pPr>
      <w:spacing w:after="160" w:line="259" w:lineRule="auto"/>
    </w:pPr>
  </w:style>
  <w:style w:type="paragraph" w:customStyle="1" w:styleId="01D434E5F4D049FCBDC1CB9CC508D963">
    <w:name w:val="01D434E5F4D049FCBDC1CB9CC508D963"/>
    <w:pPr>
      <w:spacing w:after="160" w:line="259" w:lineRule="auto"/>
    </w:pPr>
  </w:style>
  <w:style w:type="paragraph" w:customStyle="1" w:styleId="C9DCF918C5E54A52B259F3E5A7A03CCE">
    <w:name w:val="C9DCF918C5E54A52B259F3E5A7A03CCE"/>
    <w:pPr>
      <w:spacing w:after="160" w:line="259" w:lineRule="auto"/>
    </w:pPr>
  </w:style>
  <w:style w:type="paragraph" w:customStyle="1" w:styleId="753983EF82C2497891C0B9C61CB08745">
    <w:name w:val="753983EF82C2497891C0B9C61CB08745"/>
    <w:rsid w:val="00AB2D6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2-2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d4018eb-f98b-4a45-a72a-9e0bc1fe41a0">
      <UserInfo>
        <DisplayName>Stephanie McGrath</DisplayName>
        <AccountId>6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408198ACA9084EA6E9D667CB285D3F" ma:contentTypeVersion="12" ma:contentTypeDescription="Create a new document." ma:contentTypeScope="" ma:versionID="6e8929a5386bca7ea37ef9542874ff5e">
  <xsd:schema xmlns:xsd="http://www.w3.org/2001/XMLSchema" xmlns:xs="http://www.w3.org/2001/XMLSchema" xmlns:p="http://schemas.microsoft.com/office/2006/metadata/properties" xmlns:ns2="74b931a2-2a37-4382-8aa7-e36b7e38f5c2" xmlns:ns3="cd4018eb-f98b-4a45-a72a-9e0bc1fe41a0" targetNamespace="http://schemas.microsoft.com/office/2006/metadata/properties" ma:root="true" ma:fieldsID="d87c5f2a1d1f4338eb1b643c1b3a9b1f" ns2:_="" ns3:_="">
    <xsd:import namespace="74b931a2-2a37-4382-8aa7-e36b7e38f5c2"/>
    <xsd:import namespace="cd4018eb-f98b-4a45-a72a-9e0bc1fe41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931a2-2a37-4382-8aa7-e36b7e38f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018eb-f98b-4a45-a72a-9e0bc1fe41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FE2524-7449-45C4-8980-DF17C765B580}">
  <ds:schemaRefs>
    <ds:schemaRef ds:uri="http://purl.org/dc/dcmitype/"/>
    <ds:schemaRef ds:uri="http://purl.org/dc/terms/"/>
    <ds:schemaRef ds:uri="cd4018eb-f98b-4a45-a72a-9e0bc1fe41a0"/>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schemas.microsoft.com/office/2006/documentManagement/types"/>
    <ds:schemaRef ds:uri="74b931a2-2a37-4382-8aa7-e36b7e38f5c2"/>
    <ds:schemaRef ds:uri="http://www.w3.org/XML/1998/namespace"/>
  </ds:schemaRefs>
</ds:datastoreItem>
</file>

<file path=customXml/itemProps3.xml><?xml version="1.0" encoding="utf-8"?>
<ds:datastoreItem xmlns:ds="http://schemas.openxmlformats.org/officeDocument/2006/customXml" ds:itemID="{7F82512B-ADA7-4B1D-8A2C-2A2BDB18A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931a2-2a37-4382-8aa7-e36b7e38f5c2"/>
    <ds:schemaRef ds:uri="cd4018eb-f98b-4a45-a72a-9e0bc1fe41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3A8480-3654-4A2C-A93E-4B3C21222C3C}">
  <ds:schemaRefs>
    <ds:schemaRef ds:uri="http://schemas.microsoft.com/sharepoint/v3/contenttype/forms"/>
  </ds:schemaRefs>
</ds:datastoreItem>
</file>

<file path=customXml/itemProps5.xml><?xml version="1.0" encoding="utf-8"?>
<ds:datastoreItem xmlns:ds="http://schemas.openxmlformats.org/officeDocument/2006/customXml" ds:itemID="{7B165DD9-662F-4E78-B290-A64D3C6F8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3632</Words>
  <Characters>20708</Characters>
  <Application>Microsoft Office Word</Application>
  <DocSecurity>0</DocSecurity>
  <Lines>172</Lines>
  <Paragraphs>48</Paragraphs>
  <ScaleCrop>false</ScaleCrop>
  <Company/>
  <LinksUpToDate>false</LinksUpToDate>
  <CharactersWithSpaces>24292</CharactersWithSpaces>
  <SharedDoc>false</SharedDoc>
  <HLinks>
    <vt:vector size="18" baseType="variant">
      <vt:variant>
        <vt:i4>4194378</vt:i4>
      </vt:variant>
      <vt:variant>
        <vt:i4>6</vt:i4>
      </vt:variant>
      <vt:variant>
        <vt:i4>0</vt:i4>
      </vt:variant>
      <vt:variant>
        <vt:i4>5</vt:i4>
      </vt:variant>
      <vt:variant>
        <vt:lpwstr>https://scag.ca.gov/sites/main/files/file-attachments/toolbox_environmentaljustice_final.pdf?1621573326</vt:lpwstr>
      </vt:variant>
      <vt:variant>
        <vt:lpwstr/>
      </vt:variant>
      <vt:variant>
        <vt:i4>6619215</vt:i4>
      </vt:variant>
      <vt:variant>
        <vt:i4>3</vt:i4>
      </vt:variant>
      <vt:variant>
        <vt:i4>0</vt:i4>
      </vt:variant>
      <vt:variant>
        <vt:i4>5</vt:i4>
      </vt:variant>
      <vt:variant>
        <vt:lpwstr>https://scag.ca.gov/sites/main/files/file-attachments/0903fconnectsocal_sustainable-communities-strategy.pdf?1606002097</vt:lpwstr>
      </vt:variant>
      <vt:variant>
        <vt:lpwstr>page=27</vt:lpwstr>
      </vt:variant>
      <vt:variant>
        <vt:i4>3866668</vt:i4>
      </vt:variant>
      <vt:variant>
        <vt:i4>0</vt:i4>
      </vt:variant>
      <vt:variant>
        <vt:i4>0</vt:i4>
      </vt:variant>
      <vt:variant>
        <vt:i4>5</vt:i4>
      </vt:variant>
      <vt:variant>
        <vt:lpwstr>https://scag.ca.gov/local-data-exchan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dc:title>
  <dc:subject/>
  <cp:keywords/>
  <dc:description/>
  <cp:lastPrinted>2017-08-01T17:11:00Z</cp:lastPrinted>
  <dcterms:created xsi:type="dcterms:W3CDTF">2022-05-23T15:54:00Z</dcterms:created>
  <dcterms:modified xsi:type="dcterms:W3CDTF">2022-05-2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08198ACA9084EA6E9D667CB285D3F</vt:lpwstr>
  </property>
</Properties>
</file>